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92AC99" w14:textId="77777777" w:rsidR="0069718E" w:rsidRPr="00E63E2A" w:rsidRDefault="0069718E" w:rsidP="0069718E">
      <w:pPr>
        <w:spacing w:line="480" w:lineRule="auto"/>
        <w:rPr>
          <w:rFonts w:eastAsia="Arial"/>
          <w:b/>
          <w:color w:val="000000"/>
          <w:sz w:val="22"/>
          <w:lang w:val="en-US" w:eastAsia="de-DE"/>
        </w:rPr>
      </w:pPr>
      <w:r w:rsidRPr="00E63E2A">
        <w:rPr>
          <w:rFonts w:eastAsia="Arial"/>
          <w:b/>
          <w:color w:val="000000"/>
          <w:sz w:val="22"/>
          <w:lang w:val="en-US" w:eastAsia="de-DE"/>
        </w:rPr>
        <w:t>Tables</w:t>
      </w:r>
    </w:p>
    <w:p w14:paraId="3F10E622" w14:textId="684FB642" w:rsidR="00135AB8" w:rsidRPr="00E63E2A" w:rsidRDefault="00135AB8" w:rsidP="00135AB8">
      <w:pPr>
        <w:spacing w:after="0" w:line="360" w:lineRule="auto"/>
        <w:rPr>
          <w:sz w:val="22"/>
          <w:lang w:val="en-US"/>
        </w:rPr>
      </w:pPr>
      <w:r w:rsidRPr="00E63E2A">
        <w:rPr>
          <w:b/>
          <w:sz w:val="22"/>
          <w:lang w:val="en-US"/>
        </w:rPr>
        <w:t>Table 1</w:t>
      </w:r>
      <w:r w:rsidRPr="00E63E2A">
        <w:rPr>
          <w:sz w:val="22"/>
          <w:lang w:val="en-US"/>
        </w:rPr>
        <w:t xml:space="preserve">: Sociodemographic and clinical </w:t>
      </w:r>
      <w:r w:rsidRPr="00E63E2A">
        <w:rPr>
          <w:bCs/>
          <w:sz w:val="22"/>
          <w:lang w:val="en-US"/>
        </w:rPr>
        <w:t>characteristics of the study population.</w:t>
      </w:r>
    </w:p>
    <w:p w14:paraId="06598D4F" w14:textId="77777777" w:rsidR="00135AB8" w:rsidRPr="00E63E2A" w:rsidRDefault="00135AB8" w:rsidP="00135AB8">
      <w:pPr>
        <w:spacing w:after="0" w:line="360" w:lineRule="auto"/>
        <w:rPr>
          <w:sz w:val="22"/>
          <w:lang w:val="en-US"/>
        </w:rPr>
      </w:pPr>
    </w:p>
    <w:tbl>
      <w:tblPr>
        <w:tblStyle w:val="Tabellenraster"/>
        <w:tblW w:w="9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3"/>
        <w:gridCol w:w="1418"/>
        <w:gridCol w:w="1418"/>
        <w:gridCol w:w="1418"/>
        <w:gridCol w:w="1134"/>
        <w:gridCol w:w="851"/>
      </w:tblGrid>
      <w:tr w:rsidR="00760D73" w:rsidRPr="00E63E2A" w14:paraId="3F0E05F8" w14:textId="77777777" w:rsidTr="00CC5863">
        <w:tc>
          <w:tcPr>
            <w:tcW w:w="2833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348EB2D7" w14:textId="77777777" w:rsidR="00760D73" w:rsidRPr="00E63E2A" w:rsidRDefault="00760D73" w:rsidP="003C3FD5">
            <w:pPr>
              <w:spacing w:after="0" w:line="360" w:lineRule="auto"/>
              <w:rPr>
                <w:sz w:val="22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616FC336" w14:textId="77777777" w:rsidR="00760D73" w:rsidRPr="00E63E2A" w:rsidRDefault="00760D73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Study sample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17A0D80B" w14:textId="77777777" w:rsidR="00760D73" w:rsidRPr="00E63E2A" w:rsidRDefault="00760D73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AD patients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108CE747" w14:textId="0E3EBC34" w:rsidR="00760D73" w:rsidRPr="00E63E2A" w:rsidRDefault="00760D73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760D73">
              <w:rPr>
                <w:b/>
                <w:sz w:val="22"/>
                <w:highlight w:val="yellow"/>
                <w:lang w:val="en-US"/>
              </w:rPr>
              <w:t>Psoriasis</w:t>
            </w:r>
            <w:r w:rsidRPr="00E63E2A">
              <w:rPr>
                <w:b/>
                <w:sz w:val="22"/>
                <w:lang w:val="en-US"/>
              </w:rPr>
              <w:t xml:space="preserve"> patients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4B5CB80F" w14:textId="7BBC8949" w:rsidR="00760D73" w:rsidRPr="00E63E2A" w:rsidRDefault="00760D73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760D73">
              <w:rPr>
                <w:b/>
                <w:sz w:val="22"/>
                <w:highlight w:val="yellow"/>
                <w:lang w:val="en-US"/>
              </w:rPr>
              <w:t>Statistics</w:t>
            </w:r>
          </w:p>
        </w:tc>
      </w:tr>
      <w:tr w:rsidR="00135AB8" w:rsidRPr="00E63E2A" w14:paraId="3F713D41" w14:textId="77777777" w:rsidTr="002D7E41">
        <w:tc>
          <w:tcPr>
            <w:tcW w:w="2833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07D1DD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0ACBCB" w14:textId="02EAB813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(N = 41</w:t>
            </w:r>
            <w:r w:rsidR="00121D3C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>)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393A02" w14:textId="5AF684A0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(N = 16</w:t>
            </w:r>
            <w:r w:rsidR="00346635">
              <w:rPr>
                <w:sz w:val="22"/>
                <w:lang w:val="en-US"/>
              </w:rPr>
              <w:t>2</w:t>
            </w:r>
            <w:r w:rsidRPr="00E63E2A">
              <w:rPr>
                <w:sz w:val="22"/>
                <w:lang w:val="en-US"/>
              </w:rPr>
              <w:t>)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7343F5" w14:textId="432ACC0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 xml:space="preserve">(N = </w:t>
            </w:r>
            <w:r w:rsidR="001567BA" w:rsidRPr="00E63E2A">
              <w:rPr>
                <w:sz w:val="22"/>
                <w:lang w:val="en-US"/>
              </w:rPr>
              <w:t>25</w:t>
            </w:r>
            <w:r w:rsidR="00121D3C">
              <w:rPr>
                <w:sz w:val="22"/>
                <w:lang w:val="en-US"/>
              </w:rPr>
              <w:t>1</w:t>
            </w:r>
            <w:r w:rsidRPr="00E63E2A">
              <w:rPr>
                <w:sz w:val="22"/>
                <w:lang w:val="en-US"/>
              </w:rPr>
              <w:t>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302D0B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T/ χ</w:t>
            </w:r>
            <w:r w:rsidRPr="00E63E2A">
              <w:rPr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E0CE31B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 xml:space="preserve">p </w:t>
            </w:r>
          </w:p>
        </w:tc>
      </w:tr>
      <w:tr w:rsidR="00135AB8" w:rsidRPr="00E63E2A" w14:paraId="04FEF33D" w14:textId="77777777" w:rsidTr="002D7E41">
        <w:tc>
          <w:tcPr>
            <w:tcW w:w="2833" w:type="dxa"/>
            <w:tcBorders>
              <w:top w:val="single" w:sz="4" w:space="0" w:color="auto"/>
            </w:tcBorders>
          </w:tcPr>
          <w:p w14:paraId="7647B429" w14:textId="170B8D78" w:rsidR="00135AB8" w:rsidRPr="00E63E2A" w:rsidRDefault="00135AB8" w:rsidP="003C3FD5">
            <w:pPr>
              <w:spacing w:after="0" w:line="360" w:lineRule="auto"/>
              <w:rPr>
                <w:sz w:val="22"/>
                <w:highlight w:val="green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Age</w:t>
            </w:r>
            <w:r w:rsidRPr="00E63E2A">
              <w:rPr>
                <w:sz w:val="22"/>
                <w:lang w:val="en-US"/>
              </w:rPr>
              <w:t xml:space="preserve"> (years; </w:t>
            </w:r>
            <w:r w:rsidR="00CC5863">
              <w:rPr>
                <w:sz w:val="22"/>
                <w:lang w:val="en-US"/>
              </w:rPr>
              <w:t>M</w:t>
            </w:r>
            <w:r w:rsidR="00CC5863" w:rsidRPr="00E63E2A">
              <w:rPr>
                <w:sz w:val="22"/>
                <w:lang w:val="en-US"/>
              </w:rPr>
              <w:t xml:space="preserve"> </w:t>
            </w:r>
            <w:r w:rsidRPr="00E63E2A">
              <w:rPr>
                <w:sz w:val="22"/>
                <w:lang w:val="en-US"/>
              </w:rPr>
              <w:t>± SD; range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37D78906" w14:textId="70854F0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43.0 ± 15.</w:t>
            </w:r>
            <w:r w:rsidR="005102E7">
              <w:rPr>
                <w:sz w:val="22"/>
              </w:rPr>
              <w:t>7</w:t>
            </w:r>
          </w:p>
          <w:p w14:paraId="62B0760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(18 – 85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26ACFC5B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37.2 ± 14.5</w:t>
            </w:r>
          </w:p>
          <w:p w14:paraId="5559F4A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(18 – 80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70C1424" w14:textId="196D4B9B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46.</w:t>
            </w:r>
            <w:r w:rsidR="004774AA">
              <w:rPr>
                <w:sz w:val="22"/>
                <w:lang w:val="en-US"/>
              </w:rPr>
              <w:t>7</w:t>
            </w:r>
            <w:r w:rsidRPr="00E63E2A">
              <w:rPr>
                <w:sz w:val="22"/>
                <w:lang w:val="en-US"/>
              </w:rPr>
              <w:t xml:space="preserve"> ± 15.3</w:t>
            </w:r>
          </w:p>
          <w:p w14:paraId="256DA8F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(18 – 85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AF8816B" w14:textId="3444F40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6.2</w:t>
            </w:r>
            <w:r w:rsidR="00121D3C">
              <w:rPr>
                <w:sz w:val="22"/>
                <w:lang w:val="en-US"/>
              </w:rPr>
              <w:t>8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A89D6B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</w:tr>
      <w:tr w:rsidR="00135AB8" w:rsidRPr="00E63E2A" w14:paraId="663AD3AA" w14:textId="77777777" w:rsidTr="002D7E41">
        <w:tc>
          <w:tcPr>
            <w:tcW w:w="2833" w:type="dxa"/>
          </w:tcPr>
          <w:p w14:paraId="43C62CF3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Sex</w:t>
            </w:r>
            <w:r w:rsidRPr="00E63E2A">
              <w:rPr>
                <w:sz w:val="22"/>
                <w:lang w:val="en-US"/>
              </w:rPr>
              <w:t xml:space="preserve"> </w:t>
            </w:r>
          </w:p>
        </w:tc>
        <w:tc>
          <w:tcPr>
            <w:tcW w:w="1418" w:type="dxa"/>
          </w:tcPr>
          <w:p w14:paraId="24B72C3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2226F2F9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4B44038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134" w:type="dxa"/>
          </w:tcPr>
          <w:p w14:paraId="0B479641" w14:textId="4F54580B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4.</w:t>
            </w:r>
            <w:r w:rsidR="00873475">
              <w:rPr>
                <w:sz w:val="22"/>
                <w:lang w:val="en-US"/>
              </w:rPr>
              <w:t>69</w:t>
            </w:r>
          </w:p>
        </w:tc>
        <w:tc>
          <w:tcPr>
            <w:tcW w:w="851" w:type="dxa"/>
          </w:tcPr>
          <w:p w14:paraId="545BF109" w14:textId="3FE54D7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</w:t>
            </w:r>
            <w:r w:rsidR="00873475">
              <w:rPr>
                <w:sz w:val="22"/>
                <w:lang w:val="en-US"/>
              </w:rPr>
              <w:t>30</w:t>
            </w:r>
          </w:p>
        </w:tc>
      </w:tr>
      <w:tr w:rsidR="00135AB8" w:rsidRPr="00E63E2A" w14:paraId="7C478F5F" w14:textId="77777777" w:rsidTr="002D7E41">
        <w:tc>
          <w:tcPr>
            <w:tcW w:w="2833" w:type="dxa"/>
          </w:tcPr>
          <w:p w14:paraId="79D70216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Women</w:t>
            </w:r>
          </w:p>
        </w:tc>
        <w:tc>
          <w:tcPr>
            <w:tcW w:w="1418" w:type="dxa"/>
          </w:tcPr>
          <w:p w14:paraId="48780452" w14:textId="2F4CE1B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6</w:t>
            </w:r>
            <w:r w:rsidR="003863A8">
              <w:rPr>
                <w:sz w:val="22"/>
                <w:lang w:val="en-US"/>
              </w:rPr>
              <w:t>7</w:t>
            </w:r>
            <w:r w:rsidRPr="00E63E2A">
              <w:rPr>
                <w:sz w:val="22"/>
                <w:lang w:val="en-US"/>
              </w:rPr>
              <w:t xml:space="preserve"> (64,</w:t>
            </w:r>
            <w:r w:rsidR="003863A8">
              <w:rPr>
                <w:sz w:val="22"/>
                <w:lang w:val="en-US"/>
              </w:rPr>
              <w:t>6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3F4AA138" w14:textId="3751F53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15 (7</w:t>
            </w:r>
            <w:r w:rsidR="00D26D34">
              <w:rPr>
                <w:sz w:val="22"/>
                <w:lang w:val="en-US"/>
              </w:rPr>
              <w:t>1.0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2D17BC9C" w14:textId="2264AD6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5</w:t>
            </w:r>
            <w:r w:rsidR="003863A8">
              <w:rPr>
                <w:sz w:val="22"/>
                <w:lang w:val="en-US"/>
              </w:rPr>
              <w:t>2</w:t>
            </w:r>
            <w:r w:rsidRPr="00E63E2A">
              <w:rPr>
                <w:sz w:val="22"/>
                <w:lang w:val="en-US"/>
              </w:rPr>
              <w:t xml:space="preserve"> (60.</w:t>
            </w:r>
            <w:r w:rsidR="003863A8">
              <w:rPr>
                <w:sz w:val="22"/>
                <w:lang w:val="en-US"/>
              </w:rPr>
              <w:t>6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134" w:type="dxa"/>
          </w:tcPr>
          <w:p w14:paraId="02AB694B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04F313B4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E63E2A" w14:paraId="1F89CA31" w14:textId="77777777" w:rsidTr="002D7E41">
        <w:tc>
          <w:tcPr>
            <w:tcW w:w="2833" w:type="dxa"/>
          </w:tcPr>
          <w:p w14:paraId="60541C12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Men</w:t>
            </w:r>
          </w:p>
        </w:tc>
        <w:tc>
          <w:tcPr>
            <w:tcW w:w="1418" w:type="dxa"/>
          </w:tcPr>
          <w:p w14:paraId="15C5D71A" w14:textId="29D7906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4</w:t>
            </w:r>
            <w:r w:rsidR="00B35346">
              <w:rPr>
                <w:sz w:val="22"/>
                <w:lang w:val="en-US"/>
              </w:rPr>
              <w:t>6</w:t>
            </w:r>
            <w:r w:rsidRPr="00E63E2A">
              <w:rPr>
                <w:sz w:val="22"/>
                <w:lang w:val="en-US"/>
              </w:rPr>
              <w:t xml:space="preserve"> (35.</w:t>
            </w:r>
            <w:r w:rsidR="003863A8">
              <w:rPr>
                <w:sz w:val="22"/>
                <w:lang w:val="en-US"/>
              </w:rPr>
              <w:t>4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61D9BDE3" w14:textId="32F2460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4</w:t>
            </w:r>
            <w:r w:rsidR="00D26D34">
              <w:rPr>
                <w:sz w:val="22"/>
                <w:lang w:val="en-US"/>
              </w:rPr>
              <w:t>7</w:t>
            </w:r>
            <w:r w:rsidRPr="00E63E2A">
              <w:rPr>
                <w:sz w:val="22"/>
                <w:lang w:val="en-US"/>
              </w:rPr>
              <w:t xml:space="preserve"> (29.</w:t>
            </w:r>
            <w:r w:rsidR="00D26D34">
              <w:rPr>
                <w:sz w:val="22"/>
                <w:lang w:val="en-US"/>
              </w:rPr>
              <w:t>0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79568534" w14:textId="7E3A6CE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99 (39.</w:t>
            </w:r>
            <w:r w:rsidR="003863A8">
              <w:rPr>
                <w:sz w:val="22"/>
                <w:lang w:val="en-US"/>
              </w:rPr>
              <w:t>4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134" w:type="dxa"/>
          </w:tcPr>
          <w:p w14:paraId="074110A2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6627CA5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E63E2A" w14:paraId="42FBFA3F" w14:textId="77777777" w:rsidTr="002D7E41">
        <w:tc>
          <w:tcPr>
            <w:tcW w:w="2833" w:type="dxa"/>
          </w:tcPr>
          <w:p w14:paraId="041E6CD5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Marital status</w:t>
            </w:r>
          </w:p>
        </w:tc>
        <w:tc>
          <w:tcPr>
            <w:tcW w:w="1418" w:type="dxa"/>
          </w:tcPr>
          <w:p w14:paraId="1E41CF3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5DB8494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01DFF4C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134" w:type="dxa"/>
          </w:tcPr>
          <w:p w14:paraId="07BE0A74" w14:textId="75AEA145" w:rsidR="00135AB8" w:rsidRPr="00E63E2A" w:rsidRDefault="00D26D34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12.</w:t>
            </w:r>
            <w:r w:rsidR="00873475">
              <w:rPr>
                <w:sz w:val="22"/>
                <w:lang w:val="en-US"/>
              </w:rPr>
              <w:t>63</w:t>
            </w:r>
          </w:p>
        </w:tc>
        <w:tc>
          <w:tcPr>
            <w:tcW w:w="851" w:type="dxa"/>
          </w:tcPr>
          <w:p w14:paraId="20A3B24D" w14:textId="471FE66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0</w:t>
            </w:r>
            <w:r w:rsidR="00D26D34">
              <w:rPr>
                <w:sz w:val="22"/>
                <w:lang w:val="en-US"/>
              </w:rPr>
              <w:t>2</w:t>
            </w:r>
          </w:p>
        </w:tc>
      </w:tr>
      <w:tr w:rsidR="00135AB8" w:rsidRPr="00E63E2A" w14:paraId="03B2B37E" w14:textId="77777777" w:rsidTr="002D7E41">
        <w:tc>
          <w:tcPr>
            <w:tcW w:w="2833" w:type="dxa"/>
            <w:shd w:val="clear" w:color="auto" w:fill="auto"/>
          </w:tcPr>
          <w:p w14:paraId="57BC1C03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Single/ unmarried</w:t>
            </w:r>
          </w:p>
        </w:tc>
        <w:tc>
          <w:tcPr>
            <w:tcW w:w="1418" w:type="dxa"/>
          </w:tcPr>
          <w:p w14:paraId="668B8E6E" w14:textId="275B2BF8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</w:t>
            </w:r>
            <w:r w:rsidR="003863A8">
              <w:rPr>
                <w:sz w:val="22"/>
                <w:lang w:val="en-US"/>
              </w:rPr>
              <w:t>75</w:t>
            </w:r>
            <w:r w:rsidRPr="00E63E2A">
              <w:rPr>
                <w:sz w:val="22"/>
                <w:lang w:val="en-US"/>
              </w:rPr>
              <w:t xml:space="preserve"> (42.</w:t>
            </w:r>
            <w:r w:rsidR="003863A8">
              <w:rPr>
                <w:sz w:val="22"/>
                <w:lang w:val="en-US"/>
              </w:rPr>
              <w:t>7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12E40F05" w14:textId="7B3A3AE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8</w:t>
            </w:r>
            <w:r w:rsidR="00D26D34">
              <w:rPr>
                <w:sz w:val="22"/>
              </w:rPr>
              <w:t>5</w:t>
            </w:r>
            <w:r w:rsidRPr="00E63E2A">
              <w:rPr>
                <w:sz w:val="22"/>
              </w:rPr>
              <w:t xml:space="preserve"> (5</w:t>
            </w:r>
            <w:r w:rsidR="00D26D34">
              <w:rPr>
                <w:sz w:val="22"/>
              </w:rPr>
              <w:t>2</w:t>
            </w:r>
            <w:r w:rsidRPr="00E63E2A">
              <w:rPr>
                <w:sz w:val="22"/>
              </w:rPr>
              <w:t>.</w:t>
            </w:r>
            <w:r w:rsidR="00D26D34">
              <w:rPr>
                <w:sz w:val="22"/>
              </w:rPr>
              <w:t>8</w:t>
            </w:r>
            <w:r w:rsidRPr="00E63E2A">
              <w:rPr>
                <w:sz w:val="22"/>
              </w:rPr>
              <w:t>%)</w:t>
            </w:r>
          </w:p>
        </w:tc>
        <w:tc>
          <w:tcPr>
            <w:tcW w:w="1418" w:type="dxa"/>
          </w:tcPr>
          <w:p w14:paraId="5220EC5C" w14:textId="2DBBED2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9</w:t>
            </w:r>
            <w:r w:rsidR="003863A8">
              <w:rPr>
                <w:sz w:val="22"/>
              </w:rPr>
              <w:t>9</w:t>
            </w:r>
            <w:r w:rsidRPr="00E63E2A">
              <w:rPr>
                <w:sz w:val="22"/>
              </w:rPr>
              <w:t xml:space="preserve"> (3</w:t>
            </w:r>
            <w:r w:rsidR="00D26D34">
              <w:rPr>
                <w:sz w:val="22"/>
              </w:rPr>
              <w:t>6</w:t>
            </w:r>
            <w:r w:rsidRPr="00E63E2A">
              <w:rPr>
                <w:sz w:val="22"/>
              </w:rPr>
              <w:t>.</w:t>
            </w:r>
            <w:r w:rsidR="003863A8">
              <w:rPr>
                <w:sz w:val="22"/>
              </w:rPr>
              <w:t>1</w:t>
            </w:r>
            <w:r w:rsidRPr="00E63E2A">
              <w:rPr>
                <w:sz w:val="22"/>
              </w:rPr>
              <w:t>%)</w:t>
            </w:r>
          </w:p>
        </w:tc>
        <w:tc>
          <w:tcPr>
            <w:tcW w:w="1134" w:type="dxa"/>
          </w:tcPr>
          <w:p w14:paraId="5418727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851" w:type="dxa"/>
          </w:tcPr>
          <w:p w14:paraId="48EB3DE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0E22F178" w14:textId="77777777" w:rsidTr="002D7E41">
        <w:tc>
          <w:tcPr>
            <w:tcW w:w="2833" w:type="dxa"/>
            <w:shd w:val="clear" w:color="auto" w:fill="auto"/>
          </w:tcPr>
          <w:p w14:paraId="799CA3D0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proofErr w:type="spellStart"/>
            <w:r w:rsidRPr="00E63E2A">
              <w:rPr>
                <w:sz w:val="22"/>
              </w:rPr>
              <w:t>Married</w:t>
            </w:r>
            <w:proofErr w:type="spellEnd"/>
            <w:r w:rsidRPr="00E63E2A">
              <w:rPr>
                <w:sz w:val="22"/>
              </w:rPr>
              <w:t xml:space="preserve">/ </w:t>
            </w:r>
            <w:proofErr w:type="spellStart"/>
            <w:r w:rsidRPr="00E63E2A">
              <w:rPr>
                <w:sz w:val="22"/>
              </w:rPr>
              <w:t>steady</w:t>
            </w:r>
            <w:proofErr w:type="spellEnd"/>
            <w:r w:rsidRPr="00E63E2A">
              <w:rPr>
                <w:sz w:val="22"/>
              </w:rPr>
              <w:t xml:space="preserve"> </w:t>
            </w:r>
            <w:proofErr w:type="spellStart"/>
            <w:r w:rsidRPr="00E63E2A">
              <w:rPr>
                <w:sz w:val="22"/>
              </w:rPr>
              <w:t>partner</w:t>
            </w:r>
            <w:proofErr w:type="spellEnd"/>
          </w:p>
        </w:tc>
        <w:tc>
          <w:tcPr>
            <w:tcW w:w="1418" w:type="dxa"/>
          </w:tcPr>
          <w:p w14:paraId="094567DD" w14:textId="3722C6D7" w:rsidR="00135AB8" w:rsidRPr="00E63E2A" w:rsidRDefault="001827D5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</w:rPr>
              <w:t>199</w:t>
            </w:r>
            <w:r w:rsidR="00135AB8" w:rsidRPr="00E63E2A">
              <w:rPr>
                <w:sz w:val="22"/>
              </w:rPr>
              <w:t xml:space="preserve"> (48.</w:t>
            </w:r>
            <w:r w:rsidR="003863A8">
              <w:rPr>
                <w:sz w:val="22"/>
              </w:rPr>
              <w:t>5</w:t>
            </w:r>
            <w:r w:rsidR="00135AB8" w:rsidRPr="00E63E2A">
              <w:rPr>
                <w:sz w:val="22"/>
              </w:rPr>
              <w:t>%)</w:t>
            </w:r>
          </w:p>
        </w:tc>
        <w:tc>
          <w:tcPr>
            <w:tcW w:w="1418" w:type="dxa"/>
          </w:tcPr>
          <w:p w14:paraId="46AE4228" w14:textId="2F486D3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61 (37.</w:t>
            </w:r>
            <w:r w:rsidR="00D26D34">
              <w:rPr>
                <w:sz w:val="22"/>
              </w:rPr>
              <w:t>9</w:t>
            </w:r>
            <w:r w:rsidRPr="00E63E2A">
              <w:rPr>
                <w:sz w:val="22"/>
              </w:rPr>
              <w:t>%)</w:t>
            </w:r>
          </w:p>
        </w:tc>
        <w:tc>
          <w:tcPr>
            <w:tcW w:w="1418" w:type="dxa"/>
          </w:tcPr>
          <w:p w14:paraId="262CCD34" w14:textId="56B1C5D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13</w:t>
            </w:r>
            <w:r w:rsidR="00D26D34">
              <w:rPr>
                <w:sz w:val="22"/>
              </w:rPr>
              <w:t>8</w:t>
            </w:r>
            <w:r w:rsidRPr="00E63E2A">
              <w:rPr>
                <w:sz w:val="22"/>
              </w:rPr>
              <w:t xml:space="preserve"> (5</w:t>
            </w:r>
            <w:r w:rsidR="00D26D34">
              <w:rPr>
                <w:sz w:val="22"/>
              </w:rPr>
              <w:t>5</w:t>
            </w:r>
            <w:r w:rsidRPr="00E63E2A">
              <w:rPr>
                <w:sz w:val="22"/>
              </w:rPr>
              <w:t>.</w:t>
            </w:r>
            <w:r w:rsidR="003863A8">
              <w:rPr>
                <w:sz w:val="22"/>
              </w:rPr>
              <w:t>4</w:t>
            </w:r>
            <w:r w:rsidRPr="00E63E2A">
              <w:rPr>
                <w:sz w:val="22"/>
              </w:rPr>
              <w:t>%)</w:t>
            </w:r>
          </w:p>
        </w:tc>
        <w:tc>
          <w:tcPr>
            <w:tcW w:w="1134" w:type="dxa"/>
          </w:tcPr>
          <w:p w14:paraId="1FC9011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851" w:type="dxa"/>
          </w:tcPr>
          <w:p w14:paraId="7D3C520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59A01224" w14:textId="77777777" w:rsidTr="002D7E41">
        <w:tc>
          <w:tcPr>
            <w:tcW w:w="2833" w:type="dxa"/>
            <w:shd w:val="clear" w:color="auto" w:fill="auto"/>
          </w:tcPr>
          <w:p w14:paraId="6D963ADE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proofErr w:type="spellStart"/>
            <w:r w:rsidRPr="00E63E2A">
              <w:rPr>
                <w:sz w:val="22"/>
              </w:rPr>
              <w:t>Separated</w:t>
            </w:r>
            <w:proofErr w:type="spellEnd"/>
            <w:r w:rsidRPr="00E63E2A">
              <w:rPr>
                <w:sz w:val="22"/>
              </w:rPr>
              <w:t xml:space="preserve">/ </w:t>
            </w:r>
            <w:proofErr w:type="spellStart"/>
            <w:r w:rsidRPr="00E63E2A">
              <w:rPr>
                <w:sz w:val="22"/>
              </w:rPr>
              <w:t>widowed</w:t>
            </w:r>
            <w:proofErr w:type="spellEnd"/>
          </w:p>
        </w:tc>
        <w:tc>
          <w:tcPr>
            <w:tcW w:w="1418" w:type="dxa"/>
          </w:tcPr>
          <w:p w14:paraId="375D5248" w14:textId="7782E2D5" w:rsidR="00135AB8" w:rsidRPr="00E63E2A" w:rsidRDefault="001827D5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</w:rPr>
              <w:t>36</w:t>
            </w:r>
            <w:r w:rsidR="00135AB8" w:rsidRPr="00E63E2A">
              <w:rPr>
                <w:sz w:val="22"/>
              </w:rPr>
              <w:t xml:space="preserve"> (</w:t>
            </w:r>
            <w:r>
              <w:rPr>
                <w:sz w:val="22"/>
              </w:rPr>
              <w:t>8.8</w:t>
            </w:r>
            <w:r w:rsidR="00135AB8" w:rsidRPr="00E63E2A">
              <w:rPr>
                <w:sz w:val="22"/>
              </w:rPr>
              <w:t>%)</w:t>
            </w:r>
          </w:p>
        </w:tc>
        <w:tc>
          <w:tcPr>
            <w:tcW w:w="1418" w:type="dxa"/>
          </w:tcPr>
          <w:p w14:paraId="122A62E9" w14:textId="5DD4AC53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1</w:t>
            </w:r>
            <w:r w:rsidR="00D26D34">
              <w:rPr>
                <w:sz w:val="22"/>
              </w:rPr>
              <w:t>5</w:t>
            </w:r>
            <w:r w:rsidRPr="00E63E2A">
              <w:rPr>
                <w:sz w:val="22"/>
              </w:rPr>
              <w:t xml:space="preserve"> (9.</w:t>
            </w:r>
            <w:r w:rsidR="00D26D34">
              <w:rPr>
                <w:sz w:val="22"/>
              </w:rPr>
              <w:t>3</w:t>
            </w:r>
            <w:r w:rsidRPr="00E63E2A">
              <w:rPr>
                <w:sz w:val="22"/>
              </w:rPr>
              <w:t>%)</w:t>
            </w:r>
          </w:p>
        </w:tc>
        <w:tc>
          <w:tcPr>
            <w:tcW w:w="1418" w:type="dxa"/>
          </w:tcPr>
          <w:p w14:paraId="7F213472" w14:textId="45AC24E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2</w:t>
            </w:r>
            <w:r w:rsidR="00D26D34">
              <w:rPr>
                <w:sz w:val="22"/>
              </w:rPr>
              <w:t>1</w:t>
            </w:r>
            <w:r w:rsidRPr="00E63E2A">
              <w:rPr>
                <w:sz w:val="22"/>
              </w:rPr>
              <w:t xml:space="preserve"> (</w:t>
            </w:r>
            <w:r w:rsidR="00D26D34">
              <w:rPr>
                <w:sz w:val="22"/>
              </w:rPr>
              <w:t>8.4</w:t>
            </w:r>
            <w:r w:rsidRPr="00E63E2A">
              <w:rPr>
                <w:sz w:val="22"/>
              </w:rPr>
              <w:t>%)</w:t>
            </w:r>
          </w:p>
        </w:tc>
        <w:tc>
          <w:tcPr>
            <w:tcW w:w="1134" w:type="dxa"/>
          </w:tcPr>
          <w:p w14:paraId="37E5F54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851" w:type="dxa"/>
          </w:tcPr>
          <w:p w14:paraId="0BFF3BA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29BE27A9" w14:textId="77777777" w:rsidTr="002D7E41">
        <w:tc>
          <w:tcPr>
            <w:tcW w:w="2833" w:type="dxa"/>
          </w:tcPr>
          <w:p w14:paraId="6CE4C9D0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Education*</w:t>
            </w:r>
          </w:p>
        </w:tc>
        <w:tc>
          <w:tcPr>
            <w:tcW w:w="1418" w:type="dxa"/>
          </w:tcPr>
          <w:p w14:paraId="201F2F7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676DC339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78E7425D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134" w:type="dxa"/>
          </w:tcPr>
          <w:p w14:paraId="5AE9CFC3" w14:textId="5ED3D09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</w:t>
            </w:r>
            <w:r w:rsidR="0055695E">
              <w:rPr>
                <w:sz w:val="22"/>
                <w:lang w:val="en-US"/>
              </w:rPr>
              <w:t>0</w:t>
            </w:r>
            <w:r w:rsidRPr="00E63E2A">
              <w:rPr>
                <w:sz w:val="22"/>
                <w:lang w:val="en-US"/>
              </w:rPr>
              <w:t>.</w:t>
            </w:r>
            <w:r w:rsidR="00873475">
              <w:rPr>
                <w:sz w:val="22"/>
                <w:lang w:val="en-US"/>
              </w:rPr>
              <w:t>69</w:t>
            </w:r>
          </w:p>
        </w:tc>
        <w:tc>
          <w:tcPr>
            <w:tcW w:w="851" w:type="dxa"/>
          </w:tcPr>
          <w:p w14:paraId="56D44DEB" w14:textId="15C4823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0</w:t>
            </w:r>
            <w:r w:rsidR="00873475">
              <w:rPr>
                <w:sz w:val="22"/>
                <w:lang w:val="en-US"/>
              </w:rPr>
              <w:t>5</w:t>
            </w:r>
          </w:p>
        </w:tc>
      </w:tr>
      <w:tr w:rsidR="00135AB8" w:rsidRPr="00E63E2A" w14:paraId="74FFD35A" w14:textId="77777777" w:rsidTr="002D7E41">
        <w:tc>
          <w:tcPr>
            <w:tcW w:w="2833" w:type="dxa"/>
          </w:tcPr>
          <w:p w14:paraId="7F043876" w14:textId="30F1CC8E" w:rsidR="00135AB8" w:rsidRPr="00E63E2A" w:rsidRDefault="00A46984" w:rsidP="003C3FD5">
            <w:pPr>
              <w:spacing w:after="0" w:line="360" w:lineRule="auto"/>
              <w:ind w:left="170"/>
              <w:jc w:val="left"/>
              <w:rPr>
                <w:sz w:val="22"/>
                <w:lang w:val="en-US"/>
              </w:rPr>
            </w:pPr>
            <w:proofErr w:type="spellStart"/>
            <w:r w:rsidRPr="00FE42C1">
              <w:rPr>
                <w:sz w:val="22"/>
              </w:rPr>
              <w:t>Lower</w:t>
            </w:r>
            <w:proofErr w:type="spellEnd"/>
            <w:r w:rsidRPr="00FE42C1">
              <w:rPr>
                <w:sz w:val="22"/>
              </w:rPr>
              <w:t xml:space="preserve"> </w:t>
            </w:r>
            <w:proofErr w:type="spellStart"/>
            <w:r w:rsidRPr="00FE42C1">
              <w:rPr>
                <w:sz w:val="22"/>
              </w:rPr>
              <w:t>secondary</w:t>
            </w:r>
            <w:proofErr w:type="spellEnd"/>
            <w:r w:rsidRPr="00FE42C1">
              <w:rPr>
                <w:sz w:val="22"/>
              </w:rPr>
              <w:t xml:space="preserve"> </w:t>
            </w:r>
            <w:proofErr w:type="spellStart"/>
            <w:r w:rsidRPr="00FE42C1">
              <w:rPr>
                <w:sz w:val="22"/>
              </w:rPr>
              <w:t>education</w:t>
            </w:r>
            <w:proofErr w:type="spellEnd"/>
            <w:r w:rsidRPr="00E63E2A">
              <w:rPr>
                <w:sz w:val="22"/>
                <w:lang w:val="en-US"/>
              </w:rPr>
              <w:t xml:space="preserve"> (l</w:t>
            </w:r>
            <w:r w:rsidR="00135AB8" w:rsidRPr="00E63E2A">
              <w:rPr>
                <w:sz w:val="22"/>
                <w:lang w:val="en-US"/>
              </w:rPr>
              <w:t>evel 2</w:t>
            </w:r>
            <w:r w:rsidRPr="00E63E2A">
              <w:rPr>
                <w:sz w:val="22"/>
                <w:lang w:val="en-US"/>
              </w:rPr>
              <w:t>)</w:t>
            </w:r>
          </w:p>
        </w:tc>
        <w:tc>
          <w:tcPr>
            <w:tcW w:w="1418" w:type="dxa"/>
          </w:tcPr>
          <w:p w14:paraId="5FF6FE4D" w14:textId="0FA2375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</w:t>
            </w:r>
            <w:r w:rsidR="003863A8">
              <w:rPr>
                <w:sz w:val="22"/>
                <w:lang w:val="en-US"/>
              </w:rPr>
              <w:t>78</w:t>
            </w:r>
            <w:r w:rsidRPr="00E63E2A">
              <w:rPr>
                <w:sz w:val="22"/>
                <w:lang w:val="en-US"/>
              </w:rPr>
              <w:t xml:space="preserve"> (43.</w:t>
            </w:r>
            <w:r w:rsidR="003863A8">
              <w:rPr>
                <w:sz w:val="22"/>
                <w:lang w:val="en-US"/>
              </w:rPr>
              <w:t>1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2186BE7E" w14:textId="4BE4C03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54 (33</w:t>
            </w:r>
            <w:r w:rsidR="00D26D34">
              <w:rPr>
                <w:sz w:val="22"/>
                <w:lang w:val="en-US"/>
              </w:rPr>
              <w:t>.3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4946BE8A" w14:textId="66FDEE7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2</w:t>
            </w:r>
            <w:r w:rsidR="003863A8">
              <w:rPr>
                <w:sz w:val="22"/>
                <w:lang w:val="en-US"/>
              </w:rPr>
              <w:t>4</w:t>
            </w:r>
            <w:r w:rsidRPr="00E63E2A">
              <w:rPr>
                <w:sz w:val="22"/>
                <w:lang w:val="en-US"/>
              </w:rPr>
              <w:t xml:space="preserve"> (</w:t>
            </w:r>
            <w:r w:rsidR="003863A8">
              <w:rPr>
                <w:sz w:val="22"/>
                <w:lang w:val="en-US"/>
              </w:rPr>
              <w:t>49.4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134" w:type="dxa"/>
          </w:tcPr>
          <w:p w14:paraId="3A089B0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772F84A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E63E2A" w14:paraId="40EA7D0A" w14:textId="77777777" w:rsidTr="002D7E41">
        <w:tc>
          <w:tcPr>
            <w:tcW w:w="2833" w:type="dxa"/>
          </w:tcPr>
          <w:p w14:paraId="155C0CD3" w14:textId="7C03D84B" w:rsidR="00135AB8" w:rsidRPr="00E63E2A" w:rsidRDefault="00A46984" w:rsidP="003C3FD5">
            <w:pPr>
              <w:spacing w:after="0" w:line="360" w:lineRule="auto"/>
              <w:ind w:left="170"/>
              <w:jc w:val="left"/>
              <w:rPr>
                <w:sz w:val="22"/>
                <w:lang w:val="en-US"/>
              </w:rPr>
            </w:pPr>
            <w:proofErr w:type="spellStart"/>
            <w:r w:rsidRPr="00FE42C1">
              <w:rPr>
                <w:sz w:val="22"/>
              </w:rPr>
              <w:t>Upper</w:t>
            </w:r>
            <w:proofErr w:type="spellEnd"/>
            <w:r w:rsidRPr="00FE42C1">
              <w:rPr>
                <w:sz w:val="22"/>
              </w:rPr>
              <w:t xml:space="preserve"> </w:t>
            </w:r>
            <w:proofErr w:type="spellStart"/>
            <w:r w:rsidRPr="00FE42C1">
              <w:rPr>
                <w:sz w:val="22"/>
              </w:rPr>
              <w:t>secondary</w:t>
            </w:r>
            <w:proofErr w:type="spellEnd"/>
            <w:r w:rsidRPr="00FE42C1">
              <w:rPr>
                <w:sz w:val="22"/>
              </w:rPr>
              <w:t xml:space="preserve"> </w:t>
            </w:r>
            <w:proofErr w:type="spellStart"/>
            <w:r w:rsidRPr="00FE42C1">
              <w:rPr>
                <w:sz w:val="22"/>
              </w:rPr>
              <w:t>education</w:t>
            </w:r>
            <w:proofErr w:type="spellEnd"/>
            <w:r w:rsidRPr="00E63E2A">
              <w:rPr>
                <w:sz w:val="22"/>
                <w:lang w:val="en-US"/>
              </w:rPr>
              <w:t xml:space="preserve"> (l</w:t>
            </w:r>
            <w:r w:rsidR="00135AB8" w:rsidRPr="00E63E2A">
              <w:rPr>
                <w:sz w:val="22"/>
                <w:lang w:val="en-US"/>
              </w:rPr>
              <w:t>evel 3</w:t>
            </w:r>
            <w:r w:rsidRPr="00E63E2A">
              <w:rPr>
                <w:sz w:val="22"/>
                <w:lang w:val="en-US"/>
              </w:rPr>
              <w:t>)</w:t>
            </w:r>
          </w:p>
        </w:tc>
        <w:tc>
          <w:tcPr>
            <w:tcW w:w="1418" w:type="dxa"/>
          </w:tcPr>
          <w:p w14:paraId="0764A823" w14:textId="5DF9A0B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</w:t>
            </w:r>
            <w:r w:rsidR="001827D5">
              <w:rPr>
                <w:sz w:val="22"/>
                <w:lang w:val="en-US"/>
              </w:rPr>
              <w:t>22</w:t>
            </w:r>
            <w:r w:rsidRPr="00E63E2A">
              <w:rPr>
                <w:sz w:val="22"/>
                <w:lang w:val="en-US"/>
              </w:rPr>
              <w:t xml:space="preserve"> (5</w:t>
            </w:r>
            <w:r w:rsidR="003863A8">
              <w:rPr>
                <w:sz w:val="22"/>
                <w:lang w:val="en-US"/>
              </w:rPr>
              <w:t>3.8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3B930402" w14:textId="1BCE968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0</w:t>
            </w:r>
            <w:r w:rsidR="00D26D34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(6</w:t>
            </w:r>
            <w:r w:rsidR="00D26D34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>.6%)</w:t>
            </w:r>
          </w:p>
        </w:tc>
        <w:tc>
          <w:tcPr>
            <w:tcW w:w="1418" w:type="dxa"/>
          </w:tcPr>
          <w:p w14:paraId="120D8A89" w14:textId="00BCF11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1</w:t>
            </w:r>
            <w:r w:rsidR="0055695E">
              <w:rPr>
                <w:sz w:val="22"/>
                <w:lang w:val="en-US"/>
              </w:rPr>
              <w:t>9</w:t>
            </w:r>
            <w:r w:rsidRPr="00E63E2A">
              <w:rPr>
                <w:sz w:val="22"/>
                <w:lang w:val="en-US"/>
              </w:rPr>
              <w:t xml:space="preserve"> (4</w:t>
            </w:r>
            <w:r w:rsidR="0055695E">
              <w:rPr>
                <w:sz w:val="22"/>
                <w:lang w:val="en-US"/>
              </w:rPr>
              <w:t>7</w:t>
            </w:r>
            <w:r w:rsidRPr="00E63E2A">
              <w:rPr>
                <w:sz w:val="22"/>
                <w:lang w:val="en-US"/>
              </w:rPr>
              <w:t>.</w:t>
            </w:r>
            <w:r w:rsidR="003863A8">
              <w:rPr>
                <w:sz w:val="22"/>
                <w:lang w:val="en-US"/>
              </w:rPr>
              <w:t>4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134" w:type="dxa"/>
          </w:tcPr>
          <w:p w14:paraId="2C885A0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05F2712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E63E2A" w14:paraId="47ADA617" w14:textId="77777777" w:rsidTr="002D7E41">
        <w:tc>
          <w:tcPr>
            <w:tcW w:w="2833" w:type="dxa"/>
          </w:tcPr>
          <w:p w14:paraId="7ECBCD1C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Other</w:t>
            </w:r>
            <w:r w:rsidRPr="00E63E2A">
              <w:rPr>
                <w:sz w:val="22"/>
                <w:vertAlign w:val="superscript"/>
                <w:lang w:val="en-US"/>
              </w:rPr>
              <w:t>#</w:t>
            </w:r>
          </w:p>
        </w:tc>
        <w:tc>
          <w:tcPr>
            <w:tcW w:w="1418" w:type="dxa"/>
          </w:tcPr>
          <w:p w14:paraId="6B889B43" w14:textId="13D5F07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</w:t>
            </w:r>
            <w:r w:rsidR="001827D5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(3.</w:t>
            </w:r>
            <w:r w:rsidR="001827D5">
              <w:rPr>
                <w:sz w:val="22"/>
                <w:lang w:val="en-US"/>
              </w:rPr>
              <w:t>1</w:t>
            </w:r>
            <w:r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72B94F59" w14:textId="6C5A89C2" w:rsidR="00135AB8" w:rsidRPr="00E63E2A" w:rsidRDefault="00D26D34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5</w:t>
            </w:r>
            <w:r w:rsidR="00135AB8" w:rsidRPr="00E63E2A">
              <w:rPr>
                <w:sz w:val="22"/>
                <w:lang w:val="en-US"/>
              </w:rPr>
              <w:t xml:space="preserve"> (3</w:t>
            </w:r>
            <w:r>
              <w:rPr>
                <w:sz w:val="22"/>
                <w:lang w:val="en-US"/>
              </w:rPr>
              <w:t>.1</w:t>
            </w:r>
            <w:r w:rsidR="00135AB8"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418" w:type="dxa"/>
          </w:tcPr>
          <w:p w14:paraId="4A260CD5" w14:textId="30FE0572" w:rsidR="00135AB8" w:rsidRPr="00E63E2A" w:rsidRDefault="00D26D34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8</w:t>
            </w:r>
            <w:r w:rsidR="00135AB8" w:rsidRPr="00E63E2A">
              <w:rPr>
                <w:sz w:val="22"/>
                <w:lang w:val="en-US"/>
              </w:rPr>
              <w:t xml:space="preserve"> (3.</w:t>
            </w:r>
            <w:r>
              <w:rPr>
                <w:sz w:val="22"/>
                <w:lang w:val="en-US"/>
              </w:rPr>
              <w:t>2</w:t>
            </w:r>
            <w:r w:rsidR="00135AB8" w:rsidRPr="00E63E2A">
              <w:rPr>
                <w:sz w:val="22"/>
                <w:lang w:val="en-US"/>
              </w:rPr>
              <w:t>%)</w:t>
            </w:r>
          </w:p>
        </w:tc>
        <w:tc>
          <w:tcPr>
            <w:tcW w:w="1134" w:type="dxa"/>
          </w:tcPr>
          <w:p w14:paraId="30C718D4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6110418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E63E2A" w14:paraId="60F22F24" w14:textId="77777777" w:rsidTr="002D7E41">
        <w:tc>
          <w:tcPr>
            <w:tcW w:w="2833" w:type="dxa"/>
            <w:shd w:val="clear" w:color="auto" w:fill="auto"/>
          </w:tcPr>
          <w:p w14:paraId="6BC98AFB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Disease duration</w:t>
            </w:r>
            <w:r w:rsidRPr="00E63E2A">
              <w:rPr>
                <w:sz w:val="22"/>
                <w:lang w:val="en-US"/>
              </w:rPr>
              <w:t xml:space="preserve"> (years; M±SD) </w:t>
            </w:r>
          </w:p>
        </w:tc>
        <w:tc>
          <w:tcPr>
            <w:tcW w:w="1418" w:type="dxa"/>
            <w:shd w:val="clear" w:color="auto" w:fill="auto"/>
          </w:tcPr>
          <w:p w14:paraId="2DE5BC17" w14:textId="258BF36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4.</w:t>
            </w:r>
            <w:r w:rsidR="005102E7">
              <w:rPr>
                <w:sz w:val="22"/>
                <w:lang w:val="en-US"/>
              </w:rPr>
              <w:t>2</w:t>
            </w:r>
            <w:r w:rsidRPr="00E63E2A">
              <w:rPr>
                <w:sz w:val="22"/>
                <w:lang w:val="en-US"/>
              </w:rPr>
              <w:t xml:space="preserve"> ± 16.3</w:t>
            </w:r>
          </w:p>
        </w:tc>
        <w:tc>
          <w:tcPr>
            <w:tcW w:w="1418" w:type="dxa"/>
            <w:shd w:val="clear" w:color="auto" w:fill="auto"/>
          </w:tcPr>
          <w:p w14:paraId="616D9066" w14:textId="0122F89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7.</w:t>
            </w:r>
            <w:r w:rsidR="0055695E">
              <w:rPr>
                <w:sz w:val="22"/>
                <w:lang w:val="en-US"/>
              </w:rPr>
              <w:t>0</w:t>
            </w:r>
            <w:r w:rsidRPr="00E63E2A">
              <w:rPr>
                <w:sz w:val="22"/>
                <w:lang w:val="en-US"/>
              </w:rPr>
              <w:t xml:space="preserve"> ± 14.</w:t>
            </w:r>
            <w:r w:rsidR="0055695E">
              <w:rPr>
                <w:sz w:val="22"/>
                <w:lang w:val="en-US"/>
              </w:rPr>
              <w:t>8</w:t>
            </w:r>
          </w:p>
        </w:tc>
        <w:tc>
          <w:tcPr>
            <w:tcW w:w="1418" w:type="dxa"/>
            <w:shd w:val="clear" w:color="auto" w:fill="auto"/>
          </w:tcPr>
          <w:p w14:paraId="43499549" w14:textId="58BECFC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2.</w:t>
            </w:r>
            <w:r w:rsidR="00121D3C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± 17.0</w:t>
            </w:r>
          </w:p>
        </w:tc>
        <w:tc>
          <w:tcPr>
            <w:tcW w:w="1134" w:type="dxa"/>
          </w:tcPr>
          <w:p w14:paraId="78F0F180" w14:textId="6ACEB42B" w:rsidR="00135AB8" w:rsidRPr="00E63E2A" w:rsidRDefault="00121D3C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3.00</w:t>
            </w:r>
          </w:p>
        </w:tc>
        <w:tc>
          <w:tcPr>
            <w:tcW w:w="851" w:type="dxa"/>
          </w:tcPr>
          <w:p w14:paraId="4E6DAF7D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03</w:t>
            </w:r>
          </w:p>
        </w:tc>
      </w:tr>
      <w:tr w:rsidR="00135AB8" w:rsidRPr="00E63E2A" w14:paraId="61DB5F94" w14:textId="77777777" w:rsidTr="002D7E41">
        <w:tc>
          <w:tcPr>
            <w:tcW w:w="2833" w:type="dxa"/>
          </w:tcPr>
          <w:p w14:paraId="46076506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Disease severity</w:t>
            </w:r>
          </w:p>
        </w:tc>
        <w:tc>
          <w:tcPr>
            <w:tcW w:w="1418" w:type="dxa"/>
          </w:tcPr>
          <w:p w14:paraId="24BB751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4686D78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3E0650E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134" w:type="dxa"/>
          </w:tcPr>
          <w:p w14:paraId="135A43A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08E204B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E63E2A" w14:paraId="674EC241" w14:textId="77777777" w:rsidTr="002D7E41">
        <w:tc>
          <w:tcPr>
            <w:tcW w:w="2833" w:type="dxa"/>
          </w:tcPr>
          <w:p w14:paraId="37EEAA13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POEM, 0-28 (M ± SD)</w:t>
            </w:r>
          </w:p>
        </w:tc>
        <w:tc>
          <w:tcPr>
            <w:tcW w:w="1418" w:type="dxa"/>
          </w:tcPr>
          <w:p w14:paraId="59FF77A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389E89A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3.4 ± 6.9</w:t>
            </w:r>
          </w:p>
        </w:tc>
        <w:tc>
          <w:tcPr>
            <w:tcW w:w="1418" w:type="dxa"/>
          </w:tcPr>
          <w:p w14:paraId="35139DC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134" w:type="dxa"/>
          </w:tcPr>
          <w:p w14:paraId="4C992B3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2B1BDF3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5102E7" w14:paraId="3553C386" w14:textId="77777777" w:rsidTr="002D7E41">
        <w:tc>
          <w:tcPr>
            <w:tcW w:w="2833" w:type="dxa"/>
          </w:tcPr>
          <w:p w14:paraId="537F14D3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PSSD, 0-100 (M ± SD)</w:t>
            </w:r>
          </w:p>
        </w:tc>
        <w:tc>
          <w:tcPr>
            <w:tcW w:w="1418" w:type="dxa"/>
          </w:tcPr>
          <w:p w14:paraId="4D4EBAF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6068820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24514BFE" w14:textId="721CA84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5.</w:t>
            </w:r>
            <w:r w:rsidR="005102E7">
              <w:rPr>
                <w:sz w:val="22"/>
                <w:lang w:val="en-US"/>
              </w:rPr>
              <w:t>6</w:t>
            </w:r>
            <w:r w:rsidRPr="00E63E2A">
              <w:rPr>
                <w:sz w:val="22"/>
                <w:lang w:val="en-US"/>
              </w:rPr>
              <w:t xml:space="preserve"> ± 23.</w:t>
            </w:r>
            <w:r w:rsidR="005102E7">
              <w:rPr>
                <w:sz w:val="22"/>
                <w:lang w:val="en-US"/>
              </w:rPr>
              <w:t>6</w:t>
            </w:r>
          </w:p>
        </w:tc>
        <w:tc>
          <w:tcPr>
            <w:tcW w:w="1134" w:type="dxa"/>
          </w:tcPr>
          <w:p w14:paraId="5DDD160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05A2103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5102E7" w14:paraId="2A92F29C" w14:textId="77777777" w:rsidTr="002D7E41">
        <w:tc>
          <w:tcPr>
            <w:tcW w:w="2833" w:type="dxa"/>
          </w:tcPr>
          <w:p w14:paraId="6980CD75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PSSD symptoms</w:t>
            </w:r>
          </w:p>
        </w:tc>
        <w:tc>
          <w:tcPr>
            <w:tcW w:w="1418" w:type="dxa"/>
          </w:tcPr>
          <w:p w14:paraId="0D57034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5E25ABB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663934B0" w14:textId="065C9E30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2.</w:t>
            </w:r>
            <w:r w:rsidR="005102E7">
              <w:rPr>
                <w:sz w:val="22"/>
                <w:lang w:val="en-US"/>
              </w:rPr>
              <w:t>7</w:t>
            </w:r>
            <w:r w:rsidRPr="00E63E2A">
              <w:rPr>
                <w:sz w:val="22"/>
                <w:lang w:val="en-US"/>
              </w:rPr>
              <w:t xml:space="preserve"> ± 1</w:t>
            </w:r>
            <w:r w:rsidR="005102E7">
              <w:rPr>
                <w:sz w:val="22"/>
                <w:lang w:val="en-US"/>
              </w:rPr>
              <w:t>1.9</w:t>
            </w:r>
          </w:p>
        </w:tc>
        <w:tc>
          <w:tcPr>
            <w:tcW w:w="1134" w:type="dxa"/>
          </w:tcPr>
          <w:p w14:paraId="3BA7406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1A5E313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5102E7" w14:paraId="2AE3CA3A" w14:textId="77777777" w:rsidTr="002D7E41">
        <w:tc>
          <w:tcPr>
            <w:tcW w:w="2833" w:type="dxa"/>
          </w:tcPr>
          <w:p w14:paraId="6272062A" w14:textId="77777777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PSSD signs</w:t>
            </w:r>
          </w:p>
        </w:tc>
        <w:tc>
          <w:tcPr>
            <w:tcW w:w="1418" w:type="dxa"/>
          </w:tcPr>
          <w:p w14:paraId="4B635BA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3DBF690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418" w:type="dxa"/>
          </w:tcPr>
          <w:p w14:paraId="732C6809" w14:textId="1568A2E6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0.</w:t>
            </w:r>
            <w:r w:rsidR="005102E7">
              <w:rPr>
                <w:sz w:val="22"/>
                <w:lang w:val="en-US"/>
              </w:rPr>
              <w:t>4</w:t>
            </w:r>
            <w:r w:rsidRPr="00E63E2A">
              <w:rPr>
                <w:sz w:val="22"/>
                <w:lang w:val="en-US"/>
              </w:rPr>
              <w:t xml:space="preserve"> ± 15.</w:t>
            </w:r>
            <w:r w:rsidR="005102E7">
              <w:rPr>
                <w:sz w:val="22"/>
                <w:lang w:val="en-US"/>
              </w:rPr>
              <w:t>3</w:t>
            </w:r>
          </w:p>
        </w:tc>
        <w:tc>
          <w:tcPr>
            <w:tcW w:w="1134" w:type="dxa"/>
          </w:tcPr>
          <w:p w14:paraId="09A01A3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851" w:type="dxa"/>
          </w:tcPr>
          <w:p w14:paraId="5E1A1D52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</w:tr>
      <w:tr w:rsidR="00135AB8" w:rsidRPr="00121D3C" w14:paraId="682289E3" w14:textId="77777777" w:rsidTr="002D7E41">
        <w:tc>
          <w:tcPr>
            <w:tcW w:w="2833" w:type="dxa"/>
          </w:tcPr>
          <w:p w14:paraId="7FD1DB13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DLQI</w:t>
            </w:r>
            <w:r w:rsidRPr="00E63E2A">
              <w:rPr>
                <w:bCs/>
                <w:sz w:val="22"/>
                <w:lang w:val="en-US"/>
              </w:rPr>
              <w:t xml:space="preserve">, 0-30 </w:t>
            </w:r>
            <w:r w:rsidRPr="00E63E2A">
              <w:rPr>
                <w:sz w:val="22"/>
                <w:lang w:val="en-US"/>
              </w:rPr>
              <w:t>(M ± SD)</w:t>
            </w:r>
          </w:p>
        </w:tc>
        <w:tc>
          <w:tcPr>
            <w:tcW w:w="1418" w:type="dxa"/>
          </w:tcPr>
          <w:p w14:paraId="30CE5719" w14:textId="52C63D1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7.3</w:t>
            </w:r>
            <w:r w:rsidR="005102E7">
              <w:rPr>
                <w:sz w:val="22"/>
                <w:lang w:val="en-US"/>
              </w:rPr>
              <w:t>5</w:t>
            </w:r>
            <w:r w:rsidRPr="00E63E2A">
              <w:rPr>
                <w:sz w:val="22"/>
                <w:lang w:val="en-US"/>
              </w:rPr>
              <w:t xml:space="preserve"> ± 6.6</w:t>
            </w:r>
            <w:r w:rsidR="005102E7">
              <w:rPr>
                <w:sz w:val="22"/>
                <w:lang w:val="en-US"/>
              </w:rPr>
              <w:t>1</w:t>
            </w:r>
          </w:p>
        </w:tc>
        <w:tc>
          <w:tcPr>
            <w:tcW w:w="1418" w:type="dxa"/>
          </w:tcPr>
          <w:p w14:paraId="76F022D6" w14:textId="1CBE77C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8.5</w:t>
            </w:r>
            <w:r w:rsidR="0055695E">
              <w:rPr>
                <w:sz w:val="22"/>
                <w:lang w:val="en-US"/>
              </w:rPr>
              <w:t>9</w:t>
            </w:r>
            <w:r w:rsidRPr="00E63E2A">
              <w:rPr>
                <w:sz w:val="22"/>
                <w:lang w:val="en-US"/>
              </w:rPr>
              <w:t xml:space="preserve"> ± 6.</w:t>
            </w:r>
            <w:r w:rsidR="0055695E">
              <w:rPr>
                <w:sz w:val="22"/>
                <w:lang w:val="en-US"/>
              </w:rPr>
              <w:t>70</w:t>
            </w:r>
          </w:p>
        </w:tc>
        <w:tc>
          <w:tcPr>
            <w:tcW w:w="1418" w:type="dxa"/>
          </w:tcPr>
          <w:p w14:paraId="757553E4" w14:textId="1091021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6.</w:t>
            </w:r>
            <w:r w:rsidR="00121D3C">
              <w:rPr>
                <w:sz w:val="22"/>
                <w:lang w:val="en-US"/>
              </w:rPr>
              <w:t>55</w:t>
            </w:r>
            <w:r w:rsidRPr="00E63E2A">
              <w:rPr>
                <w:sz w:val="22"/>
                <w:lang w:val="en-US"/>
              </w:rPr>
              <w:t xml:space="preserve"> ± 6.</w:t>
            </w:r>
            <w:r w:rsidR="00121D3C">
              <w:rPr>
                <w:sz w:val="22"/>
                <w:lang w:val="en-US"/>
              </w:rPr>
              <w:t>44</w:t>
            </w:r>
          </w:p>
        </w:tc>
        <w:tc>
          <w:tcPr>
            <w:tcW w:w="1134" w:type="dxa"/>
          </w:tcPr>
          <w:p w14:paraId="31203E40" w14:textId="592DDFD9" w:rsidR="00135AB8" w:rsidRPr="00E63E2A" w:rsidRDefault="00121D3C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3.09</w:t>
            </w:r>
          </w:p>
        </w:tc>
        <w:tc>
          <w:tcPr>
            <w:tcW w:w="851" w:type="dxa"/>
          </w:tcPr>
          <w:p w14:paraId="3D00F0C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02</w:t>
            </w:r>
          </w:p>
        </w:tc>
      </w:tr>
      <w:tr w:rsidR="00135AB8" w:rsidRPr="00121D3C" w14:paraId="50F17B13" w14:textId="77777777" w:rsidTr="002D7E41">
        <w:tc>
          <w:tcPr>
            <w:tcW w:w="2833" w:type="dxa"/>
            <w:shd w:val="clear" w:color="auto" w:fill="auto"/>
          </w:tcPr>
          <w:p w14:paraId="1010CA1F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DLQI</w:t>
            </w:r>
            <w:r w:rsidRPr="00E63E2A">
              <w:rPr>
                <w:b/>
                <w:sz w:val="22"/>
                <w:vertAlign w:val="subscript"/>
                <w:lang w:val="en-US"/>
              </w:rPr>
              <w:t>(-item 2)</w:t>
            </w:r>
            <w:r w:rsidRPr="00E63E2A">
              <w:rPr>
                <w:sz w:val="22"/>
                <w:lang w:val="en-US"/>
              </w:rPr>
              <w:t xml:space="preserve"> (M ± SD)</w:t>
            </w:r>
          </w:p>
        </w:tc>
        <w:tc>
          <w:tcPr>
            <w:tcW w:w="1418" w:type="dxa"/>
            <w:shd w:val="clear" w:color="auto" w:fill="auto"/>
          </w:tcPr>
          <w:p w14:paraId="6F26B604" w14:textId="3D7B49AC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6.</w:t>
            </w:r>
            <w:r w:rsidR="005102E7">
              <w:rPr>
                <w:sz w:val="22"/>
                <w:lang w:val="en-US"/>
              </w:rPr>
              <w:t>39</w:t>
            </w:r>
            <w:r w:rsidRPr="00E63E2A">
              <w:rPr>
                <w:sz w:val="22"/>
                <w:lang w:val="en-US"/>
              </w:rPr>
              <w:t xml:space="preserve"> ± 5.</w:t>
            </w:r>
            <w:r w:rsidR="005102E7">
              <w:rPr>
                <w:sz w:val="22"/>
                <w:lang w:val="en-US"/>
              </w:rPr>
              <w:t>86</w:t>
            </w:r>
          </w:p>
        </w:tc>
        <w:tc>
          <w:tcPr>
            <w:tcW w:w="1418" w:type="dxa"/>
            <w:shd w:val="clear" w:color="auto" w:fill="auto"/>
          </w:tcPr>
          <w:p w14:paraId="3B219E7B" w14:textId="60B93EC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7.4</w:t>
            </w:r>
            <w:r w:rsidR="0055695E">
              <w:rPr>
                <w:sz w:val="22"/>
                <w:lang w:val="en-US"/>
              </w:rPr>
              <w:t>5</w:t>
            </w:r>
            <w:r w:rsidRPr="00E63E2A">
              <w:rPr>
                <w:sz w:val="22"/>
                <w:lang w:val="en-US"/>
              </w:rPr>
              <w:t xml:space="preserve"> ± 5.9</w:t>
            </w:r>
            <w:r w:rsidR="0055695E">
              <w:rPr>
                <w:sz w:val="22"/>
                <w:lang w:val="en-US"/>
              </w:rPr>
              <w:t>3</w:t>
            </w:r>
          </w:p>
        </w:tc>
        <w:tc>
          <w:tcPr>
            <w:tcW w:w="1418" w:type="dxa"/>
            <w:shd w:val="clear" w:color="auto" w:fill="auto"/>
          </w:tcPr>
          <w:p w14:paraId="13C9A53C" w14:textId="3FEA158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5.7</w:t>
            </w:r>
            <w:r w:rsidR="00121D3C">
              <w:rPr>
                <w:sz w:val="22"/>
                <w:lang w:val="en-US"/>
              </w:rPr>
              <w:t>0</w:t>
            </w:r>
            <w:r w:rsidRPr="00E63E2A">
              <w:rPr>
                <w:sz w:val="22"/>
                <w:lang w:val="en-US"/>
              </w:rPr>
              <w:t xml:space="preserve"> ± 5.</w:t>
            </w:r>
            <w:r w:rsidR="00121D3C">
              <w:rPr>
                <w:sz w:val="22"/>
                <w:lang w:val="en-US"/>
              </w:rPr>
              <w:t>73</w:t>
            </w:r>
          </w:p>
        </w:tc>
        <w:tc>
          <w:tcPr>
            <w:tcW w:w="1134" w:type="dxa"/>
            <w:shd w:val="clear" w:color="auto" w:fill="auto"/>
          </w:tcPr>
          <w:p w14:paraId="39D4AC63" w14:textId="0DBB4A8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</w:t>
            </w:r>
            <w:r w:rsidR="00121D3C">
              <w:rPr>
                <w:sz w:val="22"/>
                <w:lang w:val="en-US"/>
              </w:rPr>
              <w:t>99</w:t>
            </w:r>
          </w:p>
        </w:tc>
        <w:tc>
          <w:tcPr>
            <w:tcW w:w="851" w:type="dxa"/>
            <w:shd w:val="clear" w:color="auto" w:fill="auto"/>
          </w:tcPr>
          <w:p w14:paraId="2EE637A5" w14:textId="7D511E6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0</w:t>
            </w:r>
            <w:r w:rsidR="00121D3C">
              <w:rPr>
                <w:sz w:val="22"/>
                <w:lang w:val="en-US"/>
              </w:rPr>
              <w:t>3</w:t>
            </w:r>
          </w:p>
        </w:tc>
      </w:tr>
    </w:tbl>
    <w:p w14:paraId="251F6387" w14:textId="056FC7E2" w:rsidR="00760D73" w:rsidRPr="00967684" w:rsidRDefault="00135AB8" w:rsidP="00760D73">
      <w:pPr>
        <w:spacing w:after="0" w:line="240" w:lineRule="auto"/>
        <w:rPr>
          <w:sz w:val="20"/>
          <w:lang w:val="en-US"/>
        </w:rPr>
      </w:pPr>
      <w:r w:rsidRPr="00967684">
        <w:rPr>
          <w:sz w:val="20"/>
          <w:lang w:val="en-US"/>
        </w:rPr>
        <w:t xml:space="preserve">AD, atopic dermatitis; </w:t>
      </w:r>
      <w:r w:rsidR="00C07FF8" w:rsidRPr="00967684">
        <w:rPr>
          <w:sz w:val="20"/>
          <w:lang w:val="en-US"/>
        </w:rPr>
        <w:t>M,</w:t>
      </w:r>
      <w:r w:rsidR="00DE1153" w:rsidRPr="00967684">
        <w:rPr>
          <w:sz w:val="20"/>
          <w:lang w:val="en-US"/>
        </w:rPr>
        <w:t xml:space="preserve"> </w:t>
      </w:r>
      <w:r w:rsidR="00C07FF8" w:rsidRPr="00967684">
        <w:rPr>
          <w:sz w:val="20"/>
          <w:lang w:val="en-US"/>
        </w:rPr>
        <w:t>mean; SD, standard deviation</w:t>
      </w:r>
      <w:r w:rsidR="00760D73" w:rsidRPr="00967684">
        <w:rPr>
          <w:sz w:val="20"/>
          <w:lang w:val="en-US"/>
        </w:rPr>
        <w:t>;</w:t>
      </w:r>
      <w:r w:rsidR="00DD272E">
        <w:rPr>
          <w:sz w:val="20"/>
          <w:lang w:val="en-US"/>
        </w:rPr>
        <w:t xml:space="preserve"> </w:t>
      </w:r>
      <w:r w:rsidR="00CC5863" w:rsidRPr="00CC5863">
        <w:rPr>
          <w:sz w:val="20"/>
          <w:szCs w:val="20"/>
          <w:highlight w:val="yellow"/>
          <w:lang w:val="en-US"/>
        </w:rPr>
        <w:t>T, t-test statistic; χ</w:t>
      </w:r>
      <w:r w:rsidR="00CC5863" w:rsidRPr="00CC5863">
        <w:rPr>
          <w:sz w:val="20"/>
          <w:szCs w:val="20"/>
          <w:highlight w:val="yellow"/>
          <w:vertAlign w:val="superscript"/>
          <w:lang w:val="en-US"/>
        </w:rPr>
        <w:t>2</w:t>
      </w:r>
      <w:r w:rsidR="00CC5863" w:rsidRPr="00CC5863">
        <w:rPr>
          <w:sz w:val="20"/>
          <w:szCs w:val="20"/>
          <w:highlight w:val="yellow"/>
          <w:lang w:val="en-US"/>
        </w:rPr>
        <w:t>, chi-square statistic;</w:t>
      </w:r>
      <w:r w:rsidR="00CC5863">
        <w:rPr>
          <w:sz w:val="20"/>
          <w:szCs w:val="20"/>
          <w:highlight w:val="yellow"/>
          <w:lang w:val="en-US"/>
        </w:rPr>
        <w:t xml:space="preserve"> </w:t>
      </w:r>
      <w:r w:rsidR="00CC5863" w:rsidRPr="00CC5863">
        <w:rPr>
          <w:sz w:val="20"/>
          <w:szCs w:val="20"/>
          <w:highlight w:val="yellow"/>
          <w:lang w:val="en-US"/>
        </w:rPr>
        <w:t>p, p-value</w:t>
      </w:r>
      <w:r w:rsidR="00CC5863">
        <w:rPr>
          <w:sz w:val="20"/>
          <w:szCs w:val="20"/>
          <w:highlight w:val="yellow"/>
          <w:lang w:val="en-US"/>
        </w:rPr>
        <w:t xml:space="preserve">; </w:t>
      </w:r>
      <w:r w:rsidR="00760D73" w:rsidRPr="00CC5863">
        <w:rPr>
          <w:sz w:val="20"/>
          <w:highlight w:val="yellow"/>
          <w:lang w:val="en-US"/>
        </w:rPr>
        <w:t>POEM</w:t>
      </w:r>
      <w:r w:rsidR="00760D73" w:rsidRPr="00967684">
        <w:rPr>
          <w:sz w:val="20"/>
          <w:highlight w:val="yellow"/>
          <w:lang w:val="en-US"/>
        </w:rPr>
        <w:t>, Patient</w:t>
      </w:r>
      <w:r w:rsidR="00760D73" w:rsidRPr="00967684">
        <w:rPr>
          <w:rFonts w:ascii="Cambria Math" w:hAnsi="Cambria Math" w:cs="Cambria Math"/>
          <w:sz w:val="20"/>
          <w:highlight w:val="yellow"/>
          <w:lang w:val="en-US"/>
        </w:rPr>
        <w:t>‐</w:t>
      </w:r>
      <w:r w:rsidR="00760D73" w:rsidRPr="00967684">
        <w:rPr>
          <w:sz w:val="20"/>
          <w:highlight w:val="yellow"/>
          <w:lang w:val="en-US"/>
        </w:rPr>
        <w:t>Oriented Eczema Measure; PSSD, Psoriasis Symptoms and Signs Diary; DLQI, Dermatology Life Quality Index; DLQI</w:t>
      </w:r>
      <w:r w:rsidR="00760D73" w:rsidRPr="00967684">
        <w:rPr>
          <w:sz w:val="20"/>
          <w:highlight w:val="yellow"/>
          <w:vertAlign w:val="subscript"/>
          <w:lang w:val="en-US"/>
        </w:rPr>
        <w:t>(-item 2)</w:t>
      </w:r>
      <w:r w:rsidR="00760D73" w:rsidRPr="00967684">
        <w:rPr>
          <w:sz w:val="20"/>
          <w:highlight w:val="yellow"/>
          <w:lang w:val="en-US"/>
        </w:rPr>
        <w:t>, Dermatology Life Quality Index without its Item 2</w:t>
      </w:r>
    </w:p>
    <w:p w14:paraId="5EC886A9" w14:textId="49498926" w:rsidR="00135AB8" w:rsidRPr="00967684" w:rsidRDefault="00135AB8" w:rsidP="00760D73">
      <w:pPr>
        <w:spacing w:after="0" w:line="240" w:lineRule="auto"/>
        <w:rPr>
          <w:sz w:val="20"/>
          <w:lang w:val="en-US"/>
        </w:rPr>
      </w:pPr>
      <w:r w:rsidRPr="00967684">
        <w:rPr>
          <w:sz w:val="20"/>
          <w:lang w:val="en-US"/>
        </w:rPr>
        <w:t>* according to the International Standard Classification of Education</w:t>
      </w:r>
      <w:r w:rsidR="00E30A15" w:rsidRPr="00967684">
        <w:rPr>
          <w:sz w:val="20"/>
          <w:lang w:val="en-US"/>
        </w:rPr>
        <w:t xml:space="preserve"> (ISCE); corresponding to the German school system, education was categorized into ≤ 10 years which aligns </w:t>
      </w:r>
      <w:r w:rsidR="00FE0161" w:rsidRPr="00967684">
        <w:rPr>
          <w:sz w:val="20"/>
          <w:lang w:val="en-US"/>
        </w:rPr>
        <w:t>with</w:t>
      </w:r>
      <w:r w:rsidR="00E30A15" w:rsidRPr="00967684">
        <w:rPr>
          <w:sz w:val="20"/>
          <w:lang w:val="en-US"/>
        </w:rPr>
        <w:t xml:space="preserve"> level 2 of the ISCE</w:t>
      </w:r>
      <w:r w:rsidR="00FE0161" w:rsidRPr="00967684">
        <w:rPr>
          <w:sz w:val="20"/>
          <w:lang w:val="en-US"/>
        </w:rPr>
        <w:t>,</w:t>
      </w:r>
      <w:r w:rsidR="00E30A15" w:rsidRPr="00967684">
        <w:rPr>
          <w:sz w:val="20"/>
          <w:lang w:val="en-US"/>
        </w:rPr>
        <w:t xml:space="preserve"> and ≥ 11 years (level 3)</w:t>
      </w:r>
    </w:p>
    <w:p w14:paraId="49CB4222" w14:textId="77777777" w:rsidR="00FE0161" w:rsidRPr="00967684" w:rsidRDefault="00135AB8" w:rsidP="00760D73">
      <w:pPr>
        <w:spacing w:after="0" w:line="240" w:lineRule="auto"/>
        <w:rPr>
          <w:sz w:val="20"/>
          <w:lang w:val="en-US"/>
        </w:rPr>
      </w:pPr>
      <w:r w:rsidRPr="00967684">
        <w:rPr>
          <w:sz w:val="20"/>
          <w:vertAlign w:val="superscript"/>
          <w:lang w:val="en-US"/>
        </w:rPr>
        <w:t>#</w:t>
      </w:r>
      <w:r w:rsidRPr="00967684">
        <w:rPr>
          <w:sz w:val="20"/>
          <w:lang w:val="en-US"/>
        </w:rPr>
        <w:t xml:space="preserve"> this category includes </w:t>
      </w:r>
      <w:r w:rsidR="00DE1153" w:rsidRPr="00967684">
        <w:rPr>
          <w:sz w:val="20"/>
          <w:lang w:val="en-US"/>
        </w:rPr>
        <w:t>‘</w:t>
      </w:r>
      <w:r w:rsidRPr="00967684">
        <w:rPr>
          <w:sz w:val="20"/>
          <w:lang w:val="en-US"/>
        </w:rPr>
        <w:t xml:space="preserve">still in school’, </w:t>
      </w:r>
      <w:r w:rsidR="00DE1153" w:rsidRPr="00967684">
        <w:rPr>
          <w:sz w:val="20"/>
          <w:lang w:val="en-US"/>
        </w:rPr>
        <w:t>‘</w:t>
      </w:r>
      <w:r w:rsidRPr="00967684">
        <w:rPr>
          <w:sz w:val="20"/>
          <w:lang w:val="en-US"/>
        </w:rPr>
        <w:t>no graduation</w:t>
      </w:r>
      <w:r w:rsidR="00FE42C1" w:rsidRPr="00967684">
        <w:rPr>
          <w:sz w:val="20"/>
          <w:lang w:val="en-US"/>
        </w:rPr>
        <w:t xml:space="preserve">’, </w:t>
      </w:r>
      <w:r w:rsidR="00DE1153" w:rsidRPr="00967684">
        <w:rPr>
          <w:sz w:val="20"/>
          <w:lang w:val="en-US"/>
        </w:rPr>
        <w:t>‘</w:t>
      </w:r>
      <w:r w:rsidR="00DE1153" w:rsidRPr="00967684" w:rsidDel="00DE1153">
        <w:rPr>
          <w:sz w:val="20"/>
          <w:lang w:val="en-US"/>
        </w:rPr>
        <w:t xml:space="preserve"> </w:t>
      </w:r>
      <w:r w:rsidR="00FE42C1" w:rsidRPr="00967684">
        <w:rPr>
          <w:sz w:val="20"/>
          <w:lang w:val="en-US"/>
        </w:rPr>
        <w:t>special school’</w:t>
      </w:r>
      <w:r w:rsidR="00FE0161" w:rsidRPr="00967684">
        <w:rPr>
          <w:sz w:val="20"/>
          <w:lang w:val="en-US"/>
        </w:rPr>
        <w:t>,</w:t>
      </w:r>
      <w:r w:rsidR="00FE42C1" w:rsidRPr="00967684">
        <w:rPr>
          <w:sz w:val="20"/>
          <w:lang w:val="en-US"/>
        </w:rPr>
        <w:t xml:space="preserve"> and ‘other’</w:t>
      </w:r>
    </w:p>
    <w:p w14:paraId="7C2B8250" w14:textId="77777777" w:rsidR="00FE0161" w:rsidRDefault="00FE0161" w:rsidP="00FE42C1">
      <w:pPr>
        <w:spacing w:after="0" w:line="360" w:lineRule="auto"/>
        <w:rPr>
          <w:sz w:val="22"/>
          <w:lang w:val="en-US"/>
        </w:rPr>
      </w:pPr>
    </w:p>
    <w:p w14:paraId="24B947C5" w14:textId="2A1B80DE" w:rsidR="00135AB8" w:rsidRPr="00E63E2A" w:rsidRDefault="00135AB8" w:rsidP="00FE42C1">
      <w:pPr>
        <w:spacing w:after="0" w:line="360" w:lineRule="auto"/>
        <w:rPr>
          <w:sz w:val="22"/>
          <w:lang w:val="en-US"/>
        </w:rPr>
      </w:pPr>
      <w:r w:rsidRPr="00E63E2A">
        <w:rPr>
          <w:sz w:val="22"/>
          <w:lang w:val="en-US"/>
        </w:rPr>
        <w:br w:type="page"/>
      </w:r>
    </w:p>
    <w:p w14:paraId="73031127" w14:textId="69EFDA12" w:rsidR="00135AB8" w:rsidRPr="00E63E2A" w:rsidRDefault="00135AB8" w:rsidP="00135AB8">
      <w:pPr>
        <w:spacing w:after="0" w:line="360" w:lineRule="auto"/>
        <w:rPr>
          <w:sz w:val="22"/>
          <w:lang w:val="en-US"/>
        </w:rPr>
      </w:pPr>
      <w:r w:rsidRPr="00E63E2A">
        <w:rPr>
          <w:b/>
          <w:sz w:val="22"/>
          <w:lang w:val="en-US"/>
        </w:rPr>
        <w:lastRenderedPageBreak/>
        <w:t>Table 2</w:t>
      </w:r>
      <w:r w:rsidRPr="00E63E2A">
        <w:rPr>
          <w:sz w:val="22"/>
          <w:lang w:val="en-US"/>
        </w:rPr>
        <w:t xml:space="preserve">: Psychosocial </w:t>
      </w:r>
      <w:r w:rsidR="00CC5863">
        <w:rPr>
          <w:sz w:val="22"/>
          <w:lang w:val="en-US"/>
        </w:rPr>
        <w:t>characteristics</w:t>
      </w:r>
      <w:r w:rsidR="00CC5863" w:rsidRPr="00E63E2A">
        <w:rPr>
          <w:sz w:val="22"/>
          <w:lang w:val="en-US"/>
        </w:rPr>
        <w:t xml:space="preserve"> </w:t>
      </w:r>
      <w:r w:rsidRPr="00E63E2A">
        <w:rPr>
          <w:sz w:val="22"/>
          <w:lang w:val="en-US"/>
        </w:rPr>
        <w:t>in patients with chronic inflammatory skin diseases</w:t>
      </w:r>
      <w:r w:rsidR="00CC5863">
        <w:rPr>
          <w:sz w:val="22"/>
          <w:lang w:val="en-US"/>
        </w:rPr>
        <w:t>.</w:t>
      </w:r>
    </w:p>
    <w:p w14:paraId="57B5F509" w14:textId="77777777" w:rsidR="00135AB8" w:rsidRPr="00E63E2A" w:rsidRDefault="00135AB8" w:rsidP="00135AB8">
      <w:pPr>
        <w:rPr>
          <w:sz w:val="22"/>
          <w:lang w:val="en-US"/>
        </w:rPr>
      </w:pPr>
    </w:p>
    <w:tbl>
      <w:tblPr>
        <w:tblStyle w:val="Tabellenraster"/>
        <w:tblW w:w="9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37"/>
        <w:gridCol w:w="1636"/>
        <w:gridCol w:w="1637"/>
        <w:gridCol w:w="1637"/>
        <w:gridCol w:w="727"/>
        <w:gridCol w:w="681"/>
        <w:gridCol w:w="617"/>
      </w:tblGrid>
      <w:tr w:rsidR="00135AB8" w:rsidRPr="00E63E2A" w14:paraId="17074A2B" w14:textId="77777777" w:rsidTr="00760D73">
        <w:tc>
          <w:tcPr>
            <w:tcW w:w="2155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7A863B73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</w:p>
        </w:tc>
        <w:tc>
          <w:tcPr>
            <w:tcW w:w="1649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0AA39B2C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Study sample</w:t>
            </w:r>
          </w:p>
        </w:tc>
        <w:tc>
          <w:tcPr>
            <w:tcW w:w="1649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4184AC25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AD patients</w:t>
            </w:r>
          </w:p>
        </w:tc>
        <w:tc>
          <w:tcPr>
            <w:tcW w:w="1649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19CCD405" w14:textId="532780B3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760D73">
              <w:rPr>
                <w:b/>
                <w:sz w:val="22"/>
                <w:highlight w:val="yellow"/>
                <w:lang w:val="en-US"/>
              </w:rPr>
              <w:t>P</w:t>
            </w:r>
            <w:r w:rsidR="00760D73" w:rsidRPr="00760D73">
              <w:rPr>
                <w:b/>
                <w:sz w:val="22"/>
                <w:highlight w:val="yellow"/>
                <w:lang w:val="en-US"/>
              </w:rPr>
              <w:t>soriasis</w:t>
            </w:r>
            <w:r w:rsidR="00760D73">
              <w:rPr>
                <w:b/>
                <w:sz w:val="22"/>
                <w:lang w:val="en-US"/>
              </w:rPr>
              <w:br/>
            </w:r>
            <w:r w:rsidRPr="00E63E2A">
              <w:rPr>
                <w:b/>
                <w:sz w:val="22"/>
                <w:lang w:val="en-US"/>
              </w:rPr>
              <w:t>patients</w:t>
            </w:r>
          </w:p>
        </w:tc>
        <w:tc>
          <w:tcPr>
            <w:tcW w:w="731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61EE8FB8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180C5FC3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</w:p>
        </w:tc>
        <w:tc>
          <w:tcPr>
            <w:tcW w:w="620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2DC26E1E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</w:p>
        </w:tc>
      </w:tr>
      <w:tr w:rsidR="00135AB8" w:rsidRPr="00E63E2A" w14:paraId="12922745" w14:textId="77777777" w:rsidTr="00760D73">
        <w:tc>
          <w:tcPr>
            <w:tcW w:w="21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B52239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</w:p>
        </w:tc>
        <w:tc>
          <w:tcPr>
            <w:tcW w:w="1649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EEACEF" w14:textId="3DC4CCB0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(N = 41</w:t>
            </w:r>
            <w:r w:rsidR="00121D3C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>)</w:t>
            </w:r>
          </w:p>
        </w:tc>
        <w:tc>
          <w:tcPr>
            <w:tcW w:w="1649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6D50EB" w14:textId="32EE500F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(N = 16</w:t>
            </w:r>
            <w:r w:rsidR="00346635">
              <w:rPr>
                <w:sz w:val="22"/>
                <w:lang w:val="en-US"/>
              </w:rPr>
              <w:t>2</w:t>
            </w:r>
            <w:r w:rsidRPr="00E63E2A">
              <w:rPr>
                <w:sz w:val="22"/>
                <w:lang w:val="en-US"/>
              </w:rPr>
              <w:t>)</w:t>
            </w:r>
          </w:p>
        </w:tc>
        <w:tc>
          <w:tcPr>
            <w:tcW w:w="1649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C65091" w14:textId="57801CF8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(N = 25</w:t>
            </w:r>
            <w:r w:rsidR="00121D3C">
              <w:rPr>
                <w:sz w:val="22"/>
                <w:lang w:val="en-US"/>
              </w:rPr>
              <w:t>1</w:t>
            </w:r>
            <w:r w:rsidRPr="00E63E2A">
              <w:rPr>
                <w:sz w:val="22"/>
                <w:lang w:val="en-US"/>
              </w:rPr>
              <w:t>)</w:t>
            </w:r>
          </w:p>
        </w:tc>
        <w:tc>
          <w:tcPr>
            <w:tcW w:w="731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0D94A1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T</w:t>
            </w:r>
          </w:p>
        </w:tc>
        <w:tc>
          <w:tcPr>
            <w:tcW w:w="68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A0BC90A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 xml:space="preserve">p </w:t>
            </w:r>
          </w:p>
        </w:tc>
        <w:tc>
          <w:tcPr>
            <w:tcW w:w="62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2C7BB2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d</w:t>
            </w:r>
          </w:p>
        </w:tc>
      </w:tr>
      <w:tr w:rsidR="00135AB8" w:rsidRPr="00E63E2A" w14:paraId="2A4B63B5" w14:textId="77777777" w:rsidTr="00760D73">
        <w:tc>
          <w:tcPr>
            <w:tcW w:w="2155" w:type="dxa"/>
            <w:tcBorders>
              <w:top w:val="single" w:sz="4" w:space="0" w:color="auto"/>
            </w:tcBorders>
          </w:tcPr>
          <w:p w14:paraId="0BF9401C" w14:textId="22700DB4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SSS-24</w:t>
            </w:r>
            <w:r w:rsidR="00F82756" w:rsidRPr="00E63E2A">
              <w:rPr>
                <w:sz w:val="22"/>
                <w:lang w:val="en-US"/>
              </w:rPr>
              <w:t>, 24-120</w:t>
            </w:r>
          </w:p>
        </w:tc>
        <w:tc>
          <w:tcPr>
            <w:tcW w:w="1649" w:type="dxa"/>
            <w:tcBorders>
              <w:top w:val="single" w:sz="4" w:space="0" w:color="auto"/>
            </w:tcBorders>
          </w:tcPr>
          <w:p w14:paraId="741D34E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66.1 ± 18.0</w:t>
            </w:r>
          </w:p>
        </w:tc>
        <w:tc>
          <w:tcPr>
            <w:tcW w:w="1649" w:type="dxa"/>
            <w:tcBorders>
              <w:top w:val="single" w:sz="4" w:space="0" w:color="auto"/>
            </w:tcBorders>
          </w:tcPr>
          <w:p w14:paraId="1F848899" w14:textId="0AE6B24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67.9 ± 17.</w:t>
            </w:r>
            <w:r w:rsidR="0002146C">
              <w:rPr>
                <w:sz w:val="22"/>
                <w:lang w:val="en-US"/>
              </w:rPr>
              <w:t>2</w:t>
            </w:r>
          </w:p>
        </w:tc>
        <w:tc>
          <w:tcPr>
            <w:tcW w:w="1649" w:type="dxa"/>
            <w:tcBorders>
              <w:top w:val="single" w:sz="4" w:space="0" w:color="auto"/>
            </w:tcBorders>
          </w:tcPr>
          <w:p w14:paraId="3A790C0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65.0 ± 18.4</w:t>
            </w:r>
          </w:p>
        </w:tc>
        <w:tc>
          <w:tcPr>
            <w:tcW w:w="731" w:type="dxa"/>
            <w:tcBorders>
              <w:top w:val="single" w:sz="4" w:space="0" w:color="auto"/>
            </w:tcBorders>
          </w:tcPr>
          <w:p w14:paraId="50D050F3" w14:textId="1F1B7EC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.6</w:t>
            </w:r>
            <w:r w:rsidR="00121D3C">
              <w:rPr>
                <w:sz w:val="22"/>
                <w:lang w:val="en-US"/>
              </w:rPr>
              <w:t>8</w:t>
            </w:r>
          </w:p>
        </w:tc>
        <w:tc>
          <w:tcPr>
            <w:tcW w:w="685" w:type="dxa"/>
            <w:tcBorders>
              <w:top w:val="single" w:sz="4" w:space="0" w:color="auto"/>
            </w:tcBorders>
          </w:tcPr>
          <w:p w14:paraId="62BE4847" w14:textId="5916FCF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121D3C">
              <w:rPr>
                <w:sz w:val="22"/>
                <w:lang w:val="en-US"/>
              </w:rPr>
              <w:t>093</w:t>
            </w:r>
          </w:p>
        </w:tc>
        <w:tc>
          <w:tcPr>
            <w:tcW w:w="620" w:type="dxa"/>
            <w:tcBorders>
              <w:top w:val="single" w:sz="4" w:space="0" w:color="auto"/>
            </w:tcBorders>
          </w:tcPr>
          <w:p w14:paraId="38E7A901" w14:textId="30FB8EEB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</w:t>
            </w:r>
            <w:r w:rsidR="00121D3C">
              <w:rPr>
                <w:sz w:val="22"/>
                <w:lang w:val="en-US"/>
              </w:rPr>
              <w:t>7</w:t>
            </w:r>
          </w:p>
        </w:tc>
      </w:tr>
      <w:tr w:rsidR="00135AB8" w:rsidRPr="00E63E2A" w14:paraId="38AB562C" w14:textId="77777777" w:rsidTr="00760D73">
        <w:tc>
          <w:tcPr>
            <w:tcW w:w="2155" w:type="dxa"/>
          </w:tcPr>
          <w:p w14:paraId="293CD027" w14:textId="5E92BD8E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SHAME</w:t>
            </w:r>
            <w:r w:rsidR="00F82756" w:rsidRPr="00E63E2A">
              <w:rPr>
                <w:sz w:val="22"/>
                <w:lang w:val="en-US"/>
              </w:rPr>
              <w:t xml:space="preserve">, </w:t>
            </w:r>
            <w:r w:rsidR="00312B07">
              <w:rPr>
                <w:sz w:val="22"/>
                <w:lang w:val="en-US"/>
              </w:rPr>
              <w:t>0</w:t>
            </w:r>
            <w:r w:rsidR="00F82756" w:rsidRPr="00E63E2A">
              <w:rPr>
                <w:sz w:val="22"/>
                <w:lang w:val="en-US"/>
              </w:rPr>
              <w:t>-</w:t>
            </w:r>
            <w:r w:rsidR="00312B07">
              <w:rPr>
                <w:sz w:val="22"/>
                <w:lang w:val="en-US"/>
              </w:rPr>
              <w:t>5</w:t>
            </w:r>
          </w:p>
        </w:tc>
        <w:tc>
          <w:tcPr>
            <w:tcW w:w="1649" w:type="dxa"/>
          </w:tcPr>
          <w:p w14:paraId="1D0A20E4" w14:textId="6254E6A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1</w:t>
            </w:r>
            <w:r w:rsidR="0002146C">
              <w:rPr>
                <w:sz w:val="22"/>
                <w:lang w:val="en-US"/>
              </w:rPr>
              <w:t>4</w:t>
            </w:r>
            <w:r w:rsidRPr="00E63E2A">
              <w:rPr>
                <w:sz w:val="22"/>
                <w:lang w:val="en-US"/>
              </w:rPr>
              <w:t xml:space="preserve"> ± 0.77</w:t>
            </w:r>
          </w:p>
        </w:tc>
        <w:tc>
          <w:tcPr>
            <w:tcW w:w="1649" w:type="dxa"/>
          </w:tcPr>
          <w:p w14:paraId="289C9190" w14:textId="2FABD253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1</w:t>
            </w:r>
            <w:r w:rsidR="0002146C">
              <w:rPr>
                <w:sz w:val="22"/>
                <w:lang w:val="en-US"/>
              </w:rPr>
              <w:t>8</w:t>
            </w:r>
            <w:r w:rsidRPr="00E63E2A">
              <w:rPr>
                <w:sz w:val="22"/>
                <w:lang w:val="en-US"/>
              </w:rPr>
              <w:t xml:space="preserve"> ± 0.7</w:t>
            </w:r>
            <w:r w:rsidR="0002146C">
              <w:rPr>
                <w:sz w:val="22"/>
                <w:lang w:val="en-US"/>
              </w:rPr>
              <w:t>6</w:t>
            </w:r>
          </w:p>
        </w:tc>
        <w:tc>
          <w:tcPr>
            <w:tcW w:w="1649" w:type="dxa"/>
          </w:tcPr>
          <w:p w14:paraId="198906C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11 ± 0.77</w:t>
            </w:r>
          </w:p>
        </w:tc>
        <w:tc>
          <w:tcPr>
            <w:tcW w:w="731" w:type="dxa"/>
          </w:tcPr>
          <w:p w14:paraId="38D59C04" w14:textId="050C0409" w:rsidR="00135AB8" w:rsidRPr="00E63E2A" w:rsidRDefault="00CC5863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0</w:t>
            </w:r>
            <w:r w:rsidR="00135AB8" w:rsidRPr="00E63E2A">
              <w:rPr>
                <w:sz w:val="22"/>
                <w:lang w:val="en-US"/>
              </w:rPr>
              <w:t>.</w:t>
            </w:r>
            <w:r w:rsidR="00121D3C">
              <w:rPr>
                <w:sz w:val="22"/>
                <w:lang w:val="en-US"/>
              </w:rPr>
              <w:t>87</w:t>
            </w:r>
          </w:p>
        </w:tc>
        <w:tc>
          <w:tcPr>
            <w:tcW w:w="685" w:type="dxa"/>
          </w:tcPr>
          <w:p w14:paraId="75CF273B" w14:textId="2FC5596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121D3C">
              <w:rPr>
                <w:sz w:val="22"/>
                <w:lang w:val="en-US"/>
              </w:rPr>
              <w:t>385</w:t>
            </w:r>
          </w:p>
        </w:tc>
        <w:tc>
          <w:tcPr>
            <w:tcW w:w="620" w:type="dxa"/>
          </w:tcPr>
          <w:p w14:paraId="27210436" w14:textId="737EB0C6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</w:t>
            </w:r>
            <w:r w:rsidR="00FA38DF">
              <w:rPr>
                <w:sz w:val="22"/>
                <w:lang w:val="en-US"/>
              </w:rPr>
              <w:t>9</w:t>
            </w:r>
          </w:p>
        </w:tc>
      </w:tr>
      <w:tr w:rsidR="00135AB8" w:rsidRPr="00E63E2A" w14:paraId="12A30009" w14:textId="77777777" w:rsidTr="00760D73">
        <w:tc>
          <w:tcPr>
            <w:tcW w:w="2155" w:type="dxa"/>
            <w:shd w:val="clear" w:color="auto" w:fill="auto"/>
          </w:tcPr>
          <w:p w14:paraId="2015A58F" w14:textId="7AEFA26C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Bodily shame</w:t>
            </w:r>
            <w:r w:rsidR="00F82756" w:rsidRPr="00E63E2A">
              <w:rPr>
                <w:sz w:val="22"/>
                <w:lang w:val="en-US"/>
              </w:rPr>
              <w:t xml:space="preserve">, </w:t>
            </w:r>
            <w:r w:rsidR="00312B07">
              <w:rPr>
                <w:sz w:val="22"/>
                <w:lang w:val="en-US"/>
              </w:rPr>
              <w:t>0</w:t>
            </w:r>
            <w:r w:rsidR="00F82756" w:rsidRPr="00E63E2A">
              <w:rPr>
                <w:sz w:val="22"/>
                <w:lang w:val="en-US"/>
              </w:rPr>
              <w:t>-</w:t>
            </w:r>
            <w:r w:rsidR="00312B07">
              <w:rPr>
                <w:sz w:val="22"/>
                <w:lang w:val="en-US"/>
              </w:rPr>
              <w:t>5</w:t>
            </w:r>
          </w:p>
        </w:tc>
        <w:tc>
          <w:tcPr>
            <w:tcW w:w="1649" w:type="dxa"/>
          </w:tcPr>
          <w:p w14:paraId="797D350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09 ± 1.12</w:t>
            </w:r>
          </w:p>
        </w:tc>
        <w:tc>
          <w:tcPr>
            <w:tcW w:w="1649" w:type="dxa"/>
          </w:tcPr>
          <w:p w14:paraId="5368B585" w14:textId="060B81A0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1</w:t>
            </w:r>
            <w:r w:rsidR="0002146C">
              <w:rPr>
                <w:sz w:val="22"/>
                <w:lang w:val="en-US"/>
              </w:rPr>
              <w:t>7</w:t>
            </w:r>
            <w:r w:rsidRPr="00E63E2A">
              <w:rPr>
                <w:sz w:val="22"/>
                <w:lang w:val="en-US"/>
              </w:rPr>
              <w:t xml:space="preserve"> ± 1.1</w:t>
            </w:r>
            <w:r w:rsidR="0002146C">
              <w:rPr>
                <w:sz w:val="22"/>
                <w:lang w:val="en-US"/>
              </w:rPr>
              <w:t>1</w:t>
            </w:r>
          </w:p>
        </w:tc>
        <w:tc>
          <w:tcPr>
            <w:tcW w:w="1649" w:type="dxa"/>
          </w:tcPr>
          <w:p w14:paraId="730896F0" w14:textId="65712ED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04 ± 1.1</w:t>
            </w:r>
            <w:r w:rsidR="0002146C">
              <w:rPr>
                <w:sz w:val="22"/>
                <w:lang w:val="en-US"/>
              </w:rPr>
              <w:t>3</w:t>
            </w:r>
          </w:p>
        </w:tc>
        <w:tc>
          <w:tcPr>
            <w:tcW w:w="731" w:type="dxa"/>
          </w:tcPr>
          <w:p w14:paraId="2B937D69" w14:textId="30F0203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.</w:t>
            </w:r>
            <w:r w:rsidR="00121D3C">
              <w:rPr>
                <w:sz w:val="22"/>
                <w:lang w:val="en-US"/>
              </w:rPr>
              <w:t>17</w:t>
            </w:r>
          </w:p>
        </w:tc>
        <w:tc>
          <w:tcPr>
            <w:tcW w:w="685" w:type="dxa"/>
          </w:tcPr>
          <w:p w14:paraId="543EE150" w14:textId="1B38A580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2</w:t>
            </w:r>
            <w:r w:rsidR="00121D3C">
              <w:rPr>
                <w:sz w:val="22"/>
                <w:lang w:val="en-US"/>
              </w:rPr>
              <w:t>41</w:t>
            </w:r>
          </w:p>
        </w:tc>
        <w:tc>
          <w:tcPr>
            <w:tcW w:w="620" w:type="dxa"/>
          </w:tcPr>
          <w:p w14:paraId="0B568E6F" w14:textId="42DEB8E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</w:t>
            </w:r>
            <w:r w:rsidR="00FA38DF">
              <w:rPr>
                <w:sz w:val="22"/>
                <w:lang w:val="en-US"/>
              </w:rPr>
              <w:t>2</w:t>
            </w:r>
          </w:p>
        </w:tc>
      </w:tr>
      <w:tr w:rsidR="00135AB8" w:rsidRPr="00E63E2A" w14:paraId="1B8CAE78" w14:textId="77777777" w:rsidTr="00760D73">
        <w:tc>
          <w:tcPr>
            <w:tcW w:w="2155" w:type="dxa"/>
            <w:shd w:val="clear" w:color="auto" w:fill="auto"/>
          </w:tcPr>
          <w:p w14:paraId="1245063B" w14:textId="17D549FD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Cognitive shame</w:t>
            </w:r>
            <w:r w:rsidR="00F82756" w:rsidRPr="00E63E2A">
              <w:rPr>
                <w:sz w:val="22"/>
                <w:lang w:val="en-US"/>
              </w:rPr>
              <w:t xml:space="preserve">, </w:t>
            </w:r>
            <w:r w:rsidR="00312B07">
              <w:rPr>
                <w:sz w:val="22"/>
                <w:lang w:val="en-US"/>
              </w:rPr>
              <w:t>0</w:t>
            </w:r>
            <w:r w:rsidR="00F82756" w:rsidRPr="00E63E2A">
              <w:rPr>
                <w:sz w:val="22"/>
                <w:lang w:val="en-US"/>
              </w:rPr>
              <w:t>-</w:t>
            </w:r>
            <w:r w:rsidR="00312B07">
              <w:rPr>
                <w:sz w:val="22"/>
                <w:lang w:val="en-US"/>
              </w:rPr>
              <w:t>5</w:t>
            </w:r>
          </w:p>
        </w:tc>
        <w:tc>
          <w:tcPr>
            <w:tcW w:w="1649" w:type="dxa"/>
          </w:tcPr>
          <w:p w14:paraId="7D0CB84E" w14:textId="143B8463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3.41 ± 1.0</w:t>
            </w:r>
            <w:r w:rsidR="0002146C">
              <w:rPr>
                <w:sz w:val="22"/>
                <w:lang w:val="en-US"/>
              </w:rPr>
              <w:t>3</w:t>
            </w:r>
          </w:p>
        </w:tc>
        <w:tc>
          <w:tcPr>
            <w:tcW w:w="1649" w:type="dxa"/>
          </w:tcPr>
          <w:p w14:paraId="6C079559" w14:textId="6B2C482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3.4</w:t>
            </w:r>
            <w:r w:rsidR="0002146C">
              <w:rPr>
                <w:sz w:val="22"/>
                <w:lang w:val="en-US"/>
              </w:rPr>
              <w:t>8</w:t>
            </w:r>
            <w:r w:rsidRPr="00E63E2A">
              <w:rPr>
                <w:sz w:val="22"/>
                <w:lang w:val="en-US"/>
              </w:rPr>
              <w:t xml:space="preserve"> ± 1.0</w:t>
            </w:r>
            <w:r w:rsidR="0002146C">
              <w:rPr>
                <w:sz w:val="22"/>
                <w:lang w:val="en-US"/>
              </w:rPr>
              <w:t>1</w:t>
            </w:r>
          </w:p>
        </w:tc>
        <w:tc>
          <w:tcPr>
            <w:tcW w:w="1649" w:type="dxa"/>
          </w:tcPr>
          <w:p w14:paraId="79F971D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3.37 ± 1.04</w:t>
            </w:r>
          </w:p>
        </w:tc>
        <w:tc>
          <w:tcPr>
            <w:tcW w:w="731" w:type="dxa"/>
          </w:tcPr>
          <w:p w14:paraId="71911E58" w14:textId="1CB5B390" w:rsidR="00135AB8" w:rsidRPr="00E63E2A" w:rsidRDefault="00121D3C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1.03</w:t>
            </w:r>
          </w:p>
        </w:tc>
        <w:tc>
          <w:tcPr>
            <w:tcW w:w="685" w:type="dxa"/>
          </w:tcPr>
          <w:p w14:paraId="6745FCB2" w14:textId="5723D95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121D3C">
              <w:rPr>
                <w:sz w:val="22"/>
                <w:lang w:val="en-US"/>
              </w:rPr>
              <w:t>304</w:t>
            </w:r>
          </w:p>
        </w:tc>
        <w:tc>
          <w:tcPr>
            <w:tcW w:w="620" w:type="dxa"/>
          </w:tcPr>
          <w:p w14:paraId="02FC13B5" w14:textId="3AD58FEC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FA38DF">
              <w:rPr>
                <w:sz w:val="22"/>
                <w:lang w:val="en-US"/>
              </w:rPr>
              <w:t>10</w:t>
            </w:r>
          </w:p>
        </w:tc>
      </w:tr>
      <w:tr w:rsidR="00135AB8" w:rsidRPr="00E63E2A" w14:paraId="53806FAB" w14:textId="77777777" w:rsidTr="00760D73">
        <w:tc>
          <w:tcPr>
            <w:tcW w:w="2155" w:type="dxa"/>
            <w:shd w:val="clear" w:color="auto" w:fill="auto"/>
          </w:tcPr>
          <w:p w14:paraId="7F0DEF69" w14:textId="1F594F2A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Existential shame</w:t>
            </w:r>
            <w:r w:rsidR="00F82756" w:rsidRPr="00E63E2A">
              <w:rPr>
                <w:sz w:val="22"/>
                <w:lang w:val="en-US"/>
              </w:rPr>
              <w:t xml:space="preserve">, </w:t>
            </w:r>
            <w:r w:rsidR="00312B07">
              <w:rPr>
                <w:sz w:val="22"/>
                <w:lang w:val="en-US"/>
              </w:rPr>
              <w:t>0</w:t>
            </w:r>
            <w:r w:rsidR="00F82756" w:rsidRPr="00E63E2A">
              <w:rPr>
                <w:sz w:val="22"/>
                <w:lang w:val="en-US"/>
              </w:rPr>
              <w:t>-</w:t>
            </w:r>
            <w:r w:rsidR="00312B07">
              <w:rPr>
                <w:sz w:val="22"/>
                <w:lang w:val="en-US"/>
              </w:rPr>
              <w:t>5</w:t>
            </w:r>
          </w:p>
        </w:tc>
        <w:tc>
          <w:tcPr>
            <w:tcW w:w="1649" w:type="dxa"/>
          </w:tcPr>
          <w:p w14:paraId="54A67A5E" w14:textId="3CA8238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0.9</w:t>
            </w:r>
            <w:r w:rsidR="0002146C">
              <w:rPr>
                <w:sz w:val="22"/>
                <w:lang w:val="en-US"/>
              </w:rPr>
              <w:t>1</w:t>
            </w:r>
            <w:r w:rsidRPr="00E63E2A">
              <w:rPr>
                <w:sz w:val="22"/>
                <w:lang w:val="en-US"/>
              </w:rPr>
              <w:t xml:space="preserve"> ± 0.77</w:t>
            </w:r>
          </w:p>
        </w:tc>
        <w:tc>
          <w:tcPr>
            <w:tcW w:w="1649" w:type="dxa"/>
          </w:tcPr>
          <w:p w14:paraId="11B13F4B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0.88 ± 0.71</w:t>
            </w:r>
          </w:p>
        </w:tc>
        <w:tc>
          <w:tcPr>
            <w:tcW w:w="1649" w:type="dxa"/>
          </w:tcPr>
          <w:p w14:paraId="57D5DD3D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0.92 ± 0.81</w:t>
            </w:r>
          </w:p>
        </w:tc>
        <w:tc>
          <w:tcPr>
            <w:tcW w:w="731" w:type="dxa"/>
          </w:tcPr>
          <w:p w14:paraId="42954174" w14:textId="0AB7FB6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0.5</w:t>
            </w:r>
            <w:r w:rsidR="00121D3C">
              <w:rPr>
                <w:sz w:val="22"/>
                <w:lang w:val="en-US"/>
              </w:rPr>
              <w:t>1</w:t>
            </w:r>
          </w:p>
        </w:tc>
        <w:tc>
          <w:tcPr>
            <w:tcW w:w="685" w:type="dxa"/>
          </w:tcPr>
          <w:p w14:paraId="72FCE63D" w14:textId="459B5BBB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121D3C">
              <w:rPr>
                <w:sz w:val="22"/>
                <w:lang w:val="en-US"/>
              </w:rPr>
              <w:t>609</w:t>
            </w:r>
          </w:p>
        </w:tc>
        <w:tc>
          <w:tcPr>
            <w:tcW w:w="620" w:type="dxa"/>
          </w:tcPr>
          <w:p w14:paraId="6B19AFF6" w14:textId="7422BBF3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</w:t>
            </w:r>
            <w:r w:rsidR="00FA38DF">
              <w:rPr>
                <w:sz w:val="22"/>
                <w:lang w:val="en-US"/>
              </w:rPr>
              <w:t>5</w:t>
            </w:r>
          </w:p>
        </w:tc>
      </w:tr>
      <w:tr w:rsidR="00135AB8" w:rsidRPr="00E63E2A" w14:paraId="3E645F33" w14:textId="77777777" w:rsidTr="00760D73">
        <w:tc>
          <w:tcPr>
            <w:tcW w:w="2155" w:type="dxa"/>
          </w:tcPr>
          <w:p w14:paraId="0148E458" w14:textId="052D1C3A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PHQ-4</w:t>
            </w:r>
            <w:r w:rsidR="006249C6" w:rsidRPr="006249C6">
              <w:rPr>
                <w:sz w:val="22"/>
                <w:lang w:val="en-US"/>
              </w:rPr>
              <w:t>, 0-6</w:t>
            </w:r>
          </w:p>
        </w:tc>
        <w:tc>
          <w:tcPr>
            <w:tcW w:w="1649" w:type="dxa"/>
          </w:tcPr>
          <w:p w14:paraId="646CA2B0" w14:textId="3829ABAC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4.4</w:t>
            </w:r>
            <w:r w:rsidR="005102E7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± 3.24</w:t>
            </w:r>
          </w:p>
        </w:tc>
        <w:tc>
          <w:tcPr>
            <w:tcW w:w="1649" w:type="dxa"/>
          </w:tcPr>
          <w:p w14:paraId="36AA25E9" w14:textId="395BCD1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4.7</w:t>
            </w:r>
            <w:r w:rsidR="0002146C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± 3.2</w:t>
            </w:r>
            <w:r w:rsidR="0002146C">
              <w:rPr>
                <w:sz w:val="22"/>
                <w:lang w:val="en-US"/>
              </w:rPr>
              <w:t>6</w:t>
            </w:r>
          </w:p>
        </w:tc>
        <w:tc>
          <w:tcPr>
            <w:tcW w:w="1649" w:type="dxa"/>
          </w:tcPr>
          <w:p w14:paraId="387D3722" w14:textId="6DE86598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4.2</w:t>
            </w:r>
            <w:r w:rsidR="00121D3C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± 3.2</w:t>
            </w:r>
            <w:r w:rsidR="00121D3C">
              <w:rPr>
                <w:sz w:val="22"/>
                <w:lang w:val="en-US"/>
              </w:rPr>
              <w:t>1</w:t>
            </w:r>
          </w:p>
        </w:tc>
        <w:tc>
          <w:tcPr>
            <w:tcW w:w="731" w:type="dxa"/>
          </w:tcPr>
          <w:p w14:paraId="36B8E4E0" w14:textId="38F8634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.</w:t>
            </w:r>
            <w:r w:rsidR="00121D3C">
              <w:rPr>
                <w:sz w:val="22"/>
                <w:lang w:val="en-US"/>
              </w:rPr>
              <w:t>56</w:t>
            </w:r>
          </w:p>
        </w:tc>
        <w:tc>
          <w:tcPr>
            <w:tcW w:w="685" w:type="dxa"/>
          </w:tcPr>
          <w:p w14:paraId="6E3130D3" w14:textId="0C6478A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</w:t>
            </w:r>
            <w:r w:rsidR="00121D3C">
              <w:rPr>
                <w:sz w:val="22"/>
                <w:lang w:val="en-US"/>
              </w:rPr>
              <w:t>20</w:t>
            </w:r>
          </w:p>
        </w:tc>
        <w:tc>
          <w:tcPr>
            <w:tcW w:w="620" w:type="dxa"/>
          </w:tcPr>
          <w:p w14:paraId="702B0B7B" w14:textId="3B9059B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</w:t>
            </w:r>
            <w:r w:rsidR="005102E7">
              <w:rPr>
                <w:sz w:val="22"/>
                <w:lang w:val="en-US"/>
              </w:rPr>
              <w:t>6</w:t>
            </w:r>
          </w:p>
        </w:tc>
      </w:tr>
      <w:tr w:rsidR="00135AB8" w:rsidRPr="00E63E2A" w14:paraId="4366FC1B" w14:textId="77777777" w:rsidTr="00760D73">
        <w:tc>
          <w:tcPr>
            <w:tcW w:w="2155" w:type="dxa"/>
          </w:tcPr>
          <w:p w14:paraId="2BA50890" w14:textId="63ED7655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PHQ-2</w:t>
            </w:r>
            <w:r w:rsidR="00F82756" w:rsidRPr="00E63E2A">
              <w:rPr>
                <w:sz w:val="22"/>
                <w:lang w:val="en-US"/>
              </w:rPr>
              <w:t>, 0-6</w:t>
            </w:r>
          </w:p>
        </w:tc>
        <w:tc>
          <w:tcPr>
            <w:tcW w:w="1649" w:type="dxa"/>
          </w:tcPr>
          <w:p w14:paraId="7546386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11 ± 1.67</w:t>
            </w:r>
          </w:p>
        </w:tc>
        <w:tc>
          <w:tcPr>
            <w:tcW w:w="1649" w:type="dxa"/>
          </w:tcPr>
          <w:p w14:paraId="21EEBB2F" w14:textId="218E220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2</w:t>
            </w:r>
            <w:r w:rsidR="0002146C">
              <w:rPr>
                <w:sz w:val="22"/>
                <w:lang w:val="en-US"/>
              </w:rPr>
              <w:t>9</w:t>
            </w:r>
            <w:r w:rsidRPr="00E63E2A">
              <w:rPr>
                <w:sz w:val="22"/>
                <w:lang w:val="en-US"/>
              </w:rPr>
              <w:t xml:space="preserve"> ± 1.6</w:t>
            </w:r>
            <w:r w:rsidR="0002146C">
              <w:rPr>
                <w:sz w:val="22"/>
                <w:lang w:val="en-US"/>
              </w:rPr>
              <w:t>8</w:t>
            </w:r>
          </w:p>
        </w:tc>
        <w:tc>
          <w:tcPr>
            <w:tcW w:w="1649" w:type="dxa"/>
          </w:tcPr>
          <w:p w14:paraId="5E8FC5FA" w14:textId="5EB2F7A8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</w:t>
            </w:r>
            <w:r w:rsidR="00121D3C">
              <w:rPr>
                <w:sz w:val="22"/>
                <w:lang w:val="en-US"/>
              </w:rPr>
              <w:t>00</w:t>
            </w:r>
            <w:r w:rsidRPr="00E63E2A">
              <w:rPr>
                <w:sz w:val="22"/>
                <w:lang w:val="en-US"/>
              </w:rPr>
              <w:t xml:space="preserve"> ± 1.66</w:t>
            </w:r>
          </w:p>
        </w:tc>
        <w:tc>
          <w:tcPr>
            <w:tcW w:w="731" w:type="dxa"/>
          </w:tcPr>
          <w:p w14:paraId="4CAAE1BC" w14:textId="159B40E3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.</w:t>
            </w:r>
            <w:r w:rsidR="00121D3C">
              <w:rPr>
                <w:sz w:val="22"/>
                <w:lang w:val="en-US"/>
              </w:rPr>
              <w:t>75</w:t>
            </w:r>
          </w:p>
        </w:tc>
        <w:tc>
          <w:tcPr>
            <w:tcW w:w="685" w:type="dxa"/>
          </w:tcPr>
          <w:p w14:paraId="52A2C1F0" w14:textId="3B1939F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121D3C">
              <w:rPr>
                <w:sz w:val="22"/>
                <w:lang w:val="en-US"/>
              </w:rPr>
              <w:t>081</w:t>
            </w:r>
          </w:p>
        </w:tc>
        <w:tc>
          <w:tcPr>
            <w:tcW w:w="620" w:type="dxa"/>
          </w:tcPr>
          <w:p w14:paraId="48F6E975" w14:textId="36B2165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</w:t>
            </w:r>
            <w:r w:rsidR="005102E7">
              <w:rPr>
                <w:sz w:val="22"/>
                <w:lang w:val="en-US"/>
              </w:rPr>
              <w:t>8</w:t>
            </w:r>
          </w:p>
        </w:tc>
      </w:tr>
      <w:tr w:rsidR="00135AB8" w:rsidRPr="00E63E2A" w14:paraId="2F31FD18" w14:textId="77777777" w:rsidTr="00760D73">
        <w:tc>
          <w:tcPr>
            <w:tcW w:w="2155" w:type="dxa"/>
          </w:tcPr>
          <w:p w14:paraId="60E2600A" w14:textId="217D4751" w:rsidR="00135AB8" w:rsidRPr="00E63E2A" w:rsidRDefault="00135AB8" w:rsidP="003C3FD5">
            <w:pPr>
              <w:spacing w:after="0" w:line="360" w:lineRule="auto"/>
              <w:ind w:left="170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GAD-2</w:t>
            </w:r>
            <w:r w:rsidR="00F82756" w:rsidRPr="00E63E2A">
              <w:rPr>
                <w:sz w:val="22"/>
                <w:lang w:val="en-US"/>
              </w:rPr>
              <w:t>, 0-6</w:t>
            </w:r>
          </w:p>
        </w:tc>
        <w:tc>
          <w:tcPr>
            <w:tcW w:w="1649" w:type="dxa"/>
          </w:tcPr>
          <w:p w14:paraId="678B3D5E" w14:textId="27166146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3</w:t>
            </w:r>
            <w:r w:rsidR="005102E7">
              <w:rPr>
                <w:sz w:val="22"/>
                <w:lang w:val="en-US"/>
              </w:rPr>
              <w:t>1</w:t>
            </w:r>
            <w:r w:rsidRPr="00E63E2A">
              <w:rPr>
                <w:sz w:val="22"/>
                <w:lang w:val="en-US"/>
              </w:rPr>
              <w:t xml:space="preserve"> ± 1.8</w:t>
            </w:r>
            <w:r w:rsidR="005102E7">
              <w:rPr>
                <w:sz w:val="22"/>
                <w:lang w:val="en-US"/>
              </w:rPr>
              <w:t>3</w:t>
            </w:r>
          </w:p>
        </w:tc>
        <w:tc>
          <w:tcPr>
            <w:tcW w:w="1649" w:type="dxa"/>
          </w:tcPr>
          <w:p w14:paraId="63BE21E7" w14:textId="634753B6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4</w:t>
            </w:r>
            <w:r w:rsidR="0002146C">
              <w:rPr>
                <w:sz w:val="22"/>
                <w:lang w:val="en-US"/>
              </w:rPr>
              <w:t>4</w:t>
            </w:r>
            <w:r w:rsidRPr="00E63E2A">
              <w:rPr>
                <w:sz w:val="22"/>
                <w:lang w:val="en-US"/>
              </w:rPr>
              <w:t xml:space="preserve"> ± 1.87</w:t>
            </w:r>
          </w:p>
        </w:tc>
        <w:tc>
          <w:tcPr>
            <w:tcW w:w="1649" w:type="dxa"/>
          </w:tcPr>
          <w:p w14:paraId="10278432" w14:textId="5299CB2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2.2</w:t>
            </w:r>
            <w:r w:rsidR="00121D3C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± 1.8</w:t>
            </w:r>
            <w:r w:rsidR="00121D3C">
              <w:rPr>
                <w:sz w:val="22"/>
                <w:lang w:val="en-US"/>
              </w:rPr>
              <w:t>0</w:t>
            </w:r>
          </w:p>
        </w:tc>
        <w:tc>
          <w:tcPr>
            <w:tcW w:w="731" w:type="dxa"/>
          </w:tcPr>
          <w:p w14:paraId="57072D82" w14:textId="4A03573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1.</w:t>
            </w:r>
            <w:r w:rsidR="005102E7">
              <w:rPr>
                <w:sz w:val="22"/>
                <w:lang w:val="en-US"/>
              </w:rPr>
              <w:t>16</w:t>
            </w:r>
          </w:p>
        </w:tc>
        <w:tc>
          <w:tcPr>
            <w:tcW w:w="685" w:type="dxa"/>
          </w:tcPr>
          <w:p w14:paraId="4969A8AC" w14:textId="410A157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5102E7">
              <w:rPr>
                <w:sz w:val="22"/>
                <w:lang w:val="en-US"/>
              </w:rPr>
              <w:t>247</w:t>
            </w:r>
          </w:p>
        </w:tc>
        <w:tc>
          <w:tcPr>
            <w:tcW w:w="620" w:type="dxa"/>
          </w:tcPr>
          <w:p w14:paraId="75789D28" w14:textId="6B68281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</w:t>
            </w:r>
            <w:r w:rsidR="005102E7">
              <w:rPr>
                <w:sz w:val="22"/>
                <w:lang w:val="en-US"/>
              </w:rPr>
              <w:t>2</w:t>
            </w:r>
          </w:p>
        </w:tc>
      </w:tr>
    </w:tbl>
    <w:p w14:paraId="5934C27B" w14:textId="729F5DAB" w:rsidR="00967684" w:rsidRPr="00967684" w:rsidRDefault="00135AB8" w:rsidP="00967684">
      <w:pPr>
        <w:spacing w:after="0" w:line="240" w:lineRule="auto"/>
        <w:rPr>
          <w:bCs/>
          <w:iCs/>
          <w:sz w:val="20"/>
          <w:szCs w:val="20"/>
          <w:highlight w:val="yellow"/>
          <w:lang w:val="en-US"/>
        </w:rPr>
      </w:pPr>
      <w:r w:rsidRPr="00967684">
        <w:rPr>
          <w:sz w:val="20"/>
          <w:szCs w:val="20"/>
          <w:lang w:val="en-US"/>
        </w:rPr>
        <w:t>AD, at</w:t>
      </w:r>
      <w:r w:rsidR="00FE42C1" w:rsidRPr="00967684">
        <w:rPr>
          <w:sz w:val="20"/>
          <w:szCs w:val="20"/>
          <w:lang w:val="en-US"/>
        </w:rPr>
        <w:t>opic dermatitis;</w:t>
      </w:r>
      <w:r w:rsidR="00CC5863">
        <w:rPr>
          <w:sz w:val="20"/>
          <w:szCs w:val="20"/>
          <w:lang w:val="en-US"/>
        </w:rPr>
        <w:t xml:space="preserve"> </w:t>
      </w:r>
      <w:r w:rsidR="00CC5863" w:rsidRPr="00CC5863">
        <w:rPr>
          <w:sz w:val="20"/>
          <w:szCs w:val="20"/>
          <w:highlight w:val="yellow"/>
          <w:lang w:val="en-US"/>
        </w:rPr>
        <w:t>T, t-test statistic; p, p-value;</w:t>
      </w:r>
      <w:r w:rsidR="00CC5863">
        <w:rPr>
          <w:sz w:val="20"/>
          <w:szCs w:val="20"/>
          <w:highlight w:val="yellow"/>
          <w:lang w:val="en-US"/>
        </w:rPr>
        <w:t xml:space="preserve"> d, Cohen’s d effect size; </w:t>
      </w:r>
      <w:r w:rsidR="00967684" w:rsidRPr="00CC5863">
        <w:rPr>
          <w:bCs/>
          <w:iCs/>
          <w:sz w:val="20"/>
          <w:szCs w:val="20"/>
          <w:highlight w:val="yellow"/>
          <w:lang w:val="en-US"/>
        </w:rPr>
        <w:t>SSS</w:t>
      </w:r>
      <w:r w:rsidR="00967684" w:rsidRPr="00967684">
        <w:rPr>
          <w:bCs/>
          <w:iCs/>
          <w:sz w:val="20"/>
          <w:szCs w:val="20"/>
          <w:highlight w:val="yellow"/>
          <w:lang w:val="en-US"/>
        </w:rPr>
        <w:t>-24, Skin Shame Scale; SHAME, Shame Assessment for Multifarious Expressions of Shame; PHQ-4, Patient Health Questionnaire-4; PHQ-2, depression items of the Patient Health Questionnaire-4; GAD-2, anxiety items of the Patient Health Questionnaire-4</w:t>
      </w:r>
    </w:p>
    <w:p w14:paraId="5EAF8094" w14:textId="2B387517" w:rsidR="00760D73" w:rsidRDefault="00760D73" w:rsidP="00FE42C1">
      <w:pPr>
        <w:spacing w:after="0" w:line="360" w:lineRule="auto"/>
        <w:rPr>
          <w:sz w:val="22"/>
          <w:lang w:val="en-US"/>
        </w:rPr>
      </w:pPr>
    </w:p>
    <w:p w14:paraId="2FF0C4BB" w14:textId="00B4B9D0" w:rsidR="00760D73" w:rsidRDefault="00760D73" w:rsidP="00FE42C1">
      <w:pPr>
        <w:spacing w:after="0" w:line="360" w:lineRule="auto"/>
        <w:rPr>
          <w:sz w:val="22"/>
          <w:lang w:val="en-US"/>
        </w:rPr>
      </w:pPr>
    </w:p>
    <w:p w14:paraId="3049189C" w14:textId="72457889" w:rsidR="00760D73" w:rsidRDefault="00760D73" w:rsidP="00FE42C1">
      <w:pPr>
        <w:spacing w:after="0" w:line="360" w:lineRule="auto"/>
        <w:rPr>
          <w:sz w:val="22"/>
          <w:lang w:val="en-US"/>
        </w:rPr>
      </w:pPr>
    </w:p>
    <w:p w14:paraId="6E2E21C5" w14:textId="77777777" w:rsidR="00760D73" w:rsidRPr="00E63E2A" w:rsidRDefault="00760D73" w:rsidP="00FE42C1">
      <w:pPr>
        <w:spacing w:after="0" w:line="360" w:lineRule="auto"/>
        <w:rPr>
          <w:sz w:val="22"/>
          <w:lang w:val="en-US"/>
        </w:rPr>
      </w:pPr>
    </w:p>
    <w:p w14:paraId="280AE8B5" w14:textId="77777777" w:rsidR="00135AB8" w:rsidRPr="00E63E2A" w:rsidRDefault="00135AB8" w:rsidP="00135AB8">
      <w:pPr>
        <w:rPr>
          <w:sz w:val="22"/>
          <w:lang w:val="en-US"/>
        </w:rPr>
        <w:sectPr w:rsidR="00135AB8" w:rsidRPr="00E63E2A" w:rsidSect="006E78D5">
          <w:footerReference w:type="even" r:id="rId8"/>
          <w:footerReference w:type="default" r:id="rId9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  <w:bookmarkStart w:id="0" w:name="_GoBack"/>
      <w:bookmarkEnd w:id="0"/>
    </w:p>
    <w:p w14:paraId="458E3694" w14:textId="34E743F0" w:rsidR="00135AB8" w:rsidRPr="00E63E2A" w:rsidRDefault="00135AB8" w:rsidP="00135AB8">
      <w:pPr>
        <w:rPr>
          <w:sz w:val="22"/>
          <w:lang w:val="en-US"/>
        </w:rPr>
      </w:pPr>
      <w:r w:rsidRPr="00E63E2A">
        <w:rPr>
          <w:b/>
          <w:sz w:val="22"/>
          <w:lang w:val="en-US"/>
        </w:rPr>
        <w:lastRenderedPageBreak/>
        <w:t>Table 3:</w:t>
      </w:r>
      <w:r w:rsidRPr="00E63E2A">
        <w:rPr>
          <w:sz w:val="22"/>
          <w:lang w:val="en-US"/>
        </w:rPr>
        <w:t xml:space="preserve"> Intercorrelations </w:t>
      </w:r>
      <w:r w:rsidR="00C07FF8" w:rsidRPr="00E63E2A">
        <w:rPr>
          <w:sz w:val="22"/>
          <w:lang w:val="en-US"/>
        </w:rPr>
        <w:t xml:space="preserve">(Pearson r) </w:t>
      </w:r>
      <w:r w:rsidRPr="00E63E2A">
        <w:rPr>
          <w:sz w:val="22"/>
          <w:lang w:val="en-US"/>
        </w:rPr>
        <w:t>between the variables of interest</w:t>
      </w:r>
      <w:r w:rsidR="00351E30">
        <w:rPr>
          <w:sz w:val="22"/>
          <w:lang w:val="en-US"/>
        </w:rPr>
        <w:t>.</w:t>
      </w:r>
      <w:r w:rsidR="00CA2863" w:rsidRPr="00E63E2A">
        <w:rPr>
          <w:sz w:val="22"/>
          <w:lang w:val="en-US"/>
        </w:rPr>
        <w:t xml:space="preserve"> </w:t>
      </w:r>
    </w:p>
    <w:p w14:paraId="7BD0A8E6" w14:textId="77777777" w:rsidR="00135AB8" w:rsidRPr="00E63E2A" w:rsidRDefault="00135AB8" w:rsidP="00135AB8">
      <w:pPr>
        <w:spacing w:after="0" w:line="360" w:lineRule="auto"/>
        <w:rPr>
          <w:sz w:val="22"/>
          <w:lang w:val="en-US"/>
        </w:rPr>
      </w:pPr>
    </w:p>
    <w:tbl>
      <w:tblPr>
        <w:tblStyle w:val="Tabellenraster"/>
        <w:tblW w:w="129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58"/>
        <w:gridCol w:w="1238"/>
        <w:gridCol w:w="1238"/>
        <w:gridCol w:w="1238"/>
        <w:gridCol w:w="1238"/>
        <w:gridCol w:w="1238"/>
        <w:gridCol w:w="1238"/>
        <w:gridCol w:w="1361"/>
        <w:gridCol w:w="1176"/>
        <w:gridCol w:w="1176"/>
      </w:tblGrid>
      <w:tr w:rsidR="00135AB8" w:rsidRPr="00E63E2A" w14:paraId="6A6C908D" w14:textId="77777777" w:rsidTr="002D7E41">
        <w:tc>
          <w:tcPr>
            <w:tcW w:w="185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EC774B" w14:textId="77777777" w:rsidR="00135AB8" w:rsidRPr="00E63E2A" w:rsidRDefault="00135AB8" w:rsidP="002D7E41">
            <w:pPr>
              <w:spacing w:line="360" w:lineRule="auto"/>
              <w:rPr>
                <w:b/>
                <w:sz w:val="22"/>
                <w:lang w:val="en-US"/>
              </w:rPr>
            </w:pPr>
          </w:p>
        </w:tc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0A935EA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Age</w:t>
            </w:r>
          </w:p>
        </w:tc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86184B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Sex</w:t>
            </w:r>
          </w:p>
        </w:tc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15EB742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SSS-24</w:t>
            </w:r>
          </w:p>
        </w:tc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A939CB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SHAME</w:t>
            </w:r>
          </w:p>
        </w:tc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C1AD9EB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proofErr w:type="spellStart"/>
            <w:r w:rsidRPr="00E63E2A">
              <w:rPr>
                <w:b/>
                <w:sz w:val="22"/>
              </w:rPr>
              <w:t>Bodily</w:t>
            </w:r>
            <w:proofErr w:type="spellEnd"/>
          </w:p>
        </w:tc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D26D68C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proofErr w:type="spellStart"/>
            <w:r w:rsidRPr="00E63E2A">
              <w:rPr>
                <w:b/>
                <w:sz w:val="22"/>
              </w:rPr>
              <w:t>Cognitive</w:t>
            </w:r>
            <w:proofErr w:type="spellEnd"/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01B251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Existential</w:t>
            </w:r>
          </w:p>
        </w:tc>
        <w:tc>
          <w:tcPr>
            <w:tcW w:w="11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22B834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PHQ-2</w:t>
            </w:r>
          </w:p>
        </w:tc>
        <w:tc>
          <w:tcPr>
            <w:tcW w:w="11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1015026" w14:textId="77777777" w:rsidR="00135AB8" w:rsidRPr="00E63E2A" w:rsidRDefault="00135AB8" w:rsidP="002D7E41">
            <w:pPr>
              <w:spacing w:line="360" w:lineRule="auto"/>
              <w:jc w:val="center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GAD-2</w:t>
            </w:r>
          </w:p>
        </w:tc>
      </w:tr>
      <w:tr w:rsidR="00135AB8" w:rsidRPr="00E63E2A" w14:paraId="65D5DB3E" w14:textId="77777777" w:rsidTr="002D7E41">
        <w:tc>
          <w:tcPr>
            <w:tcW w:w="1858" w:type="dxa"/>
            <w:tcBorders>
              <w:top w:val="single" w:sz="4" w:space="0" w:color="auto"/>
            </w:tcBorders>
          </w:tcPr>
          <w:p w14:paraId="61F26DC0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Sex</w:t>
            </w:r>
          </w:p>
        </w:tc>
        <w:tc>
          <w:tcPr>
            <w:tcW w:w="1238" w:type="dxa"/>
            <w:tcBorders>
              <w:top w:val="single" w:sz="4" w:space="0" w:color="auto"/>
            </w:tcBorders>
          </w:tcPr>
          <w:p w14:paraId="2C695A9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18***</w:t>
            </w:r>
          </w:p>
        </w:tc>
        <w:tc>
          <w:tcPr>
            <w:tcW w:w="1238" w:type="dxa"/>
            <w:tcBorders>
              <w:top w:val="single" w:sz="4" w:space="0" w:color="auto"/>
            </w:tcBorders>
          </w:tcPr>
          <w:p w14:paraId="60C5CFD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</w:t>
            </w:r>
          </w:p>
        </w:tc>
        <w:tc>
          <w:tcPr>
            <w:tcW w:w="1238" w:type="dxa"/>
            <w:tcBorders>
              <w:top w:val="single" w:sz="4" w:space="0" w:color="auto"/>
            </w:tcBorders>
          </w:tcPr>
          <w:p w14:paraId="1FC240C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238" w:type="dxa"/>
            <w:tcBorders>
              <w:top w:val="single" w:sz="4" w:space="0" w:color="auto"/>
            </w:tcBorders>
          </w:tcPr>
          <w:p w14:paraId="7A3C8A9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238" w:type="dxa"/>
            <w:tcBorders>
              <w:top w:val="single" w:sz="4" w:space="0" w:color="auto"/>
            </w:tcBorders>
          </w:tcPr>
          <w:p w14:paraId="7F9E347F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238" w:type="dxa"/>
            <w:tcBorders>
              <w:top w:val="single" w:sz="4" w:space="0" w:color="auto"/>
            </w:tcBorders>
          </w:tcPr>
          <w:p w14:paraId="7350E46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361" w:type="dxa"/>
            <w:tcBorders>
              <w:top w:val="single" w:sz="4" w:space="0" w:color="auto"/>
            </w:tcBorders>
          </w:tcPr>
          <w:p w14:paraId="0156E51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  <w:tcBorders>
              <w:top w:val="single" w:sz="4" w:space="0" w:color="auto"/>
            </w:tcBorders>
          </w:tcPr>
          <w:p w14:paraId="7D9E5FB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  <w:tcBorders>
              <w:top w:val="single" w:sz="4" w:space="0" w:color="auto"/>
            </w:tcBorders>
          </w:tcPr>
          <w:p w14:paraId="3FCAE592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6F96E348" w14:textId="77777777" w:rsidTr="002D7E41">
        <w:tc>
          <w:tcPr>
            <w:tcW w:w="1858" w:type="dxa"/>
          </w:tcPr>
          <w:p w14:paraId="5848C51F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SSS-24</w:t>
            </w:r>
          </w:p>
        </w:tc>
        <w:tc>
          <w:tcPr>
            <w:tcW w:w="1238" w:type="dxa"/>
          </w:tcPr>
          <w:p w14:paraId="7ABF09C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14**</w:t>
            </w:r>
          </w:p>
        </w:tc>
        <w:tc>
          <w:tcPr>
            <w:tcW w:w="1238" w:type="dxa"/>
          </w:tcPr>
          <w:p w14:paraId="0DE811F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30***</w:t>
            </w:r>
          </w:p>
        </w:tc>
        <w:tc>
          <w:tcPr>
            <w:tcW w:w="1238" w:type="dxa"/>
          </w:tcPr>
          <w:p w14:paraId="1B06A4A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</w:t>
            </w:r>
          </w:p>
        </w:tc>
        <w:tc>
          <w:tcPr>
            <w:tcW w:w="1238" w:type="dxa"/>
          </w:tcPr>
          <w:p w14:paraId="68E64AD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238" w:type="dxa"/>
          </w:tcPr>
          <w:p w14:paraId="65D112B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238" w:type="dxa"/>
          </w:tcPr>
          <w:p w14:paraId="20C7A15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361" w:type="dxa"/>
          </w:tcPr>
          <w:p w14:paraId="25855C8D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083C4DD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0C81EE12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2EA23355" w14:textId="77777777" w:rsidTr="002D7E41">
        <w:tc>
          <w:tcPr>
            <w:tcW w:w="1858" w:type="dxa"/>
          </w:tcPr>
          <w:p w14:paraId="0A9A2A95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SHAME</w:t>
            </w:r>
          </w:p>
        </w:tc>
        <w:tc>
          <w:tcPr>
            <w:tcW w:w="1238" w:type="dxa"/>
          </w:tcPr>
          <w:p w14:paraId="57605F7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18***</w:t>
            </w:r>
          </w:p>
        </w:tc>
        <w:tc>
          <w:tcPr>
            <w:tcW w:w="1238" w:type="dxa"/>
          </w:tcPr>
          <w:p w14:paraId="273BEB38" w14:textId="76BD705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3</w:t>
            </w:r>
            <w:r w:rsidR="003D0DC8">
              <w:rPr>
                <w:sz w:val="22"/>
              </w:rPr>
              <w:t>1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40BB8EA6" w14:textId="04F28E7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4</w:t>
            </w:r>
            <w:r w:rsidR="00C36E0C">
              <w:rPr>
                <w:sz w:val="22"/>
              </w:rPr>
              <w:t>1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765C3ED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</w:t>
            </w:r>
          </w:p>
        </w:tc>
        <w:tc>
          <w:tcPr>
            <w:tcW w:w="1238" w:type="dxa"/>
          </w:tcPr>
          <w:p w14:paraId="4BE36AFD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238" w:type="dxa"/>
          </w:tcPr>
          <w:p w14:paraId="6E8C3E4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361" w:type="dxa"/>
          </w:tcPr>
          <w:p w14:paraId="153D355B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6834B3B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48DF03D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6DB3ED50" w14:textId="77777777" w:rsidTr="002D7E41">
        <w:tc>
          <w:tcPr>
            <w:tcW w:w="1858" w:type="dxa"/>
          </w:tcPr>
          <w:p w14:paraId="1F980585" w14:textId="77777777" w:rsidR="00135AB8" w:rsidRPr="00E63E2A" w:rsidRDefault="00135AB8" w:rsidP="003C3FD5">
            <w:pPr>
              <w:spacing w:after="0" w:line="360" w:lineRule="auto"/>
              <w:ind w:left="172"/>
              <w:rPr>
                <w:b/>
                <w:sz w:val="22"/>
              </w:rPr>
            </w:pPr>
            <w:proofErr w:type="spellStart"/>
            <w:r w:rsidRPr="00E63E2A">
              <w:rPr>
                <w:b/>
                <w:sz w:val="22"/>
              </w:rPr>
              <w:t>Bodily</w:t>
            </w:r>
            <w:proofErr w:type="spellEnd"/>
          </w:p>
        </w:tc>
        <w:tc>
          <w:tcPr>
            <w:tcW w:w="1238" w:type="dxa"/>
          </w:tcPr>
          <w:p w14:paraId="2618774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22***</w:t>
            </w:r>
          </w:p>
        </w:tc>
        <w:tc>
          <w:tcPr>
            <w:tcW w:w="1238" w:type="dxa"/>
          </w:tcPr>
          <w:p w14:paraId="13A51FA9" w14:textId="3FE7625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3</w:t>
            </w:r>
            <w:r w:rsidR="00C36E0C">
              <w:rPr>
                <w:sz w:val="22"/>
              </w:rPr>
              <w:t>9</w:t>
            </w:r>
            <w:r w:rsidRPr="00E63E2A">
              <w:rPr>
                <w:sz w:val="22"/>
              </w:rPr>
              <w:t>**</w:t>
            </w:r>
          </w:p>
        </w:tc>
        <w:tc>
          <w:tcPr>
            <w:tcW w:w="1238" w:type="dxa"/>
          </w:tcPr>
          <w:p w14:paraId="40BC5EB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41***</w:t>
            </w:r>
          </w:p>
        </w:tc>
        <w:tc>
          <w:tcPr>
            <w:tcW w:w="1238" w:type="dxa"/>
          </w:tcPr>
          <w:p w14:paraId="1589DDB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89***</w:t>
            </w:r>
          </w:p>
        </w:tc>
        <w:tc>
          <w:tcPr>
            <w:tcW w:w="1238" w:type="dxa"/>
          </w:tcPr>
          <w:p w14:paraId="650C2D9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</w:t>
            </w:r>
          </w:p>
        </w:tc>
        <w:tc>
          <w:tcPr>
            <w:tcW w:w="1238" w:type="dxa"/>
          </w:tcPr>
          <w:p w14:paraId="1F3CFD54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361" w:type="dxa"/>
          </w:tcPr>
          <w:p w14:paraId="01CF375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058AC47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379F19F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7B69B170" w14:textId="77777777" w:rsidTr="002D7E41">
        <w:tc>
          <w:tcPr>
            <w:tcW w:w="1858" w:type="dxa"/>
          </w:tcPr>
          <w:p w14:paraId="2AA409C1" w14:textId="77777777" w:rsidR="00135AB8" w:rsidRPr="00E63E2A" w:rsidRDefault="00135AB8" w:rsidP="003C3FD5">
            <w:pPr>
              <w:spacing w:after="0" w:line="360" w:lineRule="auto"/>
              <w:ind w:left="172"/>
              <w:rPr>
                <w:b/>
                <w:sz w:val="22"/>
              </w:rPr>
            </w:pPr>
            <w:proofErr w:type="spellStart"/>
            <w:r w:rsidRPr="00E63E2A">
              <w:rPr>
                <w:b/>
                <w:sz w:val="22"/>
              </w:rPr>
              <w:t>Cognitive</w:t>
            </w:r>
            <w:proofErr w:type="spellEnd"/>
          </w:p>
        </w:tc>
        <w:tc>
          <w:tcPr>
            <w:tcW w:w="1238" w:type="dxa"/>
          </w:tcPr>
          <w:p w14:paraId="7216F5F8" w14:textId="5B9FA04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1</w:t>
            </w:r>
            <w:r w:rsidR="003D0DC8">
              <w:rPr>
                <w:sz w:val="22"/>
              </w:rPr>
              <w:t>4</w:t>
            </w:r>
            <w:r w:rsidRPr="00E63E2A">
              <w:rPr>
                <w:sz w:val="22"/>
              </w:rPr>
              <w:t>**</w:t>
            </w:r>
          </w:p>
        </w:tc>
        <w:tc>
          <w:tcPr>
            <w:tcW w:w="1238" w:type="dxa"/>
          </w:tcPr>
          <w:p w14:paraId="75E72885" w14:textId="2EC7ECB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2</w:t>
            </w:r>
            <w:r w:rsidR="003D0DC8">
              <w:rPr>
                <w:sz w:val="22"/>
              </w:rPr>
              <w:t>6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400A793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3***</w:t>
            </w:r>
          </w:p>
        </w:tc>
        <w:tc>
          <w:tcPr>
            <w:tcW w:w="1238" w:type="dxa"/>
          </w:tcPr>
          <w:p w14:paraId="6CD9196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79***</w:t>
            </w:r>
          </w:p>
        </w:tc>
        <w:tc>
          <w:tcPr>
            <w:tcW w:w="1238" w:type="dxa"/>
          </w:tcPr>
          <w:p w14:paraId="5FB0903C" w14:textId="73F80DE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5</w:t>
            </w:r>
            <w:r w:rsidR="003D0DC8">
              <w:rPr>
                <w:sz w:val="22"/>
              </w:rPr>
              <w:t>7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139A258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</w:t>
            </w:r>
          </w:p>
        </w:tc>
        <w:tc>
          <w:tcPr>
            <w:tcW w:w="1361" w:type="dxa"/>
          </w:tcPr>
          <w:p w14:paraId="1B9EED8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3B0A6DEB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1A27941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2DE3EC4B" w14:textId="77777777" w:rsidTr="002D7E41">
        <w:tc>
          <w:tcPr>
            <w:tcW w:w="1858" w:type="dxa"/>
          </w:tcPr>
          <w:p w14:paraId="20C90987" w14:textId="77777777" w:rsidR="00135AB8" w:rsidRPr="00E63E2A" w:rsidRDefault="00135AB8" w:rsidP="003C3FD5">
            <w:pPr>
              <w:spacing w:after="0" w:line="360" w:lineRule="auto"/>
              <w:ind w:left="172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Existential</w:t>
            </w:r>
          </w:p>
        </w:tc>
        <w:tc>
          <w:tcPr>
            <w:tcW w:w="1238" w:type="dxa"/>
          </w:tcPr>
          <w:p w14:paraId="5B7F52FD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03</w:t>
            </w:r>
          </w:p>
        </w:tc>
        <w:tc>
          <w:tcPr>
            <w:tcW w:w="1238" w:type="dxa"/>
          </w:tcPr>
          <w:p w14:paraId="3E9F90A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02</w:t>
            </w:r>
          </w:p>
        </w:tc>
        <w:tc>
          <w:tcPr>
            <w:tcW w:w="1238" w:type="dxa"/>
          </w:tcPr>
          <w:p w14:paraId="0A7DEB62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31***</w:t>
            </w:r>
          </w:p>
        </w:tc>
        <w:tc>
          <w:tcPr>
            <w:tcW w:w="1238" w:type="dxa"/>
          </w:tcPr>
          <w:p w14:paraId="1BBBBA5D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63***</w:t>
            </w:r>
          </w:p>
        </w:tc>
        <w:tc>
          <w:tcPr>
            <w:tcW w:w="1238" w:type="dxa"/>
          </w:tcPr>
          <w:p w14:paraId="0BE93843" w14:textId="6A58EDB0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4</w:t>
            </w:r>
            <w:r w:rsidR="003D0DC8">
              <w:rPr>
                <w:sz w:val="22"/>
              </w:rPr>
              <w:t>4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0D2017D8" w14:textId="7903088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1</w:t>
            </w:r>
            <w:r w:rsidR="003D0DC8">
              <w:rPr>
                <w:sz w:val="22"/>
              </w:rPr>
              <w:t>8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361" w:type="dxa"/>
          </w:tcPr>
          <w:p w14:paraId="233F611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</w:t>
            </w:r>
          </w:p>
        </w:tc>
        <w:tc>
          <w:tcPr>
            <w:tcW w:w="1176" w:type="dxa"/>
          </w:tcPr>
          <w:p w14:paraId="517D260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  <w:tc>
          <w:tcPr>
            <w:tcW w:w="1176" w:type="dxa"/>
          </w:tcPr>
          <w:p w14:paraId="4928662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00FE8C72" w14:textId="77777777" w:rsidTr="002D7E41">
        <w:tc>
          <w:tcPr>
            <w:tcW w:w="1858" w:type="dxa"/>
          </w:tcPr>
          <w:p w14:paraId="1BECB1F8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PHQ-2</w:t>
            </w:r>
          </w:p>
        </w:tc>
        <w:tc>
          <w:tcPr>
            <w:tcW w:w="1238" w:type="dxa"/>
          </w:tcPr>
          <w:p w14:paraId="62743DD3" w14:textId="5951CD7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1</w:t>
            </w:r>
            <w:r w:rsidR="00C36E0C">
              <w:rPr>
                <w:sz w:val="22"/>
              </w:rPr>
              <w:t>5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2074B37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20***</w:t>
            </w:r>
          </w:p>
        </w:tc>
        <w:tc>
          <w:tcPr>
            <w:tcW w:w="1238" w:type="dxa"/>
          </w:tcPr>
          <w:p w14:paraId="3816116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56***</w:t>
            </w:r>
          </w:p>
        </w:tc>
        <w:tc>
          <w:tcPr>
            <w:tcW w:w="1238" w:type="dxa"/>
          </w:tcPr>
          <w:p w14:paraId="41A6A49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35***</w:t>
            </w:r>
          </w:p>
        </w:tc>
        <w:tc>
          <w:tcPr>
            <w:tcW w:w="1238" w:type="dxa"/>
          </w:tcPr>
          <w:p w14:paraId="310403B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30***</w:t>
            </w:r>
          </w:p>
        </w:tc>
        <w:tc>
          <w:tcPr>
            <w:tcW w:w="1238" w:type="dxa"/>
          </w:tcPr>
          <w:p w14:paraId="020FC12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2***</w:t>
            </w:r>
          </w:p>
        </w:tc>
        <w:tc>
          <w:tcPr>
            <w:tcW w:w="1361" w:type="dxa"/>
          </w:tcPr>
          <w:p w14:paraId="3170B83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31***</w:t>
            </w:r>
          </w:p>
        </w:tc>
        <w:tc>
          <w:tcPr>
            <w:tcW w:w="1176" w:type="dxa"/>
          </w:tcPr>
          <w:p w14:paraId="4C57529F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</w:t>
            </w:r>
          </w:p>
        </w:tc>
        <w:tc>
          <w:tcPr>
            <w:tcW w:w="1176" w:type="dxa"/>
          </w:tcPr>
          <w:p w14:paraId="4D09834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</w:p>
        </w:tc>
      </w:tr>
      <w:tr w:rsidR="00135AB8" w:rsidRPr="00E63E2A" w14:paraId="1E89B639" w14:textId="77777777" w:rsidTr="002D7E41">
        <w:tc>
          <w:tcPr>
            <w:tcW w:w="1858" w:type="dxa"/>
          </w:tcPr>
          <w:p w14:paraId="405EADBB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GAD-2</w:t>
            </w:r>
          </w:p>
        </w:tc>
        <w:tc>
          <w:tcPr>
            <w:tcW w:w="1238" w:type="dxa"/>
          </w:tcPr>
          <w:p w14:paraId="0B3BC13F" w14:textId="7653595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1</w:t>
            </w:r>
            <w:r w:rsidR="00C36E0C">
              <w:rPr>
                <w:sz w:val="22"/>
              </w:rPr>
              <w:t>7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0E71327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28***</w:t>
            </w:r>
          </w:p>
        </w:tc>
        <w:tc>
          <w:tcPr>
            <w:tcW w:w="1238" w:type="dxa"/>
          </w:tcPr>
          <w:p w14:paraId="27A95832" w14:textId="5FF0C05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5</w:t>
            </w:r>
            <w:r w:rsidR="00C36E0C">
              <w:rPr>
                <w:sz w:val="22"/>
              </w:rPr>
              <w:t>3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26A937A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42***</w:t>
            </w:r>
          </w:p>
        </w:tc>
        <w:tc>
          <w:tcPr>
            <w:tcW w:w="1238" w:type="dxa"/>
          </w:tcPr>
          <w:p w14:paraId="44C8D211" w14:textId="0818C4E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3</w:t>
            </w:r>
            <w:r w:rsidR="00C36E0C">
              <w:rPr>
                <w:sz w:val="22"/>
              </w:rPr>
              <w:t>7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672FAC31" w14:textId="4D5DE6A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</w:t>
            </w:r>
            <w:r w:rsidR="003D0DC8">
              <w:rPr>
                <w:sz w:val="22"/>
              </w:rPr>
              <w:t>5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361" w:type="dxa"/>
          </w:tcPr>
          <w:p w14:paraId="2AEDC1B9" w14:textId="3E1A9CCC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3</w:t>
            </w:r>
            <w:r w:rsidR="00C36E0C">
              <w:rPr>
                <w:sz w:val="22"/>
              </w:rPr>
              <w:t>9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176" w:type="dxa"/>
          </w:tcPr>
          <w:p w14:paraId="7E2D9B96" w14:textId="083030B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7</w:t>
            </w:r>
            <w:r w:rsidR="003D0DC8">
              <w:rPr>
                <w:sz w:val="22"/>
              </w:rPr>
              <w:t>1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176" w:type="dxa"/>
          </w:tcPr>
          <w:p w14:paraId="36B6D15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</w:t>
            </w:r>
          </w:p>
        </w:tc>
      </w:tr>
      <w:tr w:rsidR="00135AB8" w:rsidRPr="00E63E2A" w14:paraId="751BC46D" w14:textId="77777777" w:rsidTr="002D7E41">
        <w:tc>
          <w:tcPr>
            <w:tcW w:w="1858" w:type="dxa"/>
          </w:tcPr>
          <w:p w14:paraId="2420645A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DLQI</w:t>
            </w:r>
          </w:p>
        </w:tc>
        <w:tc>
          <w:tcPr>
            <w:tcW w:w="1238" w:type="dxa"/>
          </w:tcPr>
          <w:p w14:paraId="09B69AA7" w14:textId="3275EB3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1</w:t>
            </w:r>
            <w:r w:rsidR="00C36E0C">
              <w:rPr>
                <w:sz w:val="22"/>
              </w:rPr>
              <w:t>2</w:t>
            </w:r>
            <w:r w:rsidRPr="00E63E2A">
              <w:rPr>
                <w:sz w:val="22"/>
              </w:rPr>
              <w:t>**</w:t>
            </w:r>
          </w:p>
        </w:tc>
        <w:tc>
          <w:tcPr>
            <w:tcW w:w="1238" w:type="dxa"/>
          </w:tcPr>
          <w:p w14:paraId="3D57B6DC" w14:textId="2A8F8D1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2</w:t>
            </w:r>
            <w:r w:rsidR="00C36E0C">
              <w:rPr>
                <w:sz w:val="22"/>
              </w:rPr>
              <w:t>4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690EE69E" w14:textId="589BB2B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70***</w:t>
            </w:r>
          </w:p>
        </w:tc>
        <w:tc>
          <w:tcPr>
            <w:tcW w:w="1238" w:type="dxa"/>
          </w:tcPr>
          <w:p w14:paraId="7BB22D49" w14:textId="6BAF156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</w:t>
            </w:r>
            <w:r w:rsidR="00C36E0C">
              <w:rPr>
                <w:sz w:val="22"/>
              </w:rPr>
              <w:t>5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7D804D51" w14:textId="1F87FAA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</w:t>
            </w:r>
            <w:r w:rsidR="00C36E0C">
              <w:rPr>
                <w:sz w:val="22"/>
              </w:rPr>
              <w:t>3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</w:tcPr>
          <w:p w14:paraId="3E2309BF" w14:textId="226AF09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13**</w:t>
            </w:r>
          </w:p>
        </w:tc>
        <w:tc>
          <w:tcPr>
            <w:tcW w:w="1361" w:type="dxa"/>
          </w:tcPr>
          <w:p w14:paraId="6139BED3" w14:textId="4FBCFDF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</w:t>
            </w:r>
            <w:r w:rsidR="00C36E0C">
              <w:rPr>
                <w:sz w:val="22"/>
              </w:rPr>
              <w:t>3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176" w:type="dxa"/>
          </w:tcPr>
          <w:p w14:paraId="7F5A87B4" w14:textId="72AE4F8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5</w:t>
            </w:r>
            <w:r w:rsidR="00C36E0C">
              <w:rPr>
                <w:sz w:val="22"/>
              </w:rPr>
              <w:t>2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176" w:type="dxa"/>
          </w:tcPr>
          <w:p w14:paraId="4F15098A" w14:textId="0D6E244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4</w:t>
            </w:r>
            <w:r w:rsidR="00C36E0C">
              <w:rPr>
                <w:sz w:val="22"/>
              </w:rPr>
              <w:t>8</w:t>
            </w:r>
            <w:r w:rsidRPr="00E63E2A">
              <w:rPr>
                <w:sz w:val="22"/>
              </w:rPr>
              <w:t>***</w:t>
            </w:r>
          </w:p>
        </w:tc>
      </w:tr>
      <w:tr w:rsidR="00135AB8" w:rsidRPr="00E63E2A" w14:paraId="5D25B03A" w14:textId="77777777" w:rsidTr="002D7E41">
        <w:tc>
          <w:tcPr>
            <w:tcW w:w="1858" w:type="dxa"/>
            <w:tcBorders>
              <w:bottom w:val="single" w:sz="4" w:space="0" w:color="auto"/>
            </w:tcBorders>
          </w:tcPr>
          <w:p w14:paraId="454B8CDF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  <w:lang w:val="en-US"/>
              </w:rPr>
              <w:t>DLQI</w:t>
            </w:r>
            <w:r w:rsidRPr="00E63E2A">
              <w:rPr>
                <w:b/>
                <w:sz w:val="22"/>
                <w:vertAlign w:val="subscript"/>
                <w:lang w:val="en-US"/>
              </w:rPr>
              <w:t>(-item 2)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7E6829D7" w14:textId="51E6BD0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1</w:t>
            </w:r>
            <w:r w:rsidR="00C36E0C">
              <w:rPr>
                <w:sz w:val="22"/>
              </w:rPr>
              <w:t>1</w:t>
            </w:r>
            <w:r w:rsidRPr="00E63E2A">
              <w:rPr>
                <w:sz w:val="22"/>
              </w:rPr>
              <w:t>*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7D1A0D58" w14:textId="192A074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-.2</w:t>
            </w:r>
            <w:r w:rsidR="00C36E0C">
              <w:rPr>
                <w:sz w:val="22"/>
              </w:rPr>
              <w:t>3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6B7EED11" w14:textId="46AA2266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68***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7F598801" w14:textId="662CB99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</w:t>
            </w:r>
            <w:r w:rsidR="003D0DC8">
              <w:rPr>
                <w:sz w:val="22"/>
              </w:rPr>
              <w:t>3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28C37EAF" w14:textId="5143D43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</w:t>
            </w:r>
            <w:r w:rsidR="00C36E0C">
              <w:rPr>
                <w:sz w:val="22"/>
              </w:rPr>
              <w:t>1</w:t>
            </w:r>
            <w:r w:rsidRPr="00E63E2A">
              <w:rPr>
                <w:sz w:val="22"/>
              </w:rPr>
              <w:t>**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6EDFBDD6" w14:textId="4DD33CBC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12*</w:t>
            </w:r>
          </w:p>
        </w:tc>
        <w:tc>
          <w:tcPr>
            <w:tcW w:w="1361" w:type="dxa"/>
            <w:tcBorders>
              <w:bottom w:val="single" w:sz="4" w:space="0" w:color="auto"/>
            </w:tcBorders>
          </w:tcPr>
          <w:p w14:paraId="1882B8C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22***</w:t>
            </w:r>
          </w:p>
        </w:tc>
        <w:tc>
          <w:tcPr>
            <w:tcW w:w="1176" w:type="dxa"/>
            <w:tcBorders>
              <w:bottom w:val="single" w:sz="4" w:space="0" w:color="auto"/>
            </w:tcBorders>
          </w:tcPr>
          <w:p w14:paraId="69F74B7C" w14:textId="4318336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5</w:t>
            </w:r>
            <w:r w:rsidR="00C36E0C">
              <w:rPr>
                <w:sz w:val="22"/>
              </w:rPr>
              <w:t>1</w:t>
            </w:r>
            <w:r w:rsidRPr="00E63E2A">
              <w:rPr>
                <w:sz w:val="22"/>
              </w:rPr>
              <w:t>***</w:t>
            </w:r>
          </w:p>
        </w:tc>
        <w:tc>
          <w:tcPr>
            <w:tcW w:w="1176" w:type="dxa"/>
            <w:tcBorders>
              <w:bottom w:val="single" w:sz="4" w:space="0" w:color="auto"/>
            </w:tcBorders>
          </w:tcPr>
          <w:p w14:paraId="4F17BFCB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</w:rPr>
            </w:pPr>
            <w:r w:rsidRPr="00E63E2A">
              <w:rPr>
                <w:sz w:val="22"/>
              </w:rPr>
              <w:t>.47***</w:t>
            </w:r>
          </w:p>
        </w:tc>
      </w:tr>
    </w:tbl>
    <w:p w14:paraId="67937C4D" w14:textId="38788FAF" w:rsidR="00967684" w:rsidRPr="00967684" w:rsidRDefault="00967684" w:rsidP="002533F1">
      <w:pPr>
        <w:spacing w:after="0" w:line="240" w:lineRule="auto"/>
        <w:ind w:right="961"/>
        <w:rPr>
          <w:sz w:val="20"/>
          <w:szCs w:val="20"/>
          <w:lang w:val="en-US"/>
        </w:rPr>
      </w:pPr>
      <w:r w:rsidRPr="00967684">
        <w:rPr>
          <w:bCs/>
          <w:iCs/>
          <w:sz w:val="20"/>
          <w:szCs w:val="20"/>
          <w:highlight w:val="yellow"/>
          <w:lang w:val="en-US"/>
        </w:rPr>
        <w:t>SSS-24, Skin Shame Scale; SHAME, Shame Assessment for Multifari</w:t>
      </w:r>
      <w:r w:rsidR="00DC495E">
        <w:rPr>
          <w:bCs/>
          <w:iCs/>
          <w:sz w:val="20"/>
          <w:szCs w:val="20"/>
          <w:highlight w:val="yellow"/>
          <w:lang w:val="en-US"/>
        </w:rPr>
        <w:t xml:space="preserve">ous Expressions of Shame; </w:t>
      </w:r>
      <w:r w:rsidRPr="00967684">
        <w:rPr>
          <w:bCs/>
          <w:iCs/>
          <w:sz w:val="20"/>
          <w:szCs w:val="20"/>
          <w:highlight w:val="yellow"/>
          <w:lang w:val="en-US"/>
        </w:rPr>
        <w:t xml:space="preserve">PHQ-2, depression items of the Patient Health Questionnaire-4; GAD-2, anxiety items of the Patient Health Questionnaire-4; </w:t>
      </w:r>
      <w:r w:rsidRPr="00967684">
        <w:rPr>
          <w:sz w:val="20"/>
          <w:szCs w:val="20"/>
          <w:highlight w:val="yellow"/>
          <w:lang w:val="en-US"/>
        </w:rPr>
        <w:t>DLQI, Dermatology Life Quality Index; DLQI</w:t>
      </w:r>
      <w:r w:rsidRPr="00967684">
        <w:rPr>
          <w:sz w:val="20"/>
          <w:szCs w:val="20"/>
          <w:highlight w:val="yellow"/>
          <w:vertAlign w:val="subscript"/>
          <w:lang w:val="en-US"/>
        </w:rPr>
        <w:t>(-item 2)</w:t>
      </w:r>
      <w:r w:rsidRPr="00967684">
        <w:rPr>
          <w:sz w:val="20"/>
          <w:szCs w:val="20"/>
          <w:highlight w:val="yellow"/>
          <w:lang w:val="en-US"/>
        </w:rPr>
        <w:t>, Dermatology Life Quality Index without its Item 2</w:t>
      </w:r>
    </w:p>
    <w:p w14:paraId="5FA8AB36" w14:textId="219F83C6" w:rsidR="00135AB8" w:rsidRPr="00967684" w:rsidRDefault="00135AB8" w:rsidP="00967684">
      <w:pPr>
        <w:spacing w:after="0" w:line="240" w:lineRule="auto"/>
        <w:rPr>
          <w:sz w:val="18"/>
          <w:lang w:val="en-US"/>
        </w:rPr>
      </w:pPr>
      <w:r w:rsidRPr="00967684">
        <w:rPr>
          <w:bCs/>
          <w:iCs/>
          <w:sz w:val="20"/>
          <w:lang w:val="en-US"/>
        </w:rPr>
        <w:t>*</w:t>
      </w:r>
      <w:r w:rsidRPr="00967684">
        <w:rPr>
          <w:iCs/>
          <w:sz w:val="20"/>
          <w:lang w:val="en-US"/>
        </w:rPr>
        <w:t>p</w:t>
      </w:r>
      <w:r w:rsidRPr="00967684">
        <w:rPr>
          <w:sz w:val="20"/>
          <w:lang w:val="en-US"/>
        </w:rPr>
        <w:t xml:space="preserve"> &lt; 0.05, **</w:t>
      </w:r>
      <w:r w:rsidRPr="00967684">
        <w:rPr>
          <w:iCs/>
          <w:sz w:val="20"/>
          <w:lang w:val="en-US"/>
        </w:rPr>
        <w:t>p</w:t>
      </w:r>
      <w:r w:rsidRPr="00967684">
        <w:rPr>
          <w:sz w:val="20"/>
          <w:lang w:val="en-US"/>
        </w:rPr>
        <w:t xml:space="preserve"> &lt; 0.01, ***p &lt; 0.001</w:t>
      </w:r>
    </w:p>
    <w:p w14:paraId="7F8F0098" w14:textId="77777777" w:rsidR="00967684" w:rsidRDefault="00967684" w:rsidP="00135AB8">
      <w:pPr>
        <w:spacing w:after="0" w:line="360" w:lineRule="auto"/>
        <w:rPr>
          <w:sz w:val="22"/>
          <w:lang w:val="en-US"/>
        </w:rPr>
      </w:pPr>
    </w:p>
    <w:p w14:paraId="373A2A60" w14:textId="77777777" w:rsidR="00967684" w:rsidRPr="00DD272E" w:rsidRDefault="00967684" w:rsidP="00135AB8">
      <w:pPr>
        <w:spacing w:after="0" w:line="360" w:lineRule="auto"/>
        <w:rPr>
          <w:sz w:val="22"/>
          <w:lang w:val="en-US"/>
        </w:rPr>
      </w:pPr>
    </w:p>
    <w:p w14:paraId="64BD1AF2" w14:textId="77777777" w:rsidR="00135AB8" w:rsidRPr="00DD272E" w:rsidRDefault="00135AB8" w:rsidP="00135AB8">
      <w:pPr>
        <w:rPr>
          <w:b/>
          <w:sz w:val="22"/>
          <w:lang w:val="en-US"/>
        </w:rPr>
        <w:sectPr w:rsidR="00135AB8" w:rsidRPr="00DD272E" w:rsidSect="001634CB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45BF9812" w14:textId="669EF988" w:rsidR="00135AB8" w:rsidRPr="00E63E2A" w:rsidRDefault="00135AB8" w:rsidP="00135AB8">
      <w:pPr>
        <w:spacing w:after="0" w:line="360" w:lineRule="auto"/>
        <w:rPr>
          <w:sz w:val="22"/>
          <w:lang w:val="en-US"/>
        </w:rPr>
      </w:pPr>
      <w:r w:rsidRPr="00E63E2A">
        <w:rPr>
          <w:b/>
          <w:sz w:val="22"/>
          <w:lang w:val="en-US"/>
        </w:rPr>
        <w:lastRenderedPageBreak/>
        <w:t xml:space="preserve">Table 4: </w:t>
      </w:r>
      <w:r w:rsidRPr="00E63E2A">
        <w:rPr>
          <w:sz w:val="22"/>
          <w:lang w:val="en-US"/>
        </w:rPr>
        <w:t xml:space="preserve">Associations between </w:t>
      </w:r>
      <w:r w:rsidR="003E6223" w:rsidRPr="00E63E2A">
        <w:rPr>
          <w:sz w:val="22"/>
          <w:lang w:val="en-US"/>
        </w:rPr>
        <w:t>quality of life</w:t>
      </w:r>
      <w:r w:rsidRPr="00E63E2A">
        <w:rPr>
          <w:sz w:val="22"/>
          <w:lang w:val="en-US"/>
        </w:rPr>
        <w:t xml:space="preserve"> (as measured by the DLQI [dependent variable]) and sociodemographic characteristics, skin disease-related features, depression, anxiety, and shame dimensions (hierarchical linear regression)</w:t>
      </w:r>
      <w:r w:rsidR="00351E30">
        <w:rPr>
          <w:sz w:val="22"/>
          <w:lang w:val="en-US"/>
        </w:rPr>
        <w:t>.</w:t>
      </w:r>
    </w:p>
    <w:p w14:paraId="6239C26E" w14:textId="77777777" w:rsidR="00135AB8" w:rsidRPr="00E63E2A" w:rsidRDefault="00135AB8" w:rsidP="00135AB8">
      <w:pPr>
        <w:spacing w:after="0" w:line="360" w:lineRule="auto"/>
        <w:rPr>
          <w:sz w:val="22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304"/>
        <w:gridCol w:w="907"/>
        <w:gridCol w:w="851"/>
        <w:gridCol w:w="284"/>
        <w:gridCol w:w="1304"/>
        <w:gridCol w:w="907"/>
        <w:gridCol w:w="851"/>
      </w:tblGrid>
      <w:tr w:rsidR="00A55D9D" w:rsidRPr="00E63E2A" w14:paraId="2525E30D" w14:textId="77777777" w:rsidTr="00403AEA">
        <w:tc>
          <w:tcPr>
            <w:tcW w:w="255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E4D245" w14:textId="77777777" w:rsidR="00A55D9D" w:rsidRPr="00E63E2A" w:rsidRDefault="00A55D9D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CAC94C" w14:textId="447A8B87" w:rsidR="00A55D9D" w:rsidRPr="00E63E2A" w:rsidRDefault="00A55D9D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AD patients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999334F" w14:textId="77777777" w:rsidR="00A55D9D" w:rsidRPr="00E63E2A" w:rsidRDefault="00A55D9D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A716E4" w14:textId="73E9C4FA" w:rsidR="00A55D9D" w:rsidRPr="00E63E2A" w:rsidRDefault="00A55D9D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967684">
              <w:rPr>
                <w:b/>
                <w:sz w:val="22"/>
                <w:highlight w:val="yellow"/>
                <w:lang w:val="en-US"/>
              </w:rPr>
              <w:t>P</w:t>
            </w:r>
            <w:r w:rsidR="00967684" w:rsidRPr="00967684">
              <w:rPr>
                <w:b/>
                <w:sz w:val="22"/>
                <w:highlight w:val="yellow"/>
                <w:lang w:val="en-US"/>
              </w:rPr>
              <w:t>soriasis</w:t>
            </w:r>
            <w:r w:rsidR="00967684">
              <w:rPr>
                <w:b/>
                <w:sz w:val="22"/>
                <w:lang w:val="en-US"/>
              </w:rPr>
              <w:t xml:space="preserve"> </w:t>
            </w:r>
            <w:r w:rsidRPr="00E63E2A">
              <w:rPr>
                <w:b/>
                <w:sz w:val="22"/>
                <w:lang w:val="en-US"/>
              </w:rPr>
              <w:t>patients</w:t>
            </w:r>
          </w:p>
        </w:tc>
      </w:tr>
      <w:tr w:rsidR="00135AB8" w:rsidRPr="00E63E2A" w14:paraId="65401336" w14:textId="77777777" w:rsidTr="002D7E41">
        <w:tc>
          <w:tcPr>
            <w:tcW w:w="255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84225F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2761C8" w14:textId="6BAED190" w:rsidR="00135AB8" w:rsidRPr="00E63E2A" w:rsidRDefault="00E17590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 xml:space="preserve">Adj. </w:t>
            </w:r>
            <w:r w:rsidR="00135AB8" w:rsidRPr="00E63E2A">
              <w:rPr>
                <w:b/>
                <w:sz w:val="22"/>
                <w:lang w:val="en-US"/>
              </w:rPr>
              <w:t>R</w:t>
            </w:r>
            <w:r w:rsidR="00135AB8" w:rsidRPr="00E63E2A">
              <w:rPr>
                <w:b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ADEE790" w14:textId="2F98EE56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ΔR</w:t>
            </w:r>
            <w:r w:rsidRPr="00E63E2A">
              <w:rPr>
                <w:b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46631BE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p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F8F02DD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6DC502" w14:textId="4A48F081" w:rsidR="00135AB8" w:rsidRPr="00E63E2A" w:rsidRDefault="00D015D1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 xml:space="preserve">Adj. </w:t>
            </w:r>
            <w:r w:rsidR="00135AB8" w:rsidRPr="00E63E2A">
              <w:rPr>
                <w:b/>
                <w:sz w:val="22"/>
                <w:lang w:val="en-US"/>
              </w:rPr>
              <w:t>R</w:t>
            </w:r>
            <w:r w:rsidR="00135AB8" w:rsidRPr="00E63E2A">
              <w:rPr>
                <w:b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A2BA6C9" w14:textId="3B9646DB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ΔR</w:t>
            </w:r>
            <w:r w:rsidRPr="00E63E2A">
              <w:rPr>
                <w:b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7AA2451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p</w:t>
            </w:r>
          </w:p>
        </w:tc>
      </w:tr>
      <w:tr w:rsidR="00135AB8" w:rsidRPr="00E63E2A" w14:paraId="239DB374" w14:textId="77777777" w:rsidTr="002D7E41">
        <w:tc>
          <w:tcPr>
            <w:tcW w:w="2552" w:type="dxa"/>
            <w:tcBorders>
              <w:top w:val="single" w:sz="4" w:space="0" w:color="auto"/>
            </w:tcBorders>
            <w:shd w:val="clear" w:color="auto" w:fill="FFFFFF"/>
          </w:tcPr>
          <w:p w14:paraId="662DEC03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Block 1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FFFFFF"/>
          </w:tcPr>
          <w:p w14:paraId="0AC4106D" w14:textId="42CF5AD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.5</w:t>
            </w:r>
            <w:r w:rsidR="00E17590">
              <w:rPr>
                <w:sz w:val="22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</w:tcBorders>
            <w:shd w:val="clear" w:color="auto" w:fill="FFFFFF"/>
          </w:tcPr>
          <w:p w14:paraId="1EB6D734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5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</w:tcPr>
          <w:p w14:paraId="676AA2C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FFFFFF"/>
          </w:tcPr>
          <w:p w14:paraId="00F4AC8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FFFFFF"/>
          </w:tcPr>
          <w:p w14:paraId="458B7BE7" w14:textId="07483CB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5</w:t>
            </w:r>
            <w:r w:rsidR="00051059">
              <w:rPr>
                <w:sz w:val="22"/>
                <w:lang w:val="en-US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</w:tcBorders>
            <w:shd w:val="clear" w:color="auto" w:fill="FFFFFF"/>
          </w:tcPr>
          <w:p w14:paraId="131D23FD" w14:textId="79DE1AC8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5</w:t>
            </w:r>
            <w:r w:rsidR="00051059">
              <w:rPr>
                <w:sz w:val="22"/>
                <w:lang w:val="en-US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</w:tcPr>
          <w:p w14:paraId="5FFA626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</w:tr>
      <w:tr w:rsidR="00135AB8" w:rsidRPr="00E63E2A" w14:paraId="5C876D3E" w14:textId="77777777" w:rsidTr="002D7E41">
        <w:tc>
          <w:tcPr>
            <w:tcW w:w="2552" w:type="dxa"/>
          </w:tcPr>
          <w:p w14:paraId="73FA3F28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Block 2</w:t>
            </w:r>
          </w:p>
        </w:tc>
        <w:tc>
          <w:tcPr>
            <w:tcW w:w="1304" w:type="dxa"/>
          </w:tcPr>
          <w:p w14:paraId="6255CF73" w14:textId="60AEC968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.</w:t>
            </w:r>
            <w:r w:rsidR="00E17590">
              <w:rPr>
                <w:sz w:val="22"/>
              </w:rPr>
              <w:t>59</w:t>
            </w:r>
          </w:p>
        </w:tc>
        <w:tc>
          <w:tcPr>
            <w:tcW w:w="907" w:type="dxa"/>
          </w:tcPr>
          <w:p w14:paraId="11045A9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7</w:t>
            </w:r>
          </w:p>
        </w:tc>
        <w:tc>
          <w:tcPr>
            <w:tcW w:w="851" w:type="dxa"/>
          </w:tcPr>
          <w:p w14:paraId="6F14880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  <w:tc>
          <w:tcPr>
            <w:tcW w:w="284" w:type="dxa"/>
          </w:tcPr>
          <w:p w14:paraId="01B37CB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</w:tcPr>
          <w:p w14:paraId="5DC3476C" w14:textId="29D7FCA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5</w:t>
            </w:r>
            <w:r w:rsidR="00CE455D">
              <w:rPr>
                <w:sz w:val="22"/>
                <w:lang w:val="en-US"/>
              </w:rPr>
              <w:t>7</w:t>
            </w:r>
          </w:p>
        </w:tc>
        <w:tc>
          <w:tcPr>
            <w:tcW w:w="907" w:type="dxa"/>
          </w:tcPr>
          <w:p w14:paraId="2797F22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4</w:t>
            </w:r>
          </w:p>
        </w:tc>
        <w:tc>
          <w:tcPr>
            <w:tcW w:w="851" w:type="dxa"/>
          </w:tcPr>
          <w:p w14:paraId="0B3071B9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</w:tr>
      <w:tr w:rsidR="00135AB8" w:rsidRPr="00E63E2A" w14:paraId="00C31049" w14:textId="77777777" w:rsidTr="002D7E41">
        <w:tc>
          <w:tcPr>
            <w:tcW w:w="2552" w:type="dxa"/>
          </w:tcPr>
          <w:p w14:paraId="5276D5B7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Block 3</w:t>
            </w:r>
          </w:p>
        </w:tc>
        <w:tc>
          <w:tcPr>
            <w:tcW w:w="1304" w:type="dxa"/>
          </w:tcPr>
          <w:p w14:paraId="33F1A06D" w14:textId="14B1034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</w:rPr>
              <w:t>.6</w:t>
            </w:r>
            <w:r w:rsidR="00E17590">
              <w:rPr>
                <w:sz w:val="22"/>
              </w:rPr>
              <w:t>4</w:t>
            </w:r>
          </w:p>
        </w:tc>
        <w:tc>
          <w:tcPr>
            <w:tcW w:w="907" w:type="dxa"/>
          </w:tcPr>
          <w:p w14:paraId="57A4525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5</w:t>
            </w:r>
          </w:p>
        </w:tc>
        <w:tc>
          <w:tcPr>
            <w:tcW w:w="851" w:type="dxa"/>
          </w:tcPr>
          <w:p w14:paraId="55F8685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  <w:tc>
          <w:tcPr>
            <w:tcW w:w="284" w:type="dxa"/>
          </w:tcPr>
          <w:p w14:paraId="35C6BD8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</w:tcPr>
          <w:p w14:paraId="246280B3" w14:textId="4760BFEB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6</w:t>
            </w:r>
            <w:r w:rsidR="00051059">
              <w:rPr>
                <w:sz w:val="22"/>
                <w:lang w:val="en-US"/>
              </w:rPr>
              <w:t>6</w:t>
            </w:r>
          </w:p>
        </w:tc>
        <w:tc>
          <w:tcPr>
            <w:tcW w:w="907" w:type="dxa"/>
          </w:tcPr>
          <w:p w14:paraId="71F0088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0</w:t>
            </w:r>
          </w:p>
        </w:tc>
        <w:tc>
          <w:tcPr>
            <w:tcW w:w="851" w:type="dxa"/>
          </w:tcPr>
          <w:p w14:paraId="2083F10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</w:tr>
      <w:tr w:rsidR="00135AB8" w:rsidRPr="00E63E2A" w14:paraId="698658D3" w14:textId="77777777" w:rsidTr="002D7E41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547977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Variables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C4A5E0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B ± SE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1C2092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β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1A629A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p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45652B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646F772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B ± SE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B8F8C34" w14:textId="574D6167" w:rsidR="00135AB8" w:rsidRPr="00E63E2A" w:rsidRDefault="00051059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Β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D02A524" w14:textId="77777777" w:rsidR="00135AB8" w:rsidRPr="00E63E2A" w:rsidRDefault="00135AB8" w:rsidP="003C3FD5">
            <w:pPr>
              <w:spacing w:after="0" w:line="360" w:lineRule="auto"/>
              <w:jc w:val="center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p</w:t>
            </w:r>
          </w:p>
        </w:tc>
      </w:tr>
      <w:tr w:rsidR="00135AB8" w:rsidRPr="00E63E2A" w14:paraId="469A23AA" w14:textId="77777777" w:rsidTr="002D7E41">
        <w:tc>
          <w:tcPr>
            <w:tcW w:w="2552" w:type="dxa"/>
            <w:tcBorders>
              <w:top w:val="single" w:sz="4" w:space="0" w:color="auto"/>
            </w:tcBorders>
            <w:shd w:val="clear" w:color="auto" w:fill="FFFFFF"/>
          </w:tcPr>
          <w:p w14:paraId="620A9581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proofErr w:type="spellStart"/>
            <w:r w:rsidRPr="00E63E2A">
              <w:rPr>
                <w:b/>
                <w:sz w:val="22"/>
              </w:rPr>
              <w:t>Disease</w:t>
            </w:r>
            <w:proofErr w:type="spellEnd"/>
            <w:r w:rsidRPr="00E63E2A">
              <w:rPr>
                <w:b/>
                <w:sz w:val="22"/>
              </w:rPr>
              <w:t xml:space="preserve"> </w:t>
            </w:r>
            <w:proofErr w:type="spellStart"/>
            <w:r w:rsidRPr="00E63E2A">
              <w:rPr>
                <w:b/>
                <w:sz w:val="22"/>
              </w:rPr>
              <w:t>severity</w:t>
            </w:r>
            <w:proofErr w:type="spellEnd"/>
            <w:r w:rsidRPr="00E63E2A">
              <w:rPr>
                <w:sz w:val="22"/>
                <w:vertAlign w:val="superscript"/>
              </w:rPr>
              <w:t>#</w:t>
            </w:r>
            <w:r w:rsidRPr="00E63E2A">
              <w:rPr>
                <w:sz w:val="22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FFFFFF"/>
          </w:tcPr>
          <w:p w14:paraId="4B16638F" w14:textId="7E2CC43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44 ± .06</w:t>
            </w:r>
          </w:p>
        </w:tc>
        <w:tc>
          <w:tcPr>
            <w:tcW w:w="907" w:type="dxa"/>
            <w:tcBorders>
              <w:top w:val="single" w:sz="4" w:space="0" w:color="auto"/>
            </w:tcBorders>
            <w:shd w:val="clear" w:color="auto" w:fill="FFFFFF"/>
          </w:tcPr>
          <w:p w14:paraId="34F63BCB" w14:textId="3A3A42C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46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</w:tcPr>
          <w:p w14:paraId="6560A23A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FFFFFF"/>
          </w:tcPr>
          <w:p w14:paraId="473C6FD9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FFFFFF"/>
          </w:tcPr>
          <w:p w14:paraId="749BBD6F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2 ± .01</w:t>
            </w:r>
          </w:p>
        </w:tc>
        <w:tc>
          <w:tcPr>
            <w:tcW w:w="907" w:type="dxa"/>
            <w:tcBorders>
              <w:top w:val="single" w:sz="4" w:space="0" w:color="auto"/>
            </w:tcBorders>
            <w:shd w:val="clear" w:color="auto" w:fill="FFFFFF"/>
          </w:tcPr>
          <w:p w14:paraId="15BF30DB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4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</w:tcPr>
          <w:p w14:paraId="62C1F9D4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</w:tr>
      <w:tr w:rsidR="00135AB8" w:rsidRPr="00E63E2A" w14:paraId="2FB825BF" w14:textId="77777777" w:rsidTr="002D7E41">
        <w:tc>
          <w:tcPr>
            <w:tcW w:w="2552" w:type="dxa"/>
            <w:shd w:val="clear" w:color="auto" w:fill="FFFFFF"/>
          </w:tcPr>
          <w:p w14:paraId="22570EF2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proofErr w:type="spellStart"/>
            <w:r w:rsidRPr="00E63E2A">
              <w:rPr>
                <w:b/>
                <w:sz w:val="22"/>
              </w:rPr>
              <w:t>Disease</w:t>
            </w:r>
            <w:proofErr w:type="spellEnd"/>
            <w:r w:rsidRPr="00E63E2A">
              <w:rPr>
                <w:b/>
                <w:sz w:val="22"/>
              </w:rPr>
              <w:t xml:space="preserve"> </w:t>
            </w:r>
            <w:proofErr w:type="spellStart"/>
            <w:r w:rsidRPr="00E63E2A">
              <w:rPr>
                <w:b/>
                <w:sz w:val="22"/>
              </w:rPr>
              <w:t>duration</w:t>
            </w:r>
            <w:proofErr w:type="spellEnd"/>
          </w:p>
        </w:tc>
        <w:tc>
          <w:tcPr>
            <w:tcW w:w="1304" w:type="dxa"/>
            <w:shd w:val="clear" w:color="auto" w:fill="FFFFFF"/>
          </w:tcPr>
          <w:p w14:paraId="00E519C2" w14:textId="464F18A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</w:t>
            </w:r>
            <w:r w:rsidR="00D1501F">
              <w:rPr>
                <w:sz w:val="22"/>
                <w:lang w:val="en-US"/>
              </w:rPr>
              <w:t>4</w:t>
            </w:r>
            <w:r w:rsidRPr="00E63E2A">
              <w:rPr>
                <w:sz w:val="22"/>
                <w:lang w:val="en-US"/>
              </w:rPr>
              <w:t xml:space="preserve"> ± .02</w:t>
            </w:r>
          </w:p>
        </w:tc>
        <w:tc>
          <w:tcPr>
            <w:tcW w:w="907" w:type="dxa"/>
            <w:shd w:val="clear" w:color="auto" w:fill="FFFFFF"/>
          </w:tcPr>
          <w:p w14:paraId="7019D1A9" w14:textId="475B47A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8</w:t>
            </w:r>
          </w:p>
        </w:tc>
        <w:tc>
          <w:tcPr>
            <w:tcW w:w="851" w:type="dxa"/>
            <w:shd w:val="clear" w:color="auto" w:fill="FFFFFF"/>
          </w:tcPr>
          <w:p w14:paraId="298D245A" w14:textId="4C1B02C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</w:t>
            </w:r>
            <w:r w:rsidR="00D1501F">
              <w:rPr>
                <w:sz w:val="22"/>
                <w:lang w:val="en-US"/>
              </w:rPr>
              <w:t>36</w:t>
            </w:r>
          </w:p>
        </w:tc>
        <w:tc>
          <w:tcPr>
            <w:tcW w:w="284" w:type="dxa"/>
            <w:shd w:val="clear" w:color="auto" w:fill="FFFFFF"/>
          </w:tcPr>
          <w:p w14:paraId="26B85B8D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shd w:val="clear" w:color="auto" w:fill="FFFFFF"/>
          </w:tcPr>
          <w:p w14:paraId="099CF54F" w14:textId="3A28D60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</w:t>
            </w:r>
            <w:r w:rsidR="00051059">
              <w:rPr>
                <w:sz w:val="22"/>
                <w:lang w:val="en-US"/>
              </w:rPr>
              <w:t>1</w:t>
            </w:r>
            <w:r w:rsidRPr="00E63E2A">
              <w:rPr>
                <w:sz w:val="22"/>
                <w:lang w:val="en-US"/>
              </w:rPr>
              <w:t xml:space="preserve"> ± .02</w:t>
            </w:r>
          </w:p>
        </w:tc>
        <w:tc>
          <w:tcPr>
            <w:tcW w:w="907" w:type="dxa"/>
            <w:shd w:val="clear" w:color="auto" w:fill="FFFFFF"/>
          </w:tcPr>
          <w:p w14:paraId="657B9D4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4</w:t>
            </w:r>
          </w:p>
        </w:tc>
        <w:tc>
          <w:tcPr>
            <w:tcW w:w="851" w:type="dxa"/>
            <w:shd w:val="clear" w:color="auto" w:fill="FFFFFF"/>
          </w:tcPr>
          <w:p w14:paraId="524EAFB9" w14:textId="0CE8AC1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051059">
              <w:rPr>
                <w:sz w:val="22"/>
                <w:lang w:val="en-US"/>
              </w:rPr>
              <w:t>412</w:t>
            </w:r>
          </w:p>
        </w:tc>
      </w:tr>
      <w:tr w:rsidR="00135AB8" w:rsidRPr="00E63E2A" w14:paraId="159D15DD" w14:textId="77777777" w:rsidTr="002D7E41">
        <w:tc>
          <w:tcPr>
            <w:tcW w:w="2552" w:type="dxa"/>
            <w:shd w:val="clear" w:color="auto" w:fill="FFFFFF"/>
          </w:tcPr>
          <w:p w14:paraId="468CEC8C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</w:rPr>
            </w:pPr>
            <w:r w:rsidRPr="00E63E2A">
              <w:rPr>
                <w:b/>
                <w:sz w:val="22"/>
              </w:rPr>
              <w:t>Age</w:t>
            </w:r>
          </w:p>
        </w:tc>
        <w:tc>
          <w:tcPr>
            <w:tcW w:w="1304" w:type="dxa"/>
            <w:shd w:val="clear" w:color="auto" w:fill="FFFFFF"/>
          </w:tcPr>
          <w:p w14:paraId="275BA0BC" w14:textId="12DC94D3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0 ± .03</w:t>
            </w:r>
          </w:p>
        </w:tc>
        <w:tc>
          <w:tcPr>
            <w:tcW w:w="907" w:type="dxa"/>
            <w:shd w:val="clear" w:color="auto" w:fill="FFFFFF"/>
          </w:tcPr>
          <w:p w14:paraId="01321907" w14:textId="32A0B4CB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1</w:t>
            </w:r>
          </w:p>
        </w:tc>
        <w:tc>
          <w:tcPr>
            <w:tcW w:w="851" w:type="dxa"/>
            <w:shd w:val="clear" w:color="auto" w:fill="FFFFFF"/>
          </w:tcPr>
          <w:p w14:paraId="79F6D504" w14:textId="72592AB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86</w:t>
            </w:r>
            <w:r w:rsidR="00D1501F">
              <w:rPr>
                <w:sz w:val="22"/>
                <w:lang w:val="en-US"/>
              </w:rPr>
              <w:t>4</w:t>
            </w:r>
          </w:p>
        </w:tc>
        <w:tc>
          <w:tcPr>
            <w:tcW w:w="284" w:type="dxa"/>
            <w:shd w:val="clear" w:color="auto" w:fill="FFFFFF"/>
          </w:tcPr>
          <w:p w14:paraId="0D56F27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shd w:val="clear" w:color="auto" w:fill="FFFFFF"/>
          </w:tcPr>
          <w:p w14:paraId="5BA18A5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1 ± .02</w:t>
            </w:r>
          </w:p>
        </w:tc>
        <w:tc>
          <w:tcPr>
            <w:tcW w:w="907" w:type="dxa"/>
            <w:shd w:val="clear" w:color="auto" w:fill="FFFFFF"/>
          </w:tcPr>
          <w:p w14:paraId="5F44F8C8" w14:textId="5CBA05E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</w:t>
            </w:r>
            <w:r w:rsidR="00051059">
              <w:rPr>
                <w:sz w:val="22"/>
                <w:lang w:val="en-US"/>
              </w:rPr>
              <w:t>3</w:t>
            </w:r>
          </w:p>
        </w:tc>
        <w:tc>
          <w:tcPr>
            <w:tcW w:w="851" w:type="dxa"/>
            <w:shd w:val="clear" w:color="auto" w:fill="FFFFFF"/>
          </w:tcPr>
          <w:p w14:paraId="7408EDF0" w14:textId="4C32568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CE455D">
              <w:rPr>
                <w:sz w:val="22"/>
                <w:lang w:val="en-US"/>
              </w:rPr>
              <w:t>58</w:t>
            </w:r>
            <w:r w:rsidR="00051059">
              <w:rPr>
                <w:sz w:val="22"/>
                <w:lang w:val="en-US"/>
              </w:rPr>
              <w:t>7</w:t>
            </w:r>
          </w:p>
        </w:tc>
      </w:tr>
      <w:tr w:rsidR="00135AB8" w:rsidRPr="00E63E2A" w14:paraId="7DD05469" w14:textId="77777777" w:rsidTr="002D7E41">
        <w:tc>
          <w:tcPr>
            <w:tcW w:w="2552" w:type="dxa"/>
            <w:tcBorders>
              <w:bottom w:val="single" w:sz="4" w:space="0" w:color="auto"/>
            </w:tcBorders>
          </w:tcPr>
          <w:p w14:paraId="465C748F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Sex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63F07168" w14:textId="412AD8A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3</w:t>
            </w:r>
            <w:r w:rsidR="00D1501F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± .79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1A3B8C5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9845646" w14:textId="6629B8CB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6</w:t>
            </w:r>
            <w:r w:rsidR="00D1501F">
              <w:rPr>
                <w:sz w:val="22"/>
                <w:lang w:val="en-US"/>
              </w:rPr>
              <w:t>74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64EEA5C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3259AD5D" w14:textId="3A31CFD0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7</w:t>
            </w:r>
            <w:r w:rsidR="00051059">
              <w:rPr>
                <w:sz w:val="22"/>
                <w:lang w:val="en-US"/>
              </w:rPr>
              <w:t>0</w:t>
            </w:r>
            <w:r w:rsidRPr="00E63E2A">
              <w:rPr>
                <w:sz w:val="22"/>
                <w:lang w:val="en-US"/>
              </w:rPr>
              <w:t xml:space="preserve"> ± .</w:t>
            </w:r>
            <w:r w:rsidR="00CE455D">
              <w:rPr>
                <w:sz w:val="22"/>
                <w:lang w:val="en-US"/>
              </w:rPr>
              <w:t>56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355C90D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5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2E6473" w14:textId="5F2C38A0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2</w:t>
            </w:r>
            <w:r w:rsidR="00051059">
              <w:rPr>
                <w:sz w:val="22"/>
                <w:lang w:val="en-US"/>
              </w:rPr>
              <w:t>19</w:t>
            </w:r>
          </w:p>
        </w:tc>
      </w:tr>
      <w:tr w:rsidR="00135AB8" w:rsidRPr="00E63E2A" w14:paraId="0863B664" w14:textId="77777777" w:rsidTr="002D7E41">
        <w:tc>
          <w:tcPr>
            <w:tcW w:w="2552" w:type="dxa"/>
            <w:tcBorders>
              <w:top w:val="single" w:sz="4" w:space="0" w:color="auto"/>
            </w:tcBorders>
          </w:tcPr>
          <w:p w14:paraId="3C4328AC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vertAlign w:val="superscript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Depression</w:t>
            </w:r>
            <w:r w:rsidRPr="00E63E2A">
              <w:rPr>
                <w:sz w:val="22"/>
                <w:lang w:val="en-US"/>
              </w:rPr>
              <w:t xml:space="preserve"> (PHQ-2)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777C10F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7 ± .28</w:t>
            </w: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6DA2F22C" w14:textId="4CB9B1B4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</w:t>
            </w:r>
            <w:r w:rsidR="00D1501F">
              <w:rPr>
                <w:sz w:val="22"/>
                <w:lang w:val="en-US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1F316F4F" w14:textId="4655EF7C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5</w:t>
            </w:r>
            <w:r w:rsidR="00D1501F">
              <w:rPr>
                <w:sz w:val="22"/>
                <w:lang w:val="en-US"/>
              </w:rPr>
              <w:t>41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4687DDC6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6553D7FC" w14:textId="46521FBE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4</w:t>
            </w:r>
            <w:r w:rsidR="00051059">
              <w:rPr>
                <w:sz w:val="22"/>
                <w:lang w:val="en-US"/>
              </w:rPr>
              <w:t>2</w:t>
            </w:r>
            <w:r w:rsidRPr="00E63E2A">
              <w:rPr>
                <w:sz w:val="22"/>
                <w:lang w:val="en-US"/>
              </w:rPr>
              <w:t xml:space="preserve"> ± .22</w:t>
            </w: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5C91BD54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1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5E19371A" w14:textId="2E01DD2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Pr="003863A8">
              <w:rPr>
                <w:sz w:val="22"/>
                <w:lang w:val="en-US"/>
              </w:rPr>
              <w:t>0</w:t>
            </w:r>
            <w:r w:rsidR="00051059" w:rsidRPr="003863A8">
              <w:rPr>
                <w:sz w:val="22"/>
                <w:lang w:val="en-US"/>
              </w:rPr>
              <w:t>5</w:t>
            </w:r>
            <w:r w:rsidR="00FE0161">
              <w:rPr>
                <w:sz w:val="22"/>
                <w:lang w:val="en-US"/>
              </w:rPr>
              <w:t>7</w:t>
            </w:r>
          </w:p>
        </w:tc>
      </w:tr>
      <w:tr w:rsidR="00135AB8" w:rsidRPr="00E63E2A" w14:paraId="28C0B9B3" w14:textId="77777777" w:rsidTr="002D7E41">
        <w:tc>
          <w:tcPr>
            <w:tcW w:w="2552" w:type="dxa"/>
            <w:tcBorders>
              <w:bottom w:val="single" w:sz="4" w:space="0" w:color="auto"/>
            </w:tcBorders>
          </w:tcPr>
          <w:p w14:paraId="7458DAEA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Anxiety</w:t>
            </w:r>
            <w:r w:rsidRPr="00E63E2A">
              <w:rPr>
                <w:sz w:val="22"/>
                <w:lang w:val="en-US"/>
              </w:rPr>
              <w:t xml:space="preserve"> (GAD-2)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0FD332E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40 ± .26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34539C8F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6A9E3FB" w14:textId="77181E25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2</w:t>
            </w:r>
            <w:r w:rsidR="00D1501F">
              <w:rPr>
                <w:sz w:val="22"/>
                <w:lang w:val="en-US"/>
              </w:rPr>
              <w:t>9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3E9BD958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7BEDD18B" w14:textId="1D48181C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1</w:t>
            </w:r>
            <w:r w:rsidR="00CE455D">
              <w:rPr>
                <w:sz w:val="22"/>
                <w:lang w:val="en-US"/>
              </w:rPr>
              <w:t>3</w:t>
            </w:r>
            <w:r w:rsidRPr="00E63E2A">
              <w:rPr>
                <w:sz w:val="22"/>
                <w:lang w:val="en-US"/>
              </w:rPr>
              <w:t xml:space="preserve"> ± .21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6D8CB3C2" w14:textId="44043F31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</w:t>
            </w:r>
            <w:r w:rsidR="00051059">
              <w:rPr>
                <w:sz w:val="22"/>
                <w:lang w:val="en-US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9D919D4" w14:textId="5108C15A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5</w:t>
            </w:r>
            <w:r w:rsidR="00051059">
              <w:rPr>
                <w:sz w:val="22"/>
                <w:lang w:val="en-US"/>
              </w:rPr>
              <w:t>26</w:t>
            </w:r>
          </w:p>
        </w:tc>
      </w:tr>
      <w:tr w:rsidR="00135AB8" w:rsidRPr="00E63E2A" w14:paraId="4DA17BB1" w14:textId="77777777" w:rsidTr="002D7E41">
        <w:tc>
          <w:tcPr>
            <w:tcW w:w="2552" w:type="dxa"/>
            <w:tcBorders>
              <w:top w:val="single" w:sz="4" w:space="0" w:color="auto"/>
            </w:tcBorders>
          </w:tcPr>
          <w:p w14:paraId="04A0E026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Skin Shame</w:t>
            </w:r>
            <w:r w:rsidRPr="00E63E2A">
              <w:rPr>
                <w:sz w:val="22"/>
                <w:lang w:val="en-US"/>
              </w:rPr>
              <w:t xml:space="preserve"> (SSS-24)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2AC3B64C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3 ± .03</w:t>
            </w: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313546B2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3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3E5E04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04D9AD7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2DE014AE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5 ± .02</w:t>
            </w: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08863360" w14:textId="2F2F6C56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4</w:t>
            </w:r>
            <w:r w:rsidR="00051059">
              <w:rPr>
                <w:sz w:val="22"/>
                <w:lang w:val="en-US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1F6DAD63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&lt;.001</w:t>
            </w:r>
          </w:p>
        </w:tc>
      </w:tr>
      <w:tr w:rsidR="00135AB8" w:rsidRPr="00E63E2A" w14:paraId="5551AA10" w14:textId="77777777" w:rsidTr="002D7E41">
        <w:tc>
          <w:tcPr>
            <w:tcW w:w="2552" w:type="dxa"/>
          </w:tcPr>
          <w:p w14:paraId="47130F24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Bodily Shame</w:t>
            </w:r>
          </w:p>
        </w:tc>
        <w:tc>
          <w:tcPr>
            <w:tcW w:w="1304" w:type="dxa"/>
          </w:tcPr>
          <w:p w14:paraId="4138A9C0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12 ± .43</w:t>
            </w:r>
          </w:p>
        </w:tc>
        <w:tc>
          <w:tcPr>
            <w:tcW w:w="907" w:type="dxa"/>
          </w:tcPr>
          <w:p w14:paraId="35D50424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2</w:t>
            </w:r>
          </w:p>
        </w:tc>
        <w:tc>
          <w:tcPr>
            <w:tcW w:w="851" w:type="dxa"/>
          </w:tcPr>
          <w:p w14:paraId="480CA74E" w14:textId="3E9935F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7</w:t>
            </w:r>
            <w:r w:rsidR="00D1501F">
              <w:rPr>
                <w:sz w:val="22"/>
                <w:lang w:val="en-US"/>
              </w:rPr>
              <w:t>76</w:t>
            </w:r>
          </w:p>
        </w:tc>
        <w:tc>
          <w:tcPr>
            <w:tcW w:w="284" w:type="dxa"/>
          </w:tcPr>
          <w:p w14:paraId="287B2717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</w:tcPr>
          <w:p w14:paraId="17976956" w14:textId="3FA401B6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</w:t>
            </w:r>
            <w:r w:rsidR="00051059">
              <w:rPr>
                <w:sz w:val="22"/>
                <w:lang w:val="en-US"/>
              </w:rPr>
              <w:t>65</w:t>
            </w:r>
            <w:r w:rsidRPr="00E63E2A">
              <w:rPr>
                <w:sz w:val="22"/>
                <w:lang w:val="en-US"/>
              </w:rPr>
              <w:t xml:space="preserve"> ± .31</w:t>
            </w:r>
          </w:p>
        </w:tc>
        <w:tc>
          <w:tcPr>
            <w:tcW w:w="907" w:type="dxa"/>
          </w:tcPr>
          <w:p w14:paraId="26B0C2C3" w14:textId="67FA139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1</w:t>
            </w:r>
            <w:r w:rsidR="00051059">
              <w:rPr>
                <w:sz w:val="22"/>
                <w:lang w:val="en-US"/>
              </w:rPr>
              <w:t>1</w:t>
            </w:r>
          </w:p>
        </w:tc>
        <w:tc>
          <w:tcPr>
            <w:tcW w:w="851" w:type="dxa"/>
          </w:tcPr>
          <w:p w14:paraId="662C875B" w14:textId="75C8CB9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</w:t>
            </w:r>
            <w:r w:rsidR="00051059">
              <w:rPr>
                <w:sz w:val="22"/>
                <w:lang w:val="en-US"/>
              </w:rPr>
              <w:t>36</w:t>
            </w:r>
          </w:p>
        </w:tc>
      </w:tr>
      <w:tr w:rsidR="00135AB8" w:rsidRPr="00E63E2A" w14:paraId="06CAE2AA" w14:textId="77777777" w:rsidTr="002D7E41">
        <w:tc>
          <w:tcPr>
            <w:tcW w:w="2552" w:type="dxa"/>
          </w:tcPr>
          <w:p w14:paraId="38F61941" w14:textId="77777777" w:rsidR="00135AB8" w:rsidRPr="00E63E2A" w:rsidRDefault="00135AB8" w:rsidP="003C3FD5">
            <w:pPr>
              <w:spacing w:after="0" w:line="360" w:lineRule="auto"/>
              <w:rPr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Cognitive Shame</w:t>
            </w:r>
          </w:p>
        </w:tc>
        <w:tc>
          <w:tcPr>
            <w:tcW w:w="1304" w:type="dxa"/>
          </w:tcPr>
          <w:p w14:paraId="5433AC9A" w14:textId="1EEBEF8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</w:t>
            </w:r>
            <w:r w:rsidR="00D1501F">
              <w:rPr>
                <w:sz w:val="22"/>
                <w:lang w:val="en-US"/>
              </w:rPr>
              <w:t>1</w:t>
            </w:r>
            <w:r w:rsidRPr="00E63E2A">
              <w:rPr>
                <w:sz w:val="22"/>
                <w:lang w:val="en-US"/>
              </w:rPr>
              <w:t xml:space="preserve"> ± .</w:t>
            </w:r>
            <w:r w:rsidR="00D1501F">
              <w:rPr>
                <w:sz w:val="22"/>
                <w:lang w:val="en-US"/>
              </w:rPr>
              <w:t>41</w:t>
            </w:r>
          </w:p>
        </w:tc>
        <w:tc>
          <w:tcPr>
            <w:tcW w:w="907" w:type="dxa"/>
          </w:tcPr>
          <w:p w14:paraId="5D716F8D" w14:textId="201F28E2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</w:t>
            </w:r>
            <w:r w:rsidR="00D1501F">
              <w:rPr>
                <w:sz w:val="22"/>
                <w:lang w:val="en-US"/>
              </w:rPr>
              <w:t>0</w:t>
            </w:r>
          </w:p>
        </w:tc>
        <w:tc>
          <w:tcPr>
            <w:tcW w:w="851" w:type="dxa"/>
          </w:tcPr>
          <w:p w14:paraId="63D16BBB" w14:textId="012C1428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97</w:t>
            </w:r>
            <w:r w:rsidR="00D1501F">
              <w:rPr>
                <w:sz w:val="22"/>
                <w:lang w:val="en-US"/>
              </w:rPr>
              <w:t>7</w:t>
            </w:r>
          </w:p>
        </w:tc>
        <w:tc>
          <w:tcPr>
            <w:tcW w:w="284" w:type="dxa"/>
          </w:tcPr>
          <w:p w14:paraId="741EDA45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</w:tcPr>
          <w:p w14:paraId="5EA87423" w14:textId="2B99C4AC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051059">
              <w:rPr>
                <w:sz w:val="22"/>
                <w:lang w:val="en-US"/>
              </w:rPr>
              <w:t>17</w:t>
            </w:r>
            <w:r w:rsidRPr="00E63E2A">
              <w:rPr>
                <w:sz w:val="22"/>
                <w:lang w:val="en-US"/>
              </w:rPr>
              <w:t xml:space="preserve"> ± .28</w:t>
            </w:r>
          </w:p>
        </w:tc>
        <w:tc>
          <w:tcPr>
            <w:tcW w:w="907" w:type="dxa"/>
          </w:tcPr>
          <w:p w14:paraId="7F7C5248" w14:textId="4C9F1848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</w:t>
            </w:r>
            <w:r w:rsidR="00CE455D">
              <w:rPr>
                <w:sz w:val="22"/>
                <w:lang w:val="en-US"/>
              </w:rPr>
              <w:t>3</w:t>
            </w:r>
          </w:p>
        </w:tc>
        <w:tc>
          <w:tcPr>
            <w:tcW w:w="851" w:type="dxa"/>
          </w:tcPr>
          <w:p w14:paraId="5F6D7FC0" w14:textId="35DC612D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</w:t>
            </w:r>
            <w:r w:rsidR="00051059">
              <w:rPr>
                <w:sz w:val="22"/>
                <w:lang w:val="en-US"/>
              </w:rPr>
              <w:t>55</w:t>
            </w:r>
            <w:r w:rsidR="00CE455D">
              <w:rPr>
                <w:sz w:val="22"/>
                <w:lang w:val="en-US"/>
              </w:rPr>
              <w:t>2</w:t>
            </w:r>
          </w:p>
        </w:tc>
      </w:tr>
      <w:tr w:rsidR="00135AB8" w:rsidRPr="00E63E2A" w14:paraId="42DFDBF5" w14:textId="77777777" w:rsidTr="002D7E41">
        <w:tc>
          <w:tcPr>
            <w:tcW w:w="2552" w:type="dxa"/>
            <w:tcBorders>
              <w:bottom w:val="single" w:sz="4" w:space="0" w:color="auto"/>
            </w:tcBorders>
          </w:tcPr>
          <w:p w14:paraId="3066352D" w14:textId="77777777" w:rsidR="00135AB8" w:rsidRPr="00E63E2A" w:rsidRDefault="00135AB8" w:rsidP="003C3FD5">
            <w:pPr>
              <w:spacing w:after="0" w:line="360" w:lineRule="auto"/>
              <w:rPr>
                <w:b/>
                <w:sz w:val="22"/>
                <w:lang w:val="en-US"/>
              </w:rPr>
            </w:pPr>
            <w:r w:rsidRPr="00E63E2A">
              <w:rPr>
                <w:b/>
                <w:sz w:val="22"/>
                <w:lang w:val="en-US"/>
              </w:rPr>
              <w:t>Existential Shame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5C12D9A3" w14:textId="630D7CC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</w:t>
            </w:r>
            <w:r w:rsidR="00D1501F">
              <w:rPr>
                <w:sz w:val="22"/>
                <w:lang w:val="en-US"/>
              </w:rPr>
              <w:t>2</w:t>
            </w:r>
            <w:r w:rsidRPr="00E63E2A">
              <w:rPr>
                <w:sz w:val="22"/>
                <w:lang w:val="en-US"/>
              </w:rPr>
              <w:t xml:space="preserve"> ± .5</w:t>
            </w:r>
            <w:r w:rsidR="00D1501F">
              <w:rPr>
                <w:sz w:val="22"/>
                <w:lang w:val="en-US"/>
              </w:rPr>
              <w:t>3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5A341755" w14:textId="7CD676E9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-.0</w:t>
            </w:r>
            <w:r w:rsidR="00D1501F">
              <w:rPr>
                <w:sz w:val="22"/>
                <w:lang w:val="en-US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B6FFEE8" w14:textId="36566C1F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9</w:t>
            </w:r>
            <w:r w:rsidR="00D1501F">
              <w:rPr>
                <w:sz w:val="22"/>
                <w:lang w:val="en-US"/>
              </w:rPr>
              <w:t>73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3292DAC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46DEFB19" w14:textId="79A6746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5</w:t>
            </w:r>
            <w:r w:rsidR="00051059">
              <w:rPr>
                <w:sz w:val="22"/>
                <w:lang w:val="en-US"/>
              </w:rPr>
              <w:t>7</w:t>
            </w:r>
            <w:r w:rsidRPr="00E63E2A">
              <w:rPr>
                <w:sz w:val="22"/>
                <w:lang w:val="en-US"/>
              </w:rPr>
              <w:t xml:space="preserve"> ± .37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7353D7E1" w14:textId="77777777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07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28DBEDB" w14:textId="13BD0390" w:rsidR="00135AB8" w:rsidRPr="00E63E2A" w:rsidRDefault="00135AB8" w:rsidP="003C3FD5">
            <w:pPr>
              <w:spacing w:after="0" w:line="360" w:lineRule="auto"/>
              <w:jc w:val="center"/>
              <w:rPr>
                <w:sz w:val="22"/>
                <w:lang w:val="en-US"/>
              </w:rPr>
            </w:pPr>
            <w:r w:rsidRPr="00E63E2A">
              <w:rPr>
                <w:sz w:val="22"/>
                <w:lang w:val="en-US"/>
              </w:rPr>
              <w:t>.1</w:t>
            </w:r>
            <w:r w:rsidR="00051059">
              <w:rPr>
                <w:sz w:val="22"/>
                <w:lang w:val="en-US"/>
              </w:rPr>
              <w:t>12</w:t>
            </w:r>
          </w:p>
        </w:tc>
      </w:tr>
    </w:tbl>
    <w:p w14:paraId="21061E59" w14:textId="0DFC4FB7" w:rsidR="00135AB8" w:rsidRPr="00967684" w:rsidRDefault="00E17590" w:rsidP="00135AB8">
      <w:pPr>
        <w:spacing w:after="0" w:line="240" w:lineRule="auto"/>
        <w:rPr>
          <w:sz w:val="20"/>
          <w:lang w:val="en-US"/>
        </w:rPr>
      </w:pPr>
      <w:r w:rsidRPr="00967684">
        <w:rPr>
          <w:sz w:val="20"/>
          <w:lang w:val="en-US"/>
        </w:rPr>
        <w:t xml:space="preserve">Adj. </w:t>
      </w:r>
      <w:r w:rsidR="00135AB8" w:rsidRPr="00967684">
        <w:rPr>
          <w:sz w:val="20"/>
          <w:lang w:val="en-US"/>
        </w:rPr>
        <w:t>R</w:t>
      </w:r>
      <w:r w:rsidR="00135AB8" w:rsidRPr="00967684">
        <w:rPr>
          <w:sz w:val="20"/>
          <w:vertAlign w:val="superscript"/>
          <w:lang w:val="en-US"/>
        </w:rPr>
        <w:t>2</w:t>
      </w:r>
      <w:r w:rsidR="00135AB8" w:rsidRPr="00967684">
        <w:rPr>
          <w:sz w:val="20"/>
          <w:lang w:val="en-US"/>
        </w:rPr>
        <w:t>, explained variance; ΔR</w:t>
      </w:r>
      <w:r w:rsidR="00135AB8" w:rsidRPr="00967684">
        <w:rPr>
          <w:sz w:val="20"/>
          <w:vertAlign w:val="superscript"/>
          <w:lang w:val="en-US"/>
        </w:rPr>
        <w:t>2</w:t>
      </w:r>
      <w:r w:rsidR="00135AB8" w:rsidRPr="00967684">
        <w:rPr>
          <w:sz w:val="20"/>
          <w:lang w:val="en-US"/>
        </w:rPr>
        <w:t>, increase in explained variance; B ± SE, unstandardized regression coefficient with standard error; β, standardized regression coefficient</w:t>
      </w:r>
    </w:p>
    <w:p w14:paraId="02C6F5BB" w14:textId="77777777" w:rsidR="00135AB8" w:rsidRPr="00967684" w:rsidRDefault="00135AB8" w:rsidP="00135AB8">
      <w:pPr>
        <w:spacing w:after="0" w:line="240" w:lineRule="auto"/>
        <w:rPr>
          <w:sz w:val="20"/>
          <w:lang w:val="en-US"/>
        </w:rPr>
      </w:pPr>
      <w:r w:rsidRPr="00967684">
        <w:rPr>
          <w:sz w:val="20"/>
          <w:lang w:val="en-US"/>
        </w:rPr>
        <w:t>Block 1: Inclusion of disease severity, disease duration, age, and sex</w:t>
      </w:r>
    </w:p>
    <w:p w14:paraId="25CDBFA8" w14:textId="77777777" w:rsidR="00135AB8" w:rsidRPr="00967684" w:rsidRDefault="00135AB8" w:rsidP="00135AB8">
      <w:pPr>
        <w:spacing w:after="0" w:line="240" w:lineRule="auto"/>
        <w:rPr>
          <w:sz w:val="20"/>
          <w:lang w:val="en-US"/>
        </w:rPr>
      </w:pPr>
      <w:r w:rsidRPr="00967684">
        <w:rPr>
          <w:sz w:val="20"/>
          <w:lang w:val="en-US"/>
        </w:rPr>
        <w:t>Block 2: Additional inclusion of depression (PHQ-2) and anxiety (GAD-2)</w:t>
      </w:r>
    </w:p>
    <w:p w14:paraId="613E56C4" w14:textId="77777777" w:rsidR="00135AB8" w:rsidRPr="00967684" w:rsidRDefault="00135AB8" w:rsidP="00135AB8">
      <w:pPr>
        <w:spacing w:after="0" w:line="240" w:lineRule="auto"/>
        <w:rPr>
          <w:sz w:val="20"/>
          <w:lang w:val="en-US"/>
        </w:rPr>
      </w:pPr>
      <w:r w:rsidRPr="00967684">
        <w:rPr>
          <w:sz w:val="20"/>
          <w:lang w:val="en-US"/>
        </w:rPr>
        <w:t>Block 3: Additional inclusion of skin shame (SSS-24) and other facets of shame (SHAME subscales)</w:t>
      </w:r>
    </w:p>
    <w:p w14:paraId="2F9379AA" w14:textId="36AA463B" w:rsidR="00135AB8" w:rsidRDefault="00135AB8" w:rsidP="00135AB8">
      <w:pPr>
        <w:spacing w:after="0" w:line="240" w:lineRule="auto"/>
        <w:rPr>
          <w:sz w:val="20"/>
          <w:lang w:val="en-US"/>
        </w:rPr>
      </w:pPr>
      <w:r w:rsidRPr="00967684">
        <w:rPr>
          <w:sz w:val="20"/>
          <w:vertAlign w:val="superscript"/>
          <w:lang w:val="en-US"/>
        </w:rPr>
        <w:t>#</w:t>
      </w:r>
      <w:r w:rsidRPr="00967684">
        <w:rPr>
          <w:sz w:val="20"/>
          <w:lang w:val="en-US"/>
        </w:rPr>
        <w:t xml:space="preserve"> For AD patients, the POEM was used; among </w:t>
      </w:r>
      <w:r w:rsidR="00967684" w:rsidRPr="00967684">
        <w:rPr>
          <w:sz w:val="20"/>
          <w:highlight w:val="yellow"/>
          <w:lang w:val="en-US"/>
        </w:rPr>
        <w:t>psoriasis</w:t>
      </w:r>
      <w:r w:rsidRPr="00967684">
        <w:rPr>
          <w:sz w:val="20"/>
          <w:lang w:val="en-US"/>
        </w:rPr>
        <w:t xml:space="preserve"> patients, the PSSD was applied</w:t>
      </w:r>
    </w:p>
    <w:p w14:paraId="2A957BFA" w14:textId="19E5D052" w:rsidR="004F3921" w:rsidRPr="00DC495E" w:rsidRDefault="004F3921" w:rsidP="004B1D4C">
      <w:pPr>
        <w:spacing w:after="0" w:line="360" w:lineRule="auto"/>
        <w:rPr>
          <w:rFonts w:eastAsiaTheme="minorHAnsi"/>
          <w:sz w:val="20"/>
          <w:szCs w:val="20"/>
          <w:lang w:val="en-US"/>
        </w:rPr>
      </w:pPr>
    </w:p>
    <w:sectPr w:rsidR="004F3921" w:rsidRPr="00DC495E" w:rsidSect="004B1D4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AD7712" w14:textId="77777777" w:rsidR="00226F5E" w:rsidRDefault="00226F5E" w:rsidP="00574017">
      <w:pPr>
        <w:spacing w:after="0" w:line="240" w:lineRule="auto"/>
      </w:pPr>
      <w:r>
        <w:separator/>
      </w:r>
    </w:p>
  </w:endnote>
  <w:endnote w:type="continuationSeparator" w:id="0">
    <w:p w14:paraId="19E416E9" w14:textId="77777777" w:rsidR="00226F5E" w:rsidRDefault="00226F5E" w:rsidP="00574017">
      <w:pPr>
        <w:spacing w:after="0" w:line="240" w:lineRule="auto"/>
      </w:pPr>
      <w:r>
        <w:continuationSeparator/>
      </w:r>
    </w:p>
  </w:endnote>
  <w:endnote w:type="continuationNotice" w:id="1">
    <w:p w14:paraId="3232FFC2" w14:textId="77777777" w:rsidR="00226F5E" w:rsidRDefault="00226F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8971157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068846C3" w14:textId="77777777" w:rsidR="00CC5863" w:rsidRDefault="00CC5863" w:rsidP="002D7E41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350F5945" w14:textId="77777777" w:rsidR="00CC5863" w:rsidRDefault="00CC5863" w:rsidP="002D7E41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-1354263683"/>
      <w:docPartObj>
        <w:docPartGallery w:val="Page Numbers (Bottom of Page)"/>
        <w:docPartUnique/>
      </w:docPartObj>
    </w:sdtPr>
    <w:sdtEndPr>
      <w:rPr>
        <w:rStyle w:val="Seitenzahl"/>
        <w:rFonts w:ascii="Century Gothic" w:hAnsi="Century Gothic"/>
        <w:sz w:val="20"/>
        <w:szCs w:val="20"/>
      </w:rPr>
    </w:sdtEndPr>
    <w:sdtContent>
      <w:p w14:paraId="44257901" w14:textId="581333F9" w:rsidR="00CC5863" w:rsidRPr="0010491E" w:rsidRDefault="00CC5863" w:rsidP="002D7E41">
        <w:pPr>
          <w:pStyle w:val="Fuzeile"/>
          <w:framePr w:wrap="none" w:vAnchor="text" w:hAnchor="margin" w:xAlign="right" w:y="1"/>
          <w:rPr>
            <w:rStyle w:val="Seitenzahl"/>
            <w:rFonts w:ascii="Century Gothic" w:hAnsi="Century Gothic"/>
            <w:sz w:val="20"/>
            <w:szCs w:val="20"/>
          </w:rPr>
        </w:pPr>
        <w:r w:rsidRPr="0010491E">
          <w:rPr>
            <w:rStyle w:val="Seitenzahl"/>
            <w:rFonts w:ascii="Century Gothic" w:hAnsi="Century Gothic"/>
            <w:sz w:val="20"/>
            <w:szCs w:val="20"/>
          </w:rPr>
          <w:fldChar w:fldCharType="begin"/>
        </w:r>
        <w:r w:rsidRPr="0010491E">
          <w:rPr>
            <w:rStyle w:val="Seitenzahl"/>
            <w:rFonts w:ascii="Century Gothic" w:hAnsi="Century Gothic"/>
            <w:sz w:val="20"/>
            <w:szCs w:val="20"/>
          </w:rPr>
          <w:instrText xml:space="preserve"> PAGE </w:instrText>
        </w:r>
        <w:r w:rsidRPr="0010491E">
          <w:rPr>
            <w:rStyle w:val="Seitenzahl"/>
            <w:rFonts w:ascii="Century Gothic" w:hAnsi="Century Gothic"/>
            <w:sz w:val="20"/>
            <w:szCs w:val="20"/>
          </w:rPr>
          <w:fldChar w:fldCharType="separate"/>
        </w:r>
        <w:r w:rsidR="004B1D4C">
          <w:rPr>
            <w:rStyle w:val="Seitenzahl"/>
            <w:rFonts w:ascii="Century Gothic" w:hAnsi="Century Gothic"/>
            <w:noProof/>
            <w:sz w:val="20"/>
            <w:szCs w:val="20"/>
          </w:rPr>
          <w:t>3</w:t>
        </w:r>
        <w:r w:rsidRPr="0010491E">
          <w:rPr>
            <w:rStyle w:val="Seitenzahl"/>
            <w:rFonts w:ascii="Century Gothic" w:hAnsi="Century Gothic"/>
            <w:sz w:val="20"/>
            <w:szCs w:val="20"/>
          </w:rPr>
          <w:fldChar w:fldCharType="end"/>
        </w:r>
      </w:p>
    </w:sdtContent>
  </w:sdt>
  <w:p w14:paraId="6C9FE457" w14:textId="77777777" w:rsidR="00CC5863" w:rsidRPr="0010491E" w:rsidRDefault="00CC5863" w:rsidP="002D7E41">
    <w:pPr>
      <w:pStyle w:val="Fuzeile"/>
      <w:ind w:right="360"/>
      <w:rPr>
        <w:rFonts w:ascii="Century Gothic" w:hAnsi="Century Gothic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1A5CFC" w14:textId="77777777" w:rsidR="00226F5E" w:rsidRDefault="00226F5E" w:rsidP="00574017">
      <w:pPr>
        <w:spacing w:after="0" w:line="240" w:lineRule="auto"/>
      </w:pPr>
      <w:r>
        <w:separator/>
      </w:r>
    </w:p>
  </w:footnote>
  <w:footnote w:type="continuationSeparator" w:id="0">
    <w:p w14:paraId="4A0C3C6A" w14:textId="77777777" w:rsidR="00226F5E" w:rsidRDefault="00226F5E" w:rsidP="00574017">
      <w:pPr>
        <w:spacing w:after="0" w:line="240" w:lineRule="auto"/>
      </w:pPr>
      <w:r>
        <w:continuationSeparator/>
      </w:r>
    </w:p>
  </w:footnote>
  <w:footnote w:type="continuationNotice" w:id="1">
    <w:p w14:paraId="28E389CC" w14:textId="77777777" w:rsidR="00226F5E" w:rsidRDefault="00226F5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A7334"/>
    <w:multiLevelType w:val="hybridMultilevel"/>
    <w:tmpl w:val="028AD810"/>
    <w:lvl w:ilvl="0" w:tplc="4276376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34541"/>
    <w:multiLevelType w:val="multilevel"/>
    <w:tmpl w:val="036A7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682EBA"/>
    <w:multiLevelType w:val="hybridMultilevel"/>
    <w:tmpl w:val="BF0CB55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920C5"/>
    <w:multiLevelType w:val="hybridMultilevel"/>
    <w:tmpl w:val="FF145908"/>
    <w:lvl w:ilvl="0" w:tplc="6174F33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4861C4F"/>
    <w:multiLevelType w:val="hybridMultilevel"/>
    <w:tmpl w:val="8BBAF2F0"/>
    <w:lvl w:ilvl="0" w:tplc="ED9C41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4A07A74"/>
    <w:multiLevelType w:val="hybridMultilevel"/>
    <w:tmpl w:val="9FCE515E"/>
    <w:lvl w:ilvl="0" w:tplc="04070001">
      <w:start w:val="1"/>
      <w:numFmt w:val="bullet"/>
      <w:lvlText w:val=""/>
      <w:lvlJc w:val="left"/>
      <w:pPr>
        <w:ind w:left="4968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9288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100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1072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7681A4B"/>
    <w:multiLevelType w:val="hybridMultilevel"/>
    <w:tmpl w:val="D6BA16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7DC18F8"/>
    <w:multiLevelType w:val="hybridMultilevel"/>
    <w:tmpl w:val="3DAE8E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88D0272"/>
    <w:multiLevelType w:val="hybridMultilevel"/>
    <w:tmpl w:val="C3C4E4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88D0EA2"/>
    <w:multiLevelType w:val="hybridMultilevel"/>
    <w:tmpl w:val="3C18F1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4004E59"/>
    <w:multiLevelType w:val="hybridMultilevel"/>
    <w:tmpl w:val="00FE75D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4F4A6B"/>
    <w:multiLevelType w:val="hybridMultilevel"/>
    <w:tmpl w:val="75BE7B40"/>
    <w:lvl w:ilvl="0" w:tplc="42FC0ACC">
      <w:start w:val="2"/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853BDC"/>
    <w:multiLevelType w:val="hybridMultilevel"/>
    <w:tmpl w:val="51823F80"/>
    <w:lvl w:ilvl="0" w:tplc="9690A71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47134"/>
    <w:multiLevelType w:val="hybridMultilevel"/>
    <w:tmpl w:val="592EB8E0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38749C"/>
    <w:multiLevelType w:val="hybridMultilevel"/>
    <w:tmpl w:val="4D30AC6E"/>
    <w:lvl w:ilvl="0" w:tplc="78EA3DC6">
      <w:numFmt w:val="bullet"/>
      <w:lvlText w:val="-"/>
      <w:lvlJc w:val="left"/>
      <w:pPr>
        <w:ind w:left="720" w:hanging="360"/>
      </w:pPr>
      <w:rPr>
        <w:rFonts w:ascii="Helvetica" w:eastAsia="Arial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57C94"/>
    <w:multiLevelType w:val="hybridMultilevel"/>
    <w:tmpl w:val="D3026AB8"/>
    <w:lvl w:ilvl="0" w:tplc="418E3B0E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5CE5256"/>
    <w:multiLevelType w:val="hybridMultilevel"/>
    <w:tmpl w:val="9A30AD8A"/>
    <w:lvl w:ilvl="0" w:tplc="4B8CC590">
      <w:numFmt w:val="bullet"/>
      <w:lvlText w:val=""/>
      <w:lvlJc w:val="left"/>
      <w:pPr>
        <w:ind w:left="720" w:hanging="360"/>
      </w:pPr>
      <w:rPr>
        <w:rFonts w:ascii="Symbol" w:eastAsia="Helvetica" w:hAnsi="Symbol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5618"/>
    <w:multiLevelType w:val="hybridMultilevel"/>
    <w:tmpl w:val="C700D5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87E57"/>
    <w:multiLevelType w:val="hybridMultilevel"/>
    <w:tmpl w:val="F38243C2"/>
    <w:lvl w:ilvl="0" w:tplc="014C2CCC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B1C63C7"/>
    <w:multiLevelType w:val="multilevel"/>
    <w:tmpl w:val="0B7028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B2F4AB9"/>
    <w:multiLevelType w:val="hybridMultilevel"/>
    <w:tmpl w:val="ADDC4A2E"/>
    <w:lvl w:ilvl="0" w:tplc="69FEC936">
      <w:start w:val="2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  <w:b w:val="0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E796070"/>
    <w:multiLevelType w:val="multilevel"/>
    <w:tmpl w:val="0D888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9042CA"/>
    <w:multiLevelType w:val="hybridMultilevel"/>
    <w:tmpl w:val="2F0AE18E"/>
    <w:lvl w:ilvl="0" w:tplc="69AA399A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B37723"/>
    <w:multiLevelType w:val="hybridMultilevel"/>
    <w:tmpl w:val="9A787F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9272D0"/>
    <w:multiLevelType w:val="hybridMultilevel"/>
    <w:tmpl w:val="096E331E"/>
    <w:lvl w:ilvl="0" w:tplc="4E00C43E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24"/>
        <w:szCs w:val="24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DB602F"/>
    <w:multiLevelType w:val="multilevel"/>
    <w:tmpl w:val="566E2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04221A"/>
    <w:multiLevelType w:val="hybridMultilevel"/>
    <w:tmpl w:val="CA4420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5F2C52"/>
    <w:multiLevelType w:val="hybridMultilevel"/>
    <w:tmpl w:val="0E702B02"/>
    <w:lvl w:ilvl="0" w:tplc="175097D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20683"/>
    <w:multiLevelType w:val="hybridMultilevel"/>
    <w:tmpl w:val="1F72CCFE"/>
    <w:lvl w:ilvl="0" w:tplc="69AA399A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8F6"/>
    <w:multiLevelType w:val="hybridMultilevel"/>
    <w:tmpl w:val="FD925B42"/>
    <w:lvl w:ilvl="0" w:tplc="0407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DB6651F"/>
    <w:multiLevelType w:val="hybridMultilevel"/>
    <w:tmpl w:val="28BC28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1635E7F"/>
    <w:multiLevelType w:val="multilevel"/>
    <w:tmpl w:val="E0DE4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1FE1015"/>
    <w:multiLevelType w:val="multilevel"/>
    <w:tmpl w:val="39EEC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A133456"/>
    <w:multiLevelType w:val="multilevel"/>
    <w:tmpl w:val="0409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6C333141"/>
    <w:multiLevelType w:val="multilevel"/>
    <w:tmpl w:val="6DC6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132ABA"/>
    <w:multiLevelType w:val="hybridMultilevel"/>
    <w:tmpl w:val="5EE4B1F8"/>
    <w:lvl w:ilvl="0" w:tplc="19D8EFF6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463DC8"/>
    <w:multiLevelType w:val="hybridMultilevel"/>
    <w:tmpl w:val="43CE93D8"/>
    <w:lvl w:ilvl="0" w:tplc="0A3E5676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74D05CF"/>
    <w:multiLevelType w:val="hybridMultilevel"/>
    <w:tmpl w:val="19F406E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9E81C64"/>
    <w:multiLevelType w:val="hybridMultilevel"/>
    <w:tmpl w:val="3C446832"/>
    <w:lvl w:ilvl="0" w:tplc="B29EF47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ABC5F42"/>
    <w:multiLevelType w:val="hybridMultilevel"/>
    <w:tmpl w:val="5E16D4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1"/>
  </w:num>
  <w:num w:numId="2">
    <w:abstractNumId w:val="19"/>
    <w:lvlOverride w:ilvl="0">
      <w:lvl w:ilvl="0">
        <w:numFmt w:val="decimal"/>
        <w:lvlText w:val="%1."/>
        <w:lvlJc w:val="left"/>
      </w:lvl>
    </w:lvlOverride>
  </w:num>
  <w:num w:numId="3">
    <w:abstractNumId w:val="34"/>
  </w:num>
  <w:num w:numId="4">
    <w:abstractNumId w:val="4"/>
  </w:num>
  <w:num w:numId="5">
    <w:abstractNumId w:val="1"/>
  </w:num>
  <w:num w:numId="6">
    <w:abstractNumId w:val="38"/>
  </w:num>
  <w:num w:numId="7">
    <w:abstractNumId w:val="29"/>
  </w:num>
  <w:num w:numId="8">
    <w:abstractNumId w:val="2"/>
  </w:num>
  <w:num w:numId="9">
    <w:abstractNumId w:val="37"/>
  </w:num>
  <w:num w:numId="10">
    <w:abstractNumId w:val="7"/>
  </w:num>
  <w:num w:numId="11">
    <w:abstractNumId w:val="30"/>
  </w:num>
  <w:num w:numId="12">
    <w:abstractNumId w:val="8"/>
  </w:num>
  <w:num w:numId="13">
    <w:abstractNumId w:val="9"/>
  </w:num>
  <w:num w:numId="14">
    <w:abstractNumId w:val="5"/>
  </w:num>
  <w:num w:numId="15">
    <w:abstractNumId w:val="23"/>
  </w:num>
  <w:num w:numId="16">
    <w:abstractNumId w:val="13"/>
  </w:num>
  <w:num w:numId="17">
    <w:abstractNumId w:val="26"/>
  </w:num>
  <w:num w:numId="18">
    <w:abstractNumId w:val="39"/>
  </w:num>
  <w:num w:numId="19">
    <w:abstractNumId w:val="10"/>
  </w:num>
  <w:num w:numId="20">
    <w:abstractNumId w:val="33"/>
  </w:num>
  <w:num w:numId="21">
    <w:abstractNumId w:val="6"/>
  </w:num>
  <w:num w:numId="22">
    <w:abstractNumId w:val="15"/>
  </w:num>
  <w:num w:numId="23">
    <w:abstractNumId w:val="18"/>
  </w:num>
  <w:num w:numId="24">
    <w:abstractNumId w:val="0"/>
  </w:num>
  <w:num w:numId="25">
    <w:abstractNumId w:val="3"/>
  </w:num>
  <w:num w:numId="26">
    <w:abstractNumId w:val="11"/>
  </w:num>
  <w:num w:numId="27">
    <w:abstractNumId w:val="36"/>
  </w:num>
  <w:num w:numId="28">
    <w:abstractNumId w:val="20"/>
  </w:num>
  <w:num w:numId="29">
    <w:abstractNumId w:val="22"/>
  </w:num>
  <w:num w:numId="30">
    <w:abstractNumId w:val="12"/>
  </w:num>
  <w:num w:numId="31">
    <w:abstractNumId w:val="28"/>
  </w:num>
  <w:num w:numId="32">
    <w:abstractNumId w:val="17"/>
  </w:num>
  <w:num w:numId="33">
    <w:abstractNumId w:val="16"/>
  </w:num>
  <w:num w:numId="34">
    <w:abstractNumId w:val="14"/>
  </w:num>
  <w:num w:numId="35">
    <w:abstractNumId w:val="35"/>
  </w:num>
  <w:num w:numId="36">
    <w:abstractNumId w:val="27"/>
  </w:num>
  <w:num w:numId="37">
    <w:abstractNumId w:val="21"/>
  </w:num>
  <w:num w:numId="38">
    <w:abstractNumId w:val="25"/>
  </w:num>
  <w:num w:numId="39">
    <w:abstractNumId w:val="32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3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szA2NjYxMTA0MDJX0lEKTi0uzszPAykwNq4FAAADd7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rit J Dermatolog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s522zffh5p02yetp285d2wersraprssxzr9&quot;&gt;Shame AD PSO Internet Study&lt;record-ids&gt;&lt;item&gt;1&lt;/item&gt;&lt;item&gt;2&lt;/item&gt;&lt;item&gt;3&lt;/item&gt;&lt;item&gt;5&lt;/item&gt;&lt;item&gt;6&lt;/item&gt;&lt;item&gt;7&lt;/item&gt;&lt;item&gt;8&lt;/item&gt;&lt;item&gt;9&lt;/item&gt;&lt;item&gt;11&lt;/item&gt;&lt;item&gt;12&lt;/item&gt;&lt;item&gt;14&lt;/item&gt;&lt;item&gt;15&lt;/item&gt;&lt;item&gt;16&lt;/item&gt;&lt;item&gt;17&lt;/item&gt;&lt;item&gt;18&lt;/item&gt;&lt;item&gt;19&lt;/item&gt;&lt;item&gt;21&lt;/item&gt;&lt;item&gt;22&lt;/item&gt;&lt;item&gt;23&lt;/item&gt;&lt;item&gt;24&lt;/item&gt;&lt;item&gt;25&lt;/item&gt;&lt;item&gt;26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5&lt;/item&gt;&lt;item&gt;56&lt;/item&gt;&lt;item&gt;57&lt;/item&gt;&lt;item&gt;58&lt;/item&gt;&lt;item&gt;59&lt;/item&gt;&lt;item&gt;60&lt;/item&gt;&lt;item&gt;61&lt;/item&gt;&lt;item&gt;62&lt;/item&gt;&lt;/record-ids&gt;&lt;/item&gt;&lt;/Libraries&gt;"/>
  </w:docVars>
  <w:rsids>
    <w:rsidRoot w:val="00B360A3"/>
    <w:rsid w:val="00000158"/>
    <w:rsid w:val="000004B3"/>
    <w:rsid w:val="00000AD5"/>
    <w:rsid w:val="00000ADA"/>
    <w:rsid w:val="00000C21"/>
    <w:rsid w:val="00001021"/>
    <w:rsid w:val="0000145B"/>
    <w:rsid w:val="000015C7"/>
    <w:rsid w:val="000018CC"/>
    <w:rsid w:val="00001B33"/>
    <w:rsid w:val="00001D72"/>
    <w:rsid w:val="0000221C"/>
    <w:rsid w:val="00002548"/>
    <w:rsid w:val="000025CA"/>
    <w:rsid w:val="00002B59"/>
    <w:rsid w:val="00002CEE"/>
    <w:rsid w:val="00003489"/>
    <w:rsid w:val="00003A64"/>
    <w:rsid w:val="00003F9F"/>
    <w:rsid w:val="000040CB"/>
    <w:rsid w:val="00004AA2"/>
    <w:rsid w:val="00004EBA"/>
    <w:rsid w:val="00004EFC"/>
    <w:rsid w:val="00005393"/>
    <w:rsid w:val="00005489"/>
    <w:rsid w:val="00005916"/>
    <w:rsid w:val="00005A1B"/>
    <w:rsid w:val="00005C35"/>
    <w:rsid w:val="00005F16"/>
    <w:rsid w:val="000062D3"/>
    <w:rsid w:val="00006A67"/>
    <w:rsid w:val="00006BB3"/>
    <w:rsid w:val="00006CB7"/>
    <w:rsid w:val="0000775C"/>
    <w:rsid w:val="00007F09"/>
    <w:rsid w:val="00007F5C"/>
    <w:rsid w:val="00010097"/>
    <w:rsid w:val="0001054A"/>
    <w:rsid w:val="000106CC"/>
    <w:rsid w:val="00010D0D"/>
    <w:rsid w:val="00010E1B"/>
    <w:rsid w:val="00011D61"/>
    <w:rsid w:val="00011E4E"/>
    <w:rsid w:val="00012658"/>
    <w:rsid w:val="000131FF"/>
    <w:rsid w:val="00013940"/>
    <w:rsid w:val="000142C4"/>
    <w:rsid w:val="000143B9"/>
    <w:rsid w:val="0001472E"/>
    <w:rsid w:val="000148B5"/>
    <w:rsid w:val="00014FAC"/>
    <w:rsid w:val="000154E9"/>
    <w:rsid w:val="000155E2"/>
    <w:rsid w:val="00015B25"/>
    <w:rsid w:val="00015C1F"/>
    <w:rsid w:val="00015CB6"/>
    <w:rsid w:val="000162D3"/>
    <w:rsid w:val="00016311"/>
    <w:rsid w:val="0001736C"/>
    <w:rsid w:val="00017624"/>
    <w:rsid w:val="0001771B"/>
    <w:rsid w:val="000178F0"/>
    <w:rsid w:val="0002052A"/>
    <w:rsid w:val="0002069B"/>
    <w:rsid w:val="00020936"/>
    <w:rsid w:val="0002117D"/>
    <w:rsid w:val="0002128C"/>
    <w:rsid w:val="0002146C"/>
    <w:rsid w:val="0002189E"/>
    <w:rsid w:val="00022351"/>
    <w:rsid w:val="00022379"/>
    <w:rsid w:val="00022528"/>
    <w:rsid w:val="00022688"/>
    <w:rsid w:val="00022A08"/>
    <w:rsid w:val="00023137"/>
    <w:rsid w:val="00023161"/>
    <w:rsid w:val="00023862"/>
    <w:rsid w:val="000239DD"/>
    <w:rsid w:val="000241E2"/>
    <w:rsid w:val="00024202"/>
    <w:rsid w:val="000245D1"/>
    <w:rsid w:val="000251AB"/>
    <w:rsid w:val="00025487"/>
    <w:rsid w:val="00025BC9"/>
    <w:rsid w:val="00025DE3"/>
    <w:rsid w:val="0002603F"/>
    <w:rsid w:val="0002646C"/>
    <w:rsid w:val="000268BE"/>
    <w:rsid w:val="00026E6D"/>
    <w:rsid w:val="000272C0"/>
    <w:rsid w:val="00027610"/>
    <w:rsid w:val="00027AE7"/>
    <w:rsid w:val="00027CDE"/>
    <w:rsid w:val="0003021E"/>
    <w:rsid w:val="0003068E"/>
    <w:rsid w:val="00030D1C"/>
    <w:rsid w:val="00030F5E"/>
    <w:rsid w:val="0003163A"/>
    <w:rsid w:val="000317D2"/>
    <w:rsid w:val="00031976"/>
    <w:rsid w:val="00031983"/>
    <w:rsid w:val="00031FA1"/>
    <w:rsid w:val="00031FA4"/>
    <w:rsid w:val="000321E0"/>
    <w:rsid w:val="00032281"/>
    <w:rsid w:val="00032535"/>
    <w:rsid w:val="00032C49"/>
    <w:rsid w:val="00032E7B"/>
    <w:rsid w:val="0003300A"/>
    <w:rsid w:val="00033657"/>
    <w:rsid w:val="00033961"/>
    <w:rsid w:val="00033978"/>
    <w:rsid w:val="00033A6B"/>
    <w:rsid w:val="00033B20"/>
    <w:rsid w:val="00033EB8"/>
    <w:rsid w:val="00034EF5"/>
    <w:rsid w:val="000357C0"/>
    <w:rsid w:val="00035A55"/>
    <w:rsid w:val="00035FAA"/>
    <w:rsid w:val="000367A5"/>
    <w:rsid w:val="00036800"/>
    <w:rsid w:val="0003734C"/>
    <w:rsid w:val="000373FB"/>
    <w:rsid w:val="00037B86"/>
    <w:rsid w:val="00037F02"/>
    <w:rsid w:val="000404D3"/>
    <w:rsid w:val="00040788"/>
    <w:rsid w:val="0004160E"/>
    <w:rsid w:val="000417CC"/>
    <w:rsid w:val="00041925"/>
    <w:rsid w:val="00041940"/>
    <w:rsid w:val="000421C9"/>
    <w:rsid w:val="000425D1"/>
    <w:rsid w:val="00043407"/>
    <w:rsid w:val="000436FC"/>
    <w:rsid w:val="00043889"/>
    <w:rsid w:val="00043B89"/>
    <w:rsid w:val="00043D11"/>
    <w:rsid w:val="000450EA"/>
    <w:rsid w:val="000451E7"/>
    <w:rsid w:val="000456F5"/>
    <w:rsid w:val="00045C30"/>
    <w:rsid w:val="00045E94"/>
    <w:rsid w:val="000460E6"/>
    <w:rsid w:val="00046116"/>
    <w:rsid w:val="000461EA"/>
    <w:rsid w:val="000461F0"/>
    <w:rsid w:val="0004623B"/>
    <w:rsid w:val="0004683D"/>
    <w:rsid w:val="00046C23"/>
    <w:rsid w:val="00046ECA"/>
    <w:rsid w:val="00047009"/>
    <w:rsid w:val="00047045"/>
    <w:rsid w:val="000501CD"/>
    <w:rsid w:val="0005041B"/>
    <w:rsid w:val="00050477"/>
    <w:rsid w:val="000504EB"/>
    <w:rsid w:val="00051059"/>
    <w:rsid w:val="000513F0"/>
    <w:rsid w:val="00051922"/>
    <w:rsid w:val="000519D6"/>
    <w:rsid w:val="00052809"/>
    <w:rsid w:val="00052A83"/>
    <w:rsid w:val="00052FBD"/>
    <w:rsid w:val="0005348D"/>
    <w:rsid w:val="000534E6"/>
    <w:rsid w:val="00053E9F"/>
    <w:rsid w:val="000540C2"/>
    <w:rsid w:val="0005494E"/>
    <w:rsid w:val="00054F8E"/>
    <w:rsid w:val="000551A4"/>
    <w:rsid w:val="0005534B"/>
    <w:rsid w:val="00055611"/>
    <w:rsid w:val="00055F05"/>
    <w:rsid w:val="00055F6C"/>
    <w:rsid w:val="00056185"/>
    <w:rsid w:val="000564F2"/>
    <w:rsid w:val="00056A9F"/>
    <w:rsid w:val="00056E05"/>
    <w:rsid w:val="00056EE3"/>
    <w:rsid w:val="0005796E"/>
    <w:rsid w:val="00057C5B"/>
    <w:rsid w:val="00057DE0"/>
    <w:rsid w:val="00057FF8"/>
    <w:rsid w:val="00060061"/>
    <w:rsid w:val="000600ED"/>
    <w:rsid w:val="000604C6"/>
    <w:rsid w:val="00060EEF"/>
    <w:rsid w:val="000613A9"/>
    <w:rsid w:val="000618D6"/>
    <w:rsid w:val="00062031"/>
    <w:rsid w:val="00062333"/>
    <w:rsid w:val="0006241F"/>
    <w:rsid w:val="00062BAE"/>
    <w:rsid w:val="00062C29"/>
    <w:rsid w:val="00063029"/>
    <w:rsid w:val="00063169"/>
    <w:rsid w:val="00063183"/>
    <w:rsid w:val="00063D72"/>
    <w:rsid w:val="00063E81"/>
    <w:rsid w:val="00064047"/>
    <w:rsid w:val="0006493A"/>
    <w:rsid w:val="00064AE5"/>
    <w:rsid w:val="00064FFD"/>
    <w:rsid w:val="00065273"/>
    <w:rsid w:val="000656F5"/>
    <w:rsid w:val="0006578E"/>
    <w:rsid w:val="000660A4"/>
    <w:rsid w:val="000661B2"/>
    <w:rsid w:val="00066934"/>
    <w:rsid w:val="00066989"/>
    <w:rsid w:val="00066DDB"/>
    <w:rsid w:val="00066DF6"/>
    <w:rsid w:val="00066E58"/>
    <w:rsid w:val="0006750E"/>
    <w:rsid w:val="0006782B"/>
    <w:rsid w:val="00067B0E"/>
    <w:rsid w:val="000702DB"/>
    <w:rsid w:val="000704FC"/>
    <w:rsid w:val="00071200"/>
    <w:rsid w:val="00071298"/>
    <w:rsid w:val="000724A9"/>
    <w:rsid w:val="00072660"/>
    <w:rsid w:val="00072CC7"/>
    <w:rsid w:val="000734B7"/>
    <w:rsid w:val="00073B7B"/>
    <w:rsid w:val="00073B7C"/>
    <w:rsid w:val="00074732"/>
    <w:rsid w:val="00074784"/>
    <w:rsid w:val="000748F3"/>
    <w:rsid w:val="00074A0F"/>
    <w:rsid w:val="00074DA9"/>
    <w:rsid w:val="00074FFD"/>
    <w:rsid w:val="0007534F"/>
    <w:rsid w:val="00075402"/>
    <w:rsid w:val="0007541B"/>
    <w:rsid w:val="00075454"/>
    <w:rsid w:val="00075550"/>
    <w:rsid w:val="000756DA"/>
    <w:rsid w:val="00075757"/>
    <w:rsid w:val="000757A7"/>
    <w:rsid w:val="00075D6F"/>
    <w:rsid w:val="00075DCA"/>
    <w:rsid w:val="00076784"/>
    <w:rsid w:val="000769D7"/>
    <w:rsid w:val="00076CC6"/>
    <w:rsid w:val="00076E82"/>
    <w:rsid w:val="000774B8"/>
    <w:rsid w:val="00080035"/>
    <w:rsid w:val="00080297"/>
    <w:rsid w:val="000806C3"/>
    <w:rsid w:val="0008081B"/>
    <w:rsid w:val="00080D83"/>
    <w:rsid w:val="00080F8E"/>
    <w:rsid w:val="00081173"/>
    <w:rsid w:val="000816ED"/>
    <w:rsid w:val="0008190F"/>
    <w:rsid w:val="000819A2"/>
    <w:rsid w:val="00081ABD"/>
    <w:rsid w:val="00081DB6"/>
    <w:rsid w:val="00081EC5"/>
    <w:rsid w:val="00081ECE"/>
    <w:rsid w:val="00082904"/>
    <w:rsid w:val="00083056"/>
    <w:rsid w:val="0008326F"/>
    <w:rsid w:val="0008329E"/>
    <w:rsid w:val="00083C41"/>
    <w:rsid w:val="00084225"/>
    <w:rsid w:val="00084341"/>
    <w:rsid w:val="0008435B"/>
    <w:rsid w:val="00084603"/>
    <w:rsid w:val="0008487F"/>
    <w:rsid w:val="000848B1"/>
    <w:rsid w:val="00084AC9"/>
    <w:rsid w:val="00084E85"/>
    <w:rsid w:val="00084F7D"/>
    <w:rsid w:val="00085291"/>
    <w:rsid w:val="000857F2"/>
    <w:rsid w:val="00085A93"/>
    <w:rsid w:val="00085B65"/>
    <w:rsid w:val="00085FF6"/>
    <w:rsid w:val="0008653B"/>
    <w:rsid w:val="000866AA"/>
    <w:rsid w:val="00086A9E"/>
    <w:rsid w:val="00086AF9"/>
    <w:rsid w:val="00086B99"/>
    <w:rsid w:val="00086E15"/>
    <w:rsid w:val="00086E5B"/>
    <w:rsid w:val="00086E8E"/>
    <w:rsid w:val="0008786F"/>
    <w:rsid w:val="0008789F"/>
    <w:rsid w:val="00087B07"/>
    <w:rsid w:val="00087D64"/>
    <w:rsid w:val="00087E9D"/>
    <w:rsid w:val="0009087C"/>
    <w:rsid w:val="00091B82"/>
    <w:rsid w:val="00091D3A"/>
    <w:rsid w:val="00091E70"/>
    <w:rsid w:val="00092527"/>
    <w:rsid w:val="00092760"/>
    <w:rsid w:val="0009290F"/>
    <w:rsid w:val="0009292C"/>
    <w:rsid w:val="00092945"/>
    <w:rsid w:val="00092BC8"/>
    <w:rsid w:val="00093914"/>
    <w:rsid w:val="00094018"/>
    <w:rsid w:val="00094074"/>
    <w:rsid w:val="00094224"/>
    <w:rsid w:val="0009426D"/>
    <w:rsid w:val="000946ED"/>
    <w:rsid w:val="0009498A"/>
    <w:rsid w:val="00094C41"/>
    <w:rsid w:val="00094C93"/>
    <w:rsid w:val="00094EBB"/>
    <w:rsid w:val="00095164"/>
    <w:rsid w:val="00095484"/>
    <w:rsid w:val="000955B4"/>
    <w:rsid w:val="00095813"/>
    <w:rsid w:val="00095D8E"/>
    <w:rsid w:val="000960FD"/>
    <w:rsid w:val="0009615B"/>
    <w:rsid w:val="00096399"/>
    <w:rsid w:val="00096704"/>
    <w:rsid w:val="00096BD0"/>
    <w:rsid w:val="00096C98"/>
    <w:rsid w:val="00096F61"/>
    <w:rsid w:val="00097664"/>
    <w:rsid w:val="00097EAF"/>
    <w:rsid w:val="000A061E"/>
    <w:rsid w:val="000A0FB1"/>
    <w:rsid w:val="000A117C"/>
    <w:rsid w:val="000A1B32"/>
    <w:rsid w:val="000A1CD7"/>
    <w:rsid w:val="000A1DD7"/>
    <w:rsid w:val="000A1E78"/>
    <w:rsid w:val="000A2223"/>
    <w:rsid w:val="000A2A9F"/>
    <w:rsid w:val="000A3028"/>
    <w:rsid w:val="000A354D"/>
    <w:rsid w:val="000A3724"/>
    <w:rsid w:val="000A3DDA"/>
    <w:rsid w:val="000A41B6"/>
    <w:rsid w:val="000A4D9D"/>
    <w:rsid w:val="000A5779"/>
    <w:rsid w:val="000A64F1"/>
    <w:rsid w:val="000A67BE"/>
    <w:rsid w:val="000A6D99"/>
    <w:rsid w:val="000A7450"/>
    <w:rsid w:val="000A7560"/>
    <w:rsid w:val="000A7E65"/>
    <w:rsid w:val="000A7FDF"/>
    <w:rsid w:val="000B01CD"/>
    <w:rsid w:val="000B033E"/>
    <w:rsid w:val="000B0344"/>
    <w:rsid w:val="000B05E6"/>
    <w:rsid w:val="000B0754"/>
    <w:rsid w:val="000B0E08"/>
    <w:rsid w:val="000B0E3C"/>
    <w:rsid w:val="000B1116"/>
    <w:rsid w:val="000B119C"/>
    <w:rsid w:val="000B176D"/>
    <w:rsid w:val="000B1835"/>
    <w:rsid w:val="000B1E78"/>
    <w:rsid w:val="000B203A"/>
    <w:rsid w:val="000B206C"/>
    <w:rsid w:val="000B2662"/>
    <w:rsid w:val="000B27D9"/>
    <w:rsid w:val="000B27F0"/>
    <w:rsid w:val="000B2B5B"/>
    <w:rsid w:val="000B316A"/>
    <w:rsid w:val="000B339A"/>
    <w:rsid w:val="000B3785"/>
    <w:rsid w:val="000B3808"/>
    <w:rsid w:val="000B39CE"/>
    <w:rsid w:val="000B39EC"/>
    <w:rsid w:val="000B4C45"/>
    <w:rsid w:val="000B51AF"/>
    <w:rsid w:val="000B53B0"/>
    <w:rsid w:val="000B54CA"/>
    <w:rsid w:val="000B55C0"/>
    <w:rsid w:val="000B55D1"/>
    <w:rsid w:val="000B595D"/>
    <w:rsid w:val="000B5D31"/>
    <w:rsid w:val="000B5D33"/>
    <w:rsid w:val="000B6401"/>
    <w:rsid w:val="000B6FB9"/>
    <w:rsid w:val="000B74A2"/>
    <w:rsid w:val="000B77AC"/>
    <w:rsid w:val="000B7842"/>
    <w:rsid w:val="000B7CC5"/>
    <w:rsid w:val="000B7E8A"/>
    <w:rsid w:val="000C1039"/>
    <w:rsid w:val="000C1113"/>
    <w:rsid w:val="000C1313"/>
    <w:rsid w:val="000C194D"/>
    <w:rsid w:val="000C234D"/>
    <w:rsid w:val="000C29F6"/>
    <w:rsid w:val="000C35DA"/>
    <w:rsid w:val="000C3D25"/>
    <w:rsid w:val="000C42DD"/>
    <w:rsid w:val="000C4376"/>
    <w:rsid w:val="000C45ED"/>
    <w:rsid w:val="000C4757"/>
    <w:rsid w:val="000C483D"/>
    <w:rsid w:val="000C5640"/>
    <w:rsid w:val="000C58C8"/>
    <w:rsid w:val="000C58E7"/>
    <w:rsid w:val="000C5C17"/>
    <w:rsid w:val="000C5E96"/>
    <w:rsid w:val="000C6457"/>
    <w:rsid w:val="000C6569"/>
    <w:rsid w:val="000C67D1"/>
    <w:rsid w:val="000C6D8A"/>
    <w:rsid w:val="000C7438"/>
    <w:rsid w:val="000C7504"/>
    <w:rsid w:val="000C7A68"/>
    <w:rsid w:val="000C7B73"/>
    <w:rsid w:val="000D0253"/>
    <w:rsid w:val="000D0269"/>
    <w:rsid w:val="000D0DBE"/>
    <w:rsid w:val="000D18E2"/>
    <w:rsid w:val="000D1FFE"/>
    <w:rsid w:val="000D2716"/>
    <w:rsid w:val="000D2B98"/>
    <w:rsid w:val="000D2D5A"/>
    <w:rsid w:val="000D2DF0"/>
    <w:rsid w:val="000D3144"/>
    <w:rsid w:val="000D3333"/>
    <w:rsid w:val="000D3374"/>
    <w:rsid w:val="000D41AC"/>
    <w:rsid w:val="000D4D37"/>
    <w:rsid w:val="000D4F7D"/>
    <w:rsid w:val="000D5AFC"/>
    <w:rsid w:val="000D62BE"/>
    <w:rsid w:val="000D6476"/>
    <w:rsid w:val="000D6929"/>
    <w:rsid w:val="000D71F4"/>
    <w:rsid w:val="000D7356"/>
    <w:rsid w:val="000D7644"/>
    <w:rsid w:val="000D7A8F"/>
    <w:rsid w:val="000D7C3C"/>
    <w:rsid w:val="000E075E"/>
    <w:rsid w:val="000E08B6"/>
    <w:rsid w:val="000E0BBE"/>
    <w:rsid w:val="000E0BF8"/>
    <w:rsid w:val="000E0D8B"/>
    <w:rsid w:val="000E16A1"/>
    <w:rsid w:val="000E1866"/>
    <w:rsid w:val="000E1E70"/>
    <w:rsid w:val="000E1F64"/>
    <w:rsid w:val="000E23B5"/>
    <w:rsid w:val="000E23F5"/>
    <w:rsid w:val="000E2621"/>
    <w:rsid w:val="000E2B57"/>
    <w:rsid w:val="000E2D05"/>
    <w:rsid w:val="000E2E44"/>
    <w:rsid w:val="000E330B"/>
    <w:rsid w:val="000E3B8C"/>
    <w:rsid w:val="000E409E"/>
    <w:rsid w:val="000E45A7"/>
    <w:rsid w:val="000E47B8"/>
    <w:rsid w:val="000E47FA"/>
    <w:rsid w:val="000E5039"/>
    <w:rsid w:val="000E5138"/>
    <w:rsid w:val="000E5479"/>
    <w:rsid w:val="000E5A77"/>
    <w:rsid w:val="000E5CB5"/>
    <w:rsid w:val="000E66B1"/>
    <w:rsid w:val="000E690C"/>
    <w:rsid w:val="000E6A66"/>
    <w:rsid w:val="000E6D7A"/>
    <w:rsid w:val="000E714A"/>
    <w:rsid w:val="000E73C2"/>
    <w:rsid w:val="000F0036"/>
    <w:rsid w:val="000F0047"/>
    <w:rsid w:val="000F020F"/>
    <w:rsid w:val="000F02CB"/>
    <w:rsid w:val="000F03D0"/>
    <w:rsid w:val="000F04D2"/>
    <w:rsid w:val="000F09A6"/>
    <w:rsid w:val="000F0A39"/>
    <w:rsid w:val="000F0B12"/>
    <w:rsid w:val="000F11C1"/>
    <w:rsid w:val="000F12EE"/>
    <w:rsid w:val="000F140F"/>
    <w:rsid w:val="000F151C"/>
    <w:rsid w:val="000F188B"/>
    <w:rsid w:val="000F1D7E"/>
    <w:rsid w:val="000F1F33"/>
    <w:rsid w:val="000F1F78"/>
    <w:rsid w:val="000F2288"/>
    <w:rsid w:val="000F235A"/>
    <w:rsid w:val="000F24A1"/>
    <w:rsid w:val="000F2683"/>
    <w:rsid w:val="000F26C0"/>
    <w:rsid w:val="000F2A1F"/>
    <w:rsid w:val="000F2AAB"/>
    <w:rsid w:val="000F2BDD"/>
    <w:rsid w:val="000F2F9C"/>
    <w:rsid w:val="000F303F"/>
    <w:rsid w:val="000F3394"/>
    <w:rsid w:val="000F36B2"/>
    <w:rsid w:val="000F3CF1"/>
    <w:rsid w:val="000F3D63"/>
    <w:rsid w:val="000F42D2"/>
    <w:rsid w:val="000F4671"/>
    <w:rsid w:val="000F4762"/>
    <w:rsid w:val="000F4D1D"/>
    <w:rsid w:val="000F4E87"/>
    <w:rsid w:val="000F4FC4"/>
    <w:rsid w:val="000F51C4"/>
    <w:rsid w:val="000F5682"/>
    <w:rsid w:val="000F5744"/>
    <w:rsid w:val="000F59D0"/>
    <w:rsid w:val="000F5EE2"/>
    <w:rsid w:val="000F5F8A"/>
    <w:rsid w:val="000F6DC9"/>
    <w:rsid w:val="000F7147"/>
    <w:rsid w:val="000F72A0"/>
    <w:rsid w:val="000F7554"/>
    <w:rsid w:val="000F764A"/>
    <w:rsid w:val="000F7801"/>
    <w:rsid w:val="000F78A2"/>
    <w:rsid w:val="000F7C1E"/>
    <w:rsid w:val="000F7FFC"/>
    <w:rsid w:val="001000C0"/>
    <w:rsid w:val="001002F4"/>
    <w:rsid w:val="001004F9"/>
    <w:rsid w:val="00100789"/>
    <w:rsid w:val="00100D83"/>
    <w:rsid w:val="00101069"/>
    <w:rsid w:val="00101116"/>
    <w:rsid w:val="001014BA"/>
    <w:rsid w:val="0010203E"/>
    <w:rsid w:val="0010216B"/>
    <w:rsid w:val="00102220"/>
    <w:rsid w:val="00102765"/>
    <w:rsid w:val="00102F9B"/>
    <w:rsid w:val="0010333D"/>
    <w:rsid w:val="00103663"/>
    <w:rsid w:val="00103C7C"/>
    <w:rsid w:val="00103DE8"/>
    <w:rsid w:val="00104C38"/>
    <w:rsid w:val="001052A6"/>
    <w:rsid w:val="001054E6"/>
    <w:rsid w:val="00105780"/>
    <w:rsid w:val="001058AA"/>
    <w:rsid w:val="00105B34"/>
    <w:rsid w:val="001061C8"/>
    <w:rsid w:val="00106888"/>
    <w:rsid w:val="0010698D"/>
    <w:rsid w:val="00106B34"/>
    <w:rsid w:val="00106CC4"/>
    <w:rsid w:val="001072AE"/>
    <w:rsid w:val="00107394"/>
    <w:rsid w:val="0010790B"/>
    <w:rsid w:val="00107B1C"/>
    <w:rsid w:val="00107ED4"/>
    <w:rsid w:val="00110010"/>
    <w:rsid w:val="00110398"/>
    <w:rsid w:val="00110412"/>
    <w:rsid w:val="00110582"/>
    <w:rsid w:val="00110831"/>
    <w:rsid w:val="00110B75"/>
    <w:rsid w:val="00110F42"/>
    <w:rsid w:val="00110F5B"/>
    <w:rsid w:val="0011130B"/>
    <w:rsid w:val="00111875"/>
    <w:rsid w:val="0011223F"/>
    <w:rsid w:val="00112643"/>
    <w:rsid w:val="0011277C"/>
    <w:rsid w:val="001129D4"/>
    <w:rsid w:val="00112B6E"/>
    <w:rsid w:val="00112F6B"/>
    <w:rsid w:val="00113005"/>
    <w:rsid w:val="001131E9"/>
    <w:rsid w:val="001134FC"/>
    <w:rsid w:val="0011363C"/>
    <w:rsid w:val="001138F5"/>
    <w:rsid w:val="00113EF6"/>
    <w:rsid w:val="00114030"/>
    <w:rsid w:val="0011478E"/>
    <w:rsid w:val="00114BC1"/>
    <w:rsid w:val="00114E3E"/>
    <w:rsid w:val="00114F3B"/>
    <w:rsid w:val="00115696"/>
    <w:rsid w:val="00115895"/>
    <w:rsid w:val="0011630F"/>
    <w:rsid w:val="00116713"/>
    <w:rsid w:val="00117668"/>
    <w:rsid w:val="00117C15"/>
    <w:rsid w:val="001200DF"/>
    <w:rsid w:val="00120357"/>
    <w:rsid w:val="00120C81"/>
    <w:rsid w:val="00121294"/>
    <w:rsid w:val="001216E9"/>
    <w:rsid w:val="00121D3C"/>
    <w:rsid w:val="00121F3C"/>
    <w:rsid w:val="0012238E"/>
    <w:rsid w:val="00122432"/>
    <w:rsid w:val="00123695"/>
    <w:rsid w:val="00123910"/>
    <w:rsid w:val="00123B2F"/>
    <w:rsid w:val="00123B95"/>
    <w:rsid w:val="00123BA0"/>
    <w:rsid w:val="00124936"/>
    <w:rsid w:val="00124B15"/>
    <w:rsid w:val="00125041"/>
    <w:rsid w:val="00125440"/>
    <w:rsid w:val="0012548E"/>
    <w:rsid w:val="001255E4"/>
    <w:rsid w:val="001257F6"/>
    <w:rsid w:val="00125C9B"/>
    <w:rsid w:val="00126290"/>
    <w:rsid w:val="00126311"/>
    <w:rsid w:val="001265ED"/>
    <w:rsid w:val="00126AD1"/>
    <w:rsid w:val="001271D0"/>
    <w:rsid w:val="001271D5"/>
    <w:rsid w:val="00127AD2"/>
    <w:rsid w:val="001301A3"/>
    <w:rsid w:val="00130295"/>
    <w:rsid w:val="00130378"/>
    <w:rsid w:val="00130C7D"/>
    <w:rsid w:val="00130FFF"/>
    <w:rsid w:val="00131080"/>
    <w:rsid w:val="001310AC"/>
    <w:rsid w:val="001313BA"/>
    <w:rsid w:val="001314B5"/>
    <w:rsid w:val="00131555"/>
    <w:rsid w:val="00131A41"/>
    <w:rsid w:val="00131C1E"/>
    <w:rsid w:val="00131F9C"/>
    <w:rsid w:val="00132061"/>
    <w:rsid w:val="00132A64"/>
    <w:rsid w:val="00132AFB"/>
    <w:rsid w:val="00132B16"/>
    <w:rsid w:val="00132BDF"/>
    <w:rsid w:val="00132C40"/>
    <w:rsid w:val="00132D60"/>
    <w:rsid w:val="00132F71"/>
    <w:rsid w:val="00132F9A"/>
    <w:rsid w:val="001339A9"/>
    <w:rsid w:val="00133CD3"/>
    <w:rsid w:val="0013449C"/>
    <w:rsid w:val="00134662"/>
    <w:rsid w:val="00134812"/>
    <w:rsid w:val="00134E97"/>
    <w:rsid w:val="00135404"/>
    <w:rsid w:val="00135599"/>
    <w:rsid w:val="0013566F"/>
    <w:rsid w:val="00135862"/>
    <w:rsid w:val="00135950"/>
    <w:rsid w:val="00135AB8"/>
    <w:rsid w:val="00135DA4"/>
    <w:rsid w:val="00135F77"/>
    <w:rsid w:val="00136399"/>
    <w:rsid w:val="001367C7"/>
    <w:rsid w:val="00136A63"/>
    <w:rsid w:val="00136C77"/>
    <w:rsid w:val="00136CBA"/>
    <w:rsid w:val="001370C6"/>
    <w:rsid w:val="0013715A"/>
    <w:rsid w:val="001378D4"/>
    <w:rsid w:val="00137B20"/>
    <w:rsid w:val="00137CF5"/>
    <w:rsid w:val="00137E7D"/>
    <w:rsid w:val="001400F1"/>
    <w:rsid w:val="00140A4F"/>
    <w:rsid w:val="00141BCE"/>
    <w:rsid w:val="00141BE5"/>
    <w:rsid w:val="00141F91"/>
    <w:rsid w:val="00141FF4"/>
    <w:rsid w:val="0014239F"/>
    <w:rsid w:val="0014287D"/>
    <w:rsid w:val="001428A3"/>
    <w:rsid w:val="001428F9"/>
    <w:rsid w:val="00142DC1"/>
    <w:rsid w:val="00142DD7"/>
    <w:rsid w:val="00143795"/>
    <w:rsid w:val="00144DA6"/>
    <w:rsid w:val="001455C8"/>
    <w:rsid w:val="001459EF"/>
    <w:rsid w:val="00146C6A"/>
    <w:rsid w:val="00146E32"/>
    <w:rsid w:val="00146E44"/>
    <w:rsid w:val="00147380"/>
    <w:rsid w:val="001473A4"/>
    <w:rsid w:val="0014764B"/>
    <w:rsid w:val="00147CCE"/>
    <w:rsid w:val="0015019C"/>
    <w:rsid w:val="00150711"/>
    <w:rsid w:val="00150E38"/>
    <w:rsid w:val="00151608"/>
    <w:rsid w:val="001518DF"/>
    <w:rsid w:val="0015203C"/>
    <w:rsid w:val="001522CF"/>
    <w:rsid w:val="00152F49"/>
    <w:rsid w:val="0015317F"/>
    <w:rsid w:val="00153243"/>
    <w:rsid w:val="0015333D"/>
    <w:rsid w:val="0015344E"/>
    <w:rsid w:val="0015345D"/>
    <w:rsid w:val="0015377A"/>
    <w:rsid w:val="00153A89"/>
    <w:rsid w:val="0015416A"/>
    <w:rsid w:val="0015452E"/>
    <w:rsid w:val="0015497B"/>
    <w:rsid w:val="00154A8D"/>
    <w:rsid w:val="00154A9F"/>
    <w:rsid w:val="00154DEA"/>
    <w:rsid w:val="00154F48"/>
    <w:rsid w:val="001550EB"/>
    <w:rsid w:val="0015525F"/>
    <w:rsid w:val="0015590D"/>
    <w:rsid w:val="00155AB2"/>
    <w:rsid w:val="00155C46"/>
    <w:rsid w:val="00156068"/>
    <w:rsid w:val="001562A3"/>
    <w:rsid w:val="0015652F"/>
    <w:rsid w:val="0015655A"/>
    <w:rsid w:val="00156589"/>
    <w:rsid w:val="0015662D"/>
    <w:rsid w:val="001567BA"/>
    <w:rsid w:val="00156AE2"/>
    <w:rsid w:val="00156B25"/>
    <w:rsid w:val="001576E9"/>
    <w:rsid w:val="0015790A"/>
    <w:rsid w:val="00157CDB"/>
    <w:rsid w:val="00157EFA"/>
    <w:rsid w:val="001601F1"/>
    <w:rsid w:val="00160591"/>
    <w:rsid w:val="00160694"/>
    <w:rsid w:val="00160859"/>
    <w:rsid w:val="00160CD0"/>
    <w:rsid w:val="00160D28"/>
    <w:rsid w:val="0016107F"/>
    <w:rsid w:val="001614B3"/>
    <w:rsid w:val="00161692"/>
    <w:rsid w:val="001619A1"/>
    <w:rsid w:val="00161E9E"/>
    <w:rsid w:val="0016221A"/>
    <w:rsid w:val="00162EA9"/>
    <w:rsid w:val="001634CB"/>
    <w:rsid w:val="00163B1A"/>
    <w:rsid w:val="00163E5F"/>
    <w:rsid w:val="00164279"/>
    <w:rsid w:val="00164807"/>
    <w:rsid w:val="00164932"/>
    <w:rsid w:val="00164947"/>
    <w:rsid w:val="00164B03"/>
    <w:rsid w:val="00165141"/>
    <w:rsid w:val="0016515C"/>
    <w:rsid w:val="0016521A"/>
    <w:rsid w:val="001652F2"/>
    <w:rsid w:val="00165446"/>
    <w:rsid w:val="00165684"/>
    <w:rsid w:val="001659CB"/>
    <w:rsid w:val="00165EB6"/>
    <w:rsid w:val="0016617A"/>
    <w:rsid w:val="00167193"/>
    <w:rsid w:val="001675C7"/>
    <w:rsid w:val="001678A2"/>
    <w:rsid w:val="00167B4E"/>
    <w:rsid w:val="00167DB3"/>
    <w:rsid w:val="00170081"/>
    <w:rsid w:val="001704CC"/>
    <w:rsid w:val="00170836"/>
    <w:rsid w:val="0017093D"/>
    <w:rsid w:val="00170A45"/>
    <w:rsid w:val="00170AA9"/>
    <w:rsid w:val="00170F7A"/>
    <w:rsid w:val="00171277"/>
    <w:rsid w:val="001713FD"/>
    <w:rsid w:val="00171639"/>
    <w:rsid w:val="00171DD8"/>
    <w:rsid w:val="0017216D"/>
    <w:rsid w:val="001725BC"/>
    <w:rsid w:val="00172F2B"/>
    <w:rsid w:val="00173395"/>
    <w:rsid w:val="001733AD"/>
    <w:rsid w:val="00173669"/>
    <w:rsid w:val="00174001"/>
    <w:rsid w:val="001742E9"/>
    <w:rsid w:val="001748BB"/>
    <w:rsid w:val="00174C30"/>
    <w:rsid w:val="00175170"/>
    <w:rsid w:val="00175270"/>
    <w:rsid w:val="00176775"/>
    <w:rsid w:val="001767A5"/>
    <w:rsid w:val="001769D1"/>
    <w:rsid w:val="00176EAC"/>
    <w:rsid w:val="0017767E"/>
    <w:rsid w:val="0017776E"/>
    <w:rsid w:val="001779E3"/>
    <w:rsid w:val="00177EBA"/>
    <w:rsid w:val="00177F9A"/>
    <w:rsid w:val="00180D10"/>
    <w:rsid w:val="00181579"/>
    <w:rsid w:val="00181978"/>
    <w:rsid w:val="00181AAA"/>
    <w:rsid w:val="00181CE4"/>
    <w:rsid w:val="00182051"/>
    <w:rsid w:val="0018215E"/>
    <w:rsid w:val="001827D5"/>
    <w:rsid w:val="0018288A"/>
    <w:rsid w:val="00183950"/>
    <w:rsid w:val="0018399F"/>
    <w:rsid w:val="00183A4A"/>
    <w:rsid w:val="00183E1C"/>
    <w:rsid w:val="00183FD1"/>
    <w:rsid w:val="0018436E"/>
    <w:rsid w:val="001846DA"/>
    <w:rsid w:val="00184A52"/>
    <w:rsid w:val="001855ED"/>
    <w:rsid w:val="001856A8"/>
    <w:rsid w:val="001858B0"/>
    <w:rsid w:val="00185B7F"/>
    <w:rsid w:val="00185EF2"/>
    <w:rsid w:val="00185F9A"/>
    <w:rsid w:val="00186050"/>
    <w:rsid w:val="00186059"/>
    <w:rsid w:val="001860F4"/>
    <w:rsid w:val="00186220"/>
    <w:rsid w:val="00186BC8"/>
    <w:rsid w:val="001873AA"/>
    <w:rsid w:val="0018776D"/>
    <w:rsid w:val="0018782A"/>
    <w:rsid w:val="00190636"/>
    <w:rsid w:val="0019098F"/>
    <w:rsid w:val="00190A6A"/>
    <w:rsid w:val="00190B9D"/>
    <w:rsid w:val="00190FA2"/>
    <w:rsid w:val="00191C64"/>
    <w:rsid w:val="00191D4A"/>
    <w:rsid w:val="001920DD"/>
    <w:rsid w:val="0019235E"/>
    <w:rsid w:val="001929CE"/>
    <w:rsid w:val="00192B4A"/>
    <w:rsid w:val="001936B5"/>
    <w:rsid w:val="001940BC"/>
    <w:rsid w:val="001942E2"/>
    <w:rsid w:val="00194B05"/>
    <w:rsid w:val="00194C13"/>
    <w:rsid w:val="00194D0F"/>
    <w:rsid w:val="001950A5"/>
    <w:rsid w:val="001953DF"/>
    <w:rsid w:val="00195B81"/>
    <w:rsid w:val="00195B90"/>
    <w:rsid w:val="00195C41"/>
    <w:rsid w:val="00195DEB"/>
    <w:rsid w:val="00195E2C"/>
    <w:rsid w:val="001961E4"/>
    <w:rsid w:val="001961F4"/>
    <w:rsid w:val="001964B4"/>
    <w:rsid w:val="001968B1"/>
    <w:rsid w:val="00196F06"/>
    <w:rsid w:val="00197265"/>
    <w:rsid w:val="00197314"/>
    <w:rsid w:val="00197A97"/>
    <w:rsid w:val="00197F93"/>
    <w:rsid w:val="001A006C"/>
    <w:rsid w:val="001A0410"/>
    <w:rsid w:val="001A0546"/>
    <w:rsid w:val="001A06E5"/>
    <w:rsid w:val="001A09C1"/>
    <w:rsid w:val="001A0C76"/>
    <w:rsid w:val="001A0D83"/>
    <w:rsid w:val="001A0E1F"/>
    <w:rsid w:val="001A0FCA"/>
    <w:rsid w:val="001A1598"/>
    <w:rsid w:val="001A15C5"/>
    <w:rsid w:val="001A1CD6"/>
    <w:rsid w:val="001A2176"/>
    <w:rsid w:val="001A2636"/>
    <w:rsid w:val="001A2B05"/>
    <w:rsid w:val="001A2FC8"/>
    <w:rsid w:val="001A3406"/>
    <w:rsid w:val="001A3AD1"/>
    <w:rsid w:val="001A4199"/>
    <w:rsid w:val="001A42CB"/>
    <w:rsid w:val="001A4355"/>
    <w:rsid w:val="001A4B9F"/>
    <w:rsid w:val="001A5160"/>
    <w:rsid w:val="001A598D"/>
    <w:rsid w:val="001A59BB"/>
    <w:rsid w:val="001A5A2E"/>
    <w:rsid w:val="001A5CBE"/>
    <w:rsid w:val="001A61B9"/>
    <w:rsid w:val="001A63B5"/>
    <w:rsid w:val="001A63D1"/>
    <w:rsid w:val="001A65A8"/>
    <w:rsid w:val="001A68BD"/>
    <w:rsid w:val="001A6AFA"/>
    <w:rsid w:val="001A6B0E"/>
    <w:rsid w:val="001A6C4A"/>
    <w:rsid w:val="001A6FFD"/>
    <w:rsid w:val="001A7187"/>
    <w:rsid w:val="001A7225"/>
    <w:rsid w:val="001A7248"/>
    <w:rsid w:val="001A77E7"/>
    <w:rsid w:val="001B04D0"/>
    <w:rsid w:val="001B12B2"/>
    <w:rsid w:val="001B1681"/>
    <w:rsid w:val="001B1B0C"/>
    <w:rsid w:val="001B1CB6"/>
    <w:rsid w:val="001B1E8C"/>
    <w:rsid w:val="001B210D"/>
    <w:rsid w:val="001B2271"/>
    <w:rsid w:val="001B28BC"/>
    <w:rsid w:val="001B2E3A"/>
    <w:rsid w:val="001B32F7"/>
    <w:rsid w:val="001B3438"/>
    <w:rsid w:val="001B3851"/>
    <w:rsid w:val="001B3B6A"/>
    <w:rsid w:val="001B43D5"/>
    <w:rsid w:val="001B47F3"/>
    <w:rsid w:val="001B4A06"/>
    <w:rsid w:val="001B4EAE"/>
    <w:rsid w:val="001B4FF3"/>
    <w:rsid w:val="001B539D"/>
    <w:rsid w:val="001B5414"/>
    <w:rsid w:val="001B5973"/>
    <w:rsid w:val="001B65D3"/>
    <w:rsid w:val="001B68C5"/>
    <w:rsid w:val="001B6C5E"/>
    <w:rsid w:val="001B70D6"/>
    <w:rsid w:val="001B71FA"/>
    <w:rsid w:val="001B749C"/>
    <w:rsid w:val="001B777D"/>
    <w:rsid w:val="001B7E6D"/>
    <w:rsid w:val="001C02FC"/>
    <w:rsid w:val="001C0343"/>
    <w:rsid w:val="001C0D88"/>
    <w:rsid w:val="001C0DFB"/>
    <w:rsid w:val="001C10B7"/>
    <w:rsid w:val="001C1412"/>
    <w:rsid w:val="001C1544"/>
    <w:rsid w:val="001C16DE"/>
    <w:rsid w:val="001C1E5A"/>
    <w:rsid w:val="001C1F02"/>
    <w:rsid w:val="001C2C95"/>
    <w:rsid w:val="001C3685"/>
    <w:rsid w:val="001C3BC2"/>
    <w:rsid w:val="001C3D66"/>
    <w:rsid w:val="001C4267"/>
    <w:rsid w:val="001C482F"/>
    <w:rsid w:val="001C4914"/>
    <w:rsid w:val="001C494D"/>
    <w:rsid w:val="001C4B2E"/>
    <w:rsid w:val="001C4D0B"/>
    <w:rsid w:val="001C4DD4"/>
    <w:rsid w:val="001C503B"/>
    <w:rsid w:val="001C5107"/>
    <w:rsid w:val="001C53E5"/>
    <w:rsid w:val="001C5643"/>
    <w:rsid w:val="001C579C"/>
    <w:rsid w:val="001C57B8"/>
    <w:rsid w:val="001C59A6"/>
    <w:rsid w:val="001C5D23"/>
    <w:rsid w:val="001C5EA1"/>
    <w:rsid w:val="001C5F73"/>
    <w:rsid w:val="001C60DF"/>
    <w:rsid w:val="001C6103"/>
    <w:rsid w:val="001C6A56"/>
    <w:rsid w:val="001D00ED"/>
    <w:rsid w:val="001D03AB"/>
    <w:rsid w:val="001D0727"/>
    <w:rsid w:val="001D0CD1"/>
    <w:rsid w:val="001D1286"/>
    <w:rsid w:val="001D1394"/>
    <w:rsid w:val="001D13B3"/>
    <w:rsid w:val="001D14CF"/>
    <w:rsid w:val="001D1509"/>
    <w:rsid w:val="001D193C"/>
    <w:rsid w:val="001D1E13"/>
    <w:rsid w:val="001D1E29"/>
    <w:rsid w:val="001D1E4C"/>
    <w:rsid w:val="001D1FAE"/>
    <w:rsid w:val="001D234F"/>
    <w:rsid w:val="001D26A3"/>
    <w:rsid w:val="001D2A97"/>
    <w:rsid w:val="001D2DC6"/>
    <w:rsid w:val="001D2EFF"/>
    <w:rsid w:val="001D2FD4"/>
    <w:rsid w:val="001D367C"/>
    <w:rsid w:val="001D36BD"/>
    <w:rsid w:val="001D37C3"/>
    <w:rsid w:val="001D3B74"/>
    <w:rsid w:val="001D3F7D"/>
    <w:rsid w:val="001D410A"/>
    <w:rsid w:val="001D418B"/>
    <w:rsid w:val="001D44F5"/>
    <w:rsid w:val="001D4B0F"/>
    <w:rsid w:val="001D4D9C"/>
    <w:rsid w:val="001D5083"/>
    <w:rsid w:val="001D51FC"/>
    <w:rsid w:val="001D52A0"/>
    <w:rsid w:val="001D54AB"/>
    <w:rsid w:val="001D56BD"/>
    <w:rsid w:val="001D56CD"/>
    <w:rsid w:val="001D59D6"/>
    <w:rsid w:val="001D59F3"/>
    <w:rsid w:val="001D617C"/>
    <w:rsid w:val="001D6228"/>
    <w:rsid w:val="001D653B"/>
    <w:rsid w:val="001D6DCB"/>
    <w:rsid w:val="001D72D1"/>
    <w:rsid w:val="001D7388"/>
    <w:rsid w:val="001D76F3"/>
    <w:rsid w:val="001D7740"/>
    <w:rsid w:val="001D7754"/>
    <w:rsid w:val="001D7813"/>
    <w:rsid w:val="001E107F"/>
    <w:rsid w:val="001E13C1"/>
    <w:rsid w:val="001E13E4"/>
    <w:rsid w:val="001E16E1"/>
    <w:rsid w:val="001E1AAE"/>
    <w:rsid w:val="001E1CB1"/>
    <w:rsid w:val="001E1CB8"/>
    <w:rsid w:val="001E2128"/>
    <w:rsid w:val="001E279D"/>
    <w:rsid w:val="001E2C92"/>
    <w:rsid w:val="001E2D9B"/>
    <w:rsid w:val="001E30A4"/>
    <w:rsid w:val="001E4494"/>
    <w:rsid w:val="001E44C9"/>
    <w:rsid w:val="001E524F"/>
    <w:rsid w:val="001E543C"/>
    <w:rsid w:val="001E56E5"/>
    <w:rsid w:val="001E5773"/>
    <w:rsid w:val="001E58C9"/>
    <w:rsid w:val="001E60DE"/>
    <w:rsid w:val="001E656B"/>
    <w:rsid w:val="001E6A93"/>
    <w:rsid w:val="001E70BD"/>
    <w:rsid w:val="001E713F"/>
    <w:rsid w:val="001E71F6"/>
    <w:rsid w:val="001E7BAF"/>
    <w:rsid w:val="001F01B4"/>
    <w:rsid w:val="001F03B8"/>
    <w:rsid w:val="001F0605"/>
    <w:rsid w:val="001F0AEB"/>
    <w:rsid w:val="001F0B73"/>
    <w:rsid w:val="001F11CD"/>
    <w:rsid w:val="001F121F"/>
    <w:rsid w:val="001F15A7"/>
    <w:rsid w:val="001F1877"/>
    <w:rsid w:val="001F193C"/>
    <w:rsid w:val="001F1E6B"/>
    <w:rsid w:val="001F22BE"/>
    <w:rsid w:val="001F22E6"/>
    <w:rsid w:val="001F2F9A"/>
    <w:rsid w:val="001F30A6"/>
    <w:rsid w:val="001F3966"/>
    <w:rsid w:val="001F3FB7"/>
    <w:rsid w:val="001F41A1"/>
    <w:rsid w:val="001F4A59"/>
    <w:rsid w:val="001F4E6F"/>
    <w:rsid w:val="001F53DB"/>
    <w:rsid w:val="001F5512"/>
    <w:rsid w:val="001F5682"/>
    <w:rsid w:val="001F59E0"/>
    <w:rsid w:val="001F5B2B"/>
    <w:rsid w:val="001F6148"/>
    <w:rsid w:val="001F6308"/>
    <w:rsid w:val="001F6E58"/>
    <w:rsid w:val="001F6E5F"/>
    <w:rsid w:val="001F7746"/>
    <w:rsid w:val="001F78EC"/>
    <w:rsid w:val="001F7BC4"/>
    <w:rsid w:val="00200128"/>
    <w:rsid w:val="0020058A"/>
    <w:rsid w:val="002005C1"/>
    <w:rsid w:val="0020095A"/>
    <w:rsid w:val="00200EF8"/>
    <w:rsid w:val="00201240"/>
    <w:rsid w:val="0020155E"/>
    <w:rsid w:val="00201D28"/>
    <w:rsid w:val="00202107"/>
    <w:rsid w:val="002025CA"/>
    <w:rsid w:val="00202610"/>
    <w:rsid w:val="0020281F"/>
    <w:rsid w:val="00202941"/>
    <w:rsid w:val="00202A84"/>
    <w:rsid w:val="00202D86"/>
    <w:rsid w:val="00202F05"/>
    <w:rsid w:val="0020375A"/>
    <w:rsid w:val="00203975"/>
    <w:rsid w:val="00203B7A"/>
    <w:rsid w:val="002043EE"/>
    <w:rsid w:val="00204D20"/>
    <w:rsid w:val="00205026"/>
    <w:rsid w:val="002054A5"/>
    <w:rsid w:val="00205854"/>
    <w:rsid w:val="002058EF"/>
    <w:rsid w:val="00206058"/>
    <w:rsid w:val="00206119"/>
    <w:rsid w:val="00206143"/>
    <w:rsid w:val="002063CA"/>
    <w:rsid w:val="00206E2B"/>
    <w:rsid w:val="00206FC6"/>
    <w:rsid w:val="002072C6"/>
    <w:rsid w:val="00207630"/>
    <w:rsid w:val="002079C0"/>
    <w:rsid w:val="00210466"/>
    <w:rsid w:val="00210685"/>
    <w:rsid w:val="002106D0"/>
    <w:rsid w:val="00210AB7"/>
    <w:rsid w:val="00210B41"/>
    <w:rsid w:val="002110EC"/>
    <w:rsid w:val="002111EA"/>
    <w:rsid w:val="002114CC"/>
    <w:rsid w:val="00211670"/>
    <w:rsid w:val="00211C2B"/>
    <w:rsid w:val="00211C3D"/>
    <w:rsid w:val="002120C4"/>
    <w:rsid w:val="002122C5"/>
    <w:rsid w:val="0021231C"/>
    <w:rsid w:val="002129D1"/>
    <w:rsid w:val="00212A06"/>
    <w:rsid w:val="00212A15"/>
    <w:rsid w:val="00213062"/>
    <w:rsid w:val="002131E1"/>
    <w:rsid w:val="00213455"/>
    <w:rsid w:val="00213BF8"/>
    <w:rsid w:val="0021419F"/>
    <w:rsid w:val="002142ED"/>
    <w:rsid w:val="002143ED"/>
    <w:rsid w:val="002144E8"/>
    <w:rsid w:val="002146F8"/>
    <w:rsid w:val="002147D4"/>
    <w:rsid w:val="00214953"/>
    <w:rsid w:val="00214D27"/>
    <w:rsid w:val="00215017"/>
    <w:rsid w:val="00215200"/>
    <w:rsid w:val="002153D2"/>
    <w:rsid w:val="0021584F"/>
    <w:rsid w:val="002158B5"/>
    <w:rsid w:val="002161CF"/>
    <w:rsid w:val="00216782"/>
    <w:rsid w:val="002167BA"/>
    <w:rsid w:val="00216B75"/>
    <w:rsid w:val="00216BF5"/>
    <w:rsid w:val="00216C26"/>
    <w:rsid w:val="00216E36"/>
    <w:rsid w:val="002173E5"/>
    <w:rsid w:val="0021770B"/>
    <w:rsid w:val="00217B76"/>
    <w:rsid w:val="00217CA5"/>
    <w:rsid w:val="00217E70"/>
    <w:rsid w:val="00220047"/>
    <w:rsid w:val="00220C20"/>
    <w:rsid w:val="00220DD0"/>
    <w:rsid w:val="00220F74"/>
    <w:rsid w:val="0022117D"/>
    <w:rsid w:val="00221FCB"/>
    <w:rsid w:val="00222083"/>
    <w:rsid w:val="002221C9"/>
    <w:rsid w:val="00222444"/>
    <w:rsid w:val="00222629"/>
    <w:rsid w:val="0022272F"/>
    <w:rsid w:val="00222AC1"/>
    <w:rsid w:val="00222D0B"/>
    <w:rsid w:val="00223BFB"/>
    <w:rsid w:val="00223C61"/>
    <w:rsid w:val="002244F2"/>
    <w:rsid w:val="00224B0E"/>
    <w:rsid w:val="00224B28"/>
    <w:rsid w:val="00224EB5"/>
    <w:rsid w:val="00225671"/>
    <w:rsid w:val="00225785"/>
    <w:rsid w:val="002257C5"/>
    <w:rsid w:val="00225F12"/>
    <w:rsid w:val="00226116"/>
    <w:rsid w:val="0022638D"/>
    <w:rsid w:val="002265A6"/>
    <w:rsid w:val="002266F4"/>
    <w:rsid w:val="0022687D"/>
    <w:rsid w:val="002268C1"/>
    <w:rsid w:val="00226966"/>
    <w:rsid w:val="00226A1D"/>
    <w:rsid w:val="00226CC0"/>
    <w:rsid w:val="00226D99"/>
    <w:rsid w:val="00226F5E"/>
    <w:rsid w:val="00227214"/>
    <w:rsid w:val="002303D9"/>
    <w:rsid w:val="0023144A"/>
    <w:rsid w:val="002315BB"/>
    <w:rsid w:val="002316D0"/>
    <w:rsid w:val="0023188D"/>
    <w:rsid w:val="002319B8"/>
    <w:rsid w:val="00231C17"/>
    <w:rsid w:val="00231C30"/>
    <w:rsid w:val="00231DD3"/>
    <w:rsid w:val="00232801"/>
    <w:rsid w:val="00232F9A"/>
    <w:rsid w:val="002338CC"/>
    <w:rsid w:val="00233A3F"/>
    <w:rsid w:val="00233BE9"/>
    <w:rsid w:val="002343A8"/>
    <w:rsid w:val="002348B3"/>
    <w:rsid w:val="00234E71"/>
    <w:rsid w:val="00234FD4"/>
    <w:rsid w:val="00235A94"/>
    <w:rsid w:val="00235D8C"/>
    <w:rsid w:val="00235F28"/>
    <w:rsid w:val="00236059"/>
    <w:rsid w:val="00236377"/>
    <w:rsid w:val="002363F4"/>
    <w:rsid w:val="002374FD"/>
    <w:rsid w:val="002379C0"/>
    <w:rsid w:val="00237A97"/>
    <w:rsid w:val="00240830"/>
    <w:rsid w:val="00240AEE"/>
    <w:rsid w:val="00240D67"/>
    <w:rsid w:val="00240DF6"/>
    <w:rsid w:val="0024105F"/>
    <w:rsid w:val="00241097"/>
    <w:rsid w:val="00241A92"/>
    <w:rsid w:val="00241B51"/>
    <w:rsid w:val="00241DFC"/>
    <w:rsid w:val="00241E65"/>
    <w:rsid w:val="0024233A"/>
    <w:rsid w:val="00242864"/>
    <w:rsid w:val="00242C44"/>
    <w:rsid w:val="002432E0"/>
    <w:rsid w:val="00243450"/>
    <w:rsid w:val="00243640"/>
    <w:rsid w:val="0024385D"/>
    <w:rsid w:val="00243AE8"/>
    <w:rsid w:val="002447E6"/>
    <w:rsid w:val="00244B2D"/>
    <w:rsid w:val="00245243"/>
    <w:rsid w:val="002455D2"/>
    <w:rsid w:val="0024638D"/>
    <w:rsid w:val="002463E2"/>
    <w:rsid w:val="00246AD2"/>
    <w:rsid w:val="0024752C"/>
    <w:rsid w:val="00247C72"/>
    <w:rsid w:val="00247FD6"/>
    <w:rsid w:val="00250036"/>
    <w:rsid w:val="0025039D"/>
    <w:rsid w:val="00250534"/>
    <w:rsid w:val="002506AF"/>
    <w:rsid w:val="00250769"/>
    <w:rsid w:val="00250CC6"/>
    <w:rsid w:val="002513CE"/>
    <w:rsid w:val="00251839"/>
    <w:rsid w:val="00251A21"/>
    <w:rsid w:val="00251E66"/>
    <w:rsid w:val="002533F1"/>
    <w:rsid w:val="0025361F"/>
    <w:rsid w:val="00253851"/>
    <w:rsid w:val="002538C1"/>
    <w:rsid w:val="002542A4"/>
    <w:rsid w:val="002543C7"/>
    <w:rsid w:val="00255D00"/>
    <w:rsid w:val="00255ECD"/>
    <w:rsid w:val="00255F68"/>
    <w:rsid w:val="00256DB8"/>
    <w:rsid w:val="002570D4"/>
    <w:rsid w:val="002574C2"/>
    <w:rsid w:val="00257B10"/>
    <w:rsid w:val="00257FC0"/>
    <w:rsid w:val="002607FF"/>
    <w:rsid w:val="00261535"/>
    <w:rsid w:val="0026164E"/>
    <w:rsid w:val="00261D14"/>
    <w:rsid w:val="00261FD2"/>
    <w:rsid w:val="0026229D"/>
    <w:rsid w:val="002622F8"/>
    <w:rsid w:val="00262857"/>
    <w:rsid w:val="00262994"/>
    <w:rsid w:val="00262BE2"/>
    <w:rsid w:val="00262EBA"/>
    <w:rsid w:val="00264459"/>
    <w:rsid w:val="00264477"/>
    <w:rsid w:val="0026460E"/>
    <w:rsid w:val="00264B97"/>
    <w:rsid w:val="00264C71"/>
    <w:rsid w:val="00264EFF"/>
    <w:rsid w:val="002651A0"/>
    <w:rsid w:val="002652A5"/>
    <w:rsid w:val="00265357"/>
    <w:rsid w:val="00265AA0"/>
    <w:rsid w:val="0026630C"/>
    <w:rsid w:val="00266D84"/>
    <w:rsid w:val="00266E54"/>
    <w:rsid w:val="00266F9F"/>
    <w:rsid w:val="002671EF"/>
    <w:rsid w:val="002675FE"/>
    <w:rsid w:val="00267611"/>
    <w:rsid w:val="002700FD"/>
    <w:rsid w:val="00270256"/>
    <w:rsid w:val="002707C3"/>
    <w:rsid w:val="00270A47"/>
    <w:rsid w:val="00270A5D"/>
    <w:rsid w:val="00270C3A"/>
    <w:rsid w:val="0027108E"/>
    <w:rsid w:val="00271541"/>
    <w:rsid w:val="00271AD0"/>
    <w:rsid w:val="002721BC"/>
    <w:rsid w:val="00272A64"/>
    <w:rsid w:val="00272DAF"/>
    <w:rsid w:val="002730D8"/>
    <w:rsid w:val="00273674"/>
    <w:rsid w:val="00274326"/>
    <w:rsid w:val="002744E8"/>
    <w:rsid w:val="002745E6"/>
    <w:rsid w:val="002746E0"/>
    <w:rsid w:val="0027474B"/>
    <w:rsid w:val="00274781"/>
    <w:rsid w:val="00276094"/>
    <w:rsid w:val="00276983"/>
    <w:rsid w:val="00276A3D"/>
    <w:rsid w:val="00276CE9"/>
    <w:rsid w:val="00276D78"/>
    <w:rsid w:val="00276DCD"/>
    <w:rsid w:val="00276FAA"/>
    <w:rsid w:val="0027712C"/>
    <w:rsid w:val="00277201"/>
    <w:rsid w:val="002773BD"/>
    <w:rsid w:val="00277420"/>
    <w:rsid w:val="002779A1"/>
    <w:rsid w:val="00277EEC"/>
    <w:rsid w:val="002801DD"/>
    <w:rsid w:val="00280299"/>
    <w:rsid w:val="0028030A"/>
    <w:rsid w:val="002804AF"/>
    <w:rsid w:val="00280783"/>
    <w:rsid w:val="00280B4F"/>
    <w:rsid w:val="0028123F"/>
    <w:rsid w:val="0028235B"/>
    <w:rsid w:val="002824C9"/>
    <w:rsid w:val="002825D3"/>
    <w:rsid w:val="00282EE7"/>
    <w:rsid w:val="00282F1A"/>
    <w:rsid w:val="00282F9C"/>
    <w:rsid w:val="002830D1"/>
    <w:rsid w:val="00283943"/>
    <w:rsid w:val="00283A0E"/>
    <w:rsid w:val="00283AC1"/>
    <w:rsid w:val="00283AF7"/>
    <w:rsid w:val="00283BC7"/>
    <w:rsid w:val="002842C8"/>
    <w:rsid w:val="00284B8A"/>
    <w:rsid w:val="00284D05"/>
    <w:rsid w:val="00285380"/>
    <w:rsid w:val="00285739"/>
    <w:rsid w:val="00285892"/>
    <w:rsid w:val="00286140"/>
    <w:rsid w:val="002877C6"/>
    <w:rsid w:val="00287841"/>
    <w:rsid w:val="00287859"/>
    <w:rsid w:val="00287911"/>
    <w:rsid w:val="0028794E"/>
    <w:rsid w:val="00287994"/>
    <w:rsid w:val="00287C4A"/>
    <w:rsid w:val="00287DE1"/>
    <w:rsid w:val="00290A8A"/>
    <w:rsid w:val="00290E37"/>
    <w:rsid w:val="00290FDC"/>
    <w:rsid w:val="00291232"/>
    <w:rsid w:val="00292265"/>
    <w:rsid w:val="00292AB1"/>
    <w:rsid w:val="002932ED"/>
    <w:rsid w:val="00293962"/>
    <w:rsid w:val="002939CE"/>
    <w:rsid w:val="00293AD9"/>
    <w:rsid w:val="00293F1D"/>
    <w:rsid w:val="00293F2C"/>
    <w:rsid w:val="0029440D"/>
    <w:rsid w:val="00294539"/>
    <w:rsid w:val="002950D8"/>
    <w:rsid w:val="002952C9"/>
    <w:rsid w:val="002953CB"/>
    <w:rsid w:val="0029589B"/>
    <w:rsid w:val="002959A1"/>
    <w:rsid w:val="00295AD7"/>
    <w:rsid w:val="002963E1"/>
    <w:rsid w:val="00296631"/>
    <w:rsid w:val="002969AB"/>
    <w:rsid w:val="00296CA3"/>
    <w:rsid w:val="00296CFA"/>
    <w:rsid w:val="0029727B"/>
    <w:rsid w:val="002979FC"/>
    <w:rsid w:val="00297CAC"/>
    <w:rsid w:val="00297E2E"/>
    <w:rsid w:val="002A00FE"/>
    <w:rsid w:val="002A0282"/>
    <w:rsid w:val="002A02BA"/>
    <w:rsid w:val="002A0A63"/>
    <w:rsid w:val="002A1245"/>
    <w:rsid w:val="002A1411"/>
    <w:rsid w:val="002A1741"/>
    <w:rsid w:val="002A1882"/>
    <w:rsid w:val="002A1893"/>
    <w:rsid w:val="002A1B7A"/>
    <w:rsid w:val="002A3780"/>
    <w:rsid w:val="002A3A72"/>
    <w:rsid w:val="002A3A75"/>
    <w:rsid w:val="002A40A2"/>
    <w:rsid w:val="002A41B8"/>
    <w:rsid w:val="002A4354"/>
    <w:rsid w:val="002A4754"/>
    <w:rsid w:val="002A48C3"/>
    <w:rsid w:val="002A4C6F"/>
    <w:rsid w:val="002A54A7"/>
    <w:rsid w:val="002A5643"/>
    <w:rsid w:val="002A57AF"/>
    <w:rsid w:val="002A5B14"/>
    <w:rsid w:val="002A5CFA"/>
    <w:rsid w:val="002A6C8C"/>
    <w:rsid w:val="002A7091"/>
    <w:rsid w:val="002A7875"/>
    <w:rsid w:val="002A7A84"/>
    <w:rsid w:val="002A7CCB"/>
    <w:rsid w:val="002B00A8"/>
    <w:rsid w:val="002B03D0"/>
    <w:rsid w:val="002B0614"/>
    <w:rsid w:val="002B0F1C"/>
    <w:rsid w:val="002B0F4D"/>
    <w:rsid w:val="002B0F86"/>
    <w:rsid w:val="002B1389"/>
    <w:rsid w:val="002B15C6"/>
    <w:rsid w:val="002B169F"/>
    <w:rsid w:val="002B1F12"/>
    <w:rsid w:val="002B246D"/>
    <w:rsid w:val="002B2503"/>
    <w:rsid w:val="002B25E1"/>
    <w:rsid w:val="002B295D"/>
    <w:rsid w:val="002B2E96"/>
    <w:rsid w:val="002B3A71"/>
    <w:rsid w:val="002B3C47"/>
    <w:rsid w:val="002B40B9"/>
    <w:rsid w:val="002B4499"/>
    <w:rsid w:val="002B4B7D"/>
    <w:rsid w:val="002B4DE7"/>
    <w:rsid w:val="002B51CF"/>
    <w:rsid w:val="002B5A1F"/>
    <w:rsid w:val="002B5A38"/>
    <w:rsid w:val="002B5AE3"/>
    <w:rsid w:val="002B63AC"/>
    <w:rsid w:val="002B6629"/>
    <w:rsid w:val="002B6A6E"/>
    <w:rsid w:val="002B73E0"/>
    <w:rsid w:val="002B7914"/>
    <w:rsid w:val="002B7946"/>
    <w:rsid w:val="002C0226"/>
    <w:rsid w:val="002C038F"/>
    <w:rsid w:val="002C085D"/>
    <w:rsid w:val="002C0986"/>
    <w:rsid w:val="002C0AD1"/>
    <w:rsid w:val="002C0BDF"/>
    <w:rsid w:val="002C0CD2"/>
    <w:rsid w:val="002C12BB"/>
    <w:rsid w:val="002C141E"/>
    <w:rsid w:val="002C1F54"/>
    <w:rsid w:val="002C218F"/>
    <w:rsid w:val="002C21E4"/>
    <w:rsid w:val="002C222E"/>
    <w:rsid w:val="002C26F4"/>
    <w:rsid w:val="002C2A4C"/>
    <w:rsid w:val="002C2D86"/>
    <w:rsid w:val="002C2F78"/>
    <w:rsid w:val="002C36DE"/>
    <w:rsid w:val="002C3ADE"/>
    <w:rsid w:val="002C3B1A"/>
    <w:rsid w:val="002C3CF4"/>
    <w:rsid w:val="002C3D0C"/>
    <w:rsid w:val="002C4B11"/>
    <w:rsid w:val="002C4B5B"/>
    <w:rsid w:val="002C4F93"/>
    <w:rsid w:val="002C516E"/>
    <w:rsid w:val="002C5215"/>
    <w:rsid w:val="002C5C10"/>
    <w:rsid w:val="002C5D45"/>
    <w:rsid w:val="002C6238"/>
    <w:rsid w:val="002C6AE6"/>
    <w:rsid w:val="002C7103"/>
    <w:rsid w:val="002C7FE0"/>
    <w:rsid w:val="002D0124"/>
    <w:rsid w:val="002D055C"/>
    <w:rsid w:val="002D06FA"/>
    <w:rsid w:val="002D0AED"/>
    <w:rsid w:val="002D0C86"/>
    <w:rsid w:val="002D1610"/>
    <w:rsid w:val="002D16FE"/>
    <w:rsid w:val="002D1A03"/>
    <w:rsid w:val="002D1DEB"/>
    <w:rsid w:val="002D1E62"/>
    <w:rsid w:val="002D2075"/>
    <w:rsid w:val="002D2165"/>
    <w:rsid w:val="002D23A7"/>
    <w:rsid w:val="002D28CF"/>
    <w:rsid w:val="002D2D03"/>
    <w:rsid w:val="002D3219"/>
    <w:rsid w:val="002D32A9"/>
    <w:rsid w:val="002D3B43"/>
    <w:rsid w:val="002D464D"/>
    <w:rsid w:val="002D4940"/>
    <w:rsid w:val="002D4DCD"/>
    <w:rsid w:val="002D5589"/>
    <w:rsid w:val="002D55F8"/>
    <w:rsid w:val="002D57D9"/>
    <w:rsid w:val="002D61F1"/>
    <w:rsid w:val="002D6420"/>
    <w:rsid w:val="002D690D"/>
    <w:rsid w:val="002D6B79"/>
    <w:rsid w:val="002D6DB4"/>
    <w:rsid w:val="002D6F01"/>
    <w:rsid w:val="002D7E41"/>
    <w:rsid w:val="002E02C6"/>
    <w:rsid w:val="002E13C3"/>
    <w:rsid w:val="002E1435"/>
    <w:rsid w:val="002E159B"/>
    <w:rsid w:val="002E16F6"/>
    <w:rsid w:val="002E19EE"/>
    <w:rsid w:val="002E1A9B"/>
    <w:rsid w:val="002E1B05"/>
    <w:rsid w:val="002E1F6A"/>
    <w:rsid w:val="002E2001"/>
    <w:rsid w:val="002E203F"/>
    <w:rsid w:val="002E210F"/>
    <w:rsid w:val="002E2C95"/>
    <w:rsid w:val="002E2E97"/>
    <w:rsid w:val="002E2F2E"/>
    <w:rsid w:val="002E39F3"/>
    <w:rsid w:val="002E3B47"/>
    <w:rsid w:val="002E3F3C"/>
    <w:rsid w:val="002E405A"/>
    <w:rsid w:val="002E41AF"/>
    <w:rsid w:val="002E460F"/>
    <w:rsid w:val="002E4B10"/>
    <w:rsid w:val="002E52F8"/>
    <w:rsid w:val="002E54F6"/>
    <w:rsid w:val="002E57F1"/>
    <w:rsid w:val="002E5DBF"/>
    <w:rsid w:val="002E5F30"/>
    <w:rsid w:val="002E64E8"/>
    <w:rsid w:val="002E6619"/>
    <w:rsid w:val="002E6716"/>
    <w:rsid w:val="002E68C2"/>
    <w:rsid w:val="002E6DDE"/>
    <w:rsid w:val="002E7072"/>
    <w:rsid w:val="002E723F"/>
    <w:rsid w:val="002E7AA0"/>
    <w:rsid w:val="002F0818"/>
    <w:rsid w:val="002F0D59"/>
    <w:rsid w:val="002F0F57"/>
    <w:rsid w:val="002F1098"/>
    <w:rsid w:val="002F151E"/>
    <w:rsid w:val="002F226F"/>
    <w:rsid w:val="002F2F12"/>
    <w:rsid w:val="002F323E"/>
    <w:rsid w:val="002F39AF"/>
    <w:rsid w:val="002F3AB9"/>
    <w:rsid w:val="002F4302"/>
    <w:rsid w:val="002F4DF6"/>
    <w:rsid w:val="002F52A0"/>
    <w:rsid w:val="002F5781"/>
    <w:rsid w:val="002F59AE"/>
    <w:rsid w:val="002F5DA5"/>
    <w:rsid w:val="002F5EB3"/>
    <w:rsid w:val="002F6B14"/>
    <w:rsid w:val="002F6C3A"/>
    <w:rsid w:val="002F6ED2"/>
    <w:rsid w:val="002F7257"/>
    <w:rsid w:val="002F7315"/>
    <w:rsid w:val="002F73D7"/>
    <w:rsid w:val="002F76F8"/>
    <w:rsid w:val="002F7F54"/>
    <w:rsid w:val="002F7F5D"/>
    <w:rsid w:val="00300106"/>
    <w:rsid w:val="0030019A"/>
    <w:rsid w:val="00300227"/>
    <w:rsid w:val="00300306"/>
    <w:rsid w:val="00300518"/>
    <w:rsid w:val="00300654"/>
    <w:rsid w:val="00300F6A"/>
    <w:rsid w:val="00301137"/>
    <w:rsid w:val="003013B2"/>
    <w:rsid w:val="0030157D"/>
    <w:rsid w:val="00301CAA"/>
    <w:rsid w:val="00301F48"/>
    <w:rsid w:val="00301FB0"/>
    <w:rsid w:val="00301FF7"/>
    <w:rsid w:val="00302495"/>
    <w:rsid w:val="0030271F"/>
    <w:rsid w:val="00302911"/>
    <w:rsid w:val="00302B9A"/>
    <w:rsid w:val="00302C3B"/>
    <w:rsid w:val="00303090"/>
    <w:rsid w:val="0030366A"/>
    <w:rsid w:val="003037CB"/>
    <w:rsid w:val="00303978"/>
    <w:rsid w:val="0030398F"/>
    <w:rsid w:val="00303FEB"/>
    <w:rsid w:val="00304691"/>
    <w:rsid w:val="003046F2"/>
    <w:rsid w:val="00304AAF"/>
    <w:rsid w:val="00305290"/>
    <w:rsid w:val="00305B45"/>
    <w:rsid w:val="00305C09"/>
    <w:rsid w:val="00306A28"/>
    <w:rsid w:val="00307089"/>
    <w:rsid w:val="00307240"/>
    <w:rsid w:val="003076D7"/>
    <w:rsid w:val="003077DB"/>
    <w:rsid w:val="00307841"/>
    <w:rsid w:val="00307E8A"/>
    <w:rsid w:val="003110D3"/>
    <w:rsid w:val="00311143"/>
    <w:rsid w:val="003114A8"/>
    <w:rsid w:val="003121A3"/>
    <w:rsid w:val="00312B07"/>
    <w:rsid w:val="00313403"/>
    <w:rsid w:val="00313A84"/>
    <w:rsid w:val="003142AB"/>
    <w:rsid w:val="00314392"/>
    <w:rsid w:val="003146ED"/>
    <w:rsid w:val="00314FB6"/>
    <w:rsid w:val="0031516A"/>
    <w:rsid w:val="0031551E"/>
    <w:rsid w:val="0031603C"/>
    <w:rsid w:val="003160F0"/>
    <w:rsid w:val="003161E2"/>
    <w:rsid w:val="00316723"/>
    <w:rsid w:val="0031681B"/>
    <w:rsid w:val="00316D76"/>
    <w:rsid w:val="00316E05"/>
    <w:rsid w:val="0031714B"/>
    <w:rsid w:val="00317825"/>
    <w:rsid w:val="003178A9"/>
    <w:rsid w:val="003204D8"/>
    <w:rsid w:val="00320962"/>
    <w:rsid w:val="00320E64"/>
    <w:rsid w:val="00320E74"/>
    <w:rsid w:val="003210DD"/>
    <w:rsid w:val="003214F9"/>
    <w:rsid w:val="00321549"/>
    <w:rsid w:val="0032163A"/>
    <w:rsid w:val="003218B0"/>
    <w:rsid w:val="003219E8"/>
    <w:rsid w:val="00321ABA"/>
    <w:rsid w:val="00321B3C"/>
    <w:rsid w:val="003220A0"/>
    <w:rsid w:val="003228F9"/>
    <w:rsid w:val="00322B66"/>
    <w:rsid w:val="00322C1A"/>
    <w:rsid w:val="00322D85"/>
    <w:rsid w:val="00322ED6"/>
    <w:rsid w:val="003230BA"/>
    <w:rsid w:val="0032333C"/>
    <w:rsid w:val="00323580"/>
    <w:rsid w:val="0032372E"/>
    <w:rsid w:val="00323C24"/>
    <w:rsid w:val="00323D21"/>
    <w:rsid w:val="0032452C"/>
    <w:rsid w:val="00324569"/>
    <w:rsid w:val="00325BF2"/>
    <w:rsid w:val="00325E32"/>
    <w:rsid w:val="00326156"/>
    <w:rsid w:val="003261F8"/>
    <w:rsid w:val="003263FA"/>
    <w:rsid w:val="00326764"/>
    <w:rsid w:val="00326B1A"/>
    <w:rsid w:val="00327280"/>
    <w:rsid w:val="003274A9"/>
    <w:rsid w:val="003278AB"/>
    <w:rsid w:val="00327A44"/>
    <w:rsid w:val="00327B8F"/>
    <w:rsid w:val="00327E8A"/>
    <w:rsid w:val="00327E9C"/>
    <w:rsid w:val="00327EE8"/>
    <w:rsid w:val="00327FBE"/>
    <w:rsid w:val="00327FD8"/>
    <w:rsid w:val="00330573"/>
    <w:rsid w:val="00330D1C"/>
    <w:rsid w:val="00331857"/>
    <w:rsid w:val="00331AE9"/>
    <w:rsid w:val="00331FE0"/>
    <w:rsid w:val="003332B9"/>
    <w:rsid w:val="003332FC"/>
    <w:rsid w:val="00333327"/>
    <w:rsid w:val="0033373E"/>
    <w:rsid w:val="00333807"/>
    <w:rsid w:val="00333898"/>
    <w:rsid w:val="00333F65"/>
    <w:rsid w:val="003346A1"/>
    <w:rsid w:val="003348DE"/>
    <w:rsid w:val="00334D66"/>
    <w:rsid w:val="00334F90"/>
    <w:rsid w:val="003354D6"/>
    <w:rsid w:val="003356DE"/>
    <w:rsid w:val="003362AE"/>
    <w:rsid w:val="003363A0"/>
    <w:rsid w:val="00336788"/>
    <w:rsid w:val="003367EB"/>
    <w:rsid w:val="003369BD"/>
    <w:rsid w:val="00336AA5"/>
    <w:rsid w:val="0033704E"/>
    <w:rsid w:val="00337094"/>
    <w:rsid w:val="00337130"/>
    <w:rsid w:val="00337347"/>
    <w:rsid w:val="00337CFD"/>
    <w:rsid w:val="00337D4D"/>
    <w:rsid w:val="00337E01"/>
    <w:rsid w:val="00340035"/>
    <w:rsid w:val="003403DF"/>
    <w:rsid w:val="00340632"/>
    <w:rsid w:val="00340F70"/>
    <w:rsid w:val="003414E6"/>
    <w:rsid w:val="003417CB"/>
    <w:rsid w:val="0034209F"/>
    <w:rsid w:val="00342170"/>
    <w:rsid w:val="00342469"/>
    <w:rsid w:val="003424E4"/>
    <w:rsid w:val="00342579"/>
    <w:rsid w:val="00342746"/>
    <w:rsid w:val="00342C03"/>
    <w:rsid w:val="00342D55"/>
    <w:rsid w:val="00342DCA"/>
    <w:rsid w:val="003435A0"/>
    <w:rsid w:val="003436B2"/>
    <w:rsid w:val="00343C93"/>
    <w:rsid w:val="00343D59"/>
    <w:rsid w:val="003449DC"/>
    <w:rsid w:val="00344A38"/>
    <w:rsid w:val="003457A1"/>
    <w:rsid w:val="003459B9"/>
    <w:rsid w:val="00345CD2"/>
    <w:rsid w:val="00345EBF"/>
    <w:rsid w:val="00345FA8"/>
    <w:rsid w:val="00346097"/>
    <w:rsid w:val="00346143"/>
    <w:rsid w:val="00346469"/>
    <w:rsid w:val="00346520"/>
    <w:rsid w:val="003465F2"/>
    <w:rsid w:val="00346635"/>
    <w:rsid w:val="00346BEF"/>
    <w:rsid w:val="003474C4"/>
    <w:rsid w:val="00347837"/>
    <w:rsid w:val="00347AB0"/>
    <w:rsid w:val="00347D77"/>
    <w:rsid w:val="00347EA9"/>
    <w:rsid w:val="00347F44"/>
    <w:rsid w:val="00350195"/>
    <w:rsid w:val="003503F6"/>
    <w:rsid w:val="003505F0"/>
    <w:rsid w:val="00350749"/>
    <w:rsid w:val="00350D8F"/>
    <w:rsid w:val="00350F2E"/>
    <w:rsid w:val="00351066"/>
    <w:rsid w:val="0035117D"/>
    <w:rsid w:val="00351E30"/>
    <w:rsid w:val="00351E9E"/>
    <w:rsid w:val="003531B9"/>
    <w:rsid w:val="00353F04"/>
    <w:rsid w:val="00353FCA"/>
    <w:rsid w:val="003541E3"/>
    <w:rsid w:val="0035446E"/>
    <w:rsid w:val="003549D7"/>
    <w:rsid w:val="0035505C"/>
    <w:rsid w:val="00355277"/>
    <w:rsid w:val="00355721"/>
    <w:rsid w:val="00355777"/>
    <w:rsid w:val="00355A7E"/>
    <w:rsid w:val="00355A7F"/>
    <w:rsid w:val="003568F0"/>
    <w:rsid w:val="00356C2A"/>
    <w:rsid w:val="003572B9"/>
    <w:rsid w:val="00357463"/>
    <w:rsid w:val="00357DDB"/>
    <w:rsid w:val="00360B88"/>
    <w:rsid w:val="00360BA1"/>
    <w:rsid w:val="00360E33"/>
    <w:rsid w:val="00361F39"/>
    <w:rsid w:val="0036245D"/>
    <w:rsid w:val="00362528"/>
    <w:rsid w:val="00363804"/>
    <w:rsid w:val="003646F8"/>
    <w:rsid w:val="00364D7C"/>
    <w:rsid w:val="003650A2"/>
    <w:rsid w:val="003650E5"/>
    <w:rsid w:val="0036532F"/>
    <w:rsid w:val="00365940"/>
    <w:rsid w:val="00365A18"/>
    <w:rsid w:val="00365A71"/>
    <w:rsid w:val="00366B5E"/>
    <w:rsid w:val="00366B96"/>
    <w:rsid w:val="00366D16"/>
    <w:rsid w:val="00366F11"/>
    <w:rsid w:val="00367565"/>
    <w:rsid w:val="00367B83"/>
    <w:rsid w:val="0037020F"/>
    <w:rsid w:val="003705D8"/>
    <w:rsid w:val="00370853"/>
    <w:rsid w:val="00370A9B"/>
    <w:rsid w:val="00370C46"/>
    <w:rsid w:val="00370F06"/>
    <w:rsid w:val="00371E30"/>
    <w:rsid w:val="003723B8"/>
    <w:rsid w:val="003729B4"/>
    <w:rsid w:val="00372A68"/>
    <w:rsid w:val="00372BC3"/>
    <w:rsid w:val="00373133"/>
    <w:rsid w:val="003733B4"/>
    <w:rsid w:val="00373993"/>
    <w:rsid w:val="00374C35"/>
    <w:rsid w:val="0037511D"/>
    <w:rsid w:val="00375A85"/>
    <w:rsid w:val="003763A1"/>
    <w:rsid w:val="003765B2"/>
    <w:rsid w:val="003766A2"/>
    <w:rsid w:val="00376938"/>
    <w:rsid w:val="00376A22"/>
    <w:rsid w:val="00376AC4"/>
    <w:rsid w:val="00376B53"/>
    <w:rsid w:val="00376C84"/>
    <w:rsid w:val="00376D75"/>
    <w:rsid w:val="00377207"/>
    <w:rsid w:val="0038018D"/>
    <w:rsid w:val="00380DB9"/>
    <w:rsid w:val="003812A2"/>
    <w:rsid w:val="00381604"/>
    <w:rsid w:val="00381D88"/>
    <w:rsid w:val="00381DF1"/>
    <w:rsid w:val="00381E32"/>
    <w:rsid w:val="00382324"/>
    <w:rsid w:val="0038241B"/>
    <w:rsid w:val="00383074"/>
    <w:rsid w:val="0038363B"/>
    <w:rsid w:val="003840BD"/>
    <w:rsid w:val="003853EF"/>
    <w:rsid w:val="00385AEB"/>
    <w:rsid w:val="003860AA"/>
    <w:rsid w:val="00386373"/>
    <w:rsid w:val="003863A8"/>
    <w:rsid w:val="0038647B"/>
    <w:rsid w:val="003869BB"/>
    <w:rsid w:val="00386A2E"/>
    <w:rsid w:val="00386E24"/>
    <w:rsid w:val="00386E5B"/>
    <w:rsid w:val="00386F5D"/>
    <w:rsid w:val="003874E0"/>
    <w:rsid w:val="003876AB"/>
    <w:rsid w:val="003878E2"/>
    <w:rsid w:val="00387AC3"/>
    <w:rsid w:val="003900D0"/>
    <w:rsid w:val="00390819"/>
    <w:rsid w:val="00390847"/>
    <w:rsid w:val="003908A9"/>
    <w:rsid w:val="00390ACC"/>
    <w:rsid w:val="00390D95"/>
    <w:rsid w:val="00391188"/>
    <w:rsid w:val="003916D5"/>
    <w:rsid w:val="003919B7"/>
    <w:rsid w:val="00391BFF"/>
    <w:rsid w:val="00391F63"/>
    <w:rsid w:val="00391F7C"/>
    <w:rsid w:val="00391F7E"/>
    <w:rsid w:val="003921F8"/>
    <w:rsid w:val="00392409"/>
    <w:rsid w:val="003928FD"/>
    <w:rsid w:val="00392956"/>
    <w:rsid w:val="00392C72"/>
    <w:rsid w:val="00393003"/>
    <w:rsid w:val="00393012"/>
    <w:rsid w:val="0039345A"/>
    <w:rsid w:val="00393A7D"/>
    <w:rsid w:val="00393F52"/>
    <w:rsid w:val="0039406D"/>
    <w:rsid w:val="003940B5"/>
    <w:rsid w:val="003944D6"/>
    <w:rsid w:val="003947D5"/>
    <w:rsid w:val="003948A1"/>
    <w:rsid w:val="0039512F"/>
    <w:rsid w:val="0039561E"/>
    <w:rsid w:val="0039606F"/>
    <w:rsid w:val="0039625F"/>
    <w:rsid w:val="00396323"/>
    <w:rsid w:val="00396891"/>
    <w:rsid w:val="00396A3A"/>
    <w:rsid w:val="00396AC9"/>
    <w:rsid w:val="00396E6F"/>
    <w:rsid w:val="00397253"/>
    <w:rsid w:val="003976D0"/>
    <w:rsid w:val="00397809"/>
    <w:rsid w:val="003A05A4"/>
    <w:rsid w:val="003A0697"/>
    <w:rsid w:val="003A08B3"/>
    <w:rsid w:val="003A090E"/>
    <w:rsid w:val="003A0BE5"/>
    <w:rsid w:val="003A1555"/>
    <w:rsid w:val="003A188F"/>
    <w:rsid w:val="003A1ADE"/>
    <w:rsid w:val="003A1E8C"/>
    <w:rsid w:val="003A22D5"/>
    <w:rsid w:val="003A2570"/>
    <w:rsid w:val="003A2609"/>
    <w:rsid w:val="003A2888"/>
    <w:rsid w:val="003A2AD8"/>
    <w:rsid w:val="003A2D8F"/>
    <w:rsid w:val="003A338F"/>
    <w:rsid w:val="003A3407"/>
    <w:rsid w:val="003A3E1C"/>
    <w:rsid w:val="003A3F21"/>
    <w:rsid w:val="003A4F39"/>
    <w:rsid w:val="003A5235"/>
    <w:rsid w:val="003A525A"/>
    <w:rsid w:val="003A532B"/>
    <w:rsid w:val="003A59CA"/>
    <w:rsid w:val="003A5A0C"/>
    <w:rsid w:val="003A5A2A"/>
    <w:rsid w:val="003A5C54"/>
    <w:rsid w:val="003A6288"/>
    <w:rsid w:val="003A63B7"/>
    <w:rsid w:val="003A6A72"/>
    <w:rsid w:val="003B04CA"/>
    <w:rsid w:val="003B08C7"/>
    <w:rsid w:val="003B0EB3"/>
    <w:rsid w:val="003B108B"/>
    <w:rsid w:val="003B10F2"/>
    <w:rsid w:val="003B14B2"/>
    <w:rsid w:val="003B193C"/>
    <w:rsid w:val="003B1AAD"/>
    <w:rsid w:val="003B1EB4"/>
    <w:rsid w:val="003B2044"/>
    <w:rsid w:val="003B20E3"/>
    <w:rsid w:val="003B2A44"/>
    <w:rsid w:val="003B2C45"/>
    <w:rsid w:val="003B2E3F"/>
    <w:rsid w:val="003B2FDB"/>
    <w:rsid w:val="003B31BF"/>
    <w:rsid w:val="003B35C8"/>
    <w:rsid w:val="003B3B88"/>
    <w:rsid w:val="003B3DB7"/>
    <w:rsid w:val="003B3F2E"/>
    <w:rsid w:val="003B3F66"/>
    <w:rsid w:val="003B4288"/>
    <w:rsid w:val="003B45ED"/>
    <w:rsid w:val="003B4A6C"/>
    <w:rsid w:val="003B4B19"/>
    <w:rsid w:val="003B4D33"/>
    <w:rsid w:val="003B5B1B"/>
    <w:rsid w:val="003B5B75"/>
    <w:rsid w:val="003B5DDF"/>
    <w:rsid w:val="003B631A"/>
    <w:rsid w:val="003B6584"/>
    <w:rsid w:val="003B6A0B"/>
    <w:rsid w:val="003B6E86"/>
    <w:rsid w:val="003B72D7"/>
    <w:rsid w:val="003C0569"/>
    <w:rsid w:val="003C09A9"/>
    <w:rsid w:val="003C0ECA"/>
    <w:rsid w:val="003C131A"/>
    <w:rsid w:val="003C1AA3"/>
    <w:rsid w:val="003C1E22"/>
    <w:rsid w:val="003C247E"/>
    <w:rsid w:val="003C259D"/>
    <w:rsid w:val="003C28C0"/>
    <w:rsid w:val="003C290C"/>
    <w:rsid w:val="003C2FA2"/>
    <w:rsid w:val="003C30D2"/>
    <w:rsid w:val="003C33CA"/>
    <w:rsid w:val="003C38C5"/>
    <w:rsid w:val="003C391E"/>
    <w:rsid w:val="003C399B"/>
    <w:rsid w:val="003C3A3F"/>
    <w:rsid w:val="003C3B87"/>
    <w:rsid w:val="003C3CFB"/>
    <w:rsid w:val="003C3D00"/>
    <w:rsid w:val="003C3FD5"/>
    <w:rsid w:val="003C4BD2"/>
    <w:rsid w:val="003C50DA"/>
    <w:rsid w:val="003C5101"/>
    <w:rsid w:val="003C51FA"/>
    <w:rsid w:val="003C5354"/>
    <w:rsid w:val="003C5443"/>
    <w:rsid w:val="003C554F"/>
    <w:rsid w:val="003C580C"/>
    <w:rsid w:val="003C5E5C"/>
    <w:rsid w:val="003C6475"/>
    <w:rsid w:val="003C648C"/>
    <w:rsid w:val="003C6602"/>
    <w:rsid w:val="003C6626"/>
    <w:rsid w:val="003C665F"/>
    <w:rsid w:val="003C6BED"/>
    <w:rsid w:val="003C6C4F"/>
    <w:rsid w:val="003C7AE0"/>
    <w:rsid w:val="003C7F0A"/>
    <w:rsid w:val="003D0348"/>
    <w:rsid w:val="003D04F5"/>
    <w:rsid w:val="003D0936"/>
    <w:rsid w:val="003D0D54"/>
    <w:rsid w:val="003D0DC8"/>
    <w:rsid w:val="003D0DD8"/>
    <w:rsid w:val="003D0E29"/>
    <w:rsid w:val="003D0E2C"/>
    <w:rsid w:val="003D134E"/>
    <w:rsid w:val="003D1C2F"/>
    <w:rsid w:val="003D21C5"/>
    <w:rsid w:val="003D244E"/>
    <w:rsid w:val="003D284D"/>
    <w:rsid w:val="003D2D72"/>
    <w:rsid w:val="003D397D"/>
    <w:rsid w:val="003D39BA"/>
    <w:rsid w:val="003D48F6"/>
    <w:rsid w:val="003D4F83"/>
    <w:rsid w:val="003D5927"/>
    <w:rsid w:val="003D5969"/>
    <w:rsid w:val="003D5A40"/>
    <w:rsid w:val="003D5C3D"/>
    <w:rsid w:val="003D5DDF"/>
    <w:rsid w:val="003D6293"/>
    <w:rsid w:val="003D6538"/>
    <w:rsid w:val="003D6833"/>
    <w:rsid w:val="003D7273"/>
    <w:rsid w:val="003D74A3"/>
    <w:rsid w:val="003D7557"/>
    <w:rsid w:val="003D7957"/>
    <w:rsid w:val="003D7A03"/>
    <w:rsid w:val="003E04A6"/>
    <w:rsid w:val="003E06D7"/>
    <w:rsid w:val="003E0DB0"/>
    <w:rsid w:val="003E10FF"/>
    <w:rsid w:val="003E1338"/>
    <w:rsid w:val="003E1B8B"/>
    <w:rsid w:val="003E2080"/>
    <w:rsid w:val="003E2A04"/>
    <w:rsid w:val="003E301B"/>
    <w:rsid w:val="003E3022"/>
    <w:rsid w:val="003E313B"/>
    <w:rsid w:val="003E3420"/>
    <w:rsid w:val="003E3433"/>
    <w:rsid w:val="003E3BBC"/>
    <w:rsid w:val="003E3F14"/>
    <w:rsid w:val="003E42B7"/>
    <w:rsid w:val="003E4663"/>
    <w:rsid w:val="003E4872"/>
    <w:rsid w:val="003E52DB"/>
    <w:rsid w:val="003E58E1"/>
    <w:rsid w:val="003E59F2"/>
    <w:rsid w:val="003E5A25"/>
    <w:rsid w:val="003E60AF"/>
    <w:rsid w:val="003E6223"/>
    <w:rsid w:val="003E6750"/>
    <w:rsid w:val="003E6D22"/>
    <w:rsid w:val="003E6E57"/>
    <w:rsid w:val="003E72CD"/>
    <w:rsid w:val="003E7354"/>
    <w:rsid w:val="003E73D1"/>
    <w:rsid w:val="003E7462"/>
    <w:rsid w:val="003E771E"/>
    <w:rsid w:val="003E7B41"/>
    <w:rsid w:val="003E7CDD"/>
    <w:rsid w:val="003F0140"/>
    <w:rsid w:val="003F0211"/>
    <w:rsid w:val="003F073B"/>
    <w:rsid w:val="003F0D4F"/>
    <w:rsid w:val="003F0E7D"/>
    <w:rsid w:val="003F1373"/>
    <w:rsid w:val="003F1933"/>
    <w:rsid w:val="003F1A19"/>
    <w:rsid w:val="003F1B7B"/>
    <w:rsid w:val="003F1C80"/>
    <w:rsid w:val="003F1FB9"/>
    <w:rsid w:val="003F21E6"/>
    <w:rsid w:val="003F24BF"/>
    <w:rsid w:val="003F2589"/>
    <w:rsid w:val="003F3184"/>
    <w:rsid w:val="003F3452"/>
    <w:rsid w:val="003F3F6B"/>
    <w:rsid w:val="003F42A5"/>
    <w:rsid w:val="003F4453"/>
    <w:rsid w:val="003F44C9"/>
    <w:rsid w:val="003F4A14"/>
    <w:rsid w:val="003F4BC4"/>
    <w:rsid w:val="003F4C64"/>
    <w:rsid w:val="003F4EB2"/>
    <w:rsid w:val="003F5DC8"/>
    <w:rsid w:val="003F715E"/>
    <w:rsid w:val="003F7490"/>
    <w:rsid w:val="003F7619"/>
    <w:rsid w:val="003F7E57"/>
    <w:rsid w:val="003F7FEE"/>
    <w:rsid w:val="00400366"/>
    <w:rsid w:val="004003B6"/>
    <w:rsid w:val="00400626"/>
    <w:rsid w:val="00400B95"/>
    <w:rsid w:val="00400BD1"/>
    <w:rsid w:val="00400CEC"/>
    <w:rsid w:val="00400D4F"/>
    <w:rsid w:val="004014EC"/>
    <w:rsid w:val="0040173B"/>
    <w:rsid w:val="00401862"/>
    <w:rsid w:val="00401A36"/>
    <w:rsid w:val="00401B47"/>
    <w:rsid w:val="004022D1"/>
    <w:rsid w:val="0040255F"/>
    <w:rsid w:val="00402A9F"/>
    <w:rsid w:val="00402B6C"/>
    <w:rsid w:val="00402B73"/>
    <w:rsid w:val="00403073"/>
    <w:rsid w:val="00403130"/>
    <w:rsid w:val="0040339E"/>
    <w:rsid w:val="0040363D"/>
    <w:rsid w:val="0040383F"/>
    <w:rsid w:val="00403A6C"/>
    <w:rsid w:val="00403AEA"/>
    <w:rsid w:val="00403F30"/>
    <w:rsid w:val="00404254"/>
    <w:rsid w:val="004042F8"/>
    <w:rsid w:val="00404AC1"/>
    <w:rsid w:val="00405038"/>
    <w:rsid w:val="00405061"/>
    <w:rsid w:val="00405212"/>
    <w:rsid w:val="004055D5"/>
    <w:rsid w:val="004056A7"/>
    <w:rsid w:val="00405EE7"/>
    <w:rsid w:val="004063E0"/>
    <w:rsid w:val="00406716"/>
    <w:rsid w:val="00406953"/>
    <w:rsid w:val="00406968"/>
    <w:rsid w:val="00407534"/>
    <w:rsid w:val="004078DF"/>
    <w:rsid w:val="00407A2F"/>
    <w:rsid w:val="00407CD0"/>
    <w:rsid w:val="0041001B"/>
    <w:rsid w:val="004106E3"/>
    <w:rsid w:val="00411C16"/>
    <w:rsid w:val="00411C32"/>
    <w:rsid w:val="004120FF"/>
    <w:rsid w:val="004125C6"/>
    <w:rsid w:val="004127C1"/>
    <w:rsid w:val="00412A50"/>
    <w:rsid w:val="00413A10"/>
    <w:rsid w:val="00413A7A"/>
    <w:rsid w:val="00413ADA"/>
    <w:rsid w:val="00413C76"/>
    <w:rsid w:val="00413D97"/>
    <w:rsid w:val="00413DBD"/>
    <w:rsid w:val="00414253"/>
    <w:rsid w:val="00415157"/>
    <w:rsid w:val="0041531C"/>
    <w:rsid w:val="00415A04"/>
    <w:rsid w:val="00415C80"/>
    <w:rsid w:val="00415EB1"/>
    <w:rsid w:val="0041725D"/>
    <w:rsid w:val="004200E7"/>
    <w:rsid w:val="00420150"/>
    <w:rsid w:val="0042022D"/>
    <w:rsid w:val="00420332"/>
    <w:rsid w:val="004206C3"/>
    <w:rsid w:val="004206D3"/>
    <w:rsid w:val="00420A62"/>
    <w:rsid w:val="00420BAE"/>
    <w:rsid w:val="00420CEB"/>
    <w:rsid w:val="0042106F"/>
    <w:rsid w:val="00421424"/>
    <w:rsid w:val="00421739"/>
    <w:rsid w:val="0042178B"/>
    <w:rsid w:val="004217CD"/>
    <w:rsid w:val="00421872"/>
    <w:rsid w:val="00421B1A"/>
    <w:rsid w:val="00421DDF"/>
    <w:rsid w:val="004220FC"/>
    <w:rsid w:val="0042229B"/>
    <w:rsid w:val="00422563"/>
    <w:rsid w:val="0042262E"/>
    <w:rsid w:val="00422C9D"/>
    <w:rsid w:val="00423897"/>
    <w:rsid w:val="00423B3A"/>
    <w:rsid w:val="00424093"/>
    <w:rsid w:val="0042462A"/>
    <w:rsid w:val="00424AB8"/>
    <w:rsid w:val="00425087"/>
    <w:rsid w:val="004250BB"/>
    <w:rsid w:val="004251C2"/>
    <w:rsid w:val="00425366"/>
    <w:rsid w:val="00425876"/>
    <w:rsid w:val="00425CCF"/>
    <w:rsid w:val="00425CED"/>
    <w:rsid w:val="0042601B"/>
    <w:rsid w:val="004262D5"/>
    <w:rsid w:val="00426478"/>
    <w:rsid w:val="0042660C"/>
    <w:rsid w:val="00426725"/>
    <w:rsid w:val="004270AC"/>
    <w:rsid w:val="00427197"/>
    <w:rsid w:val="0042778B"/>
    <w:rsid w:val="0042786C"/>
    <w:rsid w:val="00427F3F"/>
    <w:rsid w:val="00430433"/>
    <w:rsid w:val="004304EB"/>
    <w:rsid w:val="00430944"/>
    <w:rsid w:val="00430AA7"/>
    <w:rsid w:val="00430AD4"/>
    <w:rsid w:val="00430C92"/>
    <w:rsid w:val="004314C4"/>
    <w:rsid w:val="004316E8"/>
    <w:rsid w:val="0043171E"/>
    <w:rsid w:val="00432057"/>
    <w:rsid w:val="00432C81"/>
    <w:rsid w:val="004336C8"/>
    <w:rsid w:val="0043370E"/>
    <w:rsid w:val="00433DC1"/>
    <w:rsid w:val="00433EBE"/>
    <w:rsid w:val="0043450C"/>
    <w:rsid w:val="004348ED"/>
    <w:rsid w:val="004351B6"/>
    <w:rsid w:val="00435303"/>
    <w:rsid w:val="00435353"/>
    <w:rsid w:val="0043540C"/>
    <w:rsid w:val="00435463"/>
    <w:rsid w:val="00435481"/>
    <w:rsid w:val="00435D19"/>
    <w:rsid w:val="00436237"/>
    <w:rsid w:val="00436343"/>
    <w:rsid w:val="00436678"/>
    <w:rsid w:val="0043674F"/>
    <w:rsid w:val="00436D6D"/>
    <w:rsid w:val="00436EA2"/>
    <w:rsid w:val="00437250"/>
    <w:rsid w:val="00437553"/>
    <w:rsid w:val="004379C1"/>
    <w:rsid w:val="00437B13"/>
    <w:rsid w:val="00437C41"/>
    <w:rsid w:val="0044027D"/>
    <w:rsid w:val="00440F13"/>
    <w:rsid w:val="00441088"/>
    <w:rsid w:val="004413AF"/>
    <w:rsid w:val="00441569"/>
    <w:rsid w:val="00441B6A"/>
    <w:rsid w:val="00442155"/>
    <w:rsid w:val="004421BF"/>
    <w:rsid w:val="004424B3"/>
    <w:rsid w:val="00442B80"/>
    <w:rsid w:val="0044313C"/>
    <w:rsid w:val="004438C2"/>
    <w:rsid w:val="004439B1"/>
    <w:rsid w:val="00443AC2"/>
    <w:rsid w:val="004450B1"/>
    <w:rsid w:val="00445A6B"/>
    <w:rsid w:val="004460D7"/>
    <w:rsid w:val="0044685B"/>
    <w:rsid w:val="00446946"/>
    <w:rsid w:val="00446A7F"/>
    <w:rsid w:val="0044741C"/>
    <w:rsid w:val="00447FA0"/>
    <w:rsid w:val="004501F0"/>
    <w:rsid w:val="0045037F"/>
    <w:rsid w:val="0045043E"/>
    <w:rsid w:val="004505EB"/>
    <w:rsid w:val="00451A16"/>
    <w:rsid w:val="00451D24"/>
    <w:rsid w:val="00451F91"/>
    <w:rsid w:val="0045213B"/>
    <w:rsid w:val="0045219E"/>
    <w:rsid w:val="00452379"/>
    <w:rsid w:val="00452BBA"/>
    <w:rsid w:val="00452C45"/>
    <w:rsid w:val="00452E7C"/>
    <w:rsid w:val="00452EA5"/>
    <w:rsid w:val="00453D00"/>
    <w:rsid w:val="00453D4D"/>
    <w:rsid w:val="00454344"/>
    <w:rsid w:val="00454EC6"/>
    <w:rsid w:val="00454F51"/>
    <w:rsid w:val="00455471"/>
    <w:rsid w:val="004555FA"/>
    <w:rsid w:val="00455966"/>
    <w:rsid w:val="00456C6E"/>
    <w:rsid w:val="0046000B"/>
    <w:rsid w:val="004604CC"/>
    <w:rsid w:val="00460B40"/>
    <w:rsid w:val="00460E80"/>
    <w:rsid w:val="00461311"/>
    <w:rsid w:val="00461657"/>
    <w:rsid w:val="004617A4"/>
    <w:rsid w:val="004618F4"/>
    <w:rsid w:val="00461A6F"/>
    <w:rsid w:val="00461E5F"/>
    <w:rsid w:val="004620A3"/>
    <w:rsid w:val="004621AC"/>
    <w:rsid w:val="004625EB"/>
    <w:rsid w:val="00462F2A"/>
    <w:rsid w:val="00463201"/>
    <w:rsid w:val="00463B62"/>
    <w:rsid w:val="00463F82"/>
    <w:rsid w:val="00463FA7"/>
    <w:rsid w:val="00463FB0"/>
    <w:rsid w:val="004645BD"/>
    <w:rsid w:val="00464704"/>
    <w:rsid w:val="004647F3"/>
    <w:rsid w:val="004648C2"/>
    <w:rsid w:val="0046495B"/>
    <w:rsid w:val="00464C07"/>
    <w:rsid w:val="00465033"/>
    <w:rsid w:val="0046526C"/>
    <w:rsid w:val="004654E5"/>
    <w:rsid w:val="0046553E"/>
    <w:rsid w:val="004655B1"/>
    <w:rsid w:val="00465747"/>
    <w:rsid w:val="00466158"/>
    <w:rsid w:val="00466721"/>
    <w:rsid w:val="00466D36"/>
    <w:rsid w:val="00466DDF"/>
    <w:rsid w:val="0046714A"/>
    <w:rsid w:val="00467157"/>
    <w:rsid w:val="004672F9"/>
    <w:rsid w:val="00467FE0"/>
    <w:rsid w:val="004702F8"/>
    <w:rsid w:val="00470438"/>
    <w:rsid w:val="00470A26"/>
    <w:rsid w:val="00470FA3"/>
    <w:rsid w:val="0047107A"/>
    <w:rsid w:val="004713F4"/>
    <w:rsid w:val="00471713"/>
    <w:rsid w:val="00471AED"/>
    <w:rsid w:val="00471C44"/>
    <w:rsid w:val="00471E25"/>
    <w:rsid w:val="004725B3"/>
    <w:rsid w:val="004725E5"/>
    <w:rsid w:val="00472A7B"/>
    <w:rsid w:val="00472A9C"/>
    <w:rsid w:val="00472C66"/>
    <w:rsid w:val="00472CE1"/>
    <w:rsid w:val="00473277"/>
    <w:rsid w:val="00473396"/>
    <w:rsid w:val="004739E0"/>
    <w:rsid w:val="00473A82"/>
    <w:rsid w:val="00473B86"/>
    <w:rsid w:val="00473C8F"/>
    <w:rsid w:val="00474CE1"/>
    <w:rsid w:val="00474F60"/>
    <w:rsid w:val="00475200"/>
    <w:rsid w:val="004759E7"/>
    <w:rsid w:val="00475A3B"/>
    <w:rsid w:val="00475CFE"/>
    <w:rsid w:val="00476210"/>
    <w:rsid w:val="00476403"/>
    <w:rsid w:val="0047642D"/>
    <w:rsid w:val="00476519"/>
    <w:rsid w:val="00476530"/>
    <w:rsid w:val="004765C6"/>
    <w:rsid w:val="00476D6E"/>
    <w:rsid w:val="00477031"/>
    <w:rsid w:val="00477310"/>
    <w:rsid w:val="004774AA"/>
    <w:rsid w:val="0047755C"/>
    <w:rsid w:val="00477707"/>
    <w:rsid w:val="00477B66"/>
    <w:rsid w:val="00477CD7"/>
    <w:rsid w:val="004800BA"/>
    <w:rsid w:val="004802FA"/>
    <w:rsid w:val="00480308"/>
    <w:rsid w:val="00480386"/>
    <w:rsid w:val="00480635"/>
    <w:rsid w:val="004808AC"/>
    <w:rsid w:val="00480CF7"/>
    <w:rsid w:val="00480E54"/>
    <w:rsid w:val="004811C3"/>
    <w:rsid w:val="0048127A"/>
    <w:rsid w:val="00481335"/>
    <w:rsid w:val="004814F2"/>
    <w:rsid w:val="004815A2"/>
    <w:rsid w:val="004817A5"/>
    <w:rsid w:val="00482782"/>
    <w:rsid w:val="0048358A"/>
    <w:rsid w:val="00483773"/>
    <w:rsid w:val="0048381D"/>
    <w:rsid w:val="00483878"/>
    <w:rsid w:val="004839E7"/>
    <w:rsid w:val="00483AE9"/>
    <w:rsid w:val="00483C06"/>
    <w:rsid w:val="00484444"/>
    <w:rsid w:val="0048468D"/>
    <w:rsid w:val="0048488F"/>
    <w:rsid w:val="00484CB2"/>
    <w:rsid w:val="00484DA5"/>
    <w:rsid w:val="00484E74"/>
    <w:rsid w:val="00485868"/>
    <w:rsid w:val="00485B55"/>
    <w:rsid w:val="00485FE0"/>
    <w:rsid w:val="004861BE"/>
    <w:rsid w:val="00486290"/>
    <w:rsid w:val="004865FA"/>
    <w:rsid w:val="00487056"/>
    <w:rsid w:val="004870A6"/>
    <w:rsid w:val="004870BE"/>
    <w:rsid w:val="00487130"/>
    <w:rsid w:val="00487356"/>
    <w:rsid w:val="004875C8"/>
    <w:rsid w:val="00487991"/>
    <w:rsid w:val="00487F7A"/>
    <w:rsid w:val="00487FA2"/>
    <w:rsid w:val="00490119"/>
    <w:rsid w:val="00490503"/>
    <w:rsid w:val="00490517"/>
    <w:rsid w:val="0049061A"/>
    <w:rsid w:val="00490714"/>
    <w:rsid w:val="004909F7"/>
    <w:rsid w:val="00490F6E"/>
    <w:rsid w:val="00491E8A"/>
    <w:rsid w:val="00492508"/>
    <w:rsid w:val="00492724"/>
    <w:rsid w:val="004929FC"/>
    <w:rsid w:val="00492ACD"/>
    <w:rsid w:val="004931B7"/>
    <w:rsid w:val="0049377D"/>
    <w:rsid w:val="00493CD3"/>
    <w:rsid w:val="00494026"/>
    <w:rsid w:val="004941DE"/>
    <w:rsid w:val="00494578"/>
    <w:rsid w:val="00494710"/>
    <w:rsid w:val="00494771"/>
    <w:rsid w:val="00494D8A"/>
    <w:rsid w:val="00495765"/>
    <w:rsid w:val="00495A43"/>
    <w:rsid w:val="00495AE4"/>
    <w:rsid w:val="00495D4E"/>
    <w:rsid w:val="00496096"/>
    <w:rsid w:val="00496180"/>
    <w:rsid w:val="00496A8F"/>
    <w:rsid w:val="00497852"/>
    <w:rsid w:val="00497E4F"/>
    <w:rsid w:val="00497EF9"/>
    <w:rsid w:val="004A01E5"/>
    <w:rsid w:val="004A0396"/>
    <w:rsid w:val="004A0518"/>
    <w:rsid w:val="004A0525"/>
    <w:rsid w:val="004A085A"/>
    <w:rsid w:val="004A08F4"/>
    <w:rsid w:val="004A0A71"/>
    <w:rsid w:val="004A0A96"/>
    <w:rsid w:val="004A0C83"/>
    <w:rsid w:val="004A1155"/>
    <w:rsid w:val="004A1169"/>
    <w:rsid w:val="004A15AD"/>
    <w:rsid w:val="004A17F5"/>
    <w:rsid w:val="004A1DF4"/>
    <w:rsid w:val="004A2226"/>
    <w:rsid w:val="004A295D"/>
    <w:rsid w:val="004A2C4F"/>
    <w:rsid w:val="004A30E4"/>
    <w:rsid w:val="004A344D"/>
    <w:rsid w:val="004A344E"/>
    <w:rsid w:val="004A3949"/>
    <w:rsid w:val="004A3A71"/>
    <w:rsid w:val="004A4798"/>
    <w:rsid w:val="004A47E6"/>
    <w:rsid w:val="004A4AFF"/>
    <w:rsid w:val="004A4E1F"/>
    <w:rsid w:val="004A5141"/>
    <w:rsid w:val="004A522C"/>
    <w:rsid w:val="004A53D6"/>
    <w:rsid w:val="004A5672"/>
    <w:rsid w:val="004A570B"/>
    <w:rsid w:val="004A574E"/>
    <w:rsid w:val="004A5839"/>
    <w:rsid w:val="004A5B16"/>
    <w:rsid w:val="004A5E5D"/>
    <w:rsid w:val="004A60DE"/>
    <w:rsid w:val="004A6106"/>
    <w:rsid w:val="004A6564"/>
    <w:rsid w:val="004A65FB"/>
    <w:rsid w:val="004A66AC"/>
    <w:rsid w:val="004A66D2"/>
    <w:rsid w:val="004A6E58"/>
    <w:rsid w:val="004A7083"/>
    <w:rsid w:val="004A71C9"/>
    <w:rsid w:val="004A771B"/>
    <w:rsid w:val="004A7AD2"/>
    <w:rsid w:val="004B02FA"/>
    <w:rsid w:val="004B071E"/>
    <w:rsid w:val="004B0A8E"/>
    <w:rsid w:val="004B17E9"/>
    <w:rsid w:val="004B17F5"/>
    <w:rsid w:val="004B18D7"/>
    <w:rsid w:val="004B1C80"/>
    <w:rsid w:val="004B1D4C"/>
    <w:rsid w:val="004B212F"/>
    <w:rsid w:val="004B243D"/>
    <w:rsid w:val="004B2540"/>
    <w:rsid w:val="004B27ED"/>
    <w:rsid w:val="004B29FF"/>
    <w:rsid w:val="004B2E4F"/>
    <w:rsid w:val="004B2EFD"/>
    <w:rsid w:val="004B33BD"/>
    <w:rsid w:val="004B34EE"/>
    <w:rsid w:val="004B36FC"/>
    <w:rsid w:val="004B3E84"/>
    <w:rsid w:val="004B3EAD"/>
    <w:rsid w:val="004B3F04"/>
    <w:rsid w:val="004B4979"/>
    <w:rsid w:val="004B4E80"/>
    <w:rsid w:val="004B4F9F"/>
    <w:rsid w:val="004B576B"/>
    <w:rsid w:val="004B5899"/>
    <w:rsid w:val="004B63B1"/>
    <w:rsid w:val="004B6AA7"/>
    <w:rsid w:val="004B6E28"/>
    <w:rsid w:val="004B6F7E"/>
    <w:rsid w:val="004B7516"/>
    <w:rsid w:val="004B786D"/>
    <w:rsid w:val="004B7871"/>
    <w:rsid w:val="004B7B89"/>
    <w:rsid w:val="004B7C39"/>
    <w:rsid w:val="004B7E50"/>
    <w:rsid w:val="004C0136"/>
    <w:rsid w:val="004C0308"/>
    <w:rsid w:val="004C07EB"/>
    <w:rsid w:val="004C0DE0"/>
    <w:rsid w:val="004C117A"/>
    <w:rsid w:val="004C13B1"/>
    <w:rsid w:val="004C1AE5"/>
    <w:rsid w:val="004C230C"/>
    <w:rsid w:val="004C2AB0"/>
    <w:rsid w:val="004C3260"/>
    <w:rsid w:val="004C38C8"/>
    <w:rsid w:val="004C3D4E"/>
    <w:rsid w:val="004C3D63"/>
    <w:rsid w:val="004C3F16"/>
    <w:rsid w:val="004C4711"/>
    <w:rsid w:val="004C5761"/>
    <w:rsid w:val="004C5D3A"/>
    <w:rsid w:val="004C5EE8"/>
    <w:rsid w:val="004C61F1"/>
    <w:rsid w:val="004C6541"/>
    <w:rsid w:val="004C6684"/>
    <w:rsid w:val="004D0151"/>
    <w:rsid w:val="004D021C"/>
    <w:rsid w:val="004D046E"/>
    <w:rsid w:val="004D0474"/>
    <w:rsid w:val="004D06D2"/>
    <w:rsid w:val="004D09E6"/>
    <w:rsid w:val="004D0CFC"/>
    <w:rsid w:val="004D0D2C"/>
    <w:rsid w:val="004D1152"/>
    <w:rsid w:val="004D1352"/>
    <w:rsid w:val="004D1570"/>
    <w:rsid w:val="004D167A"/>
    <w:rsid w:val="004D1869"/>
    <w:rsid w:val="004D18DB"/>
    <w:rsid w:val="004D24A2"/>
    <w:rsid w:val="004D2A64"/>
    <w:rsid w:val="004D2B1D"/>
    <w:rsid w:val="004D2C86"/>
    <w:rsid w:val="004D2D2C"/>
    <w:rsid w:val="004D2ED8"/>
    <w:rsid w:val="004D3BAB"/>
    <w:rsid w:val="004D3D64"/>
    <w:rsid w:val="004D3DD3"/>
    <w:rsid w:val="004D4097"/>
    <w:rsid w:val="004D4474"/>
    <w:rsid w:val="004D529B"/>
    <w:rsid w:val="004D55A5"/>
    <w:rsid w:val="004D5677"/>
    <w:rsid w:val="004D601C"/>
    <w:rsid w:val="004D6332"/>
    <w:rsid w:val="004D6A46"/>
    <w:rsid w:val="004D6B1E"/>
    <w:rsid w:val="004D75DE"/>
    <w:rsid w:val="004D79D2"/>
    <w:rsid w:val="004E0052"/>
    <w:rsid w:val="004E01AB"/>
    <w:rsid w:val="004E01CD"/>
    <w:rsid w:val="004E02D5"/>
    <w:rsid w:val="004E0356"/>
    <w:rsid w:val="004E0593"/>
    <w:rsid w:val="004E0709"/>
    <w:rsid w:val="004E0D82"/>
    <w:rsid w:val="004E1252"/>
    <w:rsid w:val="004E1486"/>
    <w:rsid w:val="004E15CD"/>
    <w:rsid w:val="004E1BCA"/>
    <w:rsid w:val="004E1D7B"/>
    <w:rsid w:val="004E1E7D"/>
    <w:rsid w:val="004E2227"/>
    <w:rsid w:val="004E2984"/>
    <w:rsid w:val="004E2A54"/>
    <w:rsid w:val="004E2CD0"/>
    <w:rsid w:val="004E301A"/>
    <w:rsid w:val="004E30F3"/>
    <w:rsid w:val="004E33F5"/>
    <w:rsid w:val="004E39BB"/>
    <w:rsid w:val="004E3F63"/>
    <w:rsid w:val="004E3F66"/>
    <w:rsid w:val="004E4289"/>
    <w:rsid w:val="004E42D7"/>
    <w:rsid w:val="004E465C"/>
    <w:rsid w:val="004E4AAC"/>
    <w:rsid w:val="004E4D81"/>
    <w:rsid w:val="004E4EDB"/>
    <w:rsid w:val="004E528B"/>
    <w:rsid w:val="004E53B5"/>
    <w:rsid w:val="004E5862"/>
    <w:rsid w:val="004E5D81"/>
    <w:rsid w:val="004E5DBB"/>
    <w:rsid w:val="004E5DF7"/>
    <w:rsid w:val="004E6308"/>
    <w:rsid w:val="004E65C4"/>
    <w:rsid w:val="004E679C"/>
    <w:rsid w:val="004E6D45"/>
    <w:rsid w:val="004E6D7F"/>
    <w:rsid w:val="004E6D98"/>
    <w:rsid w:val="004F05D0"/>
    <w:rsid w:val="004F0740"/>
    <w:rsid w:val="004F075E"/>
    <w:rsid w:val="004F0C58"/>
    <w:rsid w:val="004F0E02"/>
    <w:rsid w:val="004F0E92"/>
    <w:rsid w:val="004F126C"/>
    <w:rsid w:val="004F1CCF"/>
    <w:rsid w:val="004F2810"/>
    <w:rsid w:val="004F2899"/>
    <w:rsid w:val="004F2A6E"/>
    <w:rsid w:val="004F31B5"/>
    <w:rsid w:val="004F34C5"/>
    <w:rsid w:val="004F3921"/>
    <w:rsid w:val="004F3D4F"/>
    <w:rsid w:val="004F3E78"/>
    <w:rsid w:val="004F451A"/>
    <w:rsid w:val="004F459E"/>
    <w:rsid w:val="004F4D8C"/>
    <w:rsid w:val="004F549F"/>
    <w:rsid w:val="004F572B"/>
    <w:rsid w:val="004F5EB6"/>
    <w:rsid w:val="004F63D7"/>
    <w:rsid w:val="004F6853"/>
    <w:rsid w:val="004F6E3F"/>
    <w:rsid w:val="004F6FBC"/>
    <w:rsid w:val="004F72D8"/>
    <w:rsid w:val="004F785B"/>
    <w:rsid w:val="004F7D4A"/>
    <w:rsid w:val="004F7E6C"/>
    <w:rsid w:val="00500193"/>
    <w:rsid w:val="005005E3"/>
    <w:rsid w:val="005008AE"/>
    <w:rsid w:val="00500C0F"/>
    <w:rsid w:val="00500E7C"/>
    <w:rsid w:val="00501068"/>
    <w:rsid w:val="005018F1"/>
    <w:rsid w:val="0050196F"/>
    <w:rsid w:val="0050197D"/>
    <w:rsid w:val="00501C52"/>
    <w:rsid w:val="00501E13"/>
    <w:rsid w:val="00502242"/>
    <w:rsid w:val="005023D5"/>
    <w:rsid w:val="0050256D"/>
    <w:rsid w:val="005029AA"/>
    <w:rsid w:val="00502F18"/>
    <w:rsid w:val="0050306E"/>
    <w:rsid w:val="00503476"/>
    <w:rsid w:val="00503C5E"/>
    <w:rsid w:val="00503F70"/>
    <w:rsid w:val="0050409A"/>
    <w:rsid w:val="0050446B"/>
    <w:rsid w:val="00504579"/>
    <w:rsid w:val="00504EC6"/>
    <w:rsid w:val="0050500F"/>
    <w:rsid w:val="00505496"/>
    <w:rsid w:val="0050558A"/>
    <w:rsid w:val="00505A45"/>
    <w:rsid w:val="00505EDC"/>
    <w:rsid w:val="00506097"/>
    <w:rsid w:val="005061A1"/>
    <w:rsid w:val="00506AE2"/>
    <w:rsid w:val="00506B11"/>
    <w:rsid w:val="00506BE2"/>
    <w:rsid w:val="0050728D"/>
    <w:rsid w:val="0050778B"/>
    <w:rsid w:val="005077CB"/>
    <w:rsid w:val="00507C3B"/>
    <w:rsid w:val="005102E7"/>
    <w:rsid w:val="00510922"/>
    <w:rsid w:val="005109AC"/>
    <w:rsid w:val="00510D04"/>
    <w:rsid w:val="00510E54"/>
    <w:rsid w:val="00510F06"/>
    <w:rsid w:val="00511005"/>
    <w:rsid w:val="0051116F"/>
    <w:rsid w:val="00511747"/>
    <w:rsid w:val="00511971"/>
    <w:rsid w:val="00511A4F"/>
    <w:rsid w:val="00511D7E"/>
    <w:rsid w:val="00511DC5"/>
    <w:rsid w:val="00512714"/>
    <w:rsid w:val="00512C5A"/>
    <w:rsid w:val="00513469"/>
    <w:rsid w:val="00513505"/>
    <w:rsid w:val="00513637"/>
    <w:rsid w:val="00513D34"/>
    <w:rsid w:val="0051473F"/>
    <w:rsid w:val="005147FF"/>
    <w:rsid w:val="005153D0"/>
    <w:rsid w:val="005156E9"/>
    <w:rsid w:val="00515D4C"/>
    <w:rsid w:val="00516C22"/>
    <w:rsid w:val="00517483"/>
    <w:rsid w:val="0051761C"/>
    <w:rsid w:val="00517A00"/>
    <w:rsid w:val="00517D27"/>
    <w:rsid w:val="00517F7F"/>
    <w:rsid w:val="005201B3"/>
    <w:rsid w:val="00520CF1"/>
    <w:rsid w:val="00520DC9"/>
    <w:rsid w:val="0052145C"/>
    <w:rsid w:val="00521A30"/>
    <w:rsid w:val="00521B90"/>
    <w:rsid w:val="00522144"/>
    <w:rsid w:val="0052233D"/>
    <w:rsid w:val="005229E3"/>
    <w:rsid w:val="00522C5F"/>
    <w:rsid w:val="005238E5"/>
    <w:rsid w:val="005241CA"/>
    <w:rsid w:val="0052433D"/>
    <w:rsid w:val="005243E3"/>
    <w:rsid w:val="00524460"/>
    <w:rsid w:val="00524942"/>
    <w:rsid w:val="0052509D"/>
    <w:rsid w:val="00525131"/>
    <w:rsid w:val="005261F3"/>
    <w:rsid w:val="00526474"/>
    <w:rsid w:val="005267A0"/>
    <w:rsid w:val="00526998"/>
    <w:rsid w:val="00526E14"/>
    <w:rsid w:val="00526E3B"/>
    <w:rsid w:val="00526F96"/>
    <w:rsid w:val="0052749B"/>
    <w:rsid w:val="00527DBB"/>
    <w:rsid w:val="00527F1E"/>
    <w:rsid w:val="00527FBF"/>
    <w:rsid w:val="00530088"/>
    <w:rsid w:val="0053063D"/>
    <w:rsid w:val="00530729"/>
    <w:rsid w:val="00530EB0"/>
    <w:rsid w:val="00531885"/>
    <w:rsid w:val="00531904"/>
    <w:rsid w:val="005319FD"/>
    <w:rsid w:val="00531C37"/>
    <w:rsid w:val="00531C3C"/>
    <w:rsid w:val="00531E0F"/>
    <w:rsid w:val="0053211C"/>
    <w:rsid w:val="005325DF"/>
    <w:rsid w:val="00532745"/>
    <w:rsid w:val="0053275F"/>
    <w:rsid w:val="0053276C"/>
    <w:rsid w:val="00532787"/>
    <w:rsid w:val="00532D09"/>
    <w:rsid w:val="005330E9"/>
    <w:rsid w:val="0053337B"/>
    <w:rsid w:val="00533730"/>
    <w:rsid w:val="005338C7"/>
    <w:rsid w:val="0053474A"/>
    <w:rsid w:val="00534B1F"/>
    <w:rsid w:val="00534EF5"/>
    <w:rsid w:val="005354CA"/>
    <w:rsid w:val="00535518"/>
    <w:rsid w:val="005358ED"/>
    <w:rsid w:val="00535B77"/>
    <w:rsid w:val="00535EDF"/>
    <w:rsid w:val="005366F2"/>
    <w:rsid w:val="00537208"/>
    <w:rsid w:val="0053747B"/>
    <w:rsid w:val="005377AE"/>
    <w:rsid w:val="0053785A"/>
    <w:rsid w:val="00537965"/>
    <w:rsid w:val="00537A3D"/>
    <w:rsid w:val="00537B6E"/>
    <w:rsid w:val="00537C2E"/>
    <w:rsid w:val="00540346"/>
    <w:rsid w:val="005403B7"/>
    <w:rsid w:val="005406AA"/>
    <w:rsid w:val="005408BE"/>
    <w:rsid w:val="00540D2B"/>
    <w:rsid w:val="005411BA"/>
    <w:rsid w:val="00541C09"/>
    <w:rsid w:val="00542074"/>
    <w:rsid w:val="005420AD"/>
    <w:rsid w:val="005425D1"/>
    <w:rsid w:val="00542EE6"/>
    <w:rsid w:val="0054301C"/>
    <w:rsid w:val="00543185"/>
    <w:rsid w:val="00543C03"/>
    <w:rsid w:val="00544061"/>
    <w:rsid w:val="00544088"/>
    <w:rsid w:val="00544778"/>
    <w:rsid w:val="00544BA1"/>
    <w:rsid w:val="00544D7B"/>
    <w:rsid w:val="00544FBD"/>
    <w:rsid w:val="005453E6"/>
    <w:rsid w:val="005453FB"/>
    <w:rsid w:val="00545655"/>
    <w:rsid w:val="0054569F"/>
    <w:rsid w:val="00545B6B"/>
    <w:rsid w:val="00546A47"/>
    <w:rsid w:val="00546ED0"/>
    <w:rsid w:val="005470F7"/>
    <w:rsid w:val="0054764B"/>
    <w:rsid w:val="005478BF"/>
    <w:rsid w:val="00547D77"/>
    <w:rsid w:val="00547DB9"/>
    <w:rsid w:val="005500DD"/>
    <w:rsid w:val="00550141"/>
    <w:rsid w:val="005502DD"/>
    <w:rsid w:val="00551797"/>
    <w:rsid w:val="00551D5F"/>
    <w:rsid w:val="00551DB2"/>
    <w:rsid w:val="00551EC4"/>
    <w:rsid w:val="00552B77"/>
    <w:rsid w:val="005537AB"/>
    <w:rsid w:val="0055398A"/>
    <w:rsid w:val="00553BC3"/>
    <w:rsid w:val="0055479A"/>
    <w:rsid w:val="00554B03"/>
    <w:rsid w:val="005550F6"/>
    <w:rsid w:val="005555EA"/>
    <w:rsid w:val="005557C9"/>
    <w:rsid w:val="00555901"/>
    <w:rsid w:val="00556040"/>
    <w:rsid w:val="005561FA"/>
    <w:rsid w:val="0055624E"/>
    <w:rsid w:val="0055638D"/>
    <w:rsid w:val="0055695E"/>
    <w:rsid w:val="00556A3B"/>
    <w:rsid w:val="005577EA"/>
    <w:rsid w:val="00557C60"/>
    <w:rsid w:val="00557CDC"/>
    <w:rsid w:val="00557F50"/>
    <w:rsid w:val="00560976"/>
    <w:rsid w:val="00560E08"/>
    <w:rsid w:val="00560E1E"/>
    <w:rsid w:val="00560F83"/>
    <w:rsid w:val="00561021"/>
    <w:rsid w:val="00561371"/>
    <w:rsid w:val="005617CD"/>
    <w:rsid w:val="005618EE"/>
    <w:rsid w:val="00561C5B"/>
    <w:rsid w:val="00561E3C"/>
    <w:rsid w:val="00562148"/>
    <w:rsid w:val="00562280"/>
    <w:rsid w:val="0056254B"/>
    <w:rsid w:val="00562769"/>
    <w:rsid w:val="005628C4"/>
    <w:rsid w:val="005629B3"/>
    <w:rsid w:val="00562B15"/>
    <w:rsid w:val="00562EDC"/>
    <w:rsid w:val="00563060"/>
    <w:rsid w:val="0056309D"/>
    <w:rsid w:val="0056320A"/>
    <w:rsid w:val="005634EF"/>
    <w:rsid w:val="0056351D"/>
    <w:rsid w:val="00563C82"/>
    <w:rsid w:val="00563F81"/>
    <w:rsid w:val="00564030"/>
    <w:rsid w:val="00564272"/>
    <w:rsid w:val="005642E2"/>
    <w:rsid w:val="00564419"/>
    <w:rsid w:val="005644FD"/>
    <w:rsid w:val="00565CB3"/>
    <w:rsid w:val="00565E29"/>
    <w:rsid w:val="0056652F"/>
    <w:rsid w:val="0056672D"/>
    <w:rsid w:val="00566897"/>
    <w:rsid w:val="005671F0"/>
    <w:rsid w:val="005674B9"/>
    <w:rsid w:val="00567669"/>
    <w:rsid w:val="00567BDF"/>
    <w:rsid w:val="005704EB"/>
    <w:rsid w:val="005705D7"/>
    <w:rsid w:val="00570B09"/>
    <w:rsid w:val="00570D7A"/>
    <w:rsid w:val="0057133E"/>
    <w:rsid w:val="005716DA"/>
    <w:rsid w:val="005721D5"/>
    <w:rsid w:val="005723DA"/>
    <w:rsid w:val="00572467"/>
    <w:rsid w:val="005725A6"/>
    <w:rsid w:val="005729A5"/>
    <w:rsid w:val="00572A52"/>
    <w:rsid w:val="00572C5F"/>
    <w:rsid w:val="00572CAF"/>
    <w:rsid w:val="00572D9D"/>
    <w:rsid w:val="00572FFD"/>
    <w:rsid w:val="00573024"/>
    <w:rsid w:val="005734BD"/>
    <w:rsid w:val="005735C9"/>
    <w:rsid w:val="00573848"/>
    <w:rsid w:val="00573992"/>
    <w:rsid w:val="00574017"/>
    <w:rsid w:val="005747DB"/>
    <w:rsid w:val="00574D57"/>
    <w:rsid w:val="00574E1F"/>
    <w:rsid w:val="0057519A"/>
    <w:rsid w:val="00575423"/>
    <w:rsid w:val="0057561A"/>
    <w:rsid w:val="00576427"/>
    <w:rsid w:val="0057672C"/>
    <w:rsid w:val="00576B34"/>
    <w:rsid w:val="00576B66"/>
    <w:rsid w:val="00577491"/>
    <w:rsid w:val="005774B5"/>
    <w:rsid w:val="00577DC4"/>
    <w:rsid w:val="00577F9F"/>
    <w:rsid w:val="00577FCE"/>
    <w:rsid w:val="00580258"/>
    <w:rsid w:val="0058046B"/>
    <w:rsid w:val="00580484"/>
    <w:rsid w:val="0058054C"/>
    <w:rsid w:val="00580F32"/>
    <w:rsid w:val="00581746"/>
    <w:rsid w:val="005819A3"/>
    <w:rsid w:val="00581DB2"/>
    <w:rsid w:val="00581E2E"/>
    <w:rsid w:val="00582191"/>
    <w:rsid w:val="00582ABD"/>
    <w:rsid w:val="00582B5C"/>
    <w:rsid w:val="00582C6B"/>
    <w:rsid w:val="00583204"/>
    <w:rsid w:val="0058329C"/>
    <w:rsid w:val="005833B0"/>
    <w:rsid w:val="00583693"/>
    <w:rsid w:val="005838EE"/>
    <w:rsid w:val="0058418F"/>
    <w:rsid w:val="005844E8"/>
    <w:rsid w:val="005846C2"/>
    <w:rsid w:val="005848F8"/>
    <w:rsid w:val="00584C97"/>
    <w:rsid w:val="005850E3"/>
    <w:rsid w:val="005852C1"/>
    <w:rsid w:val="005857CA"/>
    <w:rsid w:val="00585876"/>
    <w:rsid w:val="00585EDA"/>
    <w:rsid w:val="0058606F"/>
    <w:rsid w:val="0058627D"/>
    <w:rsid w:val="005869B0"/>
    <w:rsid w:val="00586C48"/>
    <w:rsid w:val="00587C07"/>
    <w:rsid w:val="005901DE"/>
    <w:rsid w:val="0059023B"/>
    <w:rsid w:val="00590425"/>
    <w:rsid w:val="005906FE"/>
    <w:rsid w:val="00591772"/>
    <w:rsid w:val="005925DB"/>
    <w:rsid w:val="005926A3"/>
    <w:rsid w:val="005929E4"/>
    <w:rsid w:val="005929F2"/>
    <w:rsid w:val="00592A31"/>
    <w:rsid w:val="00592F4F"/>
    <w:rsid w:val="00593FF5"/>
    <w:rsid w:val="00594B2C"/>
    <w:rsid w:val="00594D7B"/>
    <w:rsid w:val="00594E69"/>
    <w:rsid w:val="00595033"/>
    <w:rsid w:val="005951F2"/>
    <w:rsid w:val="0059589F"/>
    <w:rsid w:val="00595B19"/>
    <w:rsid w:val="005966B9"/>
    <w:rsid w:val="00596C47"/>
    <w:rsid w:val="00596C52"/>
    <w:rsid w:val="00596CEA"/>
    <w:rsid w:val="0059725B"/>
    <w:rsid w:val="00597292"/>
    <w:rsid w:val="005976B1"/>
    <w:rsid w:val="00597794"/>
    <w:rsid w:val="00597824"/>
    <w:rsid w:val="005979D1"/>
    <w:rsid w:val="00597A06"/>
    <w:rsid w:val="00597F00"/>
    <w:rsid w:val="00597F7A"/>
    <w:rsid w:val="005A0418"/>
    <w:rsid w:val="005A08D9"/>
    <w:rsid w:val="005A0BDF"/>
    <w:rsid w:val="005A114D"/>
    <w:rsid w:val="005A1574"/>
    <w:rsid w:val="005A209A"/>
    <w:rsid w:val="005A21D3"/>
    <w:rsid w:val="005A229F"/>
    <w:rsid w:val="005A2591"/>
    <w:rsid w:val="005A26C5"/>
    <w:rsid w:val="005A2742"/>
    <w:rsid w:val="005A2BB4"/>
    <w:rsid w:val="005A2DB4"/>
    <w:rsid w:val="005A2DD3"/>
    <w:rsid w:val="005A482C"/>
    <w:rsid w:val="005A4BCB"/>
    <w:rsid w:val="005A4BF6"/>
    <w:rsid w:val="005A60E8"/>
    <w:rsid w:val="005A6EC4"/>
    <w:rsid w:val="005A6F6C"/>
    <w:rsid w:val="005A7F96"/>
    <w:rsid w:val="005B0477"/>
    <w:rsid w:val="005B071E"/>
    <w:rsid w:val="005B07CF"/>
    <w:rsid w:val="005B0BA4"/>
    <w:rsid w:val="005B189C"/>
    <w:rsid w:val="005B20E5"/>
    <w:rsid w:val="005B2456"/>
    <w:rsid w:val="005B24E5"/>
    <w:rsid w:val="005B2788"/>
    <w:rsid w:val="005B2972"/>
    <w:rsid w:val="005B36EC"/>
    <w:rsid w:val="005B3791"/>
    <w:rsid w:val="005B388A"/>
    <w:rsid w:val="005B38D8"/>
    <w:rsid w:val="005B39F6"/>
    <w:rsid w:val="005B40A9"/>
    <w:rsid w:val="005B4164"/>
    <w:rsid w:val="005B4246"/>
    <w:rsid w:val="005B4B50"/>
    <w:rsid w:val="005B4EE1"/>
    <w:rsid w:val="005B5231"/>
    <w:rsid w:val="005B5351"/>
    <w:rsid w:val="005B5501"/>
    <w:rsid w:val="005B57C6"/>
    <w:rsid w:val="005B5E99"/>
    <w:rsid w:val="005B6304"/>
    <w:rsid w:val="005B65EB"/>
    <w:rsid w:val="005B6BB7"/>
    <w:rsid w:val="005B6E36"/>
    <w:rsid w:val="005B7009"/>
    <w:rsid w:val="005B7112"/>
    <w:rsid w:val="005B7140"/>
    <w:rsid w:val="005C027F"/>
    <w:rsid w:val="005C0B02"/>
    <w:rsid w:val="005C0B54"/>
    <w:rsid w:val="005C0F6D"/>
    <w:rsid w:val="005C147A"/>
    <w:rsid w:val="005C15E1"/>
    <w:rsid w:val="005C161E"/>
    <w:rsid w:val="005C1ABD"/>
    <w:rsid w:val="005C1CA1"/>
    <w:rsid w:val="005C1ECA"/>
    <w:rsid w:val="005C21A6"/>
    <w:rsid w:val="005C228B"/>
    <w:rsid w:val="005C2DDB"/>
    <w:rsid w:val="005C34EA"/>
    <w:rsid w:val="005C3D89"/>
    <w:rsid w:val="005C40E0"/>
    <w:rsid w:val="005C450E"/>
    <w:rsid w:val="005C4D49"/>
    <w:rsid w:val="005C54A7"/>
    <w:rsid w:val="005C5DDB"/>
    <w:rsid w:val="005C6321"/>
    <w:rsid w:val="005C63AE"/>
    <w:rsid w:val="005C6BD7"/>
    <w:rsid w:val="005C709B"/>
    <w:rsid w:val="005C72E8"/>
    <w:rsid w:val="005C742E"/>
    <w:rsid w:val="005C7498"/>
    <w:rsid w:val="005C7789"/>
    <w:rsid w:val="005C7A60"/>
    <w:rsid w:val="005C7B02"/>
    <w:rsid w:val="005D0549"/>
    <w:rsid w:val="005D0927"/>
    <w:rsid w:val="005D0CB4"/>
    <w:rsid w:val="005D0CBA"/>
    <w:rsid w:val="005D0F88"/>
    <w:rsid w:val="005D145A"/>
    <w:rsid w:val="005D168C"/>
    <w:rsid w:val="005D177D"/>
    <w:rsid w:val="005D22D4"/>
    <w:rsid w:val="005D2495"/>
    <w:rsid w:val="005D2A5F"/>
    <w:rsid w:val="005D2D55"/>
    <w:rsid w:val="005D358E"/>
    <w:rsid w:val="005D436D"/>
    <w:rsid w:val="005D448A"/>
    <w:rsid w:val="005D4671"/>
    <w:rsid w:val="005D4D0F"/>
    <w:rsid w:val="005D4D63"/>
    <w:rsid w:val="005D4DB2"/>
    <w:rsid w:val="005D4EA7"/>
    <w:rsid w:val="005D51D6"/>
    <w:rsid w:val="005D555B"/>
    <w:rsid w:val="005D5599"/>
    <w:rsid w:val="005D5790"/>
    <w:rsid w:val="005D60E9"/>
    <w:rsid w:val="005D6602"/>
    <w:rsid w:val="005D6879"/>
    <w:rsid w:val="005D6F58"/>
    <w:rsid w:val="005D70DE"/>
    <w:rsid w:val="005D7755"/>
    <w:rsid w:val="005D7984"/>
    <w:rsid w:val="005D7A08"/>
    <w:rsid w:val="005D7ABE"/>
    <w:rsid w:val="005D7C98"/>
    <w:rsid w:val="005E129A"/>
    <w:rsid w:val="005E1384"/>
    <w:rsid w:val="005E1680"/>
    <w:rsid w:val="005E171E"/>
    <w:rsid w:val="005E1B76"/>
    <w:rsid w:val="005E1D94"/>
    <w:rsid w:val="005E2B0F"/>
    <w:rsid w:val="005E2CA6"/>
    <w:rsid w:val="005E2D6F"/>
    <w:rsid w:val="005E2EB0"/>
    <w:rsid w:val="005E2F0E"/>
    <w:rsid w:val="005E3020"/>
    <w:rsid w:val="005E37AE"/>
    <w:rsid w:val="005E3BA0"/>
    <w:rsid w:val="005E5132"/>
    <w:rsid w:val="005E520A"/>
    <w:rsid w:val="005E5B1E"/>
    <w:rsid w:val="005E612B"/>
    <w:rsid w:val="005E6223"/>
    <w:rsid w:val="005E63BE"/>
    <w:rsid w:val="005E6AD2"/>
    <w:rsid w:val="005E6D48"/>
    <w:rsid w:val="005E71A8"/>
    <w:rsid w:val="005E7888"/>
    <w:rsid w:val="005E7A3B"/>
    <w:rsid w:val="005E7BAB"/>
    <w:rsid w:val="005F0087"/>
    <w:rsid w:val="005F0721"/>
    <w:rsid w:val="005F0758"/>
    <w:rsid w:val="005F0876"/>
    <w:rsid w:val="005F0B72"/>
    <w:rsid w:val="005F0B99"/>
    <w:rsid w:val="005F0DDB"/>
    <w:rsid w:val="005F0ED8"/>
    <w:rsid w:val="005F11BA"/>
    <w:rsid w:val="005F1691"/>
    <w:rsid w:val="005F1EFD"/>
    <w:rsid w:val="005F21B6"/>
    <w:rsid w:val="005F22E2"/>
    <w:rsid w:val="005F249E"/>
    <w:rsid w:val="005F2F20"/>
    <w:rsid w:val="005F30EF"/>
    <w:rsid w:val="005F346C"/>
    <w:rsid w:val="005F34CE"/>
    <w:rsid w:val="005F3562"/>
    <w:rsid w:val="005F3D2C"/>
    <w:rsid w:val="005F3E08"/>
    <w:rsid w:val="005F45D1"/>
    <w:rsid w:val="005F46E9"/>
    <w:rsid w:val="005F4A75"/>
    <w:rsid w:val="005F4E7C"/>
    <w:rsid w:val="005F4E95"/>
    <w:rsid w:val="005F5857"/>
    <w:rsid w:val="005F5C5D"/>
    <w:rsid w:val="005F6364"/>
    <w:rsid w:val="005F6B2C"/>
    <w:rsid w:val="005F6C25"/>
    <w:rsid w:val="005F6DF8"/>
    <w:rsid w:val="005F704E"/>
    <w:rsid w:val="005F74F1"/>
    <w:rsid w:val="00600604"/>
    <w:rsid w:val="00600691"/>
    <w:rsid w:val="00600756"/>
    <w:rsid w:val="00600C2A"/>
    <w:rsid w:val="0060170A"/>
    <w:rsid w:val="00601C62"/>
    <w:rsid w:val="00601C97"/>
    <w:rsid w:val="00601D36"/>
    <w:rsid w:val="00601E2D"/>
    <w:rsid w:val="00602034"/>
    <w:rsid w:val="006022F2"/>
    <w:rsid w:val="00602911"/>
    <w:rsid w:val="00602E88"/>
    <w:rsid w:val="0060324D"/>
    <w:rsid w:val="006034E7"/>
    <w:rsid w:val="00603651"/>
    <w:rsid w:val="006037B2"/>
    <w:rsid w:val="00603BE9"/>
    <w:rsid w:val="00603E0D"/>
    <w:rsid w:val="006040DB"/>
    <w:rsid w:val="00604560"/>
    <w:rsid w:val="006046A8"/>
    <w:rsid w:val="00604DF5"/>
    <w:rsid w:val="00604E28"/>
    <w:rsid w:val="00604F14"/>
    <w:rsid w:val="006055D5"/>
    <w:rsid w:val="00605C28"/>
    <w:rsid w:val="00606105"/>
    <w:rsid w:val="006067CB"/>
    <w:rsid w:val="00606AA0"/>
    <w:rsid w:val="00607182"/>
    <w:rsid w:val="00607543"/>
    <w:rsid w:val="0060763D"/>
    <w:rsid w:val="0060772D"/>
    <w:rsid w:val="00607825"/>
    <w:rsid w:val="00607888"/>
    <w:rsid w:val="00607CEE"/>
    <w:rsid w:val="00607E74"/>
    <w:rsid w:val="00610154"/>
    <w:rsid w:val="00610732"/>
    <w:rsid w:val="00610975"/>
    <w:rsid w:val="006109A4"/>
    <w:rsid w:val="00610AC5"/>
    <w:rsid w:val="0061115F"/>
    <w:rsid w:val="00611956"/>
    <w:rsid w:val="00611A7A"/>
    <w:rsid w:val="00612610"/>
    <w:rsid w:val="006127B9"/>
    <w:rsid w:val="00612CCF"/>
    <w:rsid w:val="00612DF6"/>
    <w:rsid w:val="00612F91"/>
    <w:rsid w:val="006139CB"/>
    <w:rsid w:val="00613ADD"/>
    <w:rsid w:val="00613F14"/>
    <w:rsid w:val="0061405C"/>
    <w:rsid w:val="006140CC"/>
    <w:rsid w:val="006146E8"/>
    <w:rsid w:val="006148F0"/>
    <w:rsid w:val="006151DE"/>
    <w:rsid w:val="0061521F"/>
    <w:rsid w:val="00615476"/>
    <w:rsid w:val="006163BA"/>
    <w:rsid w:val="006168C5"/>
    <w:rsid w:val="00617357"/>
    <w:rsid w:val="006174D0"/>
    <w:rsid w:val="00617A4D"/>
    <w:rsid w:val="00617C0E"/>
    <w:rsid w:val="00617E4F"/>
    <w:rsid w:val="00620655"/>
    <w:rsid w:val="00620882"/>
    <w:rsid w:val="00620C7D"/>
    <w:rsid w:val="00621380"/>
    <w:rsid w:val="0062168F"/>
    <w:rsid w:val="00621855"/>
    <w:rsid w:val="0062191F"/>
    <w:rsid w:val="00622060"/>
    <w:rsid w:val="006222F2"/>
    <w:rsid w:val="00622778"/>
    <w:rsid w:val="0062291B"/>
    <w:rsid w:val="00622A51"/>
    <w:rsid w:val="00622B0D"/>
    <w:rsid w:val="0062335A"/>
    <w:rsid w:val="00623437"/>
    <w:rsid w:val="006235D9"/>
    <w:rsid w:val="00623859"/>
    <w:rsid w:val="00624057"/>
    <w:rsid w:val="006249C6"/>
    <w:rsid w:val="00625046"/>
    <w:rsid w:val="00625477"/>
    <w:rsid w:val="006257B1"/>
    <w:rsid w:val="006257F3"/>
    <w:rsid w:val="0062580A"/>
    <w:rsid w:val="00625CDD"/>
    <w:rsid w:val="00626EA8"/>
    <w:rsid w:val="00627238"/>
    <w:rsid w:val="006275ED"/>
    <w:rsid w:val="00627659"/>
    <w:rsid w:val="0062775A"/>
    <w:rsid w:val="00627803"/>
    <w:rsid w:val="00627909"/>
    <w:rsid w:val="00627CB3"/>
    <w:rsid w:val="00627E1C"/>
    <w:rsid w:val="00627FD5"/>
    <w:rsid w:val="00630165"/>
    <w:rsid w:val="0063038B"/>
    <w:rsid w:val="006307ED"/>
    <w:rsid w:val="0063114E"/>
    <w:rsid w:val="0063162D"/>
    <w:rsid w:val="00631670"/>
    <w:rsid w:val="00631B8B"/>
    <w:rsid w:val="00631D87"/>
    <w:rsid w:val="006328B4"/>
    <w:rsid w:val="0063297F"/>
    <w:rsid w:val="00632E0D"/>
    <w:rsid w:val="006336D3"/>
    <w:rsid w:val="0063382A"/>
    <w:rsid w:val="00633F37"/>
    <w:rsid w:val="006340C4"/>
    <w:rsid w:val="0063420A"/>
    <w:rsid w:val="00634221"/>
    <w:rsid w:val="006356DC"/>
    <w:rsid w:val="00635B60"/>
    <w:rsid w:val="00636990"/>
    <w:rsid w:val="00637005"/>
    <w:rsid w:val="0063710C"/>
    <w:rsid w:val="0063784A"/>
    <w:rsid w:val="00637D40"/>
    <w:rsid w:val="006403C8"/>
    <w:rsid w:val="006406AD"/>
    <w:rsid w:val="00640887"/>
    <w:rsid w:val="00640A3A"/>
    <w:rsid w:val="006412F9"/>
    <w:rsid w:val="00641327"/>
    <w:rsid w:val="00641683"/>
    <w:rsid w:val="00641C17"/>
    <w:rsid w:val="00641F91"/>
    <w:rsid w:val="00642029"/>
    <w:rsid w:val="0064204A"/>
    <w:rsid w:val="0064208F"/>
    <w:rsid w:val="00642966"/>
    <w:rsid w:val="00642B92"/>
    <w:rsid w:val="0064316C"/>
    <w:rsid w:val="0064319C"/>
    <w:rsid w:val="00643C5A"/>
    <w:rsid w:val="0064424A"/>
    <w:rsid w:val="00644865"/>
    <w:rsid w:val="006449BC"/>
    <w:rsid w:val="00644ED9"/>
    <w:rsid w:val="00646136"/>
    <w:rsid w:val="00646491"/>
    <w:rsid w:val="00646558"/>
    <w:rsid w:val="00646587"/>
    <w:rsid w:val="00646A85"/>
    <w:rsid w:val="00646FF8"/>
    <w:rsid w:val="00647502"/>
    <w:rsid w:val="006477C5"/>
    <w:rsid w:val="00647C2A"/>
    <w:rsid w:val="00647D23"/>
    <w:rsid w:val="00650272"/>
    <w:rsid w:val="00650872"/>
    <w:rsid w:val="0065094D"/>
    <w:rsid w:val="00652281"/>
    <w:rsid w:val="006527C3"/>
    <w:rsid w:val="00652F54"/>
    <w:rsid w:val="006530EC"/>
    <w:rsid w:val="00653EFD"/>
    <w:rsid w:val="006541AE"/>
    <w:rsid w:val="00654408"/>
    <w:rsid w:val="00654660"/>
    <w:rsid w:val="00654D1B"/>
    <w:rsid w:val="00654EDE"/>
    <w:rsid w:val="006554D5"/>
    <w:rsid w:val="0065594D"/>
    <w:rsid w:val="00655C71"/>
    <w:rsid w:val="00656283"/>
    <w:rsid w:val="0065650E"/>
    <w:rsid w:val="00656DD5"/>
    <w:rsid w:val="006570B4"/>
    <w:rsid w:val="006574F2"/>
    <w:rsid w:val="00657C58"/>
    <w:rsid w:val="006600CD"/>
    <w:rsid w:val="006602AA"/>
    <w:rsid w:val="00660422"/>
    <w:rsid w:val="00660D97"/>
    <w:rsid w:val="00661036"/>
    <w:rsid w:val="006614D2"/>
    <w:rsid w:val="0066161D"/>
    <w:rsid w:val="0066186B"/>
    <w:rsid w:val="00661A68"/>
    <w:rsid w:val="00661C5F"/>
    <w:rsid w:val="00662254"/>
    <w:rsid w:val="006623FC"/>
    <w:rsid w:val="006629D6"/>
    <w:rsid w:val="00662E39"/>
    <w:rsid w:val="00662F74"/>
    <w:rsid w:val="00663546"/>
    <w:rsid w:val="0066358C"/>
    <w:rsid w:val="00663DA5"/>
    <w:rsid w:val="00664277"/>
    <w:rsid w:val="0066444E"/>
    <w:rsid w:val="006651E9"/>
    <w:rsid w:val="00665481"/>
    <w:rsid w:val="00665EAE"/>
    <w:rsid w:val="006661CA"/>
    <w:rsid w:val="006664B2"/>
    <w:rsid w:val="00666B83"/>
    <w:rsid w:val="00666E58"/>
    <w:rsid w:val="00666E60"/>
    <w:rsid w:val="00666EC3"/>
    <w:rsid w:val="00667113"/>
    <w:rsid w:val="006676A3"/>
    <w:rsid w:val="00667AF8"/>
    <w:rsid w:val="00667C11"/>
    <w:rsid w:val="00667CC6"/>
    <w:rsid w:val="00670101"/>
    <w:rsid w:val="00670966"/>
    <w:rsid w:val="00670BC2"/>
    <w:rsid w:val="00670DB4"/>
    <w:rsid w:val="0067178A"/>
    <w:rsid w:val="006718FA"/>
    <w:rsid w:val="00671EFB"/>
    <w:rsid w:val="0067242A"/>
    <w:rsid w:val="006729BE"/>
    <w:rsid w:val="00672BD8"/>
    <w:rsid w:val="0067335B"/>
    <w:rsid w:val="0067356C"/>
    <w:rsid w:val="00673AD6"/>
    <w:rsid w:val="00673C86"/>
    <w:rsid w:val="00673F80"/>
    <w:rsid w:val="006740E4"/>
    <w:rsid w:val="00674194"/>
    <w:rsid w:val="00674883"/>
    <w:rsid w:val="00674981"/>
    <w:rsid w:val="00674D0F"/>
    <w:rsid w:val="00674D2A"/>
    <w:rsid w:val="00674E2A"/>
    <w:rsid w:val="00674E66"/>
    <w:rsid w:val="00674EF3"/>
    <w:rsid w:val="00675088"/>
    <w:rsid w:val="006752DF"/>
    <w:rsid w:val="00675695"/>
    <w:rsid w:val="0067638A"/>
    <w:rsid w:val="00676556"/>
    <w:rsid w:val="006766B2"/>
    <w:rsid w:val="00676986"/>
    <w:rsid w:val="00677305"/>
    <w:rsid w:val="006773F5"/>
    <w:rsid w:val="00677493"/>
    <w:rsid w:val="006779FE"/>
    <w:rsid w:val="00677E4B"/>
    <w:rsid w:val="00677E8E"/>
    <w:rsid w:val="0068001A"/>
    <w:rsid w:val="00680035"/>
    <w:rsid w:val="006801C4"/>
    <w:rsid w:val="006804E1"/>
    <w:rsid w:val="0068081B"/>
    <w:rsid w:val="00680B6A"/>
    <w:rsid w:val="00680CAA"/>
    <w:rsid w:val="00680D8D"/>
    <w:rsid w:val="00680EE2"/>
    <w:rsid w:val="0068140C"/>
    <w:rsid w:val="0068172E"/>
    <w:rsid w:val="00681902"/>
    <w:rsid w:val="006819A2"/>
    <w:rsid w:val="00681BE8"/>
    <w:rsid w:val="00681C62"/>
    <w:rsid w:val="006820A3"/>
    <w:rsid w:val="006820C8"/>
    <w:rsid w:val="006822B2"/>
    <w:rsid w:val="00682305"/>
    <w:rsid w:val="006824C8"/>
    <w:rsid w:val="0068250F"/>
    <w:rsid w:val="006828F4"/>
    <w:rsid w:val="00682A79"/>
    <w:rsid w:val="00683303"/>
    <w:rsid w:val="00683A3A"/>
    <w:rsid w:val="0068474D"/>
    <w:rsid w:val="00684F7C"/>
    <w:rsid w:val="0068517C"/>
    <w:rsid w:val="006853F5"/>
    <w:rsid w:val="0068562B"/>
    <w:rsid w:val="0068565D"/>
    <w:rsid w:val="00685A52"/>
    <w:rsid w:val="00685AC9"/>
    <w:rsid w:val="00685E86"/>
    <w:rsid w:val="00685FF4"/>
    <w:rsid w:val="006864A4"/>
    <w:rsid w:val="0068660D"/>
    <w:rsid w:val="006866B6"/>
    <w:rsid w:val="00686BB0"/>
    <w:rsid w:val="0068746D"/>
    <w:rsid w:val="006874FF"/>
    <w:rsid w:val="0068784A"/>
    <w:rsid w:val="00687E47"/>
    <w:rsid w:val="0069077F"/>
    <w:rsid w:val="00690EA5"/>
    <w:rsid w:val="006924AA"/>
    <w:rsid w:val="0069271F"/>
    <w:rsid w:val="00692E20"/>
    <w:rsid w:val="00692F6C"/>
    <w:rsid w:val="00693909"/>
    <w:rsid w:val="00693BE9"/>
    <w:rsid w:val="00693EC0"/>
    <w:rsid w:val="00693F38"/>
    <w:rsid w:val="00694794"/>
    <w:rsid w:val="00694C0C"/>
    <w:rsid w:val="00694E3C"/>
    <w:rsid w:val="006951AD"/>
    <w:rsid w:val="0069580F"/>
    <w:rsid w:val="00695B7F"/>
    <w:rsid w:val="00695C9B"/>
    <w:rsid w:val="006962C9"/>
    <w:rsid w:val="00696829"/>
    <w:rsid w:val="00696CC4"/>
    <w:rsid w:val="0069718E"/>
    <w:rsid w:val="00697E12"/>
    <w:rsid w:val="006A05E1"/>
    <w:rsid w:val="006A05E9"/>
    <w:rsid w:val="006A0B28"/>
    <w:rsid w:val="006A0D20"/>
    <w:rsid w:val="006A0E82"/>
    <w:rsid w:val="006A0EE5"/>
    <w:rsid w:val="006A0EFE"/>
    <w:rsid w:val="006A0F54"/>
    <w:rsid w:val="006A17FB"/>
    <w:rsid w:val="006A1C2B"/>
    <w:rsid w:val="006A1D38"/>
    <w:rsid w:val="006A1D67"/>
    <w:rsid w:val="006A2E75"/>
    <w:rsid w:val="006A2F6B"/>
    <w:rsid w:val="006A3075"/>
    <w:rsid w:val="006A3237"/>
    <w:rsid w:val="006A333A"/>
    <w:rsid w:val="006A33D6"/>
    <w:rsid w:val="006A3535"/>
    <w:rsid w:val="006A3756"/>
    <w:rsid w:val="006A3807"/>
    <w:rsid w:val="006A393F"/>
    <w:rsid w:val="006A3B23"/>
    <w:rsid w:val="006A3C55"/>
    <w:rsid w:val="006A3CEF"/>
    <w:rsid w:val="006A3D01"/>
    <w:rsid w:val="006A3F51"/>
    <w:rsid w:val="006A4634"/>
    <w:rsid w:val="006A48BA"/>
    <w:rsid w:val="006A5A38"/>
    <w:rsid w:val="006A5F2A"/>
    <w:rsid w:val="006A6193"/>
    <w:rsid w:val="006A6B9D"/>
    <w:rsid w:val="006A72E1"/>
    <w:rsid w:val="006A7475"/>
    <w:rsid w:val="006A74CA"/>
    <w:rsid w:val="006A782E"/>
    <w:rsid w:val="006A794F"/>
    <w:rsid w:val="006A79B5"/>
    <w:rsid w:val="006A7AE9"/>
    <w:rsid w:val="006B02D1"/>
    <w:rsid w:val="006B0436"/>
    <w:rsid w:val="006B05F2"/>
    <w:rsid w:val="006B076E"/>
    <w:rsid w:val="006B0867"/>
    <w:rsid w:val="006B0940"/>
    <w:rsid w:val="006B0F16"/>
    <w:rsid w:val="006B12FB"/>
    <w:rsid w:val="006B1B79"/>
    <w:rsid w:val="006B256B"/>
    <w:rsid w:val="006B28EC"/>
    <w:rsid w:val="006B2CD8"/>
    <w:rsid w:val="006B2FDB"/>
    <w:rsid w:val="006B3733"/>
    <w:rsid w:val="006B3A61"/>
    <w:rsid w:val="006B3B2B"/>
    <w:rsid w:val="006B3B57"/>
    <w:rsid w:val="006B3BF4"/>
    <w:rsid w:val="006B3F51"/>
    <w:rsid w:val="006B3F6D"/>
    <w:rsid w:val="006B3FC6"/>
    <w:rsid w:val="006B47C9"/>
    <w:rsid w:val="006B4929"/>
    <w:rsid w:val="006B494C"/>
    <w:rsid w:val="006B4DD1"/>
    <w:rsid w:val="006B4DD5"/>
    <w:rsid w:val="006B4E40"/>
    <w:rsid w:val="006B5031"/>
    <w:rsid w:val="006B55B7"/>
    <w:rsid w:val="006B595D"/>
    <w:rsid w:val="006B5975"/>
    <w:rsid w:val="006B5C0E"/>
    <w:rsid w:val="006B5D76"/>
    <w:rsid w:val="006B61D7"/>
    <w:rsid w:val="006B6267"/>
    <w:rsid w:val="006B629B"/>
    <w:rsid w:val="006B682A"/>
    <w:rsid w:val="006B714F"/>
    <w:rsid w:val="006B74F3"/>
    <w:rsid w:val="006B7C20"/>
    <w:rsid w:val="006B7D5D"/>
    <w:rsid w:val="006B7FE1"/>
    <w:rsid w:val="006B896D"/>
    <w:rsid w:val="006C00B0"/>
    <w:rsid w:val="006C0165"/>
    <w:rsid w:val="006C03E6"/>
    <w:rsid w:val="006C0C5D"/>
    <w:rsid w:val="006C0F09"/>
    <w:rsid w:val="006C1B5E"/>
    <w:rsid w:val="006C1E16"/>
    <w:rsid w:val="006C207D"/>
    <w:rsid w:val="006C236A"/>
    <w:rsid w:val="006C256F"/>
    <w:rsid w:val="006C285A"/>
    <w:rsid w:val="006C2E38"/>
    <w:rsid w:val="006C33CF"/>
    <w:rsid w:val="006C3657"/>
    <w:rsid w:val="006C399A"/>
    <w:rsid w:val="006C4A79"/>
    <w:rsid w:val="006C4DE8"/>
    <w:rsid w:val="006C4FC2"/>
    <w:rsid w:val="006C550D"/>
    <w:rsid w:val="006C57A4"/>
    <w:rsid w:val="006C5B1A"/>
    <w:rsid w:val="006C5D73"/>
    <w:rsid w:val="006C6C37"/>
    <w:rsid w:val="006C6C7D"/>
    <w:rsid w:val="006C7393"/>
    <w:rsid w:val="006C759E"/>
    <w:rsid w:val="006C7ACA"/>
    <w:rsid w:val="006C7FFD"/>
    <w:rsid w:val="006D0801"/>
    <w:rsid w:val="006D0E91"/>
    <w:rsid w:val="006D1429"/>
    <w:rsid w:val="006D1469"/>
    <w:rsid w:val="006D15BA"/>
    <w:rsid w:val="006D15CB"/>
    <w:rsid w:val="006D1612"/>
    <w:rsid w:val="006D1A99"/>
    <w:rsid w:val="006D1EBF"/>
    <w:rsid w:val="006D2129"/>
    <w:rsid w:val="006D23D8"/>
    <w:rsid w:val="006D26E1"/>
    <w:rsid w:val="006D2785"/>
    <w:rsid w:val="006D29CA"/>
    <w:rsid w:val="006D2A1C"/>
    <w:rsid w:val="006D313B"/>
    <w:rsid w:val="006D3A0A"/>
    <w:rsid w:val="006D3ADE"/>
    <w:rsid w:val="006D3DC0"/>
    <w:rsid w:val="006D40AB"/>
    <w:rsid w:val="006D415E"/>
    <w:rsid w:val="006D4281"/>
    <w:rsid w:val="006D42CE"/>
    <w:rsid w:val="006D49DF"/>
    <w:rsid w:val="006D4D91"/>
    <w:rsid w:val="006D4F13"/>
    <w:rsid w:val="006D5460"/>
    <w:rsid w:val="006D55DF"/>
    <w:rsid w:val="006D561C"/>
    <w:rsid w:val="006D5684"/>
    <w:rsid w:val="006D5D66"/>
    <w:rsid w:val="006D66D1"/>
    <w:rsid w:val="006D72F6"/>
    <w:rsid w:val="006D736A"/>
    <w:rsid w:val="006D783B"/>
    <w:rsid w:val="006D7D41"/>
    <w:rsid w:val="006D7EF8"/>
    <w:rsid w:val="006D7F52"/>
    <w:rsid w:val="006E053E"/>
    <w:rsid w:val="006E0780"/>
    <w:rsid w:val="006E08FC"/>
    <w:rsid w:val="006E0938"/>
    <w:rsid w:val="006E0D57"/>
    <w:rsid w:val="006E0D66"/>
    <w:rsid w:val="006E112F"/>
    <w:rsid w:val="006E1F2F"/>
    <w:rsid w:val="006E22ED"/>
    <w:rsid w:val="006E24F5"/>
    <w:rsid w:val="006E268D"/>
    <w:rsid w:val="006E26F1"/>
    <w:rsid w:val="006E28BE"/>
    <w:rsid w:val="006E2CE1"/>
    <w:rsid w:val="006E32FC"/>
    <w:rsid w:val="006E34F4"/>
    <w:rsid w:val="006E381B"/>
    <w:rsid w:val="006E3DFA"/>
    <w:rsid w:val="006E3E40"/>
    <w:rsid w:val="006E3EA2"/>
    <w:rsid w:val="006E425F"/>
    <w:rsid w:val="006E4747"/>
    <w:rsid w:val="006E4FAB"/>
    <w:rsid w:val="006E5023"/>
    <w:rsid w:val="006E50B4"/>
    <w:rsid w:val="006E52D1"/>
    <w:rsid w:val="006E5543"/>
    <w:rsid w:val="006E5721"/>
    <w:rsid w:val="006E57D7"/>
    <w:rsid w:val="006E5804"/>
    <w:rsid w:val="006E5CDA"/>
    <w:rsid w:val="006E5EE9"/>
    <w:rsid w:val="006E62E3"/>
    <w:rsid w:val="006E65FB"/>
    <w:rsid w:val="006E6B1E"/>
    <w:rsid w:val="006E6C83"/>
    <w:rsid w:val="006E73B9"/>
    <w:rsid w:val="006E74F3"/>
    <w:rsid w:val="006E78D5"/>
    <w:rsid w:val="006F00B8"/>
    <w:rsid w:val="006F0462"/>
    <w:rsid w:val="006F08D8"/>
    <w:rsid w:val="006F0AC2"/>
    <w:rsid w:val="006F12FD"/>
    <w:rsid w:val="006F2454"/>
    <w:rsid w:val="006F28C0"/>
    <w:rsid w:val="006F2929"/>
    <w:rsid w:val="006F2A27"/>
    <w:rsid w:val="006F2D06"/>
    <w:rsid w:val="006F30A2"/>
    <w:rsid w:val="006F33E8"/>
    <w:rsid w:val="006F3A06"/>
    <w:rsid w:val="006F3EB8"/>
    <w:rsid w:val="006F3EB9"/>
    <w:rsid w:val="006F43D7"/>
    <w:rsid w:val="006F4447"/>
    <w:rsid w:val="006F44C2"/>
    <w:rsid w:val="006F45BE"/>
    <w:rsid w:val="006F5020"/>
    <w:rsid w:val="006F5808"/>
    <w:rsid w:val="006F596F"/>
    <w:rsid w:val="006F64BA"/>
    <w:rsid w:val="006F65D1"/>
    <w:rsid w:val="006F66A5"/>
    <w:rsid w:val="006F6F4A"/>
    <w:rsid w:val="006F714A"/>
    <w:rsid w:val="006F7803"/>
    <w:rsid w:val="006F790D"/>
    <w:rsid w:val="006F7942"/>
    <w:rsid w:val="006F7D87"/>
    <w:rsid w:val="00700153"/>
    <w:rsid w:val="00700DCC"/>
    <w:rsid w:val="007015D6"/>
    <w:rsid w:val="00701C04"/>
    <w:rsid w:val="00701CDD"/>
    <w:rsid w:val="00701CEA"/>
    <w:rsid w:val="00701D08"/>
    <w:rsid w:val="007020C8"/>
    <w:rsid w:val="00702398"/>
    <w:rsid w:val="00702993"/>
    <w:rsid w:val="00702C20"/>
    <w:rsid w:val="00702D15"/>
    <w:rsid w:val="00703461"/>
    <w:rsid w:val="007035DD"/>
    <w:rsid w:val="00703715"/>
    <w:rsid w:val="00703BC0"/>
    <w:rsid w:val="007040B0"/>
    <w:rsid w:val="007043ED"/>
    <w:rsid w:val="00704B16"/>
    <w:rsid w:val="00705322"/>
    <w:rsid w:val="0070565C"/>
    <w:rsid w:val="00705FF6"/>
    <w:rsid w:val="0070688E"/>
    <w:rsid w:val="00706BBB"/>
    <w:rsid w:val="00706C7B"/>
    <w:rsid w:val="00706D1B"/>
    <w:rsid w:val="0070740A"/>
    <w:rsid w:val="007074AD"/>
    <w:rsid w:val="00707B4D"/>
    <w:rsid w:val="00710979"/>
    <w:rsid w:val="00710EF1"/>
    <w:rsid w:val="0071104E"/>
    <w:rsid w:val="00711DFD"/>
    <w:rsid w:val="00712CAA"/>
    <w:rsid w:val="00712E7F"/>
    <w:rsid w:val="00712EEC"/>
    <w:rsid w:val="00713672"/>
    <w:rsid w:val="00713991"/>
    <w:rsid w:val="0071457B"/>
    <w:rsid w:val="00714E5D"/>
    <w:rsid w:val="00715001"/>
    <w:rsid w:val="0071558D"/>
    <w:rsid w:val="00715AE2"/>
    <w:rsid w:val="00716198"/>
    <w:rsid w:val="007162BA"/>
    <w:rsid w:val="00716410"/>
    <w:rsid w:val="00716466"/>
    <w:rsid w:val="0071655A"/>
    <w:rsid w:val="00716744"/>
    <w:rsid w:val="00716B5A"/>
    <w:rsid w:val="00716FDF"/>
    <w:rsid w:val="00717041"/>
    <w:rsid w:val="00717096"/>
    <w:rsid w:val="0071717F"/>
    <w:rsid w:val="0071731B"/>
    <w:rsid w:val="007178C8"/>
    <w:rsid w:val="007179D9"/>
    <w:rsid w:val="007179F7"/>
    <w:rsid w:val="00717B2F"/>
    <w:rsid w:val="00720373"/>
    <w:rsid w:val="00720A62"/>
    <w:rsid w:val="00721138"/>
    <w:rsid w:val="007216CF"/>
    <w:rsid w:val="00721800"/>
    <w:rsid w:val="007224A8"/>
    <w:rsid w:val="00722573"/>
    <w:rsid w:val="0072273B"/>
    <w:rsid w:val="007229CC"/>
    <w:rsid w:val="00722A30"/>
    <w:rsid w:val="00722C75"/>
    <w:rsid w:val="00723770"/>
    <w:rsid w:val="00723A14"/>
    <w:rsid w:val="00723D20"/>
    <w:rsid w:val="00723F7D"/>
    <w:rsid w:val="00723FF6"/>
    <w:rsid w:val="00724152"/>
    <w:rsid w:val="00724346"/>
    <w:rsid w:val="0072460D"/>
    <w:rsid w:val="00724659"/>
    <w:rsid w:val="007246BC"/>
    <w:rsid w:val="00725198"/>
    <w:rsid w:val="007256CB"/>
    <w:rsid w:val="00725887"/>
    <w:rsid w:val="007258DC"/>
    <w:rsid w:val="0072629F"/>
    <w:rsid w:val="0072692E"/>
    <w:rsid w:val="00726B24"/>
    <w:rsid w:val="00730182"/>
    <w:rsid w:val="00730761"/>
    <w:rsid w:val="0073091A"/>
    <w:rsid w:val="007310A9"/>
    <w:rsid w:val="0073154A"/>
    <w:rsid w:val="00731D2F"/>
    <w:rsid w:val="00731FE2"/>
    <w:rsid w:val="0073201D"/>
    <w:rsid w:val="00732827"/>
    <w:rsid w:val="00732841"/>
    <w:rsid w:val="007336F3"/>
    <w:rsid w:val="00733714"/>
    <w:rsid w:val="00733B7A"/>
    <w:rsid w:val="00733CFD"/>
    <w:rsid w:val="00734157"/>
    <w:rsid w:val="0073428A"/>
    <w:rsid w:val="007347BB"/>
    <w:rsid w:val="00734AD1"/>
    <w:rsid w:val="00734CD8"/>
    <w:rsid w:val="00735382"/>
    <w:rsid w:val="00735C24"/>
    <w:rsid w:val="00735CBF"/>
    <w:rsid w:val="00736381"/>
    <w:rsid w:val="007363DE"/>
    <w:rsid w:val="00736451"/>
    <w:rsid w:val="00736601"/>
    <w:rsid w:val="00736689"/>
    <w:rsid w:val="00736A08"/>
    <w:rsid w:val="007372AD"/>
    <w:rsid w:val="0073799F"/>
    <w:rsid w:val="00737D4C"/>
    <w:rsid w:val="00737DF7"/>
    <w:rsid w:val="0074033D"/>
    <w:rsid w:val="00740AF7"/>
    <w:rsid w:val="007410D9"/>
    <w:rsid w:val="007417D5"/>
    <w:rsid w:val="00741BCB"/>
    <w:rsid w:val="00741F7E"/>
    <w:rsid w:val="00742468"/>
    <w:rsid w:val="007428CF"/>
    <w:rsid w:val="00742D07"/>
    <w:rsid w:val="0074362E"/>
    <w:rsid w:val="0074476A"/>
    <w:rsid w:val="007447E4"/>
    <w:rsid w:val="00744E6C"/>
    <w:rsid w:val="0074532B"/>
    <w:rsid w:val="00745388"/>
    <w:rsid w:val="0074543C"/>
    <w:rsid w:val="00745442"/>
    <w:rsid w:val="00745859"/>
    <w:rsid w:val="00745929"/>
    <w:rsid w:val="00746886"/>
    <w:rsid w:val="0074697E"/>
    <w:rsid w:val="00746AF2"/>
    <w:rsid w:val="00746C03"/>
    <w:rsid w:val="00746C59"/>
    <w:rsid w:val="00746CC7"/>
    <w:rsid w:val="0074715A"/>
    <w:rsid w:val="00747783"/>
    <w:rsid w:val="00747B4A"/>
    <w:rsid w:val="00750180"/>
    <w:rsid w:val="007504EE"/>
    <w:rsid w:val="00750D84"/>
    <w:rsid w:val="00750E76"/>
    <w:rsid w:val="0075141B"/>
    <w:rsid w:val="00752B27"/>
    <w:rsid w:val="00752C2B"/>
    <w:rsid w:val="00752CCB"/>
    <w:rsid w:val="007530D9"/>
    <w:rsid w:val="00753404"/>
    <w:rsid w:val="00753917"/>
    <w:rsid w:val="00753CDF"/>
    <w:rsid w:val="00753E3A"/>
    <w:rsid w:val="007550A4"/>
    <w:rsid w:val="0075511E"/>
    <w:rsid w:val="007551B1"/>
    <w:rsid w:val="007559DB"/>
    <w:rsid w:val="00755C6E"/>
    <w:rsid w:val="0075621D"/>
    <w:rsid w:val="0075664E"/>
    <w:rsid w:val="00756B54"/>
    <w:rsid w:val="00756DEA"/>
    <w:rsid w:val="00756F63"/>
    <w:rsid w:val="00756FDF"/>
    <w:rsid w:val="0075727B"/>
    <w:rsid w:val="00757AB0"/>
    <w:rsid w:val="00757D36"/>
    <w:rsid w:val="00757ECE"/>
    <w:rsid w:val="007600E7"/>
    <w:rsid w:val="007602B7"/>
    <w:rsid w:val="0076062D"/>
    <w:rsid w:val="007608B5"/>
    <w:rsid w:val="00760D73"/>
    <w:rsid w:val="00760DB6"/>
    <w:rsid w:val="00761095"/>
    <w:rsid w:val="00761882"/>
    <w:rsid w:val="00761A36"/>
    <w:rsid w:val="00761F7B"/>
    <w:rsid w:val="007624D4"/>
    <w:rsid w:val="00762557"/>
    <w:rsid w:val="00762AA3"/>
    <w:rsid w:val="007634FA"/>
    <w:rsid w:val="00763CA9"/>
    <w:rsid w:val="00763D8F"/>
    <w:rsid w:val="0076404A"/>
    <w:rsid w:val="007646F7"/>
    <w:rsid w:val="0076493B"/>
    <w:rsid w:val="00764ADB"/>
    <w:rsid w:val="00764ED2"/>
    <w:rsid w:val="007652C1"/>
    <w:rsid w:val="0076563A"/>
    <w:rsid w:val="00765883"/>
    <w:rsid w:val="00765DD4"/>
    <w:rsid w:val="00766041"/>
    <w:rsid w:val="0076635F"/>
    <w:rsid w:val="0076663A"/>
    <w:rsid w:val="007670D4"/>
    <w:rsid w:val="0076762C"/>
    <w:rsid w:val="0076767C"/>
    <w:rsid w:val="007676D5"/>
    <w:rsid w:val="007679AB"/>
    <w:rsid w:val="00770017"/>
    <w:rsid w:val="00770443"/>
    <w:rsid w:val="00770616"/>
    <w:rsid w:val="00770E62"/>
    <w:rsid w:val="007712B9"/>
    <w:rsid w:val="00771B6A"/>
    <w:rsid w:val="00771DE0"/>
    <w:rsid w:val="00772005"/>
    <w:rsid w:val="007720E9"/>
    <w:rsid w:val="007720FD"/>
    <w:rsid w:val="007722ED"/>
    <w:rsid w:val="0077258E"/>
    <w:rsid w:val="007729F8"/>
    <w:rsid w:val="00772B6D"/>
    <w:rsid w:val="00773231"/>
    <w:rsid w:val="0077380D"/>
    <w:rsid w:val="00773E08"/>
    <w:rsid w:val="00774213"/>
    <w:rsid w:val="00774471"/>
    <w:rsid w:val="00774862"/>
    <w:rsid w:val="00774B01"/>
    <w:rsid w:val="00774B2C"/>
    <w:rsid w:val="00774D64"/>
    <w:rsid w:val="0077515E"/>
    <w:rsid w:val="0077517C"/>
    <w:rsid w:val="007754B2"/>
    <w:rsid w:val="00775DC5"/>
    <w:rsid w:val="00775E9E"/>
    <w:rsid w:val="0077646B"/>
    <w:rsid w:val="00776707"/>
    <w:rsid w:val="00776828"/>
    <w:rsid w:val="00777337"/>
    <w:rsid w:val="0077795D"/>
    <w:rsid w:val="0078008E"/>
    <w:rsid w:val="007807DE"/>
    <w:rsid w:val="00780D34"/>
    <w:rsid w:val="0078174F"/>
    <w:rsid w:val="00781D02"/>
    <w:rsid w:val="00782367"/>
    <w:rsid w:val="00782402"/>
    <w:rsid w:val="00782448"/>
    <w:rsid w:val="007824EC"/>
    <w:rsid w:val="0078265D"/>
    <w:rsid w:val="0078292E"/>
    <w:rsid w:val="007829B3"/>
    <w:rsid w:val="007834E3"/>
    <w:rsid w:val="00783AFC"/>
    <w:rsid w:val="00783BC2"/>
    <w:rsid w:val="00784134"/>
    <w:rsid w:val="00784806"/>
    <w:rsid w:val="00784D16"/>
    <w:rsid w:val="00784E32"/>
    <w:rsid w:val="00784EE7"/>
    <w:rsid w:val="00785F14"/>
    <w:rsid w:val="007860ED"/>
    <w:rsid w:val="00786214"/>
    <w:rsid w:val="00786453"/>
    <w:rsid w:val="007869D1"/>
    <w:rsid w:val="0078718E"/>
    <w:rsid w:val="007876B4"/>
    <w:rsid w:val="00787931"/>
    <w:rsid w:val="007879FA"/>
    <w:rsid w:val="00787C4F"/>
    <w:rsid w:val="00790020"/>
    <w:rsid w:val="00790107"/>
    <w:rsid w:val="007901A8"/>
    <w:rsid w:val="007901DF"/>
    <w:rsid w:val="00790438"/>
    <w:rsid w:val="007904F1"/>
    <w:rsid w:val="007906E5"/>
    <w:rsid w:val="007907F1"/>
    <w:rsid w:val="00790951"/>
    <w:rsid w:val="007909CD"/>
    <w:rsid w:val="00790E23"/>
    <w:rsid w:val="0079149E"/>
    <w:rsid w:val="00791505"/>
    <w:rsid w:val="00791A03"/>
    <w:rsid w:val="00791D12"/>
    <w:rsid w:val="00791EB6"/>
    <w:rsid w:val="0079231F"/>
    <w:rsid w:val="00792397"/>
    <w:rsid w:val="007933A9"/>
    <w:rsid w:val="00793417"/>
    <w:rsid w:val="0079349F"/>
    <w:rsid w:val="00793654"/>
    <w:rsid w:val="0079381C"/>
    <w:rsid w:val="00793CF8"/>
    <w:rsid w:val="00793DAE"/>
    <w:rsid w:val="0079404C"/>
    <w:rsid w:val="00794604"/>
    <w:rsid w:val="00794A09"/>
    <w:rsid w:val="007953A4"/>
    <w:rsid w:val="00795489"/>
    <w:rsid w:val="00795C08"/>
    <w:rsid w:val="0079663E"/>
    <w:rsid w:val="0079682C"/>
    <w:rsid w:val="00796854"/>
    <w:rsid w:val="00796925"/>
    <w:rsid w:val="00796EA5"/>
    <w:rsid w:val="007970D2"/>
    <w:rsid w:val="007972FF"/>
    <w:rsid w:val="0079732E"/>
    <w:rsid w:val="00797985"/>
    <w:rsid w:val="007A0807"/>
    <w:rsid w:val="007A0FC7"/>
    <w:rsid w:val="007A176F"/>
    <w:rsid w:val="007A1836"/>
    <w:rsid w:val="007A1AFF"/>
    <w:rsid w:val="007A1FD6"/>
    <w:rsid w:val="007A1FDE"/>
    <w:rsid w:val="007A24E6"/>
    <w:rsid w:val="007A25CD"/>
    <w:rsid w:val="007A2715"/>
    <w:rsid w:val="007A3151"/>
    <w:rsid w:val="007A390D"/>
    <w:rsid w:val="007A3CD4"/>
    <w:rsid w:val="007A3DAC"/>
    <w:rsid w:val="007A464C"/>
    <w:rsid w:val="007A4799"/>
    <w:rsid w:val="007A4A07"/>
    <w:rsid w:val="007A4AF1"/>
    <w:rsid w:val="007A4FBF"/>
    <w:rsid w:val="007A5184"/>
    <w:rsid w:val="007A568E"/>
    <w:rsid w:val="007A56E0"/>
    <w:rsid w:val="007A58FA"/>
    <w:rsid w:val="007A5C51"/>
    <w:rsid w:val="007A5C65"/>
    <w:rsid w:val="007A695D"/>
    <w:rsid w:val="007A6CCF"/>
    <w:rsid w:val="007A6F23"/>
    <w:rsid w:val="007A73BF"/>
    <w:rsid w:val="007A7613"/>
    <w:rsid w:val="007A7BB5"/>
    <w:rsid w:val="007A7F72"/>
    <w:rsid w:val="007B06E2"/>
    <w:rsid w:val="007B0747"/>
    <w:rsid w:val="007B0C2E"/>
    <w:rsid w:val="007B134F"/>
    <w:rsid w:val="007B1DBA"/>
    <w:rsid w:val="007B1FC8"/>
    <w:rsid w:val="007B2118"/>
    <w:rsid w:val="007B2429"/>
    <w:rsid w:val="007B24A1"/>
    <w:rsid w:val="007B26F4"/>
    <w:rsid w:val="007B277A"/>
    <w:rsid w:val="007B2CC5"/>
    <w:rsid w:val="007B2E43"/>
    <w:rsid w:val="007B2F3D"/>
    <w:rsid w:val="007B2F40"/>
    <w:rsid w:val="007B3324"/>
    <w:rsid w:val="007B33F4"/>
    <w:rsid w:val="007B36C2"/>
    <w:rsid w:val="007B3753"/>
    <w:rsid w:val="007B3AF5"/>
    <w:rsid w:val="007B3E51"/>
    <w:rsid w:val="007B4013"/>
    <w:rsid w:val="007B425D"/>
    <w:rsid w:val="007B472B"/>
    <w:rsid w:val="007B48DE"/>
    <w:rsid w:val="007B4C09"/>
    <w:rsid w:val="007B4C8A"/>
    <w:rsid w:val="007B4EC8"/>
    <w:rsid w:val="007B531D"/>
    <w:rsid w:val="007B5332"/>
    <w:rsid w:val="007B54A4"/>
    <w:rsid w:val="007B5A37"/>
    <w:rsid w:val="007B5A4D"/>
    <w:rsid w:val="007B5EEE"/>
    <w:rsid w:val="007B602F"/>
    <w:rsid w:val="007B6135"/>
    <w:rsid w:val="007B6197"/>
    <w:rsid w:val="007B6422"/>
    <w:rsid w:val="007B67F8"/>
    <w:rsid w:val="007B7178"/>
    <w:rsid w:val="007B788B"/>
    <w:rsid w:val="007B7A45"/>
    <w:rsid w:val="007C00D9"/>
    <w:rsid w:val="007C0335"/>
    <w:rsid w:val="007C0969"/>
    <w:rsid w:val="007C0C14"/>
    <w:rsid w:val="007C0C9B"/>
    <w:rsid w:val="007C1BB2"/>
    <w:rsid w:val="007C1C1C"/>
    <w:rsid w:val="007C1EB5"/>
    <w:rsid w:val="007C26DD"/>
    <w:rsid w:val="007C2DC2"/>
    <w:rsid w:val="007C2DC4"/>
    <w:rsid w:val="007C2E51"/>
    <w:rsid w:val="007C3434"/>
    <w:rsid w:val="007C3BAD"/>
    <w:rsid w:val="007C3FE6"/>
    <w:rsid w:val="007C4161"/>
    <w:rsid w:val="007C41B3"/>
    <w:rsid w:val="007C466E"/>
    <w:rsid w:val="007C4A0C"/>
    <w:rsid w:val="007C4EAD"/>
    <w:rsid w:val="007C4F49"/>
    <w:rsid w:val="007C500C"/>
    <w:rsid w:val="007C5585"/>
    <w:rsid w:val="007C58A9"/>
    <w:rsid w:val="007C5F85"/>
    <w:rsid w:val="007C6951"/>
    <w:rsid w:val="007C6976"/>
    <w:rsid w:val="007C69FE"/>
    <w:rsid w:val="007C7017"/>
    <w:rsid w:val="007C728D"/>
    <w:rsid w:val="007C754E"/>
    <w:rsid w:val="007C760B"/>
    <w:rsid w:val="007C7AF7"/>
    <w:rsid w:val="007D047C"/>
    <w:rsid w:val="007D067C"/>
    <w:rsid w:val="007D177A"/>
    <w:rsid w:val="007D1B72"/>
    <w:rsid w:val="007D213B"/>
    <w:rsid w:val="007D23FB"/>
    <w:rsid w:val="007D2828"/>
    <w:rsid w:val="007D3314"/>
    <w:rsid w:val="007D3457"/>
    <w:rsid w:val="007D3C8C"/>
    <w:rsid w:val="007D3E02"/>
    <w:rsid w:val="007D3E45"/>
    <w:rsid w:val="007D4367"/>
    <w:rsid w:val="007D45DB"/>
    <w:rsid w:val="007D4785"/>
    <w:rsid w:val="007D4DCB"/>
    <w:rsid w:val="007D50BB"/>
    <w:rsid w:val="007D529D"/>
    <w:rsid w:val="007D5A2A"/>
    <w:rsid w:val="007D6277"/>
    <w:rsid w:val="007D7854"/>
    <w:rsid w:val="007D7949"/>
    <w:rsid w:val="007D795D"/>
    <w:rsid w:val="007D7EF1"/>
    <w:rsid w:val="007E0047"/>
    <w:rsid w:val="007E03F5"/>
    <w:rsid w:val="007E04A6"/>
    <w:rsid w:val="007E0893"/>
    <w:rsid w:val="007E0C03"/>
    <w:rsid w:val="007E0FC2"/>
    <w:rsid w:val="007E1367"/>
    <w:rsid w:val="007E13C7"/>
    <w:rsid w:val="007E13F8"/>
    <w:rsid w:val="007E1687"/>
    <w:rsid w:val="007E1A5C"/>
    <w:rsid w:val="007E1D30"/>
    <w:rsid w:val="007E24BF"/>
    <w:rsid w:val="007E27ED"/>
    <w:rsid w:val="007E28A3"/>
    <w:rsid w:val="007E2962"/>
    <w:rsid w:val="007E298D"/>
    <w:rsid w:val="007E2DEC"/>
    <w:rsid w:val="007E34B3"/>
    <w:rsid w:val="007E3827"/>
    <w:rsid w:val="007E39E6"/>
    <w:rsid w:val="007E3C40"/>
    <w:rsid w:val="007E40B5"/>
    <w:rsid w:val="007E48B0"/>
    <w:rsid w:val="007E4DC6"/>
    <w:rsid w:val="007E4E11"/>
    <w:rsid w:val="007E4F9A"/>
    <w:rsid w:val="007E55F6"/>
    <w:rsid w:val="007E5B48"/>
    <w:rsid w:val="007E6284"/>
    <w:rsid w:val="007E6881"/>
    <w:rsid w:val="007E69AF"/>
    <w:rsid w:val="007E6F43"/>
    <w:rsid w:val="007E7217"/>
    <w:rsid w:val="007E735B"/>
    <w:rsid w:val="007E79D0"/>
    <w:rsid w:val="007F00CB"/>
    <w:rsid w:val="007F0413"/>
    <w:rsid w:val="007F0B31"/>
    <w:rsid w:val="007F0EB7"/>
    <w:rsid w:val="007F15C0"/>
    <w:rsid w:val="007F15E4"/>
    <w:rsid w:val="007F1B44"/>
    <w:rsid w:val="007F1D7E"/>
    <w:rsid w:val="007F1F03"/>
    <w:rsid w:val="007F1F28"/>
    <w:rsid w:val="007F251C"/>
    <w:rsid w:val="007F256A"/>
    <w:rsid w:val="007F31BC"/>
    <w:rsid w:val="007F3314"/>
    <w:rsid w:val="007F3998"/>
    <w:rsid w:val="007F3A8A"/>
    <w:rsid w:val="007F3AF1"/>
    <w:rsid w:val="007F3C1D"/>
    <w:rsid w:val="007F3C63"/>
    <w:rsid w:val="007F3CC6"/>
    <w:rsid w:val="007F4D40"/>
    <w:rsid w:val="007F5188"/>
    <w:rsid w:val="007F5820"/>
    <w:rsid w:val="007F5B2B"/>
    <w:rsid w:val="007F5E17"/>
    <w:rsid w:val="007F5E75"/>
    <w:rsid w:val="007F66F7"/>
    <w:rsid w:val="007F6D64"/>
    <w:rsid w:val="007F6F37"/>
    <w:rsid w:val="007F74D2"/>
    <w:rsid w:val="007F74EC"/>
    <w:rsid w:val="007F772A"/>
    <w:rsid w:val="007F7879"/>
    <w:rsid w:val="007F7DF7"/>
    <w:rsid w:val="00800302"/>
    <w:rsid w:val="00800646"/>
    <w:rsid w:val="00800684"/>
    <w:rsid w:val="00800817"/>
    <w:rsid w:val="00800B31"/>
    <w:rsid w:val="00800B95"/>
    <w:rsid w:val="0080113D"/>
    <w:rsid w:val="0080146D"/>
    <w:rsid w:val="00801C25"/>
    <w:rsid w:val="008023B1"/>
    <w:rsid w:val="008029E6"/>
    <w:rsid w:val="00802ED3"/>
    <w:rsid w:val="00802F56"/>
    <w:rsid w:val="00802FE3"/>
    <w:rsid w:val="00802FF7"/>
    <w:rsid w:val="0080313B"/>
    <w:rsid w:val="0080342D"/>
    <w:rsid w:val="0080405C"/>
    <w:rsid w:val="0080451F"/>
    <w:rsid w:val="00804BA5"/>
    <w:rsid w:val="00805231"/>
    <w:rsid w:val="0080583F"/>
    <w:rsid w:val="00805CB5"/>
    <w:rsid w:val="0080601E"/>
    <w:rsid w:val="008060B8"/>
    <w:rsid w:val="00806247"/>
    <w:rsid w:val="0080637D"/>
    <w:rsid w:val="008063F6"/>
    <w:rsid w:val="00806703"/>
    <w:rsid w:val="00806C0B"/>
    <w:rsid w:val="00806F1F"/>
    <w:rsid w:val="008070E2"/>
    <w:rsid w:val="0080718D"/>
    <w:rsid w:val="00807308"/>
    <w:rsid w:val="00807ECF"/>
    <w:rsid w:val="00810350"/>
    <w:rsid w:val="00810D52"/>
    <w:rsid w:val="00810D91"/>
    <w:rsid w:val="00810FA6"/>
    <w:rsid w:val="008110E7"/>
    <w:rsid w:val="008112D9"/>
    <w:rsid w:val="008115ED"/>
    <w:rsid w:val="008119FE"/>
    <w:rsid w:val="0081230F"/>
    <w:rsid w:val="00812456"/>
    <w:rsid w:val="00812DFA"/>
    <w:rsid w:val="00812E4A"/>
    <w:rsid w:val="00813022"/>
    <w:rsid w:val="0081321B"/>
    <w:rsid w:val="00813467"/>
    <w:rsid w:val="008137F8"/>
    <w:rsid w:val="00813999"/>
    <w:rsid w:val="008140D9"/>
    <w:rsid w:val="00814445"/>
    <w:rsid w:val="0081456A"/>
    <w:rsid w:val="00814EDA"/>
    <w:rsid w:val="00815408"/>
    <w:rsid w:val="0081547A"/>
    <w:rsid w:val="0081592C"/>
    <w:rsid w:val="00815A0D"/>
    <w:rsid w:val="00815AC5"/>
    <w:rsid w:val="00815D04"/>
    <w:rsid w:val="00815F6F"/>
    <w:rsid w:val="008163E0"/>
    <w:rsid w:val="00816736"/>
    <w:rsid w:val="0081673F"/>
    <w:rsid w:val="00816B8B"/>
    <w:rsid w:val="00816C6C"/>
    <w:rsid w:val="00816FA0"/>
    <w:rsid w:val="0081753D"/>
    <w:rsid w:val="0081770E"/>
    <w:rsid w:val="00817CD6"/>
    <w:rsid w:val="008204C3"/>
    <w:rsid w:val="008204E4"/>
    <w:rsid w:val="008207B8"/>
    <w:rsid w:val="00820820"/>
    <w:rsid w:val="00820FED"/>
    <w:rsid w:val="00821775"/>
    <w:rsid w:val="008220F0"/>
    <w:rsid w:val="00822184"/>
    <w:rsid w:val="0082218E"/>
    <w:rsid w:val="008222CE"/>
    <w:rsid w:val="00822358"/>
    <w:rsid w:val="0082246B"/>
    <w:rsid w:val="00822AAA"/>
    <w:rsid w:val="00822E3D"/>
    <w:rsid w:val="00823572"/>
    <w:rsid w:val="008235B4"/>
    <w:rsid w:val="00823741"/>
    <w:rsid w:val="008238B5"/>
    <w:rsid w:val="00823E96"/>
    <w:rsid w:val="00823F42"/>
    <w:rsid w:val="00824361"/>
    <w:rsid w:val="008243B7"/>
    <w:rsid w:val="00824679"/>
    <w:rsid w:val="00824803"/>
    <w:rsid w:val="00824CD9"/>
    <w:rsid w:val="008251E9"/>
    <w:rsid w:val="00825B2C"/>
    <w:rsid w:val="0082671A"/>
    <w:rsid w:val="00826C4A"/>
    <w:rsid w:val="008270BB"/>
    <w:rsid w:val="008271E1"/>
    <w:rsid w:val="00830179"/>
    <w:rsid w:val="008309E5"/>
    <w:rsid w:val="00830BEF"/>
    <w:rsid w:val="00831211"/>
    <w:rsid w:val="00831522"/>
    <w:rsid w:val="008319C5"/>
    <w:rsid w:val="00831EFA"/>
    <w:rsid w:val="00831F5A"/>
    <w:rsid w:val="00831FF4"/>
    <w:rsid w:val="00832000"/>
    <w:rsid w:val="0083252C"/>
    <w:rsid w:val="00833F20"/>
    <w:rsid w:val="008344DB"/>
    <w:rsid w:val="00834D5D"/>
    <w:rsid w:val="0083501F"/>
    <w:rsid w:val="008354C8"/>
    <w:rsid w:val="008359CD"/>
    <w:rsid w:val="00835A6D"/>
    <w:rsid w:val="00835B59"/>
    <w:rsid w:val="00835F07"/>
    <w:rsid w:val="00836176"/>
    <w:rsid w:val="008367B7"/>
    <w:rsid w:val="00836B5B"/>
    <w:rsid w:val="00836D06"/>
    <w:rsid w:val="00836DDF"/>
    <w:rsid w:val="00837181"/>
    <w:rsid w:val="00837796"/>
    <w:rsid w:val="0083786D"/>
    <w:rsid w:val="00837B45"/>
    <w:rsid w:val="0084054E"/>
    <w:rsid w:val="00840563"/>
    <w:rsid w:val="008405AD"/>
    <w:rsid w:val="008407D4"/>
    <w:rsid w:val="008408A4"/>
    <w:rsid w:val="00840F45"/>
    <w:rsid w:val="00841363"/>
    <w:rsid w:val="00841A88"/>
    <w:rsid w:val="00841F05"/>
    <w:rsid w:val="008423A6"/>
    <w:rsid w:val="00842DD6"/>
    <w:rsid w:val="00842DD7"/>
    <w:rsid w:val="00843133"/>
    <w:rsid w:val="0084344C"/>
    <w:rsid w:val="008435F1"/>
    <w:rsid w:val="008436D7"/>
    <w:rsid w:val="0084378E"/>
    <w:rsid w:val="00843B05"/>
    <w:rsid w:val="00843DCD"/>
    <w:rsid w:val="00843E12"/>
    <w:rsid w:val="0084468E"/>
    <w:rsid w:val="008448A5"/>
    <w:rsid w:val="00844AA9"/>
    <w:rsid w:val="00844F52"/>
    <w:rsid w:val="00845550"/>
    <w:rsid w:val="00846E4D"/>
    <w:rsid w:val="008471AC"/>
    <w:rsid w:val="00847489"/>
    <w:rsid w:val="008475FC"/>
    <w:rsid w:val="0084CCEF"/>
    <w:rsid w:val="008507BF"/>
    <w:rsid w:val="008507F0"/>
    <w:rsid w:val="008507F4"/>
    <w:rsid w:val="0085098D"/>
    <w:rsid w:val="008509A9"/>
    <w:rsid w:val="00850AA5"/>
    <w:rsid w:val="00850B4D"/>
    <w:rsid w:val="00850C18"/>
    <w:rsid w:val="00851118"/>
    <w:rsid w:val="008513CD"/>
    <w:rsid w:val="00851467"/>
    <w:rsid w:val="008514F1"/>
    <w:rsid w:val="008516BB"/>
    <w:rsid w:val="00851B7F"/>
    <w:rsid w:val="00851DA5"/>
    <w:rsid w:val="0085208C"/>
    <w:rsid w:val="008521B3"/>
    <w:rsid w:val="0085242A"/>
    <w:rsid w:val="008528ED"/>
    <w:rsid w:val="008529AD"/>
    <w:rsid w:val="00853199"/>
    <w:rsid w:val="0085320B"/>
    <w:rsid w:val="00853639"/>
    <w:rsid w:val="00853E12"/>
    <w:rsid w:val="008540E6"/>
    <w:rsid w:val="008547B7"/>
    <w:rsid w:val="008549A2"/>
    <w:rsid w:val="00855044"/>
    <w:rsid w:val="0085537A"/>
    <w:rsid w:val="008556D6"/>
    <w:rsid w:val="00855788"/>
    <w:rsid w:val="00855BE1"/>
    <w:rsid w:val="00855E7A"/>
    <w:rsid w:val="00855F80"/>
    <w:rsid w:val="008560E7"/>
    <w:rsid w:val="008564CB"/>
    <w:rsid w:val="00856FF6"/>
    <w:rsid w:val="00857067"/>
    <w:rsid w:val="0085763F"/>
    <w:rsid w:val="00860128"/>
    <w:rsid w:val="00860699"/>
    <w:rsid w:val="008607BF"/>
    <w:rsid w:val="00860BCC"/>
    <w:rsid w:val="00861059"/>
    <w:rsid w:val="008613F2"/>
    <w:rsid w:val="00861480"/>
    <w:rsid w:val="008616AD"/>
    <w:rsid w:val="00862C02"/>
    <w:rsid w:val="00862FD7"/>
    <w:rsid w:val="0086352A"/>
    <w:rsid w:val="00863BA3"/>
    <w:rsid w:val="00863C41"/>
    <w:rsid w:val="0086414E"/>
    <w:rsid w:val="008643C4"/>
    <w:rsid w:val="00864C61"/>
    <w:rsid w:val="00864CED"/>
    <w:rsid w:val="008655D9"/>
    <w:rsid w:val="00865696"/>
    <w:rsid w:val="00865FD3"/>
    <w:rsid w:val="0086615D"/>
    <w:rsid w:val="00866223"/>
    <w:rsid w:val="00866BAD"/>
    <w:rsid w:val="00866BE5"/>
    <w:rsid w:val="00866C0B"/>
    <w:rsid w:val="00866DD8"/>
    <w:rsid w:val="00867031"/>
    <w:rsid w:val="00867D6D"/>
    <w:rsid w:val="00867F7F"/>
    <w:rsid w:val="008700E5"/>
    <w:rsid w:val="008702E2"/>
    <w:rsid w:val="008706E3"/>
    <w:rsid w:val="00870B56"/>
    <w:rsid w:val="00870C9E"/>
    <w:rsid w:val="00870CE4"/>
    <w:rsid w:val="00870F86"/>
    <w:rsid w:val="00871340"/>
    <w:rsid w:val="00871CA6"/>
    <w:rsid w:val="00872328"/>
    <w:rsid w:val="008723D6"/>
    <w:rsid w:val="0087286E"/>
    <w:rsid w:val="00872A1E"/>
    <w:rsid w:val="00872D16"/>
    <w:rsid w:val="00872EA5"/>
    <w:rsid w:val="00872F27"/>
    <w:rsid w:val="008732A0"/>
    <w:rsid w:val="00873475"/>
    <w:rsid w:val="0087433E"/>
    <w:rsid w:val="00874413"/>
    <w:rsid w:val="0087445B"/>
    <w:rsid w:val="008744A8"/>
    <w:rsid w:val="008748F1"/>
    <w:rsid w:val="00874988"/>
    <w:rsid w:val="0087520D"/>
    <w:rsid w:val="0087526D"/>
    <w:rsid w:val="00875640"/>
    <w:rsid w:val="008756B6"/>
    <w:rsid w:val="00875C43"/>
    <w:rsid w:val="00875E7C"/>
    <w:rsid w:val="0087614F"/>
    <w:rsid w:val="0087648D"/>
    <w:rsid w:val="008765D1"/>
    <w:rsid w:val="00876A19"/>
    <w:rsid w:val="00876BC3"/>
    <w:rsid w:val="00876F08"/>
    <w:rsid w:val="0087736C"/>
    <w:rsid w:val="00877600"/>
    <w:rsid w:val="00877664"/>
    <w:rsid w:val="00877890"/>
    <w:rsid w:val="00877962"/>
    <w:rsid w:val="00877CC4"/>
    <w:rsid w:val="00877CFD"/>
    <w:rsid w:val="008801D1"/>
    <w:rsid w:val="00880516"/>
    <w:rsid w:val="00880D71"/>
    <w:rsid w:val="008810F5"/>
    <w:rsid w:val="00881471"/>
    <w:rsid w:val="00881964"/>
    <w:rsid w:val="00881E83"/>
    <w:rsid w:val="0088226F"/>
    <w:rsid w:val="0088276F"/>
    <w:rsid w:val="00882985"/>
    <w:rsid w:val="00882A8C"/>
    <w:rsid w:val="008834C6"/>
    <w:rsid w:val="00883D3E"/>
    <w:rsid w:val="0088418C"/>
    <w:rsid w:val="00884395"/>
    <w:rsid w:val="008845F0"/>
    <w:rsid w:val="008848F6"/>
    <w:rsid w:val="00884A76"/>
    <w:rsid w:val="0088505E"/>
    <w:rsid w:val="008851D8"/>
    <w:rsid w:val="00885271"/>
    <w:rsid w:val="0088559C"/>
    <w:rsid w:val="0088566E"/>
    <w:rsid w:val="0088594E"/>
    <w:rsid w:val="00885FD0"/>
    <w:rsid w:val="0088636B"/>
    <w:rsid w:val="008864EA"/>
    <w:rsid w:val="00887046"/>
    <w:rsid w:val="00887146"/>
    <w:rsid w:val="0088754E"/>
    <w:rsid w:val="008875C6"/>
    <w:rsid w:val="00887D86"/>
    <w:rsid w:val="00887E81"/>
    <w:rsid w:val="00890005"/>
    <w:rsid w:val="00890667"/>
    <w:rsid w:val="008916D6"/>
    <w:rsid w:val="00891BD4"/>
    <w:rsid w:val="00892184"/>
    <w:rsid w:val="00892D43"/>
    <w:rsid w:val="00892E95"/>
    <w:rsid w:val="00892FB2"/>
    <w:rsid w:val="00893877"/>
    <w:rsid w:val="008939D6"/>
    <w:rsid w:val="00894321"/>
    <w:rsid w:val="00894962"/>
    <w:rsid w:val="00894B4F"/>
    <w:rsid w:val="00894F6D"/>
    <w:rsid w:val="0089508A"/>
    <w:rsid w:val="008950FA"/>
    <w:rsid w:val="0089511E"/>
    <w:rsid w:val="0089519A"/>
    <w:rsid w:val="00895322"/>
    <w:rsid w:val="008955EC"/>
    <w:rsid w:val="008957FA"/>
    <w:rsid w:val="008966A3"/>
    <w:rsid w:val="008969D9"/>
    <w:rsid w:val="00896C4A"/>
    <w:rsid w:val="00896D2E"/>
    <w:rsid w:val="00897813"/>
    <w:rsid w:val="00897814"/>
    <w:rsid w:val="008A0117"/>
    <w:rsid w:val="008A017B"/>
    <w:rsid w:val="008A098A"/>
    <w:rsid w:val="008A229A"/>
    <w:rsid w:val="008A28AA"/>
    <w:rsid w:val="008A2A2B"/>
    <w:rsid w:val="008A31CF"/>
    <w:rsid w:val="008A3FA1"/>
    <w:rsid w:val="008A3FFB"/>
    <w:rsid w:val="008A4668"/>
    <w:rsid w:val="008A5154"/>
    <w:rsid w:val="008A52DA"/>
    <w:rsid w:val="008A5316"/>
    <w:rsid w:val="008A56AE"/>
    <w:rsid w:val="008A57D9"/>
    <w:rsid w:val="008A5824"/>
    <w:rsid w:val="008A5FDC"/>
    <w:rsid w:val="008A5FEC"/>
    <w:rsid w:val="008A6228"/>
    <w:rsid w:val="008A69D0"/>
    <w:rsid w:val="008A7615"/>
    <w:rsid w:val="008B016D"/>
    <w:rsid w:val="008B06DA"/>
    <w:rsid w:val="008B0CB5"/>
    <w:rsid w:val="008B0EB7"/>
    <w:rsid w:val="008B164D"/>
    <w:rsid w:val="008B1CF5"/>
    <w:rsid w:val="008B21E7"/>
    <w:rsid w:val="008B22D9"/>
    <w:rsid w:val="008B2666"/>
    <w:rsid w:val="008B268E"/>
    <w:rsid w:val="008B2A67"/>
    <w:rsid w:val="008B2BE5"/>
    <w:rsid w:val="008B2CE9"/>
    <w:rsid w:val="008B2EA9"/>
    <w:rsid w:val="008B2EC7"/>
    <w:rsid w:val="008B2FC6"/>
    <w:rsid w:val="008B3B1E"/>
    <w:rsid w:val="008B4A15"/>
    <w:rsid w:val="008B4DFF"/>
    <w:rsid w:val="008B4E64"/>
    <w:rsid w:val="008B5664"/>
    <w:rsid w:val="008B57CD"/>
    <w:rsid w:val="008B5FDC"/>
    <w:rsid w:val="008B62D5"/>
    <w:rsid w:val="008B6A90"/>
    <w:rsid w:val="008B71CF"/>
    <w:rsid w:val="008B74A7"/>
    <w:rsid w:val="008B7B64"/>
    <w:rsid w:val="008B7B82"/>
    <w:rsid w:val="008B7FE7"/>
    <w:rsid w:val="008C008B"/>
    <w:rsid w:val="008C059C"/>
    <w:rsid w:val="008C0D1B"/>
    <w:rsid w:val="008C0F4B"/>
    <w:rsid w:val="008C13C0"/>
    <w:rsid w:val="008C160C"/>
    <w:rsid w:val="008C1CAF"/>
    <w:rsid w:val="008C1FBE"/>
    <w:rsid w:val="008C2717"/>
    <w:rsid w:val="008C2B39"/>
    <w:rsid w:val="008C2D34"/>
    <w:rsid w:val="008C3030"/>
    <w:rsid w:val="008C307A"/>
    <w:rsid w:val="008C3446"/>
    <w:rsid w:val="008C355A"/>
    <w:rsid w:val="008C41CD"/>
    <w:rsid w:val="008C474F"/>
    <w:rsid w:val="008C4B2A"/>
    <w:rsid w:val="008C51DE"/>
    <w:rsid w:val="008C55A9"/>
    <w:rsid w:val="008C5848"/>
    <w:rsid w:val="008C5D4A"/>
    <w:rsid w:val="008C656A"/>
    <w:rsid w:val="008C6678"/>
    <w:rsid w:val="008C669A"/>
    <w:rsid w:val="008C69B2"/>
    <w:rsid w:val="008C6A79"/>
    <w:rsid w:val="008C739D"/>
    <w:rsid w:val="008C748A"/>
    <w:rsid w:val="008C74A3"/>
    <w:rsid w:val="008C7949"/>
    <w:rsid w:val="008C7B5C"/>
    <w:rsid w:val="008C7E56"/>
    <w:rsid w:val="008D000C"/>
    <w:rsid w:val="008D025B"/>
    <w:rsid w:val="008D0505"/>
    <w:rsid w:val="008D0BD5"/>
    <w:rsid w:val="008D12B7"/>
    <w:rsid w:val="008D144A"/>
    <w:rsid w:val="008D16E6"/>
    <w:rsid w:val="008D1900"/>
    <w:rsid w:val="008D1CD0"/>
    <w:rsid w:val="008D1CD8"/>
    <w:rsid w:val="008D2649"/>
    <w:rsid w:val="008D271E"/>
    <w:rsid w:val="008D2997"/>
    <w:rsid w:val="008D2B04"/>
    <w:rsid w:val="008D30E1"/>
    <w:rsid w:val="008D3522"/>
    <w:rsid w:val="008D35C7"/>
    <w:rsid w:val="008D3B32"/>
    <w:rsid w:val="008D3C72"/>
    <w:rsid w:val="008D45CB"/>
    <w:rsid w:val="008D497C"/>
    <w:rsid w:val="008D4DB5"/>
    <w:rsid w:val="008D509F"/>
    <w:rsid w:val="008D57A4"/>
    <w:rsid w:val="008D5977"/>
    <w:rsid w:val="008D5BF4"/>
    <w:rsid w:val="008D5D68"/>
    <w:rsid w:val="008D64B1"/>
    <w:rsid w:val="008D6C13"/>
    <w:rsid w:val="008D6F32"/>
    <w:rsid w:val="008D7360"/>
    <w:rsid w:val="008D7BB9"/>
    <w:rsid w:val="008D7C31"/>
    <w:rsid w:val="008D7CFA"/>
    <w:rsid w:val="008D7F07"/>
    <w:rsid w:val="008D7FDD"/>
    <w:rsid w:val="008E0244"/>
    <w:rsid w:val="008E0529"/>
    <w:rsid w:val="008E0675"/>
    <w:rsid w:val="008E0950"/>
    <w:rsid w:val="008E09B7"/>
    <w:rsid w:val="008E13E8"/>
    <w:rsid w:val="008E1534"/>
    <w:rsid w:val="008E156C"/>
    <w:rsid w:val="008E1A7C"/>
    <w:rsid w:val="008E1B40"/>
    <w:rsid w:val="008E1D95"/>
    <w:rsid w:val="008E233F"/>
    <w:rsid w:val="008E23C9"/>
    <w:rsid w:val="008E2829"/>
    <w:rsid w:val="008E33D3"/>
    <w:rsid w:val="008E3633"/>
    <w:rsid w:val="008E3BC1"/>
    <w:rsid w:val="008E3EB9"/>
    <w:rsid w:val="008E415C"/>
    <w:rsid w:val="008E465C"/>
    <w:rsid w:val="008E4E4A"/>
    <w:rsid w:val="008E4EE3"/>
    <w:rsid w:val="008E5181"/>
    <w:rsid w:val="008E52D4"/>
    <w:rsid w:val="008E5371"/>
    <w:rsid w:val="008E5D46"/>
    <w:rsid w:val="008E60FC"/>
    <w:rsid w:val="008E6721"/>
    <w:rsid w:val="008E6A2C"/>
    <w:rsid w:val="008E6A4C"/>
    <w:rsid w:val="008E6EEB"/>
    <w:rsid w:val="008E7281"/>
    <w:rsid w:val="008E7669"/>
    <w:rsid w:val="008E76EE"/>
    <w:rsid w:val="008E7775"/>
    <w:rsid w:val="008E7878"/>
    <w:rsid w:val="008E7AB1"/>
    <w:rsid w:val="008E7F6B"/>
    <w:rsid w:val="008F013B"/>
    <w:rsid w:val="008F068F"/>
    <w:rsid w:val="008F07DD"/>
    <w:rsid w:val="008F0B3A"/>
    <w:rsid w:val="008F110C"/>
    <w:rsid w:val="008F1677"/>
    <w:rsid w:val="008F1685"/>
    <w:rsid w:val="008F1D7C"/>
    <w:rsid w:val="008F27B0"/>
    <w:rsid w:val="008F2941"/>
    <w:rsid w:val="008F2DE0"/>
    <w:rsid w:val="008F30CF"/>
    <w:rsid w:val="008F345F"/>
    <w:rsid w:val="008F3F71"/>
    <w:rsid w:val="008F3F8B"/>
    <w:rsid w:val="008F43C5"/>
    <w:rsid w:val="008F5008"/>
    <w:rsid w:val="008F50A3"/>
    <w:rsid w:val="008F52D0"/>
    <w:rsid w:val="008F5715"/>
    <w:rsid w:val="008F5718"/>
    <w:rsid w:val="008F5AA6"/>
    <w:rsid w:val="008F5C51"/>
    <w:rsid w:val="008F5F1A"/>
    <w:rsid w:val="008F606A"/>
    <w:rsid w:val="008F6699"/>
    <w:rsid w:val="008F72BD"/>
    <w:rsid w:val="008F73F7"/>
    <w:rsid w:val="008F7F16"/>
    <w:rsid w:val="009002D8"/>
    <w:rsid w:val="009004D6"/>
    <w:rsid w:val="00900E98"/>
    <w:rsid w:val="009012E2"/>
    <w:rsid w:val="00901A10"/>
    <w:rsid w:val="00901AB1"/>
    <w:rsid w:val="00901B02"/>
    <w:rsid w:val="00901B9F"/>
    <w:rsid w:val="00901D1D"/>
    <w:rsid w:val="00901DC7"/>
    <w:rsid w:val="00901EE5"/>
    <w:rsid w:val="0090214C"/>
    <w:rsid w:val="00902341"/>
    <w:rsid w:val="00903646"/>
    <w:rsid w:val="00903936"/>
    <w:rsid w:val="00903F77"/>
    <w:rsid w:val="0090401F"/>
    <w:rsid w:val="00904452"/>
    <w:rsid w:val="00904BB8"/>
    <w:rsid w:val="00904BE4"/>
    <w:rsid w:val="00905078"/>
    <w:rsid w:val="009054C2"/>
    <w:rsid w:val="00905A2C"/>
    <w:rsid w:val="00905EFF"/>
    <w:rsid w:val="0090604D"/>
    <w:rsid w:val="009060C3"/>
    <w:rsid w:val="00906254"/>
    <w:rsid w:val="00906686"/>
    <w:rsid w:val="00906729"/>
    <w:rsid w:val="009067E0"/>
    <w:rsid w:val="009068B8"/>
    <w:rsid w:val="00907381"/>
    <w:rsid w:val="0090751E"/>
    <w:rsid w:val="009075AD"/>
    <w:rsid w:val="00907B05"/>
    <w:rsid w:val="00907C10"/>
    <w:rsid w:val="00910821"/>
    <w:rsid w:val="00910878"/>
    <w:rsid w:val="00910B1D"/>
    <w:rsid w:val="00910CE0"/>
    <w:rsid w:val="00910E15"/>
    <w:rsid w:val="00910F9B"/>
    <w:rsid w:val="0091131F"/>
    <w:rsid w:val="00911486"/>
    <w:rsid w:val="0091178F"/>
    <w:rsid w:val="00911BA6"/>
    <w:rsid w:val="009122FE"/>
    <w:rsid w:val="00912B94"/>
    <w:rsid w:val="00912D8C"/>
    <w:rsid w:val="009134AD"/>
    <w:rsid w:val="00913AFA"/>
    <w:rsid w:val="00913EEB"/>
    <w:rsid w:val="00914037"/>
    <w:rsid w:val="00914295"/>
    <w:rsid w:val="00914D0E"/>
    <w:rsid w:val="00915129"/>
    <w:rsid w:val="0091516A"/>
    <w:rsid w:val="00915223"/>
    <w:rsid w:val="00915715"/>
    <w:rsid w:val="00915E1C"/>
    <w:rsid w:val="00915FE0"/>
    <w:rsid w:val="009168E5"/>
    <w:rsid w:val="00916C3D"/>
    <w:rsid w:val="00916FBE"/>
    <w:rsid w:val="0091735A"/>
    <w:rsid w:val="009175AE"/>
    <w:rsid w:val="00917704"/>
    <w:rsid w:val="00917754"/>
    <w:rsid w:val="00917924"/>
    <w:rsid w:val="00917E51"/>
    <w:rsid w:val="00920159"/>
    <w:rsid w:val="009204D0"/>
    <w:rsid w:val="009205D0"/>
    <w:rsid w:val="00921345"/>
    <w:rsid w:val="00921359"/>
    <w:rsid w:val="00921A92"/>
    <w:rsid w:val="00922250"/>
    <w:rsid w:val="00922F25"/>
    <w:rsid w:val="00922FA1"/>
    <w:rsid w:val="00923457"/>
    <w:rsid w:val="00923E1F"/>
    <w:rsid w:val="00924138"/>
    <w:rsid w:val="00924360"/>
    <w:rsid w:val="00924699"/>
    <w:rsid w:val="00924926"/>
    <w:rsid w:val="009253F5"/>
    <w:rsid w:val="00925535"/>
    <w:rsid w:val="00927819"/>
    <w:rsid w:val="00927ABD"/>
    <w:rsid w:val="00927DE7"/>
    <w:rsid w:val="00930EE4"/>
    <w:rsid w:val="00931022"/>
    <w:rsid w:val="0093111A"/>
    <w:rsid w:val="0093178F"/>
    <w:rsid w:val="00931877"/>
    <w:rsid w:val="00931951"/>
    <w:rsid w:val="00931E37"/>
    <w:rsid w:val="00932114"/>
    <w:rsid w:val="00933247"/>
    <w:rsid w:val="00933764"/>
    <w:rsid w:val="009337B0"/>
    <w:rsid w:val="0093406D"/>
    <w:rsid w:val="009340D3"/>
    <w:rsid w:val="009343DF"/>
    <w:rsid w:val="00934DFC"/>
    <w:rsid w:val="00934E10"/>
    <w:rsid w:val="00935E18"/>
    <w:rsid w:val="00935F3E"/>
    <w:rsid w:val="00936E02"/>
    <w:rsid w:val="00936ECA"/>
    <w:rsid w:val="00937161"/>
    <w:rsid w:val="00940081"/>
    <w:rsid w:val="00940A83"/>
    <w:rsid w:val="00940E94"/>
    <w:rsid w:val="00941313"/>
    <w:rsid w:val="009414C3"/>
    <w:rsid w:val="009418B1"/>
    <w:rsid w:val="00941C59"/>
    <w:rsid w:val="00941C84"/>
    <w:rsid w:val="00941C94"/>
    <w:rsid w:val="00941EDB"/>
    <w:rsid w:val="00941FC9"/>
    <w:rsid w:val="0094223A"/>
    <w:rsid w:val="009427E7"/>
    <w:rsid w:val="0094282A"/>
    <w:rsid w:val="00942CC8"/>
    <w:rsid w:val="00943307"/>
    <w:rsid w:val="009433AD"/>
    <w:rsid w:val="009433E4"/>
    <w:rsid w:val="0094356C"/>
    <w:rsid w:val="00943636"/>
    <w:rsid w:val="009438CA"/>
    <w:rsid w:val="00943A10"/>
    <w:rsid w:val="009443E2"/>
    <w:rsid w:val="00944444"/>
    <w:rsid w:val="0094457C"/>
    <w:rsid w:val="00944AB3"/>
    <w:rsid w:val="009451C3"/>
    <w:rsid w:val="00945757"/>
    <w:rsid w:val="009461A1"/>
    <w:rsid w:val="009466F0"/>
    <w:rsid w:val="0094681D"/>
    <w:rsid w:val="009468DB"/>
    <w:rsid w:val="00946A79"/>
    <w:rsid w:val="009475EE"/>
    <w:rsid w:val="0094785F"/>
    <w:rsid w:val="009501AA"/>
    <w:rsid w:val="00950983"/>
    <w:rsid w:val="00951158"/>
    <w:rsid w:val="009512C8"/>
    <w:rsid w:val="009513F3"/>
    <w:rsid w:val="00951ED5"/>
    <w:rsid w:val="009525A9"/>
    <w:rsid w:val="00952739"/>
    <w:rsid w:val="00952A10"/>
    <w:rsid w:val="00952ACC"/>
    <w:rsid w:val="00952CCF"/>
    <w:rsid w:val="00952E08"/>
    <w:rsid w:val="00952FF5"/>
    <w:rsid w:val="0095354F"/>
    <w:rsid w:val="009541B0"/>
    <w:rsid w:val="009548C0"/>
    <w:rsid w:val="0095492A"/>
    <w:rsid w:val="0095532B"/>
    <w:rsid w:val="00955478"/>
    <w:rsid w:val="00955B77"/>
    <w:rsid w:val="00956052"/>
    <w:rsid w:val="009561BE"/>
    <w:rsid w:val="009563BA"/>
    <w:rsid w:val="009564D6"/>
    <w:rsid w:val="00956743"/>
    <w:rsid w:val="00956888"/>
    <w:rsid w:val="00956940"/>
    <w:rsid w:val="00956E19"/>
    <w:rsid w:val="009574D5"/>
    <w:rsid w:val="0095782D"/>
    <w:rsid w:val="00957EA9"/>
    <w:rsid w:val="00957F32"/>
    <w:rsid w:val="00957FEC"/>
    <w:rsid w:val="00960E5E"/>
    <w:rsid w:val="00960EAD"/>
    <w:rsid w:val="00961091"/>
    <w:rsid w:val="009613AC"/>
    <w:rsid w:val="009613FB"/>
    <w:rsid w:val="0096181E"/>
    <w:rsid w:val="00961A69"/>
    <w:rsid w:val="009621C1"/>
    <w:rsid w:val="009622AA"/>
    <w:rsid w:val="009627D7"/>
    <w:rsid w:val="00962C24"/>
    <w:rsid w:val="00962DA3"/>
    <w:rsid w:val="00962E79"/>
    <w:rsid w:val="00963206"/>
    <w:rsid w:val="0096390A"/>
    <w:rsid w:val="0096395C"/>
    <w:rsid w:val="00963CD7"/>
    <w:rsid w:val="0096426A"/>
    <w:rsid w:val="00964689"/>
    <w:rsid w:val="00964D82"/>
    <w:rsid w:val="00964DDC"/>
    <w:rsid w:val="009650C6"/>
    <w:rsid w:val="009652D3"/>
    <w:rsid w:val="009655A7"/>
    <w:rsid w:val="009657B4"/>
    <w:rsid w:val="009657CD"/>
    <w:rsid w:val="00965C29"/>
    <w:rsid w:val="00965E21"/>
    <w:rsid w:val="00965E27"/>
    <w:rsid w:val="009663C6"/>
    <w:rsid w:val="00966850"/>
    <w:rsid w:val="00966FE9"/>
    <w:rsid w:val="00967684"/>
    <w:rsid w:val="009676F0"/>
    <w:rsid w:val="009679FA"/>
    <w:rsid w:val="00967B43"/>
    <w:rsid w:val="00967D92"/>
    <w:rsid w:val="00967F81"/>
    <w:rsid w:val="00967FEE"/>
    <w:rsid w:val="009700B3"/>
    <w:rsid w:val="0097022B"/>
    <w:rsid w:val="009702B3"/>
    <w:rsid w:val="00970443"/>
    <w:rsid w:val="0097064F"/>
    <w:rsid w:val="0097085A"/>
    <w:rsid w:val="00970A70"/>
    <w:rsid w:val="009711BA"/>
    <w:rsid w:val="009718C4"/>
    <w:rsid w:val="00971AA7"/>
    <w:rsid w:val="00971EEC"/>
    <w:rsid w:val="00973241"/>
    <w:rsid w:val="0097332D"/>
    <w:rsid w:val="00973636"/>
    <w:rsid w:val="00973B4E"/>
    <w:rsid w:val="00973DEA"/>
    <w:rsid w:val="00973DEC"/>
    <w:rsid w:val="00974162"/>
    <w:rsid w:val="00974396"/>
    <w:rsid w:val="00974511"/>
    <w:rsid w:val="0097499F"/>
    <w:rsid w:val="009755B4"/>
    <w:rsid w:val="0097572D"/>
    <w:rsid w:val="00975A46"/>
    <w:rsid w:val="00975AED"/>
    <w:rsid w:val="00976091"/>
    <w:rsid w:val="00976679"/>
    <w:rsid w:val="009767B8"/>
    <w:rsid w:val="009767BB"/>
    <w:rsid w:val="00976978"/>
    <w:rsid w:val="00976ACB"/>
    <w:rsid w:val="00976CE9"/>
    <w:rsid w:val="009774A0"/>
    <w:rsid w:val="009778CF"/>
    <w:rsid w:val="00980197"/>
    <w:rsid w:val="00980342"/>
    <w:rsid w:val="00980577"/>
    <w:rsid w:val="00980ADB"/>
    <w:rsid w:val="00980BD3"/>
    <w:rsid w:val="00982052"/>
    <w:rsid w:val="009824B9"/>
    <w:rsid w:val="00982557"/>
    <w:rsid w:val="009827C3"/>
    <w:rsid w:val="00982CAF"/>
    <w:rsid w:val="0098312D"/>
    <w:rsid w:val="00983491"/>
    <w:rsid w:val="009835C9"/>
    <w:rsid w:val="00983832"/>
    <w:rsid w:val="009838B1"/>
    <w:rsid w:val="00983968"/>
    <w:rsid w:val="00983C54"/>
    <w:rsid w:val="00983EBB"/>
    <w:rsid w:val="009840C9"/>
    <w:rsid w:val="0098465E"/>
    <w:rsid w:val="00984858"/>
    <w:rsid w:val="009849B5"/>
    <w:rsid w:val="00984AF7"/>
    <w:rsid w:val="0098574C"/>
    <w:rsid w:val="0098574E"/>
    <w:rsid w:val="00985C93"/>
    <w:rsid w:val="00985D04"/>
    <w:rsid w:val="00985D38"/>
    <w:rsid w:val="009861F9"/>
    <w:rsid w:val="00986452"/>
    <w:rsid w:val="00986460"/>
    <w:rsid w:val="009867DF"/>
    <w:rsid w:val="0098690B"/>
    <w:rsid w:val="0098697E"/>
    <w:rsid w:val="00986ADF"/>
    <w:rsid w:val="00986B2F"/>
    <w:rsid w:val="009877D5"/>
    <w:rsid w:val="0098796A"/>
    <w:rsid w:val="00987E48"/>
    <w:rsid w:val="009900BD"/>
    <w:rsid w:val="009902AE"/>
    <w:rsid w:val="00990702"/>
    <w:rsid w:val="009907F3"/>
    <w:rsid w:val="0099150B"/>
    <w:rsid w:val="009918A7"/>
    <w:rsid w:val="009918D7"/>
    <w:rsid w:val="00991DA9"/>
    <w:rsid w:val="00992442"/>
    <w:rsid w:val="0099299E"/>
    <w:rsid w:val="00992ED8"/>
    <w:rsid w:val="00993C0B"/>
    <w:rsid w:val="00993CEF"/>
    <w:rsid w:val="00994003"/>
    <w:rsid w:val="00995238"/>
    <w:rsid w:val="00995433"/>
    <w:rsid w:val="0099579A"/>
    <w:rsid w:val="00995A6D"/>
    <w:rsid w:val="00995D7D"/>
    <w:rsid w:val="00996717"/>
    <w:rsid w:val="00996E19"/>
    <w:rsid w:val="00996E9E"/>
    <w:rsid w:val="0099712F"/>
    <w:rsid w:val="0099727E"/>
    <w:rsid w:val="00997504"/>
    <w:rsid w:val="009976FF"/>
    <w:rsid w:val="00997748"/>
    <w:rsid w:val="0099788C"/>
    <w:rsid w:val="00997A06"/>
    <w:rsid w:val="00997A2F"/>
    <w:rsid w:val="00997A54"/>
    <w:rsid w:val="009A0168"/>
    <w:rsid w:val="009A0D2A"/>
    <w:rsid w:val="009A0D57"/>
    <w:rsid w:val="009A0EDC"/>
    <w:rsid w:val="009A12E6"/>
    <w:rsid w:val="009A1427"/>
    <w:rsid w:val="009A1593"/>
    <w:rsid w:val="009A18D8"/>
    <w:rsid w:val="009A1BC6"/>
    <w:rsid w:val="009A1D0A"/>
    <w:rsid w:val="009A2633"/>
    <w:rsid w:val="009A30F9"/>
    <w:rsid w:val="009A32F4"/>
    <w:rsid w:val="009A3369"/>
    <w:rsid w:val="009A33EB"/>
    <w:rsid w:val="009A3497"/>
    <w:rsid w:val="009A366D"/>
    <w:rsid w:val="009A39FE"/>
    <w:rsid w:val="009A3DED"/>
    <w:rsid w:val="009A42D8"/>
    <w:rsid w:val="009A4705"/>
    <w:rsid w:val="009A4AAC"/>
    <w:rsid w:val="009A4E88"/>
    <w:rsid w:val="009A4EC3"/>
    <w:rsid w:val="009A5F51"/>
    <w:rsid w:val="009A6F3A"/>
    <w:rsid w:val="009A7159"/>
    <w:rsid w:val="009A7A2C"/>
    <w:rsid w:val="009A7E12"/>
    <w:rsid w:val="009B04F5"/>
    <w:rsid w:val="009B051A"/>
    <w:rsid w:val="009B057C"/>
    <w:rsid w:val="009B077F"/>
    <w:rsid w:val="009B09B9"/>
    <w:rsid w:val="009B0C41"/>
    <w:rsid w:val="009B0C85"/>
    <w:rsid w:val="009B0CED"/>
    <w:rsid w:val="009B100D"/>
    <w:rsid w:val="009B10A6"/>
    <w:rsid w:val="009B11FF"/>
    <w:rsid w:val="009B121D"/>
    <w:rsid w:val="009B12E1"/>
    <w:rsid w:val="009B148D"/>
    <w:rsid w:val="009B15E7"/>
    <w:rsid w:val="009B179E"/>
    <w:rsid w:val="009B191C"/>
    <w:rsid w:val="009B19D1"/>
    <w:rsid w:val="009B209F"/>
    <w:rsid w:val="009B3551"/>
    <w:rsid w:val="009B35B9"/>
    <w:rsid w:val="009B36D7"/>
    <w:rsid w:val="009B3894"/>
    <w:rsid w:val="009B3B35"/>
    <w:rsid w:val="009B3C8D"/>
    <w:rsid w:val="009B406E"/>
    <w:rsid w:val="009B407D"/>
    <w:rsid w:val="009B41FA"/>
    <w:rsid w:val="009B436D"/>
    <w:rsid w:val="009B442A"/>
    <w:rsid w:val="009B447C"/>
    <w:rsid w:val="009B4B0A"/>
    <w:rsid w:val="009B5209"/>
    <w:rsid w:val="009B52A8"/>
    <w:rsid w:val="009B5CF3"/>
    <w:rsid w:val="009B6DAB"/>
    <w:rsid w:val="009B6E88"/>
    <w:rsid w:val="009B7360"/>
    <w:rsid w:val="009B746F"/>
    <w:rsid w:val="009B78C2"/>
    <w:rsid w:val="009B7BFD"/>
    <w:rsid w:val="009B7C1A"/>
    <w:rsid w:val="009B7C2A"/>
    <w:rsid w:val="009B7E8D"/>
    <w:rsid w:val="009C0518"/>
    <w:rsid w:val="009C0887"/>
    <w:rsid w:val="009C0F78"/>
    <w:rsid w:val="009C114F"/>
    <w:rsid w:val="009C11D2"/>
    <w:rsid w:val="009C12BC"/>
    <w:rsid w:val="009C1651"/>
    <w:rsid w:val="009C1782"/>
    <w:rsid w:val="009C1FA1"/>
    <w:rsid w:val="009C26C0"/>
    <w:rsid w:val="009C339B"/>
    <w:rsid w:val="009C34E7"/>
    <w:rsid w:val="009C3A0A"/>
    <w:rsid w:val="009C3D55"/>
    <w:rsid w:val="009C45D4"/>
    <w:rsid w:val="009C4C49"/>
    <w:rsid w:val="009C4E3E"/>
    <w:rsid w:val="009C4E77"/>
    <w:rsid w:val="009C4F3D"/>
    <w:rsid w:val="009C537F"/>
    <w:rsid w:val="009C53A0"/>
    <w:rsid w:val="009C594A"/>
    <w:rsid w:val="009C64C6"/>
    <w:rsid w:val="009C65F5"/>
    <w:rsid w:val="009C66C2"/>
    <w:rsid w:val="009C6C8A"/>
    <w:rsid w:val="009C71AF"/>
    <w:rsid w:val="009C7239"/>
    <w:rsid w:val="009C7595"/>
    <w:rsid w:val="009C7730"/>
    <w:rsid w:val="009C78D9"/>
    <w:rsid w:val="009C7D63"/>
    <w:rsid w:val="009C7F8C"/>
    <w:rsid w:val="009D0127"/>
    <w:rsid w:val="009D0147"/>
    <w:rsid w:val="009D01ED"/>
    <w:rsid w:val="009D0CFC"/>
    <w:rsid w:val="009D1116"/>
    <w:rsid w:val="009D126E"/>
    <w:rsid w:val="009D19CA"/>
    <w:rsid w:val="009D1A4E"/>
    <w:rsid w:val="009D1F42"/>
    <w:rsid w:val="009D206B"/>
    <w:rsid w:val="009D29A0"/>
    <w:rsid w:val="009D29B8"/>
    <w:rsid w:val="009D2BE6"/>
    <w:rsid w:val="009D3095"/>
    <w:rsid w:val="009D32B1"/>
    <w:rsid w:val="009D3622"/>
    <w:rsid w:val="009D37E2"/>
    <w:rsid w:val="009D38F4"/>
    <w:rsid w:val="009D3AFF"/>
    <w:rsid w:val="009D3B1A"/>
    <w:rsid w:val="009D3B1C"/>
    <w:rsid w:val="009D3F32"/>
    <w:rsid w:val="009D403A"/>
    <w:rsid w:val="009D4661"/>
    <w:rsid w:val="009D4788"/>
    <w:rsid w:val="009D49BE"/>
    <w:rsid w:val="009D4D80"/>
    <w:rsid w:val="009D5A2C"/>
    <w:rsid w:val="009D5B92"/>
    <w:rsid w:val="009D5DAA"/>
    <w:rsid w:val="009D6054"/>
    <w:rsid w:val="009D6239"/>
    <w:rsid w:val="009D6322"/>
    <w:rsid w:val="009D6E10"/>
    <w:rsid w:val="009D6F5D"/>
    <w:rsid w:val="009D70B4"/>
    <w:rsid w:val="009D767B"/>
    <w:rsid w:val="009D7E7F"/>
    <w:rsid w:val="009D7F32"/>
    <w:rsid w:val="009E0124"/>
    <w:rsid w:val="009E0147"/>
    <w:rsid w:val="009E077F"/>
    <w:rsid w:val="009E0B70"/>
    <w:rsid w:val="009E0C1A"/>
    <w:rsid w:val="009E0E35"/>
    <w:rsid w:val="009E0F3F"/>
    <w:rsid w:val="009E136B"/>
    <w:rsid w:val="009E15AB"/>
    <w:rsid w:val="009E16AC"/>
    <w:rsid w:val="009E1B0E"/>
    <w:rsid w:val="009E1C12"/>
    <w:rsid w:val="009E2546"/>
    <w:rsid w:val="009E26D9"/>
    <w:rsid w:val="009E2723"/>
    <w:rsid w:val="009E2790"/>
    <w:rsid w:val="009E2C46"/>
    <w:rsid w:val="009E2F66"/>
    <w:rsid w:val="009E2FEB"/>
    <w:rsid w:val="009E3241"/>
    <w:rsid w:val="009E36AA"/>
    <w:rsid w:val="009E37E8"/>
    <w:rsid w:val="009E4569"/>
    <w:rsid w:val="009E4AEF"/>
    <w:rsid w:val="009E4B80"/>
    <w:rsid w:val="009E4EBC"/>
    <w:rsid w:val="009E4F1F"/>
    <w:rsid w:val="009E51A8"/>
    <w:rsid w:val="009E5498"/>
    <w:rsid w:val="009E5FD2"/>
    <w:rsid w:val="009E634D"/>
    <w:rsid w:val="009E6453"/>
    <w:rsid w:val="009E6596"/>
    <w:rsid w:val="009E67B4"/>
    <w:rsid w:val="009E6C83"/>
    <w:rsid w:val="009E710F"/>
    <w:rsid w:val="009E73FE"/>
    <w:rsid w:val="009E740B"/>
    <w:rsid w:val="009E7761"/>
    <w:rsid w:val="009F091B"/>
    <w:rsid w:val="009F0C6F"/>
    <w:rsid w:val="009F0D88"/>
    <w:rsid w:val="009F103A"/>
    <w:rsid w:val="009F11F6"/>
    <w:rsid w:val="009F13A3"/>
    <w:rsid w:val="009F13F5"/>
    <w:rsid w:val="009F1550"/>
    <w:rsid w:val="009F23B0"/>
    <w:rsid w:val="009F27B9"/>
    <w:rsid w:val="009F28C3"/>
    <w:rsid w:val="009F298E"/>
    <w:rsid w:val="009F37F4"/>
    <w:rsid w:val="009F386F"/>
    <w:rsid w:val="009F3B12"/>
    <w:rsid w:val="009F4091"/>
    <w:rsid w:val="009F43C8"/>
    <w:rsid w:val="009F47D8"/>
    <w:rsid w:val="009F4B79"/>
    <w:rsid w:val="009F516B"/>
    <w:rsid w:val="009F5461"/>
    <w:rsid w:val="009F57B5"/>
    <w:rsid w:val="009F5B2C"/>
    <w:rsid w:val="009F5B95"/>
    <w:rsid w:val="009F5E80"/>
    <w:rsid w:val="009F6341"/>
    <w:rsid w:val="009F656E"/>
    <w:rsid w:val="009F6ACC"/>
    <w:rsid w:val="009F6D8F"/>
    <w:rsid w:val="009F71AA"/>
    <w:rsid w:val="009F733D"/>
    <w:rsid w:val="009F7635"/>
    <w:rsid w:val="009F7B4E"/>
    <w:rsid w:val="009F7BEA"/>
    <w:rsid w:val="009F7CDF"/>
    <w:rsid w:val="009F7CF4"/>
    <w:rsid w:val="00A000B0"/>
    <w:rsid w:val="00A003FD"/>
    <w:rsid w:val="00A0202D"/>
    <w:rsid w:val="00A0244B"/>
    <w:rsid w:val="00A02577"/>
    <w:rsid w:val="00A0286D"/>
    <w:rsid w:val="00A02FDB"/>
    <w:rsid w:val="00A03704"/>
    <w:rsid w:val="00A0385B"/>
    <w:rsid w:val="00A0397E"/>
    <w:rsid w:val="00A03E63"/>
    <w:rsid w:val="00A04237"/>
    <w:rsid w:val="00A0428C"/>
    <w:rsid w:val="00A04AAD"/>
    <w:rsid w:val="00A04EFE"/>
    <w:rsid w:val="00A0575F"/>
    <w:rsid w:val="00A065B5"/>
    <w:rsid w:val="00A06A98"/>
    <w:rsid w:val="00A06C47"/>
    <w:rsid w:val="00A06D36"/>
    <w:rsid w:val="00A071D6"/>
    <w:rsid w:val="00A074A4"/>
    <w:rsid w:val="00A078B9"/>
    <w:rsid w:val="00A07B4E"/>
    <w:rsid w:val="00A10580"/>
    <w:rsid w:val="00A1090C"/>
    <w:rsid w:val="00A10A9B"/>
    <w:rsid w:val="00A11914"/>
    <w:rsid w:val="00A11A30"/>
    <w:rsid w:val="00A11B18"/>
    <w:rsid w:val="00A11D00"/>
    <w:rsid w:val="00A11E16"/>
    <w:rsid w:val="00A11F3E"/>
    <w:rsid w:val="00A11F86"/>
    <w:rsid w:val="00A120EB"/>
    <w:rsid w:val="00A12493"/>
    <w:rsid w:val="00A12770"/>
    <w:rsid w:val="00A12FE1"/>
    <w:rsid w:val="00A13287"/>
    <w:rsid w:val="00A13335"/>
    <w:rsid w:val="00A14018"/>
    <w:rsid w:val="00A1412E"/>
    <w:rsid w:val="00A141F0"/>
    <w:rsid w:val="00A1423D"/>
    <w:rsid w:val="00A1431F"/>
    <w:rsid w:val="00A14693"/>
    <w:rsid w:val="00A14927"/>
    <w:rsid w:val="00A14BD9"/>
    <w:rsid w:val="00A15236"/>
    <w:rsid w:val="00A1543D"/>
    <w:rsid w:val="00A164F9"/>
    <w:rsid w:val="00A16599"/>
    <w:rsid w:val="00A16DBF"/>
    <w:rsid w:val="00A16E9E"/>
    <w:rsid w:val="00A1719E"/>
    <w:rsid w:val="00A17493"/>
    <w:rsid w:val="00A17543"/>
    <w:rsid w:val="00A17616"/>
    <w:rsid w:val="00A17C58"/>
    <w:rsid w:val="00A20788"/>
    <w:rsid w:val="00A20B55"/>
    <w:rsid w:val="00A2124F"/>
    <w:rsid w:val="00A21495"/>
    <w:rsid w:val="00A215B5"/>
    <w:rsid w:val="00A219B1"/>
    <w:rsid w:val="00A21BDA"/>
    <w:rsid w:val="00A2217E"/>
    <w:rsid w:val="00A2239F"/>
    <w:rsid w:val="00A2241E"/>
    <w:rsid w:val="00A22F5D"/>
    <w:rsid w:val="00A22FB0"/>
    <w:rsid w:val="00A2310F"/>
    <w:rsid w:val="00A236C7"/>
    <w:rsid w:val="00A23EAB"/>
    <w:rsid w:val="00A242B7"/>
    <w:rsid w:val="00A24355"/>
    <w:rsid w:val="00A2435E"/>
    <w:rsid w:val="00A2492E"/>
    <w:rsid w:val="00A24EFF"/>
    <w:rsid w:val="00A251EB"/>
    <w:rsid w:val="00A253DC"/>
    <w:rsid w:val="00A2555D"/>
    <w:rsid w:val="00A25BAA"/>
    <w:rsid w:val="00A25CA7"/>
    <w:rsid w:val="00A25EB7"/>
    <w:rsid w:val="00A26253"/>
    <w:rsid w:val="00A267C6"/>
    <w:rsid w:val="00A26D40"/>
    <w:rsid w:val="00A27065"/>
    <w:rsid w:val="00A273F5"/>
    <w:rsid w:val="00A306C6"/>
    <w:rsid w:val="00A3074D"/>
    <w:rsid w:val="00A30A58"/>
    <w:rsid w:val="00A30AB9"/>
    <w:rsid w:val="00A30F89"/>
    <w:rsid w:val="00A313AC"/>
    <w:rsid w:val="00A31938"/>
    <w:rsid w:val="00A31BD9"/>
    <w:rsid w:val="00A31CD6"/>
    <w:rsid w:val="00A31EAF"/>
    <w:rsid w:val="00A320F5"/>
    <w:rsid w:val="00A32216"/>
    <w:rsid w:val="00A327AF"/>
    <w:rsid w:val="00A327EB"/>
    <w:rsid w:val="00A32C07"/>
    <w:rsid w:val="00A334DD"/>
    <w:rsid w:val="00A33B54"/>
    <w:rsid w:val="00A3402C"/>
    <w:rsid w:val="00A3422D"/>
    <w:rsid w:val="00A34291"/>
    <w:rsid w:val="00A34533"/>
    <w:rsid w:val="00A348BB"/>
    <w:rsid w:val="00A34BBA"/>
    <w:rsid w:val="00A353CB"/>
    <w:rsid w:val="00A35DC4"/>
    <w:rsid w:val="00A35DCD"/>
    <w:rsid w:val="00A35EC5"/>
    <w:rsid w:val="00A3610D"/>
    <w:rsid w:val="00A363CD"/>
    <w:rsid w:val="00A364D2"/>
    <w:rsid w:val="00A3673B"/>
    <w:rsid w:val="00A36EA4"/>
    <w:rsid w:val="00A3700A"/>
    <w:rsid w:val="00A37058"/>
    <w:rsid w:val="00A371F4"/>
    <w:rsid w:val="00A37275"/>
    <w:rsid w:val="00A37417"/>
    <w:rsid w:val="00A37598"/>
    <w:rsid w:val="00A377D3"/>
    <w:rsid w:val="00A37A62"/>
    <w:rsid w:val="00A37F1E"/>
    <w:rsid w:val="00A4041A"/>
    <w:rsid w:val="00A40596"/>
    <w:rsid w:val="00A40645"/>
    <w:rsid w:val="00A40971"/>
    <w:rsid w:val="00A409FE"/>
    <w:rsid w:val="00A40BC9"/>
    <w:rsid w:val="00A426B4"/>
    <w:rsid w:val="00A42A87"/>
    <w:rsid w:val="00A42B64"/>
    <w:rsid w:val="00A42C3B"/>
    <w:rsid w:val="00A42D70"/>
    <w:rsid w:val="00A43345"/>
    <w:rsid w:val="00A43487"/>
    <w:rsid w:val="00A443C2"/>
    <w:rsid w:val="00A44526"/>
    <w:rsid w:val="00A44E24"/>
    <w:rsid w:val="00A45213"/>
    <w:rsid w:val="00A45705"/>
    <w:rsid w:val="00A45ACD"/>
    <w:rsid w:val="00A45D75"/>
    <w:rsid w:val="00A46984"/>
    <w:rsid w:val="00A46C66"/>
    <w:rsid w:val="00A46D78"/>
    <w:rsid w:val="00A46E26"/>
    <w:rsid w:val="00A46FEF"/>
    <w:rsid w:val="00A475C4"/>
    <w:rsid w:val="00A47801"/>
    <w:rsid w:val="00A47965"/>
    <w:rsid w:val="00A47B77"/>
    <w:rsid w:val="00A47C9D"/>
    <w:rsid w:val="00A502B7"/>
    <w:rsid w:val="00A50832"/>
    <w:rsid w:val="00A51096"/>
    <w:rsid w:val="00A51112"/>
    <w:rsid w:val="00A5113E"/>
    <w:rsid w:val="00A51307"/>
    <w:rsid w:val="00A51435"/>
    <w:rsid w:val="00A51672"/>
    <w:rsid w:val="00A51AC0"/>
    <w:rsid w:val="00A51FEB"/>
    <w:rsid w:val="00A524E9"/>
    <w:rsid w:val="00A5288D"/>
    <w:rsid w:val="00A5292A"/>
    <w:rsid w:val="00A529D1"/>
    <w:rsid w:val="00A52A0A"/>
    <w:rsid w:val="00A52A1A"/>
    <w:rsid w:val="00A52DC9"/>
    <w:rsid w:val="00A52F79"/>
    <w:rsid w:val="00A53277"/>
    <w:rsid w:val="00A53C72"/>
    <w:rsid w:val="00A53CD1"/>
    <w:rsid w:val="00A53EA7"/>
    <w:rsid w:val="00A540D6"/>
    <w:rsid w:val="00A54324"/>
    <w:rsid w:val="00A54369"/>
    <w:rsid w:val="00A545C4"/>
    <w:rsid w:val="00A5461F"/>
    <w:rsid w:val="00A5482A"/>
    <w:rsid w:val="00A5488F"/>
    <w:rsid w:val="00A54A75"/>
    <w:rsid w:val="00A54F3C"/>
    <w:rsid w:val="00A54F6A"/>
    <w:rsid w:val="00A5571E"/>
    <w:rsid w:val="00A55854"/>
    <w:rsid w:val="00A558BE"/>
    <w:rsid w:val="00A55BFE"/>
    <w:rsid w:val="00A55D9D"/>
    <w:rsid w:val="00A561F8"/>
    <w:rsid w:val="00A5627A"/>
    <w:rsid w:val="00A56830"/>
    <w:rsid w:val="00A568CD"/>
    <w:rsid w:val="00A56A50"/>
    <w:rsid w:val="00A56FC0"/>
    <w:rsid w:val="00A5704D"/>
    <w:rsid w:val="00A579FE"/>
    <w:rsid w:val="00A57B49"/>
    <w:rsid w:val="00A57FEC"/>
    <w:rsid w:val="00A601AC"/>
    <w:rsid w:val="00A6079C"/>
    <w:rsid w:val="00A607EB"/>
    <w:rsid w:val="00A60C8E"/>
    <w:rsid w:val="00A60E68"/>
    <w:rsid w:val="00A61169"/>
    <w:rsid w:val="00A62393"/>
    <w:rsid w:val="00A6290F"/>
    <w:rsid w:val="00A62A97"/>
    <w:rsid w:val="00A62F14"/>
    <w:rsid w:val="00A62F84"/>
    <w:rsid w:val="00A6353A"/>
    <w:rsid w:val="00A6360F"/>
    <w:rsid w:val="00A6376F"/>
    <w:rsid w:val="00A63B29"/>
    <w:rsid w:val="00A63D3F"/>
    <w:rsid w:val="00A641D0"/>
    <w:rsid w:val="00A64379"/>
    <w:rsid w:val="00A6472D"/>
    <w:rsid w:val="00A647DA"/>
    <w:rsid w:val="00A64F40"/>
    <w:rsid w:val="00A64F70"/>
    <w:rsid w:val="00A652F2"/>
    <w:rsid w:val="00A655C6"/>
    <w:rsid w:val="00A65649"/>
    <w:rsid w:val="00A65964"/>
    <w:rsid w:val="00A65A59"/>
    <w:rsid w:val="00A66004"/>
    <w:rsid w:val="00A6668F"/>
    <w:rsid w:val="00A6692D"/>
    <w:rsid w:val="00A66EBE"/>
    <w:rsid w:val="00A6700D"/>
    <w:rsid w:val="00A67013"/>
    <w:rsid w:val="00A67054"/>
    <w:rsid w:val="00A67272"/>
    <w:rsid w:val="00A708E2"/>
    <w:rsid w:val="00A70A7F"/>
    <w:rsid w:val="00A70B8C"/>
    <w:rsid w:val="00A70C6E"/>
    <w:rsid w:val="00A7106A"/>
    <w:rsid w:val="00A71471"/>
    <w:rsid w:val="00A715C6"/>
    <w:rsid w:val="00A71B34"/>
    <w:rsid w:val="00A7254F"/>
    <w:rsid w:val="00A728D4"/>
    <w:rsid w:val="00A72A6B"/>
    <w:rsid w:val="00A730F7"/>
    <w:rsid w:val="00A73743"/>
    <w:rsid w:val="00A738F2"/>
    <w:rsid w:val="00A73D89"/>
    <w:rsid w:val="00A73D98"/>
    <w:rsid w:val="00A73F73"/>
    <w:rsid w:val="00A740DC"/>
    <w:rsid w:val="00A74349"/>
    <w:rsid w:val="00A746A7"/>
    <w:rsid w:val="00A74B33"/>
    <w:rsid w:val="00A7512F"/>
    <w:rsid w:val="00A751BA"/>
    <w:rsid w:val="00A758B9"/>
    <w:rsid w:val="00A75B69"/>
    <w:rsid w:val="00A76C0A"/>
    <w:rsid w:val="00A76DD3"/>
    <w:rsid w:val="00A76E34"/>
    <w:rsid w:val="00A76F30"/>
    <w:rsid w:val="00A76F82"/>
    <w:rsid w:val="00A76F9D"/>
    <w:rsid w:val="00A77012"/>
    <w:rsid w:val="00A770D6"/>
    <w:rsid w:val="00A77217"/>
    <w:rsid w:val="00A77BAF"/>
    <w:rsid w:val="00A77EA7"/>
    <w:rsid w:val="00A805CD"/>
    <w:rsid w:val="00A807A0"/>
    <w:rsid w:val="00A8086D"/>
    <w:rsid w:val="00A8088C"/>
    <w:rsid w:val="00A81117"/>
    <w:rsid w:val="00A81414"/>
    <w:rsid w:val="00A816E3"/>
    <w:rsid w:val="00A81AE6"/>
    <w:rsid w:val="00A81C09"/>
    <w:rsid w:val="00A81EC9"/>
    <w:rsid w:val="00A8204D"/>
    <w:rsid w:val="00A82119"/>
    <w:rsid w:val="00A824B7"/>
    <w:rsid w:val="00A8255B"/>
    <w:rsid w:val="00A82632"/>
    <w:rsid w:val="00A8280D"/>
    <w:rsid w:val="00A82F9B"/>
    <w:rsid w:val="00A8336C"/>
    <w:rsid w:val="00A83A29"/>
    <w:rsid w:val="00A83F8C"/>
    <w:rsid w:val="00A83FA4"/>
    <w:rsid w:val="00A83FB9"/>
    <w:rsid w:val="00A84265"/>
    <w:rsid w:val="00A843C3"/>
    <w:rsid w:val="00A85082"/>
    <w:rsid w:val="00A8510F"/>
    <w:rsid w:val="00A864D5"/>
    <w:rsid w:val="00A865AD"/>
    <w:rsid w:val="00A86A7B"/>
    <w:rsid w:val="00A86F9B"/>
    <w:rsid w:val="00A87483"/>
    <w:rsid w:val="00A874E3"/>
    <w:rsid w:val="00A87764"/>
    <w:rsid w:val="00A87BA3"/>
    <w:rsid w:val="00A87F47"/>
    <w:rsid w:val="00A90489"/>
    <w:rsid w:val="00A904BD"/>
    <w:rsid w:val="00A90823"/>
    <w:rsid w:val="00A90B1C"/>
    <w:rsid w:val="00A90CCA"/>
    <w:rsid w:val="00A90D2C"/>
    <w:rsid w:val="00A90E44"/>
    <w:rsid w:val="00A90F72"/>
    <w:rsid w:val="00A911BC"/>
    <w:rsid w:val="00A91234"/>
    <w:rsid w:val="00A91420"/>
    <w:rsid w:val="00A91467"/>
    <w:rsid w:val="00A91495"/>
    <w:rsid w:val="00A9187B"/>
    <w:rsid w:val="00A91DE6"/>
    <w:rsid w:val="00A91F1D"/>
    <w:rsid w:val="00A93D97"/>
    <w:rsid w:val="00A93DF8"/>
    <w:rsid w:val="00A93F8C"/>
    <w:rsid w:val="00A94713"/>
    <w:rsid w:val="00A94D2A"/>
    <w:rsid w:val="00A94E7D"/>
    <w:rsid w:val="00A956E1"/>
    <w:rsid w:val="00A958F6"/>
    <w:rsid w:val="00A959CC"/>
    <w:rsid w:val="00A9676C"/>
    <w:rsid w:val="00A96832"/>
    <w:rsid w:val="00A96AF7"/>
    <w:rsid w:val="00A96DBF"/>
    <w:rsid w:val="00A9717A"/>
    <w:rsid w:val="00A97371"/>
    <w:rsid w:val="00A9748D"/>
    <w:rsid w:val="00A97B7D"/>
    <w:rsid w:val="00A97D4D"/>
    <w:rsid w:val="00AA0626"/>
    <w:rsid w:val="00AA12E8"/>
    <w:rsid w:val="00AA14BE"/>
    <w:rsid w:val="00AA1688"/>
    <w:rsid w:val="00AA1EE2"/>
    <w:rsid w:val="00AA2562"/>
    <w:rsid w:val="00AA2A21"/>
    <w:rsid w:val="00AA3477"/>
    <w:rsid w:val="00AA3923"/>
    <w:rsid w:val="00AA3993"/>
    <w:rsid w:val="00AA3BD5"/>
    <w:rsid w:val="00AA3D22"/>
    <w:rsid w:val="00AA4FA9"/>
    <w:rsid w:val="00AA51C9"/>
    <w:rsid w:val="00AA5630"/>
    <w:rsid w:val="00AA6064"/>
    <w:rsid w:val="00AA63DF"/>
    <w:rsid w:val="00AA6911"/>
    <w:rsid w:val="00AA701D"/>
    <w:rsid w:val="00AA74E9"/>
    <w:rsid w:val="00AA7804"/>
    <w:rsid w:val="00AA7FEE"/>
    <w:rsid w:val="00AB0051"/>
    <w:rsid w:val="00AB0151"/>
    <w:rsid w:val="00AB0204"/>
    <w:rsid w:val="00AB0414"/>
    <w:rsid w:val="00AB0C15"/>
    <w:rsid w:val="00AB0D08"/>
    <w:rsid w:val="00AB1530"/>
    <w:rsid w:val="00AB2042"/>
    <w:rsid w:val="00AB244C"/>
    <w:rsid w:val="00AB26E5"/>
    <w:rsid w:val="00AB2972"/>
    <w:rsid w:val="00AB2A19"/>
    <w:rsid w:val="00AB2CEC"/>
    <w:rsid w:val="00AB2E19"/>
    <w:rsid w:val="00AB3444"/>
    <w:rsid w:val="00AB3CD8"/>
    <w:rsid w:val="00AB3D5B"/>
    <w:rsid w:val="00AB3DDA"/>
    <w:rsid w:val="00AB3DFB"/>
    <w:rsid w:val="00AB4017"/>
    <w:rsid w:val="00AB425F"/>
    <w:rsid w:val="00AB48F4"/>
    <w:rsid w:val="00AB4B55"/>
    <w:rsid w:val="00AB4E59"/>
    <w:rsid w:val="00AB5408"/>
    <w:rsid w:val="00AB5A56"/>
    <w:rsid w:val="00AB5BF8"/>
    <w:rsid w:val="00AB5CA0"/>
    <w:rsid w:val="00AB61F4"/>
    <w:rsid w:val="00AB6237"/>
    <w:rsid w:val="00AB6938"/>
    <w:rsid w:val="00AB6AF6"/>
    <w:rsid w:val="00AB6B4C"/>
    <w:rsid w:val="00AB6CE1"/>
    <w:rsid w:val="00AB72AB"/>
    <w:rsid w:val="00AB73E5"/>
    <w:rsid w:val="00AB74C6"/>
    <w:rsid w:val="00AB7B6E"/>
    <w:rsid w:val="00AB7B88"/>
    <w:rsid w:val="00AB7BF8"/>
    <w:rsid w:val="00AC0106"/>
    <w:rsid w:val="00AC0482"/>
    <w:rsid w:val="00AC0EE1"/>
    <w:rsid w:val="00AC106D"/>
    <w:rsid w:val="00AC1098"/>
    <w:rsid w:val="00AC1509"/>
    <w:rsid w:val="00AC1718"/>
    <w:rsid w:val="00AC181A"/>
    <w:rsid w:val="00AC1AEC"/>
    <w:rsid w:val="00AC24BE"/>
    <w:rsid w:val="00AC2675"/>
    <w:rsid w:val="00AC2989"/>
    <w:rsid w:val="00AC2E21"/>
    <w:rsid w:val="00AC2F7A"/>
    <w:rsid w:val="00AC3171"/>
    <w:rsid w:val="00AC32E3"/>
    <w:rsid w:val="00AC3B29"/>
    <w:rsid w:val="00AC3FB3"/>
    <w:rsid w:val="00AC4223"/>
    <w:rsid w:val="00AC43C2"/>
    <w:rsid w:val="00AC43D8"/>
    <w:rsid w:val="00AC4483"/>
    <w:rsid w:val="00AC475C"/>
    <w:rsid w:val="00AC4CB4"/>
    <w:rsid w:val="00AC52E9"/>
    <w:rsid w:val="00AC5497"/>
    <w:rsid w:val="00AC585A"/>
    <w:rsid w:val="00AC5870"/>
    <w:rsid w:val="00AC5F0C"/>
    <w:rsid w:val="00AC63B6"/>
    <w:rsid w:val="00AC64A9"/>
    <w:rsid w:val="00AC6934"/>
    <w:rsid w:val="00AC6A13"/>
    <w:rsid w:val="00AC72A3"/>
    <w:rsid w:val="00AC77E9"/>
    <w:rsid w:val="00AC7CEE"/>
    <w:rsid w:val="00AD0D4A"/>
    <w:rsid w:val="00AD135E"/>
    <w:rsid w:val="00AD18E7"/>
    <w:rsid w:val="00AD1A56"/>
    <w:rsid w:val="00AD1B2E"/>
    <w:rsid w:val="00AD20DC"/>
    <w:rsid w:val="00AD236C"/>
    <w:rsid w:val="00AD23DC"/>
    <w:rsid w:val="00AD2916"/>
    <w:rsid w:val="00AD3104"/>
    <w:rsid w:val="00AD314B"/>
    <w:rsid w:val="00AD32A1"/>
    <w:rsid w:val="00AD366C"/>
    <w:rsid w:val="00AD4419"/>
    <w:rsid w:val="00AD447A"/>
    <w:rsid w:val="00AD44AE"/>
    <w:rsid w:val="00AD4768"/>
    <w:rsid w:val="00AD4B3A"/>
    <w:rsid w:val="00AD4CBC"/>
    <w:rsid w:val="00AD523D"/>
    <w:rsid w:val="00AD5525"/>
    <w:rsid w:val="00AD685E"/>
    <w:rsid w:val="00AD6B95"/>
    <w:rsid w:val="00AD6E84"/>
    <w:rsid w:val="00AD7042"/>
    <w:rsid w:val="00AD733E"/>
    <w:rsid w:val="00AD78CF"/>
    <w:rsid w:val="00AD7E88"/>
    <w:rsid w:val="00AE0053"/>
    <w:rsid w:val="00AE0224"/>
    <w:rsid w:val="00AE08BF"/>
    <w:rsid w:val="00AE0907"/>
    <w:rsid w:val="00AE117D"/>
    <w:rsid w:val="00AE117E"/>
    <w:rsid w:val="00AE1266"/>
    <w:rsid w:val="00AE1997"/>
    <w:rsid w:val="00AE1D4D"/>
    <w:rsid w:val="00AE23FD"/>
    <w:rsid w:val="00AE24EF"/>
    <w:rsid w:val="00AE272D"/>
    <w:rsid w:val="00AE2897"/>
    <w:rsid w:val="00AE317F"/>
    <w:rsid w:val="00AE3ACA"/>
    <w:rsid w:val="00AE3F02"/>
    <w:rsid w:val="00AE4262"/>
    <w:rsid w:val="00AE42AC"/>
    <w:rsid w:val="00AE451D"/>
    <w:rsid w:val="00AE4C1E"/>
    <w:rsid w:val="00AE4F38"/>
    <w:rsid w:val="00AE5094"/>
    <w:rsid w:val="00AE5254"/>
    <w:rsid w:val="00AE558B"/>
    <w:rsid w:val="00AE5AE2"/>
    <w:rsid w:val="00AE5C4D"/>
    <w:rsid w:val="00AE5DC2"/>
    <w:rsid w:val="00AE5DF3"/>
    <w:rsid w:val="00AE606A"/>
    <w:rsid w:val="00AE6196"/>
    <w:rsid w:val="00AE6866"/>
    <w:rsid w:val="00AE692E"/>
    <w:rsid w:val="00AE69CD"/>
    <w:rsid w:val="00AE6C03"/>
    <w:rsid w:val="00AE6C1A"/>
    <w:rsid w:val="00AE6CE5"/>
    <w:rsid w:val="00AE709C"/>
    <w:rsid w:val="00AE72B4"/>
    <w:rsid w:val="00AE74CB"/>
    <w:rsid w:val="00AE7576"/>
    <w:rsid w:val="00AE79E0"/>
    <w:rsid w:val="00AF0375"/>
    <w:rsid w:val="00AF076A"/>
    <w:rsid w:val="00AF0996"/>
    <w:rsid w:val="00AF0D67"/>
    <w:rsid w:val="00AF1237"/>
    <w:rsid w:val="00AF15D2"/>
    <w:rsid w:val="00AF1832"/>
    <w:rsid w:val="00AF18A1"/>
    <w:rsid w:val="00AF21B0"/>
    <w:rsid w:val="00AF2279"/>
    <w:rsid w:val="00AF2347"/>
    <w:rsid w:val="00AF23CD"/>
    <w:rsid w:val="00AF2418"/>
    <w:rsid w:val="00AF2449"/>
    <w:rsid w:val="00AF264D"/>
    <w:rsid w:val="00AF2A63"/>
    <w:rsid w:val="00AF2DC9"/>
    <w:rsid w:val="00AF31EE"/>
    <w:rsid w:val="00AF3601"/>
    <w:rsid w:val="00AF39FE"/>
    <w:rsid w:val="00AF3A05"/>
    <w:rsid w:val="00AF4598"/>
    <w:rsid w:val="00AF4B4A"/>
    <w:rsid w:val="00AF4C74"/>
    <w:rsid w:val="00AF4F82"/>
    <w:rsid w:val="00AF5A66"/>
    <w:rsid w:val="00AF5B30"/>
    <w:rsid w:val="00AF5DAD"/>
    <w:rsid w:val="00AF5F22"/>
    <w:rsid w:val="00AF61C1"/>
    <w:rsid w:val="00AF6F84"/>
    <w:rsid w:val="00AF7E55"/>
    <w:rsid w:val="00AF7F38"/>
    <w:rsid w:val="00B000B8"/>
    <w:rsid w:val="00B0051A"/>
    <w:rsid w:val="00B00553"/>
    <w:rsid w:val="00B00A83"/>
    <w:rsid w:val="00B00FE8"/>
    <w:rsid w:val="00B010B5"/>
    <w:rsid w:val="00B01856"/>
    <w:rsid w:val="00B01C89"/>
    <w:rsid w:val="00B02333"/>
    <w:rsid w:val="00B026E5"/>
    <w:rsid w:val="00B02AB3"/>
    <w:rsid w:val="00B02B8B"/>
    <w:rsid w:val="00B02D9F"/>
    <w:rsid w:val="00B03184"/>
    <w:rsid w:val="00B033BD"/>
    <w:rsid w:val="00B0409E"/>
    <w:rsid w:val="00B04218"/>
    <w:rsid w:val="00B04970"/>
    <w:rsid w:val="00B054EA"/>
    <w:rsid w:val="00B068EB"/>
    <w:rsid w:val="00B06B35"/>
    <w:rsid w:val="00B07095"/>
    <w:rsid w:val="00B0743A"/>
    <w:rsid w:val="00B07588"/>
    <w:rsid w:val="00B0774C"/>
    <w:rsid w:val="00B07B0C"/>
    <w:rsid w:val="00B0C0BD"/>
    <w:rsid w:val="00B10647"/>
    <w:rsid w:val="00B10810"/>
    <w:rsid w:val="00B10855"/>
    <w:rsid w:val="00B10973"/>
    <w:rsid w:val="00B10D87"/>
    <w:rsid w:val="00B10FC7"/>
    <w:rsid w:val="00B117E7"/>
    <w:rsid w:val="00B12434"/>
    <w:rsid w:val="00B126D3"/>
    <w:rsid w:val="00B12CEA"/>
    <w:rsid w:val="00B12D74"/>
    <w:rsid w:val="00B12E41"/>
    <w:rsid w:val="00B131FA"/>
    <w:rsid w:val="00B13223"/>
    <w:rsid w:val="00B133AC"/>
    <w:rsid w:val="00B134AD"/>
    <w:rsid w:val="00B13D0E"/>
    <w:rsid w:val="00B13D75"/>
    <w:rsid w:val="00B14987"/>
    <w:rsid w:val="00B151A8"/>
    <w:rsid w:val="00B154CC"/>
    <w:rsid w:val="00B15E4F"/>
    <w:rsid w:val="00B160FF"/>
    <w:rsid w:val="00B16627"/>
    <w:rsid w:val="00B168E8"/>
    <w:rsid w:val="00B16966"/>
    <w:rsid w:val="00B16C89"/>
    <w:rsid w:val="00B173CA"/>
    <w:rsid w:val="00B17C17"/>
    <w:rsid w:val="00B20A08"/>
    <w:rsid w:val="00B20E61"/>
    <w:rsid w:val="00B217D2"/>
    <w:rsid w:val="00B2181F"/>
    <w:rsid w:val="00B21917"/>
    <w:rsid w:val="00B21926"/>
    <w:rsid w:val="00B21F49"/>
    <w:rsid w:val="00B22394"/>
    <w:rsid w:val="00B2248F"/>
    <w:rsid w:val="00B22553"/>
    <w:rsid w:val="00B22D34"/>
    <w:rsid w:val="00B22E23"/>
    <w:rsid w:val="00B22F07"/>
    <w:rsid w:val="00B2360A"/>
    <w:rsid w:val="00B23668"/>
    <w:rsid w:val="00B2400E"/>
    <w:rsid w:val="00B241F5"/>
    <w:rsid w:val="00B2433E"/>
    <w:rsid w:val="00B24934"/>
    <w:rsid w:val="00B24C4F"/>
    <w:rsid w:val="00B25453"/>
    <w:rsid w:val="00B25526"/>
    <w:rsid w:val="00B25740"/>
    <w:rsid w:val="00B26319"/>
    <w:rsid w:val="00B26465"/>
    <w:rsid w:val="00B26638"/>
    <w:rsid w:val="00B27311"/>
    <w:rsid w:val="00B27470"/>
    <w:rsid w:val="00B3011E"/>
    <w:rsid w:val="00B3046F"/>
    <w:rsid w:val="00B308CF"/>
    <w:rsid w:val="00B30FBA"/>
    <w:rsid w:val="00B31019"/>
    <w:rsid w:val="00B3117A"/>
    <w:rsid w:val="00B315B3"/>
    <w:rsid w:val="00B31C0D"/>
    <w:rsid w:val="00B31FC3"/>
    <w:rsid w:val="00B32FC4"/>
    <w:rsid w:val="00B334E8"/>
    <w:rsid w:val="00B3367C"/>
    <w:rsid w:val="00B33B8F"/>
    <w:rsid w:val="00B33D12"/>
    <w:rsid w:val="00B33ED4"/>
    <w:rsid w:val="00B33F70"/>
    <w:rsid w:val="00B34414"/>
    <w:rsid w:val="00B345FE"/>
    <w:rsid w:val="00B348D6"/>
    <w:rsid w:val="00B34A4C"/>
    <w:rsid w:val="00B34D94"/>
    <w:rsid w:val="00B34DE4"/>
    <w:rsid w:val="00B351E5"/>
    <w:rsid w:val="00B35346"/>
    <w:rsid w:val="00B3579D"/>
    <w:rsid w:val="00B359EB"/>
    <w:rsid w:val="00B35C9F"/>
    <w:rsid w:val="00B35D0F"/>
    <w:rsid w:val="00B35D56"/>
    <w:rsid w:val="00B35E39"/>
    <w:rsid w:val="00B360A3"/>
    <w:rsid w:val="00B36643"/>
    <w:rsid w:val="00B36F76"/>
    <w:rsid w:val="00B370DD"/>
    <w:rsid w:val="00B377B9"/>
    <w:rsid w:val="00B37988"/>
    <w:rsid w:val="00B37B74"/>
    <w:rsid w:val="00B37B9A"/>
    <w:rsid w:val="00B37D6A"/>
    <w:rsid w:val="00B404D2"/>
    <w:rsid w:val="00B4052D"/>
    <w:rsid w:val="00B40567"/>
    <w:rsid w:val="00B40B77"/>
    <w:rsid w:val="00B411BF"/>
    <w:rsid w:val="00B41406"/>
    <w:rsid w:val="00B41714"/>
    <w:rsid w:val="00B41B42"/>
    <w:rsid w:val="00B41CFB"/>
    <w:rsid w:val="00B42276"/>
    <w:rsid w:val="00B42350"/>
    <w:rsid w:val="00B425CC"/>
    <w:rsid w:val="00B42ACA"/>
    <w:rsid w:val="00B42BEF"/>
    <w:rsid w:val="00B42CE3"/>
    <w:rsid w:val="00B43237"/>
    <w:rsid w:val="00B435D4"/>
    <w:rsid w:val="00B43827"/>
    <w:rsid w:val="00B43B2F"/>
    <w:rsid w:val="00B43F0A"/>
    <w:rsid w:val="00B4408C"/>
    <w:rsid w:val="00B440E6"/>
    <w:rsid w:val="00B4475A"/>
    <w:rsid w:val="00B4479E"/>
    <w:rsid w:val="00B44C10"/>
    <w:rsid w:val="00B45078"/>
    <w:rsid w:val="00B45528"/>
    <w:rsid w:val="00B4578E"/>
    <w:rsid w:val="00B459BC"/>
    <w:rsid w:val="00B45A6D"/>
    <w:rsid w:val="00B45D16"/>
    <w:rsid w:val="00B46240"/>
    <w:rsid w:val="00B46AB6"/>
    <w:rsid w:val="00B46B1F"/>
    <w:rsid w:val="00B46F15"/>
    <w:rsid w:val="00B47293"/>
    <w:rsid w:val="00B4768B"/>
    <w:rsid w:val="00B47B16"/>
    <w:rsid w:val="00B47DB4"/>
    <w:rsid w:val="00B47EB3"/>
    <w:rsid w:val="00B5062A"/>
    <w:rsid w:val="00B50867"/>
    <w:rsid w:val="00B509BE"/>
    <w:rsid w:val="00B50CC5"/>
    <w:rsid w:val="00B50F17"/>
    <w:rsid w:val="00B51BFB"/>
    <w:rsid w:val="00B51C79"/>
    <w:rsid w:val="00B51E1A"/>
    <w:rsid w:val="00B51EAD"/>
    <w:rsid w:val="00B51FB7"/>
    <w:rsid w:val="00B526AC"/>
    <w:rsid w:val="00B52D1C"/>
    <w:rsid w:val="00B52EE7"/>
    <w:rsid w:val="00B530FC"/>
    <w:rsid w:val="00B533C3"/>
    <w:rsid w:val="00B53B25"/>
    <w:rsid w:val="00B540F6"/>
    <w:rsid w:val="00B544B3"/>
    <w:rsid w:val="00B546B2"/>
    <w:rsid w:val="00B54A1A"/>
    <w:rsid w:val="00B54EE3"/>
    <w:rsid w:val="00B552FB"/>
    <w:rsid w:val="00B55816"/>
    <w:rsid w:val="00B5596C"/>
    <w:rsid w:val="00B55E53"/>
    <w:rsid w:val="00B56246"/>
    <w:rsid w:val="00B5648D"/>
    <w:rsid w:val="00B56710"/>
    <w:rsid w:val="00B56D11"/>
    <w:rsid w:val="00B57120"/>
    <w:rsid w:val="00B600A0"/>
    <w:rsid w:val="00B601FD"/>
    <w:rsid w:val="00B60257"/>
    <w:rsid w:val="00B6068E"/>
    <w:rsid w:val="00B60AA1"/>
    <w:rsid w:val="00B60C16"/>
    <w:rsid w:val="00B6102F"/>
    <w:rsid w:val="00B6107B"/>
    <w:rsid w:val="00B61439"/>
    <w:rsid w:val="00B6171F"/>
    <w:rsid w:val="00B61C57"/>
    <w:rsid w:val="00B620ED"/>
    <w:rsid w:val="00B6255B"/>
    <w:rsid w:val="00B62804"/>
    <w:rsid w:val="00B62815"/>
    <w:rsid w:val="00B6298F"/>
    <w:rsid w:val="00B62B7D"/>
    <w:rsid w:val="00B62D70"/>
    <w:rsid w:val="00B62E5D"/>
    <w:rsid w:val="00B62EAA"/>
    <w:rsid w:val="00B631B1"/>
    <w:rsid w:val="00B63444"/>
    <w:rsid w:val="00B634B5"/>
    <w:rsid w:val="00B6360E"/>
    <w:rsid w:val="00B636C8"/>
    <w:rsid w:val="00B63968"/>
    <w:rsid w:val="00B64725"/>
    <w:rsid w:val="00B6560F"/>
    <w:rsid w:val="00B656E2"/>
    <w:rsid w:val="00B65DB8"/>
    <w:rsid w:val="00B66138"/>
    <w:rsid w:val="00B66833"/>
    <w:rsid w:val="00B66A5D"/>
    <w:rsid w:val="00B67524"/>
    <w:rsid w:val="00B67C8C"/>
    <w:rsid w:val="00B7026E"/>
    <w:rsid w:val="00B709B3"/>
    <w:rsid w:val="00B70A40"/>
    <w:rsid w:val="00B70A65"/>
    <w:rsid w:val="00B70C1E"/>
    <w:rsid w:val="00B710B5"/>
    <w:rsid w:val="00B71A33"/>
    <w:rsid w:val="00B71D47"/>
    <w:rsid w:val="00B71DE9"/>
    <w:rsid w:val="00B72110"/>
    <w:rsid w:val="00B72ED0"/>
    <w:rsid w:val="00B733A4"/>
    <w:rsid w:val="00B73520"/>
    <w:rsid w:val="00B73B56"/>
    <w:rsid w:val="00B73B88"/>
    <w:rsid w:val="00B73F72"/>
    <w:rsid w:val="00B742B0"/>
    <w:rsid w:val="00B74478"/>
    <w:rsid w:val="00B7458F"/>
    <w:rsid w:val="00B75FC2"/>
    <w:rsid w:val="00B7643E"/>
    <w:rsid w:val="00B77012"/>
    <w:rsid w:val="00B800AB"/>
    <w:rsid w:val="00B808C8"/>
    <w:rsid w:val="00B80C20"/>
    <w:rsid w:val="00B80C47"/>
    <w:rsid w:val="00B80C86"/>
    <w:rsid w:val="00B80EE9"/>
    <w:rsid w:val="00B816D2"/>
    <w:rsid w:val="00B8182F"/>
    <w:rsid w:val="00B81933"/>
    <w:rsid w:val="00B81F98"/>
    <w:rsid w:val="00B82A65"/>
    <w:rsid w:val="00B82C10"/>
    <w:rsid w:val="00B830A3"/>
    <w:rsid w:val="00B83295"/>
    <w:rsid w:val="00B83E4D"/>
    <w:rsid w:val="00B842E9"/>
    <w:rsid w:val="00B849D2"/>
    <w:rsid w:val="00B84BD8"/>
    <w:rsid w:val="00B85183"/>
    <w:rsid w:val="00B85253"/>
    <w:rsid w:val="00B856CF"/>
    <w:rsid w:val="00B8577D"/>
    <w:rsid w:val="00B85E1D"/>
    <w:rsid w:val="00B864A9"/>
    <w:rsid w:val="00B868D2"/>
    <w:rsid w:val="00B869E5"/>
    <w:rsid w:val="00B86B50"/>
    <w:rsid w:val="00B86CD3"/>
    <w:rsid w:val="00B8756D"/>
    <w:rsid w:val="00B8765D"/>
    <w:rsid w:val="00B900B1"/>
    <w:rsid w:val="00B91660"/>
    <w:rsid w:val="00B919E5"/>
    <w:rsid w:val="00B91B47"/>
    <w:rsid w:val="00B91F43"/>
    <w:rsid w:val="00B93977"/>
    <w:rsid w:val="00B93B37"/>
    <w:rsid w:val="00B93C30"/>
    <w:rsid w:val="00B93FB1"/>
    <w:rsid w:val="00B94045"/>
    <w:rsid w:val="00B940A8"/>
    <w:rsid w:val="00B94994"/>
    <w:rsid w:val="00B94B08"/>
    <w:rsid w:val="00B94BE1"/>
    <w:rsid w:val="00B94C1A"/>
    <w:rsid w:val="00B94D55"/>
    <w:rsid w:val="00B94E73"/>
    <w:rsid w:val="00B9508D"/>
    <w:rsid w:val="00B950C0"/>
    <w:rsid w:val="00B95F52"/>
    <w:rsid w:val="00B9610B"/>
    <w:rsid w:val="00B96695"/>
    <w:rsid w:val="00B96A56"/>
    <w:rsid w:val="00B975DE"/>
    <w:rsid w:val="00B9765E"/>
    <w:rsid w:val="00B978D1"/>
    <w:rsid w:val="00B97E5E"/>
    <w:rsid w:val="00BA02CA"/>
    <w:rsid w:val="00BA04C3"/>
    <w:rsid w:val="00BA066D"/>
    <w:rsid w:val="00BA067B"/>
    <w:rsid w:val="00BA08B7"/>
    <w:rsid w:val="00BA0F40"/>
    <w:rsid w:val="00BA1906"/>
    <w:rsid w:val="00BA1B1B"/>
    <w:rsid w:val="00BA1BAA"/>
    <w:rsid w:val="00BA2380"/>
    <w:rsid w:val="00BA2960"/>
    <w:rsid w:val="00BA2DBD"/>
    <w:rsid w:val="00BA2E54"/>
    <w:rsid w:val="00BA35FE"/>
    <w:rsid w:val="00BA36F2"/>
    <w:rsid w:val="00BA40BD"/>
    <w:rsid w:val="00BA44A6"/>
    <w:rsid w:val="00BA5057"/>
    <w:rsid w:val="00BA524A"/>
    <w:rsid w:val="00BA5528"/>
    <w:rsid w:val="00BA5AA6"/>
    <w:rsid w:val="00BA6B2F"/>
    <w:rsid w:val="00BA6C38"/>
    <w:rsid w:val="00BA6F0B"/>
    <w:rsid w:val="00BA71DE"/>
    <w:rsid w:val="00BA7883"/>
    <w:rsid w:val="00BA7922"/>
    <w:rsid w:val="00BA7A9B"/>
    <w:rsid w:val="00BA7A9F"/>
    <w:rsid w:val="00BA7CB8"/>
    <w:rsid w:val="00BB0285"/>
    <w:rsid w:val="00BB045C"/>
    <w:rsid w:val="00BB06F0"/>
    <w:rsid w:val="00BB08C5"/>
    <w:rsid w:val="00BB0A73"/>
    <w:rsid w:val="00BB0FBC"/>
    <w:rsid w:val="00BB156B"/>
    <w:rsid w:val="00BB2162"/>
    <w:rsid w:val="00BB22C4"/>
    <w:rsid w:val="00BB23EA"/>
    <w:rsid w:val="00BB2524"/>
    <w:rsid w:val="00BB25F1"/>
    <w:rsid w:val="00BB2618"/>
    <w:rsid w:val="00BB2673"/>
    <w:rsid w:val="00BB2D6B"/>
    <w:rsid w:val="00BB316F"/>
    <w:rsid w:val="00BB31B2"/>
    <w:rsid w:val="00BB31F0"/>
    <w:rsid w:val="00BB35FD"/>
    <w:rsid w:val="00BB360A"/>
    <w:rsid w:val="00BB398B"/>
    <w:rsid w:val="00BB39E1"/>
    <w:rsid w:val="00BB467C"/>
    <w:rsid w:val="00BB4D3B"/>
    <w:rsid w:val="00BB4E46"/>
    <w:rsid w:val="00BB50B4"/>
    <w:rsid w:val="00BB50E4"/>
    <w:rsid w:val="00BB5D00"/>
    <w:rsid w:val="00BB5E00"/>
    <w:rsid w:val="00BB60C9"/>
    <w:rsid w:val="00BB6178"/>
    <w:rsid w:val="00BB6201"/>
    <w:rsid w:val="00BB6552"/>
    <w:rsid w:val="00BB6A94"/>
    <w:rsid w:val="00BB6DC8"/>
    <w:rsid w:val="00BB6FDD"/>
    <w:rsid w:val="00BB7137"/>
    <w:rsid w:val="00BB754D"/>
    <w:rsid w:val="00BB78FF"/>
    <w:rsid w:val="00BB7A1F"/>
    <w:rsid w:val="00BB7E64"/>
    <w:rsid w:val="00BC0217"/>
    <w:rsid w:val="00BC0424"/>
    <w:rsid w:val="00BC1214"/>
    <w:rsid w:val="00BC1625"/>
    <w:rsid w:val="00BC2130"/>
    <w:rsid w:val="00BC2180"/>
    <w:rsid w:val="00BC2623"/>
    <w:rsid w:val="00BC31D9"/>
    <w:rsid w:val="00BC339D"/>
    <w:rsid w:val="00BC36CA"/>
    <w:rsid w:val="00BC3856"/>
    <w:rsid w:val="00BC3B09"/>
    <w:rsid w:val="00BC3BEF"/>
    <w:rsid w:val="00BC3D2E"/>
    <w:rsid w:val="00BC3D63"/>
    <w:rsid w:val="00BC4018"/>
    <w:rsid w:val="00BC427A"/>
    <w:rsid w:val="00BC4330"/>
    <w:rsid w:val="00BC4433"/>
    <w:rsid w:val="00BC4559"/>
    <w:rsid w:val="00BC4CD7"/>
    <w:rsid w:val="00BC53B6"/>
    <w:rsid w:val="00BC5747"/>
    <w:rsid w:val="00BC5CD8"/>
    <w:rsid w:val="00BC5D6F"/>
    <w:rsid w:val="00BC6024"/>
    <w:rsid w:val="00BC65EF"/>
    <w:rsid w:val="00BC665F"/>
    <w:rsid w:val="00BC73C5"/>
    <w:rsid w:val="00BC77FC"/>
    <w:rsid w:val="00BD060B"/>
    <w:rsid w:val="00BD07B2"/>
    <w:rsid w:val="00BD1022"/>
    <w:rsid w:val="00BD1266"/>
    <w:rsid w:val="00BD1327"/>
    <w:rsid w:val="00BD1EC2"/>
    <w:rsid w:val="00BD1FFB"/>
    <w:rsid w:val="00BD2326"/>
    <w:rsid w:val="00BD2585"/>
    <w:rsid w:val="00BD26E1"/>
    <w:rsid w:val="00BD2CDA"/>
    <w:rsid w:val="00BD2FBB"/>
    <w:rsid w:val="00BD3110"/>
    <w:rsid w:val="00BD41F4"/>
    <w:rsid w:val="00BD446A"/>
    <w:rsid w:val="00BD45EB"/>
    <w:rsid w:val="00BD4987"/>
    <w:rsid w:val="00BD4AC0"/>
    <w:rsid w:val="00BD4F5D"/>
    <w:rsid w:val="00BD5935"/>
    <w:rsid w:val="00BD65FF"/>
    <w:rsid w:val="00BD66DD"/>
    <w:rsid w:val="00BD69FB"/>
    <w:rsid w:val="00BD6B49"/>
    <w:rsid w:val="00BD7272"/>
    <w:rsid w:val="00BD75A2"/>
    <w:rsid w:val="00BD77D9"/>
    <w:rsid w:val="00BD78F0"/>
    <w:rsid w:val="00BD7F3B"/>
    <w:rsid w:val="00BE0991"/>
    <w:rsid w:val="00BE17DC"/>
    <w:rsid w:val="00BE2482"/>
    <w:rsid w:val="00BE25B0"/>
    <w:rsid w:val="00BE2923"/>
    <w:rsid w:val="00BE2BE6"/>
    <w:rsid w:val="00BE3035"/>
    <w:rsid w:val="00BE306E"/>
    <w:rsid w:val="00BE3176"/>
    <w:rsid w:val="00BE31E0"/>
    <w:rsid w:val="00BE322F"/>
    <w:rsid w:val="00BE3842"/>
    <w:rsid w:val="00BE3A8E"/>
    <w:rsid w:val="00BE3D13"/>
    <w:rsid w:val="00BE3D1C"/>
    <w:rsid w:val="00BE3F61"/>
    <w:rsid w:val="00BE496C"/>
    <w:rsid w:val="00BE4C07"/>
    <w:rsid w:val="00BE520C"/>
    <w:rsid w:val="00BE5487"/>
    <w:rsid w:val="00BE57E6"/>
    <w:rsid w:val="00BE65EE"/>
    <w:rsid w:val="00BE674F"/>
    <w:rsid w:val="00BE6CD7"/>
    <w:rsid w:val="00BE6F47"/>
    <w:rsid w:val="00BE6F5B"/>
    <w:rsid w:val="00BE76F3"/>
    <w:rsid w:val="00BE78D4"/>
    <w:rsid w:val="00BE7BA0"/>
    <w:rsid w:val="00BF0144"/>
    <w:rsid w:val="00BF0361"/>
    <w:rsid w:val="00BF054C"/>
    <w:rsid w:val="00BF05D9"/>
    <w:rsid w:val="00BF0876"/>
    <w:rsid w:val="00BF0FCD"/>
    <w:rsid w:val="00BF19D2"/>
    <w:rsid w:val="00BF1C5B"/>
    <w:rsid w:val="00BF242D"/>
    <w:rsid w:val="00BF293E"/>
    <w:rsid w:val="00BF2B9C"/>
    <w:rsid w:val="00BF2CBD"/>
    <w:rsid w:val="00BF2F90"/>
    <w:rsid w:val="00BF38CF"/>
    <w:rsid w:val="00BF39C3"/>
    <w:rsid w:val="00BF3EBC"/>
    <w:rsid w:val="00BF4176"/>
    <w:rsid w:val="00BF42A8"/>
    <w:rsid w:val="00BF45EB"/>
    <w:rsid w:val="00BF4996"/>
    <w:rsid w:val="00BF49CB"/>
    <w:rsid w:val="00BF4A0D"/>
    <w:rsid w:val="00BF4ACB"/>
    <w:rsid w:val="00BF4AE7"/>
    <w:rsid w:val="00BF5025"/>
    <w:rsid w:val="00BF5367"/>
    <w:rsid w:val="00BF5798"/>
    <w:rsid w:val="00BF59E9"/>
    <w:rsid w:val="00BF59FB"/>
    <w:rsid w:val="00BF5C89"/>
    <w:rsid w:val="00BF5CF9"/>
    <w:rsid w:val="00BF6165"/>
    <w:rsid w:val="00BF637C"/>
    <w:rsid w:val="00BF65E0"/>
    <w:rsid w:val="00BF673B"/>
    <w:rsid w:val="00BF6788"/>
    <w:rsid w:val="00BF698A"/>
    <w:rsid w:val="00BF6A07"/>
    <w:rsid w:val="00BF6AAF"/>
    <w:rsid w:val="00BF6BAD"/>
    <w:rsid w:val="00BF6E7D"/>
    <w:rsid w:val="00BF7080"/>
    <w:rsid w:val="00BF75D2"/>
    <w:rsid w:val="00BF76D4"/>
    <w:rsid w:val="00BF7990"/>
    <w:rsid w:val="00BF79B8"/>
    <w:rsid w:val="00BF7EC3"/>
    <w:rsid w:val="00C00232"/>
    <w:rsid w:val="00C00378"/>
    <w:rsid w:val="00C00853"/>
    <w:rsid w:val="00C00A95"/>
    <w:rsid w:val="00C01442"/>
    <w:rsid w:val="00C014CD"/>
    <w:rsid w:val="00C01992"/>
    <w:rsid w:val="00C01A4B"/>
    <w:rsid w:val="00C01B9D"/>
    <w:rsid w:val="00C01C2E"/>
    <w:rsid w:val="00C02AC3"/>
    <w:rsid w:val="00C02E0A"/>
    <w:rsid w:val="00C03118"/>
    <w:rsid w:val="00C03DF0"/>
    <w:rsid w:val="00C043FF"/>
    <w:rsid w:val="00C04C34"/>
    <w:rsid w:val="00C04C69"/>
    <w:rsid w:val="00C05C81"/>
    <w:rsid w:val="00C061F0"/>
    <w:rsid w:val="00C0635E"/>
    <w:rsid w:val="00C069F5"/>
    <w:rsid w:val="00C06BD9"/>
    <w:rsid w:val="00C06E5F"/>
    <w:rsid w:val="00C072AE"/>
    <w:rsid w:val="00C078B8"/>
    <w:rsid w:val="00C07FF8"/>
    <w:rsid w:val="00C10A79"/>
    <w:rsid w:val="00C10D54"/>
    <w:rsid w:val="00C11218"/>
    <w:rsid w:val="00C11882"/>
    <w:rsid w:val="00C11D5A"/>
    <w:rsid w:val="00C121CF"/>
    <w:rsid w:val="00C12466"/>
    <w:rsid w:val="00C124A0"/>
    <w:rsid w:val="00C1295D"/>
    <w:rsid w:val="00C12D18"/>
    <w:rsid w:val="00C12F14"/>
    <w:rsid w:val="00C13456"/>
    <w:rsid w:val="00C1368D"/>
    <w:rsid w:val="00C13C7A"/>
    <w:rsid w:val="00C13F11"/>
    <w:rsid w:val="00C13F68"/>
    <w:rsid w:val="00C144E1"/>
    <w:rsid w:val="00C144F9"/>
    <w:rsid w:val="00C145B5"/>
    <w:rsid w:val="00C149C2"/>
    <w:rsid w:val="00C14C52"/>
    <w:rsid w:val="00C14CE8"/>
    <w:rsid w:val="00C151BC"/>
    <w:rsid w:val="00C151F3"/>
    <w:rsid w:val="00C154ED"/>
    <w:rsid w:val="00C158AF"/>
    <w:rsid w:val="00C15941"/>
    <w:rsid w:val="00C159FC"/>
    <w:rsid w:val="00C15C79"/>
    <w:rsid w:val="00C15FF1"/>
    <w:rsid w:val="00C160C6"/>
    <w:rsid w:val="00C1631B"/>
    <w:rsid w:val="00C165C0"/>
    <w:rsid w:val="00C1664A"/>
    <w:rsid w:val="00C16676"/>
    <w:rsid w:val="00C1667A"/>
    <w:rsid w:val="00C16ACD"/>
    <w:rsid w:val="00C16C3C"/>
    <w:rsid w:val="00C172A3"/>
    <w:rsid w:val="00C17751"/>
    <w:rsid w:val="00C1779E"/>
    <w:rsid w:val="00C17F22"/>
    <w:rsid w:val="00C17FDB"/>
    <w:rsid w:val="00C204E4"/>
    <w:rsid w:val="00C20783"/>
    <w:rsid w:val="00C208F2"/>
    <w:rsid w:val="00C21C26"/>
    <w:rsid w:val="00C21CD9"/>
    <w:rsid w:val="00C21FDD"/>
    <w:rsid w:val="00C2235E"/>
    <w:rsid w:val="00C22773"/>
    <w:rsid w:val="00C228D5"/>
    <w:rsid w:val="00C22BC1"/>
    <w:rsid w:val="00C22C79"/>
    <w:rsid w:val="00C22DAE"/>
    <w:rsid w:val="00C2303A"/>
    <w:rsid w:val="00C238A1"/>
    <w:rsid w:val="00C23BA7"/>
    <w:rsid w:val="00C24659"/>
    <w:rsid w:val="00C24F40"/>
    <w:rsid w:val="00C256C0"/>
    <w:rsid w:val="00C258B5"/>
    <w:rsid w:val="00C25941"/>
    <w:rsid w:val="00C25BC0"/>
    <w:rsid w:val="00C25BE1"/>
    <w:rsid w:val="00C25C08"/>
    <w:rsid w:val="00C25C7A"/>
    <w:rsid w:val="00C25CA2"/>
    <w:rsid w:val="00C25D7C"/>
    <w:rsid w:val="00C26118"/>
    <w:rsid w:val="00C26397"/>
    <w:rsid w:val="00C26627"/>
    <w:rsid w:val="00C2726B"/>
    <w:rsid w:val="00C27273"/>
    <w:rsid w:val="00C3068C"/>
    <w:rsid w:val="00C31023"/>
    <w:rsid w:val="00C31B28"/>
    <w:rsid w:val="00C3250A"/>
    <w:rsid w:val="00C32CE7"/>
    <w:rsid w:val="00C32FE9"/>
    <w:rsid w:val="00C330E9"/>
    <w:rsid w:val="00C33380"/>
    <w:rsid w:val="00C338B4"/>
    <w:rsid w:val="00C339A4"/>
    <w:rsid w:val="00C33A33"/>
    <w:rsid w:val="00C33BBA"/>
    <w:rsid w:val="00C34409"/>
    <w:rsid w:val="00C3483C"/>
    <w:rsid w:val="00C34D4A"/>
    <w:rsid w:val="00C34E4D"/>
    <w:rsid w:val="00C34E6F"/>
    <w:rsid w:val="00C34E86"/>
    <w:rsid w:val="00C354D7"/>
    <w:rsid w:val="00C35667"/>
    <w:rsid w:val="00C357EF"/>
    <w:rsid w:val="00C35A7E"/>
    <w:rsid w:val="00C36452"/>
    <w:rsid w:val="00C3649A"/>
    <w:rsid w:val="00C369A2"/>
    <w:rsid w:val="00C369CA"/>
    <w:rsid w:val="00C36ABA"/>
    <w:rsid w:val="00C36D5B"/>
    <w:rsid w:val="00C36E0C"/>
    <w:rsid w:val="00C373BD"/>
    <w:rsid w:val="00C37509"/>
    <w:rsid w:val="00C37C46"/>
    <w:rsid w:val="00C37F22"/>
    <w:rsid w:val="00C40346"/>
    <w:rsid w:val="00C40447"/>
    <w:rsid w:val="00C40615"/>
    <w:rsid w:val="00C40646"/>
    <w:rsid w:val="00C40A80"/>
    <w:rsid w:val="00C40EF6"/>
    <w:rsid w:val="00C41543"/>
    <w:rsid w:val="00C416D5"/>
    <w:rsid w:val="00C417E8"/>
    <w:rsid w:val="00C419AD"/>
    <w:rsid w:val="00C41A0B"/>
    <w:rsid w:val="00C41C45"/>
    <w:rsid w:val="00C41C55"/>
    <w:rsid w:val="00C42222"/>
    <w:rsid w:val="00C42590"/>
    <w:rsid w:val="00C42CF5"/>
    <w:rsid w:val="00C433C7"/>
    <w:rsid w:val="00C4347C"/>
    <w:rsid w:val="00C43536"/>
    <w:rsid w:val="00C43758"/>
    <w:rsid w:val="00C43C4A"/>
    <w:rsid w:val="00C43D0A"/>
    <w:rsid w:val="00C43E1E"/>
    <w:rsid w:val="00C44FEE"/>
    <w:rsid w:val="00C454C5"/>
    <w:rsid w:val="00C4682F"/>
    <w:rsid w:val="00C46855"/>
    <w:rsid w:val="00C46B64"/>
    <w:rsid w:val="00C47131"/>
    <w:rsid w:val="00C4720C"/>
    <w:rsid w:val="00C47779"/>
    <w:rsid w:val="00C50009"/>
    <w:rsid w:val="00C50023"/>
    <w:rsid w:val="00C50567"/>
    <w:rsid w:val="00C50B5B"/>
    <w:rsid w:val="00C510BF"/>
    <w:rsid w:val="00C51237"/>
    <w:rsid w:val="00C512CC"/>
    <w:rsid w:val="00C51A33"/>
    <w:rsid w:val="00C51A65"/>
    <w:rsid w:val="00C51A7D"/>
    <w:rsid w:val="00C520BF"/>
    <w:rsid w:val="00C52183"/>
    <w:rsid w:val="00C52AF0"/>
    <w:rsid w:val="00C52FFB"/>
    <w:rsid w:val="00C53073"/>
    <w:rsid w:val="00C53119"/>
    <w:rsid w:val="00C5319C"/>
    <w:rsid w:val="00C532D6"/>
    <w:rsid w:val="00C533F6"/>
    <w:rsid w:val="00C5373B"/>
    <w:rsid w:val="00C54229"/>
    <w:rsid w:val="00C545C7"/>
    <w:rsid w:val="00C54A64"/>
    <w:rsid w:val="00C54AA1"/>
    <w:rsid w:val="00C54FD7"/>
    <w:rsid w:val="00C5504F"/>
    <w:rsid w:val="00C55151"/>
    <w:rsid w:val="00C5525B"/>
    <w:rsid w:val="00C554C1"/>
    <w:rsid w:val="00C5580C"/>
    <w:rsid w:val="00C55D89"/>
    <w:rsid w:val="00C5624B"/>
    <w:rsid w:val="00C569FE"/>
    <w:rsid w:val="00C56CBC"/>
    <w:rsid w:val="00C56DEE"/>
    <w:rsid w:val="00C56E08"/>
    <w:rsid w:val="00C56F43"/>
    <w:rsid w:val="00C5700E"/>
    <w:rsid w:val="00C577B2"/>
    <w:rsid w:val="00C57A9A"/>
    <w:rsid w:val="00C60161"/>
    <w:rsid w:val="00C60364"/>
    <w:rsid w:val="00C608A5"/>
    <w:rsid w:val="00C60E11"/>
    <w:rsid w:val="00C610F6"/>
    <w:rsid w:val="00C61B0E"/>
    <w:rsid w:val="00C61B1F"/>
    <w:rsid w:val="00C62A7B"/>
    <w:rsid w:val="00C62DBE"/>
    <w:rsid w:val="00C632A1"/>
    <w:rsid w:val="00C636AF"/>
    <w:rsid w:val="00C6389E"/>
    <w:rsid w:val="00C63A64"/>
    <w:rsid w:val="00C64561"/>
    <w:rsid w:val="00C647E4"/>
    <w:rsid w:val="00C65164"/>
    <w:rsid w:val="00C651E5"/>
    <w:rsid w:val="00C65993"/>
    <w:rsid w:val="00C65C12"/>
    <w:rsid w:val="00C65C6D"/>
    <w:rsid w:val="00C6667E"/>
    <w:rsid w:val="00C66BDA"/>
    <w:rsid w:val="00C67142"/>
    <w:rsid w:val="00C67288"/>
    <w:rsid w:val="00C673F8"/>
    <w:rsid w:val="00C67EA1"/>
    <w:rsid w:val="00C6A44D"/>
    <w:rsid w:val="00C702CB"/>
    <w:rsid w:val="00C70480"/>
    <w:rsid w:val="00C70751"/>
    <w:rsid w:val="00C70F67"/>
    <w:rsid w:val="00C71153"/>
    <w:rsid w:val="00C71606"/>
    <w:rsid w:val="00C716E2"/>
    <w:rsid w:val="00C718B9"/>
    <w:rsid w:val="00C71C5B"/>
    <w:rsid w:val="00C72051"/>
    <w:rsid w:val="00C7206D"/>
    <w:rsid w:val="00C720FE"/>
    <w:rsid w:val="00C721ED"/>
    <w:rsid w:val="00C72227"/>
    <w:rsid w:val="00C72772"/>
    <w:rsid w:val="00C72978"/>
    <w:rsid w:val="00C729B9"/>
    <w:rsid w:val="00C72C3E"/>
    <w:rsid w:val="00C73561"/>
    <w:rsid w:val="00C736E2"/>
    <w:rsid w:val="00C7374B"/>
    <w:rsid w:val="00C73CA4"/>
    <w:rsid w:val="00C74372"/>
    <w:rsid w:val="00C749DE"/>
    <w:rsid w:val="00C74A50"/>
    <w:rsid w:val="00C753FD"/>
    <w:rsid w:val="00C754B8"/>
    <w:rsid w:val="00C75AB3"/>
    <w:rsid w:val="00C75BDA"/>
    <w:rsid w:val="00C76171"/>
    <w:rsid w:val="00C76735"/>
    <w:rsid w:val="00C768C6"/>
    <w:rsid w:val="00C76B64"/>
    <w:rsid w:val="00C775A4"/>
    <w:rsid w:val="00C77D22"/>
    <w:rsid w:val="00C77DAD"/>
    <w:rsid w:val="00C77E9C"/>
    <w:rsid w:val="00C77FEE"/>
    <w:rsid w:val="00C800D4"/>
    <w:rsid w:val="00C801A1"/>
    <w:rsid w:val="00C808C8"/>
    <w:rsid w:val="00C80A79"/>
    <w:rsid w:val="00C80BF9"/>
    <w:rsid w:val="00C80F18"/>
    <w:rsid w:val="00C80F24"/>
    <w:rsid w:val="00C8103D"/>
    <w:rsid w:val="00C817E3"/>
    <w:rsid w:val="00C81BA8"/>
    <w:rsid w:val="00C8210F"/>
    <w:rsid w:val="00C829D9"/>
    <w:rsid w:val="00C82CFA"/>
    <w:rsid w:val="00C82F51"/>
    <w:rsid w:val="00C830C7"/>
    <w:rsid w:val="00C8389A"/>
    <w:rsid w:val="00C8429C"/>
    <w:rsid w:val="00C843B6"/>
    <w:rsid w:val="00C84701"/>
    <w:rsid w:val="00C84F50"/>
    <w:rsid w:val="00C85121"/>
    <w:rsid w:val="00C85726"/>
    <w:rsid w:val="00C85A57"/>
    <w:rsid w:val="00C85CF1"/>
    <w:rsid w:val="00C86042"/>
    <w:rsid w:val="00C8608D"/>
    <w:rsid w:val="00C8629B"/>
    <w:rsid w:val="00C86306"/>
    <w:rsid w:val="00C8637C"/>
    <w:rsid w:val="00C8643F"/>
    <w:rsid w:val="00C86641"/>
    <w:rsid w:val="00C86D99"/>
    <w:rsid w:val="00C86DC7"/>
    <w:rsid w:val="00C87228"/>
    <w:rsid w:val="00C8783F"/>
    <w:rsid w:val="00C87B7A"/>
    <w:rsid w:val="00C90EA8"/>
    <w:rsid w:val="00C91676"/>
    <w:rsid w:val="00C917D5"/>
    <w:rsid w:val="00C91818"/>
    <w:rsid w:val="00C91E3D"/>
    <w:rsid w:val="00C91ED3"/>
    <w:rsid w:val="00C921BD"/>
    <w:rsid w:val="00C92A7D"/>
    <w:rsid w:val="00C92DBE"/>
    <w:rsid w:val="00C935CD"/>
    <w:rsid w:val="00C939A7"/>
    <w:rsid w:val="00C93AE0"/>
    <w:rsid w:val="00C93BF2"/>
    <w:rsid w:val="00C93EB7"/>
    <w:rsid w:val="00C9402E"/>
    <w:rsid w:val="00C94A67"/>
    <w:rsid w:val="00C94D82"/>
    <w:rsid w:val="00C95352"/>
    <w:rsid w:val="00C95676"/>
    <w:rsid w:val="00C95ACB"/>
    <w:rsid w:val="00C95D59"/>
    <w:rsid w:val="00C96737"/>
    <w:rsid w:val="00C96981"/>
    <w:rsid w:val="00C96B45"/>
    <w:rsid w:val="00C96F8D"/>
    <w:rsid w:val="00C976DC"/>
    <w:rsid w:val="00C97784"/>
    <w:rsid w:val="00C97907"/>
    <w:rsid w:val="00CA017C"/>
    <w:rsid w:val="00CA0468"/>
    <w:rsid w:val="00CA04F0"/>
    <w:rsid w:val="00CA06E0"/>
    <w:rsid w:val="00CA0C03"/>
    <w:rsid w:val="00CA0FAE"/>
    <w:rsid w:val="00CA1421"/>
    <w:rsid w:val="00CA16B1"/>
    <w:rsid w:val="00CA16E7"/>
    <w:rsid w:val="00CA175A"/>
    <w:rsid w:val="00CA176A"/>
    <w:rsid w:val="00CA1CB9"/>
    <w:rsid w:val="00CA1F73"/>
    <w:rsid w:val="00CA220F"/>
    <w:rsid w:val="00CA2448"/>
    <w:rsid w:val="00CA267A"/>
    <w:rsid w:val="00CA2863"/>
    <w:rsid w:val="00CA2A48"/>
    <w:rsid w:val="00CA3047"/>
    <w:rsid w:val="00CA339C"/>
    <w:rsid w:val="00CA3843"/>
    <w:rsid w:val="00CA39FB"/>
    <w:rsid w:val="00CA3B49"/>
    <w:rsid w:val="00CA3E2F"/>
    <w:rsid w:val="00CA3F9D"/>
    <w:rsid w:val="00CA400C"/>
    <w:rsid w:val="00CA421C"/>
    <w:rsid w:val="00CA422C"/>
    <w:rsid w:val="00CA50F2"/>
    <w:rsid w:val="00CA518D"/>
    <w:rsid w:val="00CA5200"/>
    <w:rsid w:val="00CA52F6"/>
    <w:rsid w:val="00CA54F5"/>
    <w:rsid w:val="00CA583C"/>
    <w:rsid w:val="00CA58E0"/>
    <w:rsid w:val="00CA5D63"/>
    <w:rsid w:val="00CA63B9"/>
    <w:rsid w:val="00CA6465"/>
    <w:rsid w:val="00CA648C"/>
    <w:rsid w:val="00CA667C"/>
    <w:rsid w:val="00CA689F"/>
    <w:rsid w:val="00CA7093"/>
    <w:rsid w:val="00CA7178"/>
    <w:rsid w:val="00CA7525"/>
    <w:rsid w:val="00CB0265"/>
    <w:rsid w:val="00CB06F6"/>
    <w:rsid w:val="00CB087B"/>
    <w:rsid w:val="00CB0A77"/>
    <w:rsid w:val="00CB0DA4"/>
    <w:rsid w:val="00CB0FD1"/>
    <w:rsid w:val="00CB10E6"/>
    <w:rsid w:val="00CB1263"/>
    <w:rsid w:val="00CB16EF"/>
    <w:rsid w:val="00CB19C6"/>
    <w:rsid w:val="00CB1D2F"/>
    <w:rsid w:val="00CB1D38"/>
    <w:rsid w:val="00CB1D65"/>
    <w:rsid w:val="00CB1E2C"/>
    <w:rsid w:val="00CB2298"/>
    <w:rsid w:val="00CB233F"/>
    <w:rsid w:val="00CB255A"/>
    <w:rsid w:val="00CB2747"/>
    <w:rsid w:val="00CB2848"/>
    <w:rsid w:val="00CB2B4E"/>
    <w:rsid w:val="00CB2BFA"/>
    <w:rsid w:val="00CB2D33"/>
    <w:rsid w:val="00CB2FBD"/>
    <w:rsid w:val="00CB312F"/>
    <w:rsid w:val="00CB34CA"/>
    <w:rsid w:val="00CB34D4"/>
    <w:rsid w:val="00CB3974"/>
    <w:rsid w:val="00CB3C43"/>
    <w:rsid w:val="00CB3F79"/>
    <w:rsid w:val="00CB4118"/>
    <w:rsid w:val="00CB453F"/>
    <w:rsid w:val="00CB4C51"/>
    <w:rsid w:val="00CB50CA"/>
    <w:rsid w:val="00CB5124"/>
    <w:rsid w:val="00CB5A45"/>
    <w:rsid w:val="00CB60F4"/>
    <w:rsid w:val="00CB6144"/>
    <w:rsid w:val="00CB6438"/>
    <w:rsid w:val="00CB6D04"/>
    <w:rsid w:val="00CB6E68"/>
    <w:rsid w:val="00CB6FBD"/>
    <w:rsid w:val="00CB7543"/>
    <w:rsid w:val="00CC0048"/>
    <w:rsid w:val="00CC08C6"/>
    <w:rsid w:val="00CC0C52"/>
    <w:rsid w:val="00CC18D6"/>
    <w:rsid w:val="00CC2418"/>
    <w:rsid w:val="00CC262F"/>
    <w:rsid w:val="00CC2AF8"/>
    <w:rsid w:val="00CC2C9D"/>
    <w:rsid w:val="00CC2F2F"/>
    <w:rsid w:val="00CC3201"/>
    <w:rsid w:val="00CC353F"/>
    <w:rsid w:val="00CC3976"/>
    <w:rsid w:val="00CC3A26"/>
    <w:rsid w:val="00CC3C0D"/>
    <w:rsid w:val="00CC3EEF"/>
    <w:rsid w:val="00CC44A1"/>
    <w:rsid w:val="00CC46F5"/>
    <w:rsid w:val="00CC4933"/>
    <w:rsid w:val="00CC4D23"/>
    <w:rsid w:val="00CC5863"/>
    <w:rsid w:val="00CC59D9"/>
    <w:rsid w:val="00CC5D27"/>
    <w:rsid w:val="00CC5F8F"/>
    <w:rsid w:val="00CC6188"/>
    <w:rsid w:val="00CC6237"/>
    <w:rsid w:val="00CC6349"/>
    <w:rsid w:val="00CC64BE"/>
    <w:rsid w:val="00CC65B6"/>
    <w:rsid w:val="00CC6617"/>
    <w:rsid w:val="00CC6A86"/>
    <w:rsid w:val="00CC6B16"/>
    <w:rsid w:val="00CC6CAE"/>
    <w:rsid w:val="00CC6D5E"/>
    <w:rsid w:val="00CC7055"/>
    <w:rsid w:val="00CC721F"/>
    <w:rsid w:val="00CC748C"/>
    <w:rsid w:val="00CD06E8"/>
    <w:rsid w:val="00CD0986"/>
    <w:rsid w:val="00CD0EB6"/>
    <w:rsid w:val="00CD1370"/>
    <w:rsid w:val="00CD158F"/>
    <w:rsid w:val="00CD1704"/>
    <w:rsid w:val="00CD1754"/>
    <w:rsid w:val="00CD216F"/>
    <w:rsid w:val="00CD2243"/>
    <w:rsid w:val="00CD2C50"/>
    <w:rsid w:val="00CD2DFF"/>
    <w:rsid w:val="00CD2F12"/>
    <w:rsid w:val="00CD2FF7"/>
    <w:rsid w:val="00CD31E1"/>
    <w:rsid w:val="00CD36B9"/>
    <w:rsid w:val="00CD3D41"/>
    <w:rsid w:val="00CD4441"/>
    <w:rsid w:val="00CD4D1A"/>
    <w:rsid w:val="00CD506E"/>
    <w:rsid w:val="00CD6190"/>
    <w:rsid w:val="00CD65E9"/>
    <w:rsid w:val="00CD6896"/>
    <w:rsid w:val="00CD6B24"/>
    <w:rsid w:val="00CD6DB0"/>
    <w:rsid w:val="00CD6EE3"/>
    <w:rsid w:val="00CD7004"/>
    <w:rsid w:val="00CD703C"/>
    <w:rsid w:val="00CD72CA"/>
    <w:rsid w:val="00CD72E1"/>
    <w:rsid w:val="00CD7835"/>
    <w:rsid w:val="00CD7CE2"/>
    <w:rsid w:val="00CD7D42"/>
    <w:rsid w:val="00CD7E49"/>
    <w:rsid w:val="00CE06BD"/>
    <w:rsid w:val="00CE078E"/>
    <w:rsid w:val="00CE07DA"/>
    <w:rsid w:val="00CE0860"/>
    <w:rsid w:val="00CE0FD1"/>
    <w:rsid w:val="00CE1636"/>
    <w:rsid w:val="00CE179B"/>
    <w:rsid w:val="00CE195D"/>
    <w:rsid w:val="00CE1DEF"/>
    <w:rsid w:val="00CE224C"/>
    <w:rsid w:val="00CE25AD"/>
    <w:rsid w:val="00CE2BBE"/>
    <w:rsid w:val="00CE2C4D"/>
    <w:rsid w:val="00CE3534"/>
    <w:rsid w:val="00CE35FD"/>
    <w:rsid w:val="00CE3D94"/>
    <w:rsid w:val="00CE455D"/>
    <w:rsid w:val="00CE4F55"/>
    <w:rsid w:val="00CE53F2"/>
    <w:rsid w:val="00CE5B21"/>
    <w:rsid w:val="00CE5E2B"/>
    <w:rsid w:val="00CE6346"/>
    <w:rsid w:val="00CE63C5"/>
    <w:rsid w:val="00CE6958"/>
    <w:rsid w:val="00CE6B41"/>
    <w:rsid w:val="00CE6EC2"/>
    <w:rsid w:val="00CE7042"/>
    <w:rsid w:val="00CE732C"/>
    <w:rsid w:val="00CE7E3F"/>
    <w:rsid w:val="00CF0031"/>
    <w:rsid w:val="00CF01FC"/>
    <w:rsid w:val="00CF0497"/>
    <w:rsid w:val="00CF08D5"/>
    <w:rsid w:val="00CF094A"/>
    <w:rsid w:val="00CF0A25"/>
    <w:rsid w:val="00CF0A7E"/>
    <w:rsid w:val="00CF0C7E"/>
    <w:rsid w:val="00CF0DEC"/>
    <w:rsid w:val="00CF1591"/>
    <w:rsid w:val="00CF15DA"/>
    <w:rsid w:val="00CF1938"/>
    <w:rsid w:val="00CF1A7B"/>
    <w:rsid w:val="00CF1AF1"/>
    <w:rsid w:val="00CF1BA2"/>
    <w:rsid w:val="00CF21A0"/>
    <w:rsid w:val="00CF25CA"/>
    <w:rsid w:val="00CF26DF"/>
    <w:rsid w:val="00CF299C"/>
    <w:rsid w:val="00CF29A5"/>
    <w:rsid w:val="00CF332E"/>
    <w:rsid w:val="00CF3C28"/>
    <w:rsid w:val="00CF41C6"/>
    <w:rsid w:val="00CF47F8"/>
    <w:rsid w:val="00CF4AD3"/>
    <w:rsid w:val="00CF4C7A"/>
    <w:rsid w:val="00CF50FC"/>
    <w:rsid w:val="00CF5364"/>
    <w:rsid w:val="00CF5437"/>
    <w:rsid w:val="00CF56B8"/>
    <w:rsid w:val="00CF5B04"/>
    <w:rsid w:val="00CF5CD1"/>
    <w:rsid w:val="00CF5E3E"/>
    <w:rsid w:val="00CF623F"/>
    <w:rsid w:val="00CF6558"/>
    <w:rsid w:val="00CF6D18"/>
    <w:rsid w:val="00D0022A"/>
    <w:rsid w:val="00D003E2"/>
    <w:rsid w:val="00D003EA"/>
    <w:rsid w:val="00D006BF"/>
    <w:rsid w:val="00D0094D"/>
    <w:rsid w:val="00D00F6E"/>
    <w:rsid w:val="00D01370"/>
    <w:rsid w:val="00D015D1"/>
    <w:rsid w:val="00D01836"/>
    <w:rsid w:val="00D01B52"/>
    <w:rsid w:val="00D01BEB"/>
    <w:rsid w:val="00D02034"/>
    <w:rsid w:val="00D023A1"/>
    <w:rsid w:val="00D02844"/>
    <w:rsid w:val="00D02B28"/>
    <w:rsid w:val="00D0317A"/>
    <w:rsid w:val="00D03428"/>
    <w:rsid w:val="00D036FB"/>
    <w:rsid w:val="00D03D37"/>
    <w:rsid w:val="00D03F98"/>
    <w:rsid w:val="00D04374"/>
    <w:rsid w:val="00D04441"/>
    <w:rsid w:val="00D045EC"/>
    <w:rsid w:val="00D0510F"/>
    <w:rsid w:val="00D0534B"/>
    <w:rsid w:val="00D053C4"/>
    <w:rsid w:val="00D055B0"/>
    <w:rsid w:val="00D0571A"/>
    <w:rsid w:val="00D058C0"/>
    <w:rsid w:val="00D05FAB"/>
    <w:rsid w:val="00D05FFA"/>
    <w:rsid w:val="00D060BE"/>
    <w:rsid w:val="00D06237"/>
    <w:rsid w:val="00D064D1"/>
    <w:rsid w:val="00D065E9"/>
    <w:rsid w:val="00D067F2"/>
    <w:rsid w:val="00D071DE"/>
    <w:rsid w:val="00D0755D"/>
    <w:rsid w:val="00D07866"/>
    <w:rsid w:val="00D1001A"/>
    <w:rsid w:val="00D101F5"/>
    <w:rsid w:val="00D10368"/>
    <w:rsid w:val="00D10C58"/>
    <w:rsid w:val="00D10D96"/>
    <w:rsid w:val="00D1105C"/>
    <w:rsid w:val="00D116D3"/>
    <w:rsid w:val="00D11830"/>
    <w:rsid w:val="00D11969"/>
    <w:rsid w:val="00D11A5A"/>
    <w:rsid w:val="00D12221"/>
    <w:rsid w:val="00D1225F"/>
    <w:rsid w:val="00D128C9"/>
    <w:rsid w:val="00D1353D"/>
    <w:rsid w:val="00D13574"/>
    <w:rsid w:val="00D13D16"/>
    <w:rsid w:val="00D13D1E"/>
    <w:rsid w:val="00D14318"/>
    <w:rsid w:val="00D145CD"/>
    <w:rsid w:val="00D14791"/>
    <w:rsid w:val="00D14A24"/>
    <w:rsid w:val="00D14BC4"/>
    <w:rsid w:val="00D14C4D"/>
    <w:rsid w:val="00D1501F"/>
    <w:rsid w:val="00D1516C"/>
    <w:rsid w:val="00D1579F"/>
    <w:rsid w:val="00D157CE"/>
    <w:rsid w:val="00D1654E"/>
    <w:rsid w:val="00D1687A"/>
    <w:rsid w:val="00D1696F"/>
    <w:rsid w:val="00D169CB"/>
    <w:rsid w:val="00D16BB0"/>
    <w:rsid w:val="00D16BD4"/>
    <w:rsid w:val="00D16CC1"/>
    <w:rsid w:val="00D1756F"/>
    <w:rsid w:val="00D178AF"/>
    <w:rsid w:val="00D17B9C"/>
    <w:rsid w:val="00D17D21"/>
    <w:rsid w:val="00D20392"/>
    <w:rsid w:val="00D20963"/>
    <w:rsid w:val="00D20B51"/>
    <w:rsid w:val="00D211A8"/>
    <w:rsid w:val="00D2182C"/>
    <w:rsid w:val="00D21AAF"/>
    <w:rsid w:val="00D21CDF"/>
    <w:rsid w:val="00D2203E"/>
    <w:rsid w:val="00D224FA"/>
    <w:rsid w:val="00D229BC"/>
    <w:rsid w:val="00D22EAD"/>
    <w:rsid w:val="00D23097"/>
    <w:rsid w:val="00D23216"/>
    <w:rsid w:val="00D2339F"/>
    <w:rsid w:val="00D23B48"/>
    <w:rsid w:val="00D23C52"/>
    <w:rsid w:val="00D24458"/>
    <w:rsid w:val="00D244A7"/>
    <w:rsid w:val="00D24819"/>
    <w:rsid w:val="00D24909"/>
    <w:rsid w:val="00D24919"/>
    <w:rsid w:val="00D25232"/>
    <w:rsid w:val="00D253E6"/>
    <w:rsid w:val="00D25424"/>
    <w:rsid w:val="00D255F6"/>
    <w:rsid w:val="00D25A0F"/>
    <w:rsid w:val="00D25C6C"/>
    <w:rsid w:val="00D25D82"/>
    <w:rsid w:val="00D2600B"/>
    <w:rsid w:val="00D26292"/>
    <w:rsid w:val="00D2670A"/>
    <w:rsid w:val="00D2682B"/>
    <w:rsid w:val="00D26B95"/>
    <w:rsid w:val="00D26D28"/>
    <w:rsid w:val="00D26D34"/>
    <w:rsid w:val="00D273D4"/>
    <w:rsid w:val="00D27C5C"/>
    <w:rsid w:val="00D27E43"/>
    <w:rsid w:val="00D27FDF"/>
    <w:rsid w:val="00D3055F"/>
    <w:rsid w:val="00D30820"/>
    <w:rsid w:val="00D30BB6"/>
    <w:rsid w:val="00D30CD5"/>
    <w:rsid w:val="00D314DF"/>
    <w:rsid w:val="00D31647"/>
    <w:rsid w:val="00D3173D"/>
    <w:rsid w:val="00D31869"/>
    <w:rsid w:val="00D3189B"/>
    <w:rsid w:val="00D318F9"/>
    <w:rsid w:val="00D31F0E"/>
    <w:rsid w:val="00D32777"/>
    <w:rsid w:val="00D32BBA"/>
    <w:rsid w:val="00D32BE6"/>
    <w:rsid w:val="00D32CBF"/>
    <w:rsid w:val="00D331E1"/>
    <w:rsid w:val="00D3324C"/>
    <w:rsid w:val="00D33512"/>
    <w:rsid w:val="00D33BB2"/>
    <w:rsid w:val="00D33FB8"/>
    <w:rsid w:val="00D3401C"/>
    <w:rsid w:val="00D34030"/>
    <w:rsid w:val="00D3415F"/>
    <w:rsid w:val="00D34F1E"/>
    <w:rsid w:val="00D35C3D"/>
    <w:rsid w:val="00D35C56"/>
    <w:rsid w:val="00D35C5B"/>
    <w:rsid w:val="00D3673F"/>
    <w:rsid w:val="00D36750"/>
    <w:rsid w:val="00D36F73"/>
    <w:rsid w:val="00D37B08"/>
    <w:rsid w:val="00D37CAF"/>
    <w:rsid w:val="00D37E8A"/>
    <w:rsid w:val="00D400D0"/>
    <w:rsid w:val="00D401E7"/>
    <w:rsid w:val="00D406C8"/>
    <w:rsid w:val="00D40859"/>
    <w:rsid w:val="00D40C88"/>
    <w:rsid w:val="00D41567"/>
    <w:rsid w:val="00D4189E"/>
    <w:rsid w:val="00D4194B"/>
    <w:rsid w:val="00D41D92"/>
    <w:rsid w:val="00D41FA5"/>
    <w:rsid w:val="00D42D78"/>
    <w:rsid w:val="00D42E63"/>
    <w:rsid w:val="00D435CD"/>
    <w:rsid w:val="00D436C5"/>
    <w:rsid w:val="00D437A3"/>
    <w:rsid w:val="00D43973"/>
    <w:rsid w:val="00D44196"/>
    <w:rsid w:val="00D441BE"/>
    <w:rsid w:val="00D4426A"/>
    <w:rsid w:val="00D4494F"/>
    <w:rsid w:val="00D4496F"/>
    <w:rsid w:val="00D449C8"/>
    <w:rsid w:val="00D44A8A"/>
    <w:rsid w:val="00D44B7B"/>
    <w:rsid w:val="00D454E6"/>
    <w:rsid w:val="00D455FF"/>
    <w:rsid w:val="00D457C3"/>
    <w:rsid w:val="00D45C02"/>
    <w:rsid w:val="00D45F40"/>
    <w:rsid w:val="00D4602B"/>
    <w:rsid w:val="00D46887"/>
    <w:rsid w:val="00D46A97"/>
    <w:rsid w:val="00D46C97"/>
    <w:rsid w:val="00D47406"/>
    <w:rsid w:val="00D47FA4"/>
    <w:rsid w:val="00D504A3"/>
    <w:rsid w:val="00D50909"/>
    <w:rsid w:val="00D50964"/>
    <w:rsid w:val="00D50C77"/>
    <w:rsid w:val="00D50E44"/>
    <w:rsid w:val="00D50E57"/>
    <w:rsid w:val="00D5107E"/>
    <w:rsid w:val="00D511D2"/>
    <w:rsid w:val="00D51248"/>
    <w:rsid w:val="00D516F3"/>
    <w:rsid w:val="00D517FD"/>
    <w:rsid w:val="00D51AD2"/>
    <w:rsid w:val="00D51D5C"/>
    <w:rsid w:val="00D51E0E"/>
    <w:rsid w:val="00D5219C"/>
    <w:rsid w:val="00D522FB"/>
    <w:rsid w:val="00D52386"/>
    <w:rsid w:val="00D5267B"/>
    <w:rsid w:val="00D534B8"/>
    <w:rsid w:val="00D5368A"/>
    <w:rsid w:val="00D536E4"/>
    <w:rsid w:val="00D53A26"/>
    <w:rsid w:val="00D53C54"/>
    <w:rsid w:val="00D53DBF"/>
    <w:rsid w:val="00D540BA"/>
    <w:rsid w:val="00D54237"/>
    <w:rsid w:val="00D54309"/>
    <w:rsid w:val="00D5444D"/>
    <w:rsid w:val="00D54681"/>
    <w:rsid w:val="00D54935"/>
    <w:rsid w:val="00D54BCC"/>
    <w:rsid w:val="00D54D36"/>
    <w:rsid w:val="00D55149"/>
    <w:rsid w:val="00D55E85"/>
    <w:rsid w:val="00D562E3"/>
    <w:rsid w:val="00D563A1"/>
    <w:rsid w:val="00D565BB"/>
    <w:rsid w:val="00D565C3"/>
    <w:rsid w:val="00D56C5A"/>
    <w:rsid w:val="00D572EF"/>
    <w:rsid w:val="00D57D63"/>
    <w:rsid w:val="00D60F6F"/>
    <w:rsid w:val="00D61068"/>
    <w:rsid w:val="00D61263"/>
    <w:rsid w:val="00D616CA"/>
    <w:rsid w:val="00D622F0"/>
    <w:rsid w:val="00D6279A"/>
    <w:rsid w:val="00D628B9"/>
    <w:rsid w:val="00D629A2"/>
    <w:rsid w:val="00D629F9"/>
    <w:rsid w:val="00D62A9A"/>
    <w:rsid w:val="00D62DD8"/>
    <w:rsid w:val="00D62F2D"/>
    <w:rsid w:val="00D631F0"/>
    <w:rsid w:val="00D6328A"/>
    <w:rsid w:val="00D632D3"/>
    <w:rsid w:val="00D63329"/>
    <w:rsid w:val="00D63387"/>
    <w:rsid w:val="00D63868"/>
    <w:rsid w:val="00D63985"/>
    <w:rsid w:val="00D639FD"/>
    <w:rsid w:val="00D63C8E"/>
    <w:rsid w:val="00D63CC7"/>
    <w:rsid w:val="00D63D20"/>
    <w:rsid w:val="00D647EA"/>
    <w:rsid w:val="00D65041"/>
    <w:rsid w:val="00D652FB"/>
    <w:rsid w:val="00D657E5"/>
    <w:rsid w:val="00D65A1F"/>
    <w:rsid w:val="00D65BB2"/>
    <w:rsid w:val="00D66A49"/>
    <w:rsid w:val="00D66BB7"/>
    <w:rsid w:val="00D66E86"/>
    <w:rsid w:val="00D67339"/>
    <w:rsid w:val="00D67620"/>
    <w:rsid w:val="00D676A4"/>
    <w:rsid w:val="00D679D9"/>
    <w:rsid w:val="00D70B29"/>
    <w:rsid w:val="00D71113"/>
    <w:rsid w:val="00D71124"/>
    <w:rsid w:val="00D71137"/>
    <w:rsid w:val="00D71396"/>
    <w:rsid w:val="00D715B9"/>
    <w:rsid w:val="00D71617"/>
    <w:rsid w:val="00D71AD7"/>
    <w:rsid w:val="00D71B9A"/>
    <w:rsid w:val="00D725C5"/>
    <w:rsid w:val="00D725D2"/>
    <w:rsid w:val="00D728EC"/>
    <w:rsid w:val="00D72D73"/>
    <w:rsid w:val="00D730CA"/>
    <w:rsid w:val="00D734B8"/>
    <w:rsid w:val="00D738AD"/>
    <w:rsid w:val="00D738F4"/>
    <w:rsid w:val="00D73C02"/>
    <w:rsid w:val="00D73CF4"/>
    <w:rsid w:val="00D73FB1"/>
    <w:rsid w:val="00D7423F"/>
    <w:rsid w:val="00D74F0B"/>
    <w:rsid w:val="00D74F85"/>
    <w:rsid w:val="00D74FF5"/>
    <w:rsid w:val="00D7523F"/>
    <w:rsid w:val="00D752C7"/>
    <w:rsid w:val="00D75749"/>
    <w:rsid w:val="00D75774"/>
    <w:rsid w:val="00D759F9"/>
    <w:rsid w:val="00D76495"/>
    <w:rsid w:val="00D76C2B"/>
    <w:rsid w:val="00D76D2C"/>
    <w:rsid w:val="00D76E81"/>
    <w:rsid w:val="00D7736C"/>
    <w:rsid w:val="00D7746E"/>
    <w:rsid w:val="00D775A7"/>
    <w:rsid w:val="00D8002F"/>
    <w:rsid w:val="00D802A6"/>
    <w:rsid w:val="00D8053E"/>
    <w:rsid w:val="00D80932"/>
    <w:rsid w:val="00D81099"/>
    <w:rsid w:val="00D816CC"/>
    <w:rsid w:val="00D81BA4"/>
    <w:rsid w:val="00D81FF5"/>
    <w:rsid w:val="00D82982"/>
    <w:rsid w:val="00D82B08"/>
    <w:rsid w:val="00D83444"/>
    <w:rsid w:val="00D83D1E"/>
    <w:rsid w:val="00D840D8"/>
    <w:rsid w:val="00D84467"/>
    <w:rsid w:val="00D859AC"/>
    <w:rsid w:val="00D85B67"/>
    <w:rsid w:val="00D85B78"/>
    <w:rsid w:val="00D85E02"/>
    <w:rsid w:val="00D862E5"/>
    <w:rsid w:val="00D86587"/>
    <w:rsid w:val="00D873F2"/>
    <w:rsid w:val="00D878AC"/>
    <w:rsid w:val="00D87BFE"/>
    <w:rsid w:val="00D87D64"/>
    <w:rsid w:val="00D90163"/>
    <w:rsid w:val="00D9060F"/>
    <w:rsid w:val="00D90946"/>
    <w:rsid w:val="00D909DF"/>
    <w:rsid w:val="00D90A3C"/>
    <w:rsid w:val="00D90BEC"/>
    <w:rsid w:val="00D90F8F"/>
    <w:rsid w:val="00D9193E"/>
    <w:rsid w:val="00D91B17"/>
    <w:rsid w:val="00D921F5"/>
    <w:rsid w:val="00D9234D"/>
    <w:rsid w:val="00D926B3"/>
    <w:rsid w:val="00D92C62"/>
    <w:rsid w:val="00D92D1F"/>
    <w:rsid w:val="00D932A9"/>
    <w:rsid w:val="00D938E7"/>
    <w:rsid w:val="00D94962"/>
    <w:rsid w:val="00D95736"/>
    <w:rsid w:val="00D95941"/>
    <w:rsid w:val="00D95D83"/>
    <w:rsid w:val="00D9728D"/>
    <w:rsid w:val="00D974B7"/>
    <w:rsid w:val="00D977E7"/>
    <w:rsid w:val="00D97896"/>
    <w:rsid w:val="00D978AA"/>
    <w:rsid w:val="00DA01F5"/>
    <w:rsid w:val="00DA0E5B"/>
    <w:rsid w:val="00DA1004"/>
    <w:rsid w:val="00DA11E3"/>
    <w:rsid w:val="00DA139C"/>
    <w:rsid w:val="00DA14A4"/>
    <w:rsid w:val="00DA1AAA"/>
    <w:rsid w:val="00DA1F2F"/>
    <w:rsid w:val="00DA20C3"/>
    <w:rsid w:val="00DA216B"/>
    <w:rsid w:val="00DA21B7"/>
    <w:rsid w:val="00DA3DFF"/>
    <w:rsid w:val="00DA46A2"/>
    <w:rsid w:val="00DA47FC"/>
    <w:rsid w:val="00DA4878"/>
    <w:rsid w:val="00DA4AA9"/>
    <w:rsid w:val="00DA5346"/>
    <w:rsid w:val="00DA5418"/>
    <w:rsid w:val="00DA568F"/>
    <w:rsid w:val="00DA56B4"/>
    <w:rsid w:val="00DA5A2E"/>
    <w:rsid w:val="00DA5C53"/>
    <w:rsid w:val="00DA5D16"/>
    <w:rsid w:val="00DA64D3"/>
    <w:rsid w:val="00DA6532"/>
    <w:rsid w:val="00DA6734"/>
    <w:rsid w:val="00DA67CB"/>
    <w:rsid w:val="00DA6D72"/>
    <w:rsid w:val="00DA6F59"/>
    <w:rsid w:val="00DA73B1"/>
    <w:rsid w:val="00DA74A9"/>
    <w:rsid w:val="00DA76C5"/>
    <w:rsid w:val="00DA7E19"/>
    <w:rsid w:val="00DA7E39"/>
    <w:rsid w:val="00DA7F4D"/>
    <w:rsid w:val="00DA7FB7"/>
    <w:rsid w:val="00DB01B9"/>
    <w:rsid w:val="00DB09AD"/>
    <w:rsid w:val="00DB109A"/>
    <w:rsid w:val="00DB1154"/>
    <w:rsid w:val="00DB13B9"/>
    <w:rsid w:val="00DB156F"/>
    <w:rsid w:val="00DB1611"/>
    <w:rsid w:val="00DB18CE"/>
    <w:rsid w:val="00DB2428"/>
    <w:rsid w:val="00DB26FB"/>
    <w:rsid w:val="00DB2814"/>
    <w:rsid w:val="00DB2C73"/>
    <w:rsid w:val="00DB30F1"/>
    <w:rsid w:val="00DB320A"/>
    <w:rsid w:val="00DB3481"/>
    <w:rsid w:val="00DB381E"/>
    <w:rsid w:val="00DB3B0C"/>
    <w:rsid w:val="00DB4433"/>
    <w:rsid w:val="00DB4A4F"/>
    <w:rsid w:val="00DB4B93"/>
    <w:rsid w:val="00DB4C63"/>
    <w:rsid w:val="00DB5991"/>
    <w:rsid w:val="00DB5C09"/>
    <w:rsid w:val="00DB5F2D"/>
    <w:rsid w:val="00DB639E"/>
    <w:rsid w:val="00DB6531"/>
    <w:rsid w:val="00DB6891"/>
    <w:rsid w:val="00DB69F5"/>
    <w:rsid w:val="00DB7199"/>
    <w:rsid w:val="00DB75AB"/>
    <w:rsid w:val="00DB7E9D"/>
    <w:rsid w:val="00DC04E3"/>
    <w:rsid w:val="00DC068F"/>
    <w:rsid w:val="00DC0B6D"/>
    <w:rsid w:val="00DC15C3"/>
    <w:rsid w:val="00DC1B6B"/>
    <w:rsid w:val="00DC2323"/>
    <w:rsid w:val="00DC2A06"/>
    <w:rsid w:val="00DC335D"/>
    <w:rsid w:val="00DC35C0"/>
    <w:rsid w:val="00DC3CBF"/>
    <w:rsid w:val="00DC4043"/>
    <w:rsid w:val="00DC42C9"/>
    <w:rsid w:val="00DC43BE"/>
    <w:rsid w:val="00DC43E4"/>
    <w:rsid w:val="00DC4559"/>
    <w:rsid w:val="00DC462F"/>
    <w:rsid w:val="00DC4675"/>
    <w:rsid w:val="00DC48B4"/>
    <w:rsid w:val="00DC495E"/>
    <w:rsid w:val="00DC4D7F"/>
    <w:rsid w:val="00DC537A"/>
    <w:rsid w:val="00DC5502"/>
    <w:rsid w:val="00DC5704"/>
    <w:rsid w:val="00DC5990"/>
    <w:rsid w:val="00DC5BCB"/>
    <w:rsid w:val="00DC5CEB"/>
    <w:rsid w:val="00DC61E2"/>
    <w:rsid w:val="00DC648C"/>
    <w:rsid w:val="00DC699C"/>
    <w:rsid w:val="00DC6C3E"/>
    <w:rsid w:val="00DC700E"/>
    <w:rsid w:val="00DC71E7"/>
    <w:rsid w:val="00DC74B4"/>
    <w:rsid w:val="00DC7AAB"/>
    <w:rsid w:val="00DC7D6F"/>
    <w:rsid w:val="00DC7EDB"/>
    <w:rsid w:val="00DD019D"/>
    <w:rsid w:val="00DD01CC"/>
    <w:rsid w:val="00DD0BB3"/>
    <w:rsid w:val="00DD0CFB"/>
    <w:rsid w:val="00DD272E"/>
    <w:rsid w:val="00DD2C2A"/>
    <w:rsid w:val="00DD2ECC"/>
    <w:rsid w:val="00DD2F59"/>
    <w:rsid w:val="00DD337D"/>
    <w:rsid w:val="00DD35F6"/>
    <w:rsid w:val="00DD36DB"/>
    <w:rsid w:val="00DD3A0F"/>
    <w:rsid w:val="00DD3A27"/>
    <w:rsid w:val="00DD3F61"/>
    <w:rsid w:val="00DD419B"/>
    <w:rsid w:val="00DD503B"/>
    <w:rsid w:val="00DD5431"/>
    <w:rsid w:val="00DD567F"/>
    <w:rsid w:val="00DD636B"/>
    <w:rsid w:val="00DD6C1B"/>
    <w:rsid w:val="00DD7BBB"/>
    <w:rsid w:val="00DD7D88"/>
    <w:rsid w:val="00DE00B4"/>
    <w:rsid w:val="00DE00FF"/>
    <w:rsid w:val="00DE01D9"/>
    <w:rsid w:val="00DE053D"/>
    <w:rsid w:val="00DE0E01"/>
    <w:rsid w:val="00DE1153"/>
    <w:rsid w:val="00DE12DA"/>
    <w:rsid w:val="00DE14FF"/>
    <w:rsid w:val="00DE1B75"/>
    <w:rsid w:val="00DE2380"/>
    <w:rsid w:val="00DE2A65"/>
    <w:rsid w:val="00DE33C1"/>
    <w:rsid w:val="00DE36DD"/>
    <w:rsid w:val="00DE4188"/>
    <w:rsid w:val="00DE43C5"/>
    <w:rsid w:val="00DE47A9"/>
    <w:rsid w:val="00DE4B65"/>
    <w:rsid w:val="00DE4BEB"/>
    <w:rsid w:val="00DE4FBF"/>
    <w:rsid w:val="00DE537D"/>
    <w:rsid w:val="00DE61BC"/>
    <w:rsid w:val="00DE62CC"/>
    <w:rsid w:val="00DE68F4"/>
    <w:rsid w:val="00DE6934"/>
    <w:rsid w:val="00DE6BA5"/>
    <w:rsid w:val="00DE6BB6"/>
    <w:rsid w:val="00DE6E55"/>
    <w:rsid w:val="00DE6F72"/>
    <w:rsid w:val="00DE72D8"/>
    <w:rsid w:val="00DE7595"/>
    <w:rsid w:val="00DE7668"/>
    <w:rsid w:val="00DE76BB"/>
    <w:rsid w:val="00DE77D7"/>
    <w:rsid w:val="00DE79F4"/>
    <w:rsid w:val="00DE7BDA"/>
    <w:rsid w:val="00DF085B"/>
    <w:rsid w:val="00DF152A"/>
    <w:rsid w:val="00DF1817"/>
    <w:rsid w:val="00DF192F"/>
    <w:rsid w:val="00DF1A8A"/>
    <w:rsid w:val="00DF1BE9"/>
    <w:rsid w:val="00DF1DDC"/>
    <w:rsid w:val="00DF2133"/>
    <w:rsid w:val="00DF2280"/>
    <w:rsid w:val="00DF2719"/>
    <w:rsid w:val="00DF3037"/>
    <w:rsid w:val="00DF36E7"/>
    <w:rsid w:val="00DF3734"/>
    <w:rsid w:val="00DF3BD3"/>
    <w:rsid w:val="00DF456D"/>
    <w:rsid w:val="00DF4CD4"/>
    <w:rsid w:val="00DF5393"/>
    <w:rsid w:val="00DF5937"/>
    <w:rsid w:val="00DF5B86"/>
    <w:rsid w:val="00DF5CDC"/>
    <w:rsid w:val="00DF5CE0"/>
    <w:rsid w:val="00DF5E09"/>
    <w:rsid w:val="00DF62E4"/>
    <w:rsid w:val="00DF6793"/>
    <w:rsid w:val="00DF67E1"/>
    <w:rsid w:val="00DF7177"/>
    <w:rsid w:val="00DF73AE"/>
    <w:rsid w:val="00DF7B83"/>
    <w:rsid w:val="00DF7E61"/>
    <w:rsid w:val="00DF7EFC"/>
    <w:rsid w:val="00DF7F43"/>
    <w:rsid w:val="00E002D7"/>
    <w:rsid w:val="00E01C4E"/>
    <w:rsid w:val="00E0216A"/>
    <w:rsid w:val="00E0236B"/>
    <w:rsid w:val="00E02474"/>
    <w:rsid w:val="00E02879"/>
    <w:rsid w:val="00E0298E"/>
    <w:rsid w:val="00E02EB1"/>
    <w:rsid w:val="00E02F50"/>
    <w:rsid w:val="00E0327E"/>
    <w:rsid w:val="00E036FE"/>
    <w:rsid w:val="00E03958"/>
    <w:rsid w:val="00E043A0"/>
    <w:rsid w:val="00E04825"/>
    <w:rsid w:val="00E05176"/>
    <w:rsid w:val="00E05722"/>
    <w:rsid w:val="00E057EB"/>
    <w:rsid w:val="00E05E28"/>
    <w:rsid w:val="00E05EE5"/>
    <w:rsid w:val="00E066A6"/>
    <w:rsid w:val="00E066A8"/>
    <w:rsid w:val="00E07435"/>
    <w:rsid w:val="00E0754E"/>
    <w:rsid w:val="00E07871"/>
    <w:rsid w:val="00E07BC5"/>
    <w:rsid w:val="00E07FE1"/>
    <w:rsid w:val="00E10198"/>
    <w:rsid w:val="00E10366"/>
    <w:rsid w:val="00E104BD"/>
    <w:rsid w:val="00E105FB"/>
    <w:rsid w:val="00E109B3"/>
    <w:rsid w:val="00E10ACC"/>
    <w:rsid w:val="00E10CF3"/>
    <w:rsid w:val="00E11509"/>
    <w:rsid w:val="00E11630"/>
    <w:rsid w:val="00E1163A"/>
    <w:rsid w:val="00E1173C"/>
    <w:rsid w:val="00E11FBC"/>
    <w:rsid w:val="00E12226"/>
    <w:rsid w:val="00E12BB5"/>
    <w:rsid w:val="00E134F5"/>
    <w:rsid w:val="00E138BB"/>
    <w:rsid w:val="00E14462"/>
    <w:rsid w:val="00E14F29"/>
    <w:rsid w:val="00E1501B"/>
    <w:rsid w:val="00E152E7"/>
    <w:rsid w:val="00E15B11"/>
    <w:rsid w:val="00E15B9B"/>
    <w:rsid w:val="00E160B5"/>
    <w:rsid w:val="00E16357"/>
    <w:rsid w:val="00E168D4"/>
    <w:rsid w:val="00E17590"/>
    <w:rsid w:val="00E177B4"/>
    <w:rsid w:val="00E17A6B"/>
    <w:rsid w:val="00E20596"/>
    <w:rsid w:val="00E205C4"/>
    <w:rsid w:val="00E20C49"/>
    <w:rsid w:val="00E21DE6"/>
    <w:rsid w:val="00E21EB5"/>
    <w:rsid w:val="00E22596"/>
    <w:rsid w:val="00E2271B"/>
    <w:rsid w:val="00E234B9"/>
    <w:rsid w:val="00E2353C"/>
    <w:rsid w:val="00E2359A"/>
    <w:rsid w:val="00E23B84"/>
    <w:rsid w:val="00E2487E"/>
    <w:rsid w:val="00E24A3B"/>
    <w:rsid w:val="00E250BF"/>
    <w:rsid w:val="00E25430"/>
    <w:rsid w:val="00E25462"/>
    <w:rsid w:val="00E25CA6"/>
    <w:rsid w:val="00E25F01"/>
    <w:rsid w:val="00E26043"/>
    <w:rsid w:val="00E26484"/>
    <w:rsid w:val="00E27141"/>
    <w:rsid w:val="00E2734C"/>
    <w:rsid w:val="00E27BC0"/>
    <w:rsid w:val="00E27D1F"/>
    <w:rsid w:val="00E30182"/>
    <w:rsid w:val="00E30A15"/>
    <w:rsid w:val="00E30E40"/>
    <w:rsid w:val="00E30E60"/>
    <w:rsid w:val="00E30E6F"/>
    <w:rsid w:val="00E3136D"/>
    <w:rsid w:val="00E314D6"/>
    <w:rsid w:val="00E316CE"/>
    <w:rsid w:val="00E31A1C"/>
    <w:rsid w:val="00E324BB"/>
    <w:rsid w:val="00E32655"/>
    <w:rsid w:val="00E32D51"/>
    <w:rsid w:val="00E32FFF"/>
    <w:rsid w:val="00E334D4"/>
    <w:rsid w:val="00E33672"/>
    <w:rsid w:val="00E3398E"/>
    <w:rsid w:val="00E33D5E"/>
    <w:rsid w:val="00E35174"/>
    <w:rsid w:val="00E3524B"/>
    <w:rsid w:val="00E357CF"/>
    <w:rsid w:val="00E35957"/>
    <w:rsid w:val="00E359A1"/>
    <w:rsid w:val="00E35BDB"/>
    <w:rsid w:val="00E36063"/>
    <w:rsid w:val="00E3656D"/>
    <w:rsid w:val="00E36769"/>
    <w:rsid w:val="00E36B16"/>
    <w:rsid w:val="00E36F6E"/>
    <w:rsid w:val="00E36FE3"/>
    <w:rsid w:val="00E37223"/>
    <w:rsid w:val="00E373A5"/>
    <w:rsid w:val="00E37433"/>
    <w:rsid w:val="00E37831"/>
    <w:rsid w:val="00E40129"/>
    <w:rsid w:val="00E409E7"/>
    <w:rsid w:val="00E40AF1"/>
    <w:rsid w:val="00E40D43"/>
    <w:rsid w:val="00E41051"/>
    <w:rsid w:val="00E412CA"/>
    <w:rsid w:val="00E412D4"/>
    <w:rsid w:val="00E4188B"/>
    <w:rsid w:val="00E41CE3"/>
    <w:rsid w:val="00E41E41"/>
    <w:rsid w:val="00E41EC0"/>
    <w:rsid w:val="00E423A9"/>
    <w:rsid w:val="00E42AB9"/>
    <w:rsid w:val="00E42C0B"/>
    <w:rsid w:val="00E42D70"/>
    <w:rsid w:val="00E43AEA"/>
    <w:rsid w:val="00E43AF4"/>
    <w:rsid w:val="00E4418C"/>
    <w:rsid w:val="00E441CD"/>
    <w:rsid w:val="00E44A91"/>
    <w:rsid w:val="00E44C7C"/>
    <w:rsid w:val="00E4505A"/>
    <w:rsid w:val="00E4538D"/>
    <w:rsid w:val="00E4553B"/>
    <w:rsid w:val="00E4565B"/>
    <w:rsid w:val="00E45959"/>
    <w:rsid w:val="00E45A82"/>
    <w:rsid w:val="00E45AFE"/>
    <w:rsid w:val="00E45FA3"/>
    <w:rsid w:val="00E45FC5"/>
    <w:rsid w:val="00E4620A"/>
    <w:rsid w:val="00E46486"/>
    <w:rsid w:val="00E46E69"/>
    <w:rsid w:val="00E478F0"/>
    <w:rsid w:val="00E500B9"/>
    <w:rsid w:val="00E50476"/>
    <w:rsid w:val="00E5074C"/>
    <w:rsid w:val="00E50E4F"/>
    <w:rsid w:val="00E513DC"/>
    <w:rsid w:val="00E51475"/>
    <w:rsid w:val="00E5153A"/>
    <w:rsid w:val="00E5154B"/>
    <w:rsid w:val="00E517CF"/>
    <w:rsid w:val="00E51CCC"/>
    <w:rsid w:val="00E51D14"/>
    <w:rsid w:val="00E51E15"/>
    <w:rsid w:val="00E52C7B"/>
    <w:rsid w:val="00E5348A"/>
    <w:rsid w:val="00E5362D"/>
    <w:rsid w:val="00E5388F"/>
    <w:rsid w:val="00E539EA"/>
    <w:rsid w:val="00E53EA8"/>
    <w:rsid w:val="00E53F75"/>
    <w:rsid w:val="00E5435E"/>
    <w:rsid w:val="00E55672"/>
    <w:rsid w:val="00E5578D"/>
    <w:rsid w:val="00E560C2"/>
    <w:rsid w:val="00E56280"/>
    <w:rsid w:val="00E562C3"/>
    <w:rsid w:val="00E56A68"/>
    <w:rsid w:val="00E57476"/>
    <w:rsid w:val="00E5755B"/>
    <w:rsid w:val="00E57B5E"/>
    <w:rsid w:val="00E60184"/>
    <w:rsid w:val="00E601B3"/>
    <w:rsid w:val="00E6050E"/>
    <w:rsid w:val="00E6064C"/>
    <w:rsid w:val="00E61649"/>
    <w:rsid w:val="00E61987"/>
    <w:rsid w:val="00E61F35"/>
    <w:rsid w:val="00E625F2"/>
    <w:rsid w:val="00E62B30"/>
    <w:rsid w:val="00E62CD6"/>
    <w:rsid w:val="00E62DA9"/>
    <w:rsid w:val="00E62E4F"/>
    <w:rsid w:val="00E62E5F"/>
    <w:rsid w:val="00E63175"/>
    <w:rsid w:val="00E632BD"/>
    <w:rsid w:val="00E63E2A"/>
    <w:rsid w:val="00E640F9"/>
    <w:rsid w:val="00E648E0"/>
    <w:rsid w:val="00E649F5"/>
    <w:rsid w:val="00E653A5"/>
    <w:rsid w:val="00E65465"/>
    <w:rsid w:val="00E6555E"/>
    <w:rsid w:val="00E655CE"/>
    <w:rsid w:val="00E65FAA"/>
    <w:rsid w:val="00E661DB"/>
    <w:rsid w:val="00E6629C"/>
    <w:rsid w:val="00E66327"/>
    <w:rsid w:val="00E66397"/>
    <w:rsid w:val="00E66514"/>
    <w:rsid w:val="00E66943"/>
    <w:rsid w:val="00E66973"/>
    <w:rsid w:val="00E66A10"/>
    <w:rsid w:val="00E66DD2"/>
    <w:rsid w:val="00E677A7"/>
    <w:rsid w:val="00E67B17"/>
    <w:rsid w:val="00E704B7"/>
    <w:rsid w:val="00E70C06"/>
    <w:rsid w:val="00E713FF"/>
    <w:rsid w:val="00E71662"/>
    <w:rsid w:val="00E71FBB"/>
    <w:rsid w:val="00E72153"/>
    <w:rsid w:val="00E72F56"/>
    <w:rsid w:val="00E72FA1"/>
    <w:rsid w:val="00E73135"/>
    <w:rsid w:val="00E733B0"/>
    <w:rsid w:val="00E73A98"/>
    <w:rsid w:val="00E73CCC"/>
    <w:rsid w:val="00E73DFD"/>
    <w:rsid w:val="00E73FA2"/>
    <w:rsid w:val="00E74285"/>
    <w:rsid w:val="00E74AF1"/>
    <w:rsid w:val="00E74B47"/>
    <w:rsid w:val="00E761A0"/>
    <w:rsid w:val="00E76365"/>
    <w:rsid w:val="00E76835"/>
    <w:rsid w:val="00E777BA"/>
    <w:rsid w:val="00E77B06"/>
    <w:rsid w:val="00E806AA"/>
    <w:rsid w:val="00E80E06"/>
    <w:rsid w:val="00E80E6C"/>
    <w:rsid w:val="00E80F58"/>
    <w:rsid w:val="00E81837"/>
    <w:rsid w:val="00E81A97"/>
    <w:rsid w:val="00E81CFA"/>
    <w:rsid w:val="00E81DBA"/>
    <w:rsid w:val="00E81F74"/>
    <w:rsid w:val="00E82936"/>
    <w:rsid w:val="00E829B9"/>
    <w:rsid w:val="00E833DD"/>
    <w:rsid w:val="00E835E5"/>
    <w:rsid w:val="00E83A64"/>
    <w:rsid w:val="00E83F9C"/>
    <w:rsid w:val="00E841A1"/>
    <w:rsid w:val="00E8423A"/>
    <w:rsid w:val="00E84B2E"/>
    <w:rsid w:val="00E84C24"/>
    <w:rsid w:val="00E84EB8"/>
    <w:rsid w:val="00E852E0"/>
    <w:rsid w:val="00E8556A"/>
    <w:rsid w:val="00E85B0A"/>
    <w:rsid w:val="00E86267"/>
    <w:rsid w:val="00E86C2F"/>
    <w:rsid w:val="00E86C5D"/>
    <w:rsid w:val="00E87146"/>
    <w:rsid w:val="00E873F6"/>
    <w:rsid w:val="00E87BFC"/>
    <w:rsid w:val="00E908A7"/>
    <w:rsid w:val="00E9096A"/>
    <w:rsid w:val="00E90BB5"/>
    <w:rsid w:val="00E916DB"/>
    <w:rsid w:val="00E919A7"/>
    <w:rsid w:val="00E91FC2"/>
    <w:rsid w:val="00E924CB"/>
    <w:rsid w:val="00E92AAC"/>
    <w:rsid w:val="00E92F71"/>
    <w:rsid w:val="00E92FB9"/>
    <w:rsid w:val="00E935EA"/>
    <w:rsid w:val="00E936AB"/>
    <w:rsid w:val="00E939C4"/>
    <w:rsid w:val="00E93C86"/>
    <w:rsid w:val="00E9439F"/>
    <w:rsid w:val="00E948BE"/>
    <w:rsid w:val="00E948DF"/>
    <w:rsid w:val="00E94911"/>
    <w:rsid w:val="00E951CC"/>
    <w:rsid w:val="00E95306"/>
    <w:rsid w:val="00E9530D"/>
    <w:rsid w:val="00E95355"/>
    <w:rsid w:val="00E96146"/>
    <w:rsid w:val="00E96469"/>
    <w:rsid w:val="00E9661F"/>
    <w:rsid w:val="00E96B51"/>
    <w:rsid w:val="00E96D3B"/>
    <w:rsid w:val="00E978AC"/>
    <w:rsid w:val="00E97BD9"/>
    <w:rsid w:val="00EA072E"/>
    <w:rsid w:val="00EA0E6D"/>
    <w:rsid w:val="00EA111D"/>
    <w:rsid w:val="00EA1541"/>
    <w:rsid w:val="00EA18D7"/>
    <w:rsid w:val="00EA1960"/>
    <w:rsid w:val="00EA1EE9"/>
    <w:rsid w:val="00EA1FEA"/>
    <w:rsid w:val="00EA2AE4"/>
    <w:rsid w:val="00EA2CB9"/>
    <w:rsid w:val="00EA2F05"/>
    <w:rsid w:val="00EA3013"/>
    <w:rsid w:val="00EA381A"/>
    <w:rsid w:val="00EA3DC7"/>
    <w:rsid w:val="00EA3EBF"/>
    <w:rsid w:val="00EA434F"/>
    <w:rsid w:val="00EA4599"/>
    <w:rsid w:val="00EA468E"/>
    <w:rsid w:val="00EA4C1C"/>
    <w:rsid w:val="00EA4D3D"/>
    <w:rsid w:val="00EA5480"/>
    <w:rsid w:val="00EA54DC"/>
    <w:rsid w:val="00EA5942"/>
    <w:rsid w:val="00EA5B3E"/>
    <w:rsid w:val="00EA5E75"/>
    <w:rsid w:val="00EA6059"/>
    <w:rsid w:val="00EA65FF"/>
    <w:rsid w:val="00EA6BEB"/>
    <w:rsid w:val="00EA70DC"/>
    <w:rsid w:val="00EA7123"/>
    <w:rsid w:val="00EA71CF"/>
    <w:rsid w:val="00EA72B2"/>
    <w:rsid w:val="00EA7648"/>
    <w:rsid w:val="00EA786C"/>
    <w:rsid w:val="00EA79C3"/>
    <w:rsid w:val="00EA7A7A"/>
    <w:rsid w:val="00EB09E7"/>
    <w:rsid w:val="00EB16BE"/>
    <w:rsid w:val="00EB1DBB"/>
    <w:rsid w:val="00EB1E36"/>
    <w:rsid w:val="00EB1E81"/>
    <w:rsid w:val="00EB2012"/>
    <w:rsid w:val="00EB2038"/>
    <w:rsid w:val="00EB27B6"/>
    <w:rsid w:val="00EB2DCC"/>
    <w:rsid w:val="00EB2EC1"/>
    <w:rsid w:val="00EB3187"/>
    <w:rsid w:val="00EB32DE"/>
    <w:rsid w:val="00EB3913"/>
    <w:rsid w:val="00EB3B4E"/>
    <w:rsid w:val="00EB41E0"/>
    <w:rsid w:val="00EB431A"/>
    <w:rsid w:val="00EB4410"/>
    <w:rsid w:val="00EB44EE"/>
    <w:rsid w:val="00EB45DC"/>
    <w:rsid w:val="00EB5164"/>
    <w:rsid w:val="00EB52E6"/>
    <w:rsid w:val="00EB55F0"/>
    <w:rsid w:val="00EB5EE3"/>
    <w:rsid w:val="00EB5F7B"/>
    <w:rsid w:val="00EB613F"/>
    <w:rsid w:val="00EB634B"/>
    <w:rsid w:val="00EB6358"/>
    <w:rsid w:val="00EB6392"/>
    <w:rsid w:val="00EB655F"/>
    <w:rsid w:val="00EB69BC"/>
    <w:rsid w:val="00EB6A15"/>
    <w:rsid w:val="00EB6B6C"/>
    <w:rsid w:val="00EB744B"/>
    <w:rsid w:val="00EC01DD"/>
    <w:rsid w:val="00EC0712"/>
    <w:rsid w:val="00EC07D0"/>
    <w:rsid w:val="00EC0F84"/>
    <w:rsid w:val="00EC1671"/>
    <w:rsid w:val="00EC18F2"/>
    <w:rsid w:val="00EC1B3B"/>
    <w:rsid w:val="00EC1CDD"/>
    <w:rsid w:val="00EC1D24"/>
    <w:rsid w:val="00EC27A5"/>
    <w:rsid w:val="00EC27E3"/>
    <w:rsid w:val="00EC2FC9"/>
    <w:rsid w:val="00EC36CA"/>
    <w:rsid w:val="00EC42C9"/>
    <w:rsid w:val="00EC439A"/>
    <w:rsid w:val="00EC4947"/>
    <w:rsid w:val="00EC4C23"/>
    <w:rsid w:val="00EC4EC9"/>
    <w:rsid w:val="00EC501F"/>
    <w:rsid w:val="00EC5024"/>
    <w:rsid w:val="00EC50DE"/>
    <w:rsid w:val="00EC6253"/>
    <w:rsid w:val="00EC6496"/>
    <w:rsid w:val="00EC692D"/>
    <w:rsid w:val="00EC697D"/>
    <w:rsid w:val="00EC7018"/>
    <w:rsid w:val="00EC716D"/>
    <w:rsid w:val="00EC7839"/>
    <w:rsid w:val="00EC7BFE"/>
    <w:rsid w:val="00EC7CD3"/>
    <w:rsid w:val="00EC7ECC"/>
    <w:rsid w:val="00EC7F66"/>
    <w:rsid w:val="00ED011B"/>
    <w:rsid w:val="00ED0574"/>
    <w:rsid w:val="00ED06D2"/>
    <w:rsid w:val="00ED12E6"/>
    <w:rsid w:val="00ED13B9"/>
    <w:rsid w:val="00ED1840"/>
    <w:rsid w:val="00ED1F78"/>
    <w:rsid w:val="00ED2283"/>
    <w:rsid w:val="00ED2399"/>
    <w:rsid w:val="00ED23FE"/>
    <w:rsid w:val="00ED24D9"/>
    <w:rsid w:val="00ED25D4"/>
    <w:rsid w:val="00ED2A54"/>
    <w:rsid w:val="00ED2C3A"/>
    <w:rsid w:val="00ED2E2F"/>
    <w:rsid w:val="00ED3081"/>
    <w:rsid w:val="00ED33A4"/>
    <w:rsid w:val="00ED3445"/>
    <w:rsid w:val="00ED36C3"/>
    <w:rsid w:val="00ED41A0"/>
    <w:rsid w:val="00ED4D57"/>
    <w:rsid w:val="00ED513E"/>
    <w:rsid w:val="00ED56A2"/>
    <w:rsid w:val="00ED56EB"/>
    <w:rsid w:val="00ED5BFA"/>
    <w:rsid w:val="00ED5F3D"/>
    <w:rsid w:val="00ED62B4"/>
    <w:rsid w:val="00ED646C"/>
    <w:rsid w:val="00ED67E5"/>
    <w:rsid w:val="00ED6B23"/>
    <w:rsid w:val="00ED6B2F"/>
    <w:rsid w:val="00ED6D1A"/>
    <w:rsid w:val="00ED6D60"/>
    <w:rsid w:val="00ED705E"/>
    <w:rsid w:val="00ED7456"/>
    <w:rsid w:val="00ED789E"/>
    <w:rsid w:val="00EE038C"/>
    <w:rsid w:val="00EE0AE0"/>
    <w:rsid w:val="00EE0BF2"/>
    <w:rsid w:val="00EE111F"/>
    <w:rsid w:val="00EE167E"/>
    <w:rsid w:val="00EE19D3"/>
    <w:rsid w:val="00EE227E"/>
    <w:rsid w:val="00EE25EA"/>
    <w:rsid w:val="00EE286E"/>
    <w:rsid w:val="00EE2A4A"/>
    <w:rsid w:val="00EE2EE4"/>
    <w:rsid w:val="00EE33DF"/>
    <w:rsid w:val="00EE357F"/>
    <w:rsid w:val="00EE47F2"/>
    <w:rsid w:val="00EE49F3"/>
    <w:rsid w:val="00EE4DF2"/>
    <w:rsid w:val="00EE5641"/>
    <w:rsid w:val="00EE5BE4"/>
    <w:rsid w:val="00EE5CED"/>
    <w:rsid w:val="00EE5EA5"/>
    <w:rsid w:val="00EE638F"/>
    <w:rsid w:val="00EE63DD"/>
    <w:rsid w:val="00EE67B3"/>
    <w:rsid w:val="00EE68D5"/>
    <w:rsid w:val="00EE6E46"/>
    <w:rsid w:val="00EE7195"/>
    <w:rsid w:val="00EE7282"/>
    <w:rsid w:val="00EE760C"/>
    <w:rsid w:val="00EE76C9"/>
    <w:rsid w:val="00EE7F78"/>
    <w:rsid w:val="00EF03C9"/>
    <w:rsid w:val="00EF044A"/>
    <w:rsid w:val="00EF0634"/>
    <w:rsid w:val="00EF0C2C"/>
    <w:rsid w:val="00EF0FA6"/>
    <w:rsid w:val="00EF1D25"/>
    <w:rsid w:val="00EF21D4"/>
    <w:rsid w:val="00EF2509"/>
    <w:rsid w:val="00EF26C4"/>
    <w:rsid w:val="00EF32FC"/>
    <w:rsid w:val="00EF331E"/>
    <w:rsid w:val="00EF36CF"/>
    <w:rsid w:val="00EF37E2"/>
    <w:rsid w:val="00EF404F"/>
    <w:rsid w:val="00EF484C"/>
    <w:rsid w:val="00EF4AF8"/>
    <w:rsid w:val="00EF4E44"/>
    <w:rsid w:val="00EF52E6"/>
    <w:rsid w:val="00EF53C3"/>
    <w:rsid w:val="00EF54D6"/>
    <w:rsid w:val="00EF5599"/>
    <w:rsid w:val="00EF5CEB"/>
    <w:rsid w:val="00EF6000"/>
    <w:rsid w:val="00EF6439"/>
    <w:rsid w:val="00EF64D1"/>
    <w:rsid w:val="00EF6F53"/>
    <w:rsid w:val="00EF7151"/>
    <w:rsid w:val="00EF73E5"/>
    <w:rsid w:val="00EF7624"/>
    <w:rsid w:val="00EF763B"/>
    <w:rsid w:val="00EF7987"/>
    <w:rsid w:val="00EF7E52"/>
    <w:rsid w:val="00EF7FBE"/>
    <w:rsid w:val="00EF7FEA"/>
    <w:rsid w:val="00F00A8A"/>
    <w:rsid w:val="00F00D10"/>
    <w:rsid w:val="00F019F9"/>
    <w:rsid w:val="00F01E1F"/>
    <w:rsid w:val="00F02057"/>
    <w:rsid w:val="00F024AB"/>
    <w:rsid w:val="00F03CB8"/>
    <w:rsid w:val="00F041D4"/>
    <w:rsid w:val="00F04483"/>
    <w:rsid w:val="00F045B3"/>
    <w:rsid w:val="00F049B7"/>
    <w:rsid w:val="00F04F31"/>
    <w:rsid w:val="00F0534E"/>
    <w:rsid w:val="00F054CC"/>
    <w:rsid w:val="00F057FA"/>
    <w:rsid w:val="00F05889"/>
    <w:rsid w:val="00F065A1"/>
    <w:rsid w:val="00F0719A"/>
    <w:rsid w:val="00F1048E"/>
    <w:rsid w:val="00F104D1"/>
    <w:rsid w:val="00F10676"/>
    <w:rsid w:val="00F10736"/>
    <w:rsid w:val="00F10E80"/>
    <w:rsid w:val="00F111CD"/>
    <w:rsid w:val="00F11427"/>
    <w:rsid w:val="00F1166C"/>
    <w:rsid w:val="00F116EC"/>
    <w:rsid w:val="00F11949"/>
    <w:rsid w:val="00F11967"/>
    <w:rsid w:val="00F11B9C"/>
    <w:rsid w:val="00F11C2C"/>
    <w:rsid w:val="00F11C7C"/>
    <w:rsid w:val="00F11FB9"/>
    <w:rsid w:val="00F1267A"/>
    <w:rsid w:val="00F126C6"/>
    <w:rsid w:val="00F1299B"/>
    <w:rsid w:val="00F12A39"/>
    <w:rsid w:val="00F133E0"/>
    <w:rsid w:val="00F13D89"/>
    <w:rsid w:val="00F13F33"/>
    <w:rsid w:val="00F141C4"/>
    <w:rsid w:val="00F1473F"/>
    <w:rsid w:val="00F14765"/>
    <w:rsid w:val="00F14B57"/>
    <w:rsid w:val="00F14BAA"/>
    <w:rsid w:val="00F15032"/>
    <w:rsid w:val="00F15630"/>
    <w:rsid w:val="00F15C77"/>
    <w:rsid w:val="00F16206"/>
    <w:rsid w:val="00F1622C"/>
    <w:rsid w:val="00F164C4"/>
    <w:rsid w:val="00F1682C"/>
    <w:rsid w:val="00F16B9B"/>
    <w:rsid w:val="00F17200"/>
    <w:rsid w:val="00F173AE"/>
    <w:rsid w:val="00F1756A"/>
    <w:rsid w:val="00F17691"/>
    <w:rsid w:val="00F17844"/>
    <w:rsid w:val="00F17B60"/>
    <w:rsid w:val="00F202C2"/>
    <w:rsid w:val="00F207C4"/>
    <w:rsid w:val="00F2103C"/>
    <w:rsid w:val="00F213C1"/>
    <w:rsid w:val="00F21A13"/>
    <w:rsid w:val="00F21D44"/>
    <w:rsid w:val="00F21D6A"/>
    <w:rsid w:val="00F21D93"/>
    <w:rsid w:val="00F22506"/>
    <w:rsid w:val="00F22887"/>
    <w:rsid w:val="00F22EA9"/>
    <w:rsid w:val="00F231A9"/>
    <w:rsid w:val="00F2404E"/>
    <w:rsid w:val="00F2410F"/>
    <w:rsid w:val="00F248CA"/>
    <w:rsid w:val="00F24C50"/>
    <w:rsid w:val="00F2522B"/>
    <w:rsid w:val="00F2532E"/>
    <w:rsid w:val="00F259B3"/>
    <w:rsid w:val="00F26057"/>
    <w:rsid w:val="00F2652C"/>
    <w:rsid w:val="00F266A2"/>
    <w:rsid w:val="00F26733"/>
    <w:rsid w:val="00F26C57"/>
    <w:rsid w:val="00F277C5"/>
    <w:rsid w:val="00F27ADE"/>
    <w:rsid w:val="00F27B5C"/>
    <w:rsid w:val="00F27BDD"/>
    <w:rsid w:val="00F27BE8"/>
    <w:rsid w:val="00F3003D"/>
    <w:rsid w:val="00F300DC"/>
    <w:rsid w:val="00F30139"/>
    <w:rsid w:val="00F306C0"/>
    <w:rsid w:val="00F30B8C"/>
    <w:rsid w:val="00F30F52"/>
    <w:rsid w:val="00F30F91"/>
    <w:rsid w:val="00F3117E"/>
    <w:rsid w:val="00F3140B"/>
    <w:rsid w:val="00F317E7"/>
    <w:rsid w:val="00F31A71"/>
    <w:rsid w:val="00F32132"/>
    <w:rsid w:val="00F3225F"/>
    <w:rsid w:val="00F32565"/>
    <w:rsid w:val="00F32571"/>
    <w:rsid w:val="00F32D97"/>
    <w:rsid w:val="00F3425D"/>
    <w:rsid w:val="00F3443B"/>
    <w:rsid w:val="00F34ADC"/>
    <w:rsid w:val="00F34D44"/>
    <w:rsid w:val="00F351C6"/>
    <w:rsid w:val="00F3558C"/>
    <w:rsid w:val="00F35D33"/>
    <w:rsid w:val="00F366C3"/>
    <w:rsid w:val="00F36EB2"/>
    <w:rsid w:val="00F373F5"/>
    <w:rsid w:val="00F37862"/>
    <w:rsid w:val="00F37ACF"/>
    <w:rsid w:val="00F37C7F"/>
    <w:rsid w:val="00F37D59"/>
    <w:rsid w:val="00F37F9D"/>
    <w:rsid w:val="00F40428"/>
    <w:rsid w:val="00F40C87"/>
    <w:rsid w:val="00F41585"/>
    <w:rsid w:val="00F41A54"/>
    <w:rsid w:val="00F41A6B"/>
    <w:rsid w:val="00F41F59"/>
    <w:rsid w:val="00F425AC"/>
    <w:rsid w:val="00F4265D"/>
    <w:rsid w:val="00F42B12"/>
    <w:rsid w:val="00F42C4D"/>
    <w:rsid w:val="00F42CF4"/>
    <w:rsid w:val="00F42F26"/>
    <w:rsid w:val="00F43C50"/>
    <w:rsid w:val="00F44342"/>
    <w:rsid w:val="00F4455D"/>
    <w:rsid w:val="00F45824"/>
    <w:rsid w:val="00F45B48"/>
    <w:rsid w:val="00F45C9E"/>
    <w:rsid w:val="00F46203"/>
    <w:rsid w:val="00F466CC"/>
    <w:rsid w:val="00F4742F"/>
    <w:rsid w:val="00F47A42"/>
    <w:rsid w:val="00F47F32"/>
    <w:rsid w:val="00F5015A"/>
    <w:rsid w:val="00F5020F"/>
    <w:rsid w:val="00F5067B"/>
    <w:rsid w:val="00F5077B"/>
    <w:rsid w:val="00F509F1"/>
    <w:rsid w:val="00F50A1F"/>
    <w:rsid w:val="00F50B96"/>
    <w:rsid w:val="00F51090"/>
    <w:rsid w:val="00F51160"/>
    <w:rsid w:val="00F5148F"/>
    <w:rsid w:val="00F5188A"/>
    <w:rsid w:val="00F51A25"/>
    <w:rsid w:val="00F51EAE"/>
    <w:rsid w:val="00F51FAA"/>
    <w:rsid w:val="00F52BCB"/>
    <w:rsid w:val="00F5370A"/>
    <w:rsid w:val="00F53BCD"/>
    <w:rsid w:val="00F53F45"/>
    <w:rsid w:val="00F544F0"/>
    <w:rsid w:val="00F54606"/>
    <w:rsid w:val="00F54967"/>
    <w:rsid w:val="00F54A92"/>
    <w:rsid w:val="00F55338"/>
    <w:rsid w:val="00F55ED7"/>
    <w:rsid w:val="00F56611"/>
    <w:rsid w:val="00F5682E"/>
    <w:rsid w:val="00F56EC6"/>
    <w:rsid w:val="00F56F64"/>
    <w:rsid w:val="00F5712B"/>
    <w:rsid w:val="00F57198"/>
    <w:rsid w:val="00F575E6"/>
    <w:rsid w:val="00F5773D"/>
    <w:rsid w:val="00F57829"/>
    <w:rsid w:val="00F57D2E"/>
    <w:rsid w:val="00F57FF5"/>
    <w:rsid w:val="00F600F6"/>
    <w:rsid w:val="00F605F0"/>
    <w:rsid w:val="00F60B09"/>
    <w:rsid w:val="00F6108D"/>
    <w:rsid w:val="00F611BB"/>
    <w:rsid w:val="00F61882"/>
    <w:rsid w:val="00F61999"/>
    <w:rsid w:val="00F61C11"/>
    <w:rsid w:val="00F61C3C"/>
    <w:rsid w:val="00F62164"/>
    <w:rsid w:val="00F6218F"/>
    <w:rsid w:val="00F621B7"/>
    <w:rsid w:val="00F627CE"/>
    <w:rsid w:val="00F62C04"/>
    <w:rsid w:val="00F62CE9"/>
    <w:rsid w:val="00F62E48"/>
    <w:rsid w:val="00F636FB"/>
    <w:rsid w:val="00F63848"/>
    <w:rsid w:val="00F6390D"/>
    <w:rsid w:val="00F63E83"/>
    <w:rsid w:val="00F63EED"/>
    <w:rsid w:val="00F6410B"/>
    <w:rsid w:val="00F64266"/>
    <w:rsid w:val="00F646D0"/>
    <w:rsid w:val="00F654DF"/>
    <w:rsid w:val="00F659DD"/>
    <w:rsid w:val="00F65E2F"/>
    <w:rsid w:val="00F66435"/>
    <w:rsid w:val="00F66C29"/>
    <w:rsid w:val="00F66CD0"/>
    <w:rsid w:val="00F674CA"/>
    <w:rsid w:val="00F67552"/>
    <w:rsid w:val="00F67625"/>
    <w:rsid w:val="00F6767F"/>
    <w:rsid w:val="00F677DA"/>
    <w:rsid w:val="00F67BF3"/>
    <w:rsid w:val="00F7065E"/>
    <w:rsid w:val="00F70952"/>
    <w:rsid w:val="00F70AAE"/>
    <w:rsid w:val="00F70DCD"/>
    <w:rsid w:val="00F71434"/>
    <w:rsid w:val="00F7165F"/>
    <w:rsid w:val="00F71AEB"/>
    <w:rsid w:val="00F71FAD"/>
    <w:rsid w:val="00F72484"/>
    <w:rsid w:val="00F7251D"/>
    <w:rsid w:val="00F735A6"/>
    <w:rsid w:val="00F7376C"/>
    <w:rsid w:val="00F7389F"/>
    <w:rsid w:val="00F73AEE"/>
    <w:rsid w:val="00F73F0B"/>
    <w:rsid w:val="00F74619"/>
    <w:rsid w:val="00F746F0"/>
    <w:rsid w:val="00F74AD2"/>
    <w:rsid w:val="00F74F99"/>
    <w:rsid w:val="00F765B8"/>
    <w:rsid w:val="00F765C8"/>
    <w:rsid w:val="00F7690B"/>
    <w:rsid w:val="00F76BCE"/>
    <w:rsid w:val="00F770FB"/>
    <w:rsid w:val="00F776DF"/>
    <w:rsid w:val="00F779FD"/>
    <w:rsid w:val="00F77F5B"/>
    <w:rsid w:val="00F802D7"/>
    <w:rsid w:val="00F80622"/>
    <w:rsid w:val="00F807FB"/>
    <w:rsid w:val="00F80AC6"/>
    <w:rsid w:val="00F80E39"/>
    <w:rsid w:val="00F815B3"/>
    <w:rsid w:val="00F81642"/>
    <w:rsid w:val="00F81726"/>
    <w:rsid w:val="00F81AC6"/>
    <w:rsid w:val="00F81EE7"/>
    <w:rsid w:val="00F82641"/>
    <w:rsid w:val="00F82756"/>
    <w:rsid w:val="00F8290A"/>
    <w:rsid w:val="00F834F8"/>
    <w:rsid w:val="00F83561"/>
    <w:rsid w:val="00F83A18"/>
    <w:rsid w:val="00F83AC0"/>
    <w:rsid w:val="00F84225"/>
    <w:rsid w:val="00F8434F"/>
    <w:rsid w:val="00F84555"/>
    <w:rsid w:val="00F84B9F"/>
    <w:rsid w:val="00F84D13"/>
    <w:rsid w:val="00F84FD6"/>
    <w:rsid w:val="00F85044"/>
    <w:rsid w:val="00F85064"/>
    <w:rsid w:val="00F8565D"/>
    <w:rsid w:val="00F859A2"/>
    <w:rsid w:val="00F85A8B"/>
    <w:rsid w:val="00F85FC6"/>
    <w:rsid w:val="00F86718"/>
    <w:rsid w:val="00F870B7"/>
    <w:rsid w:val="00F87A26"/>
    <w:rsid w:val="00F87CF6"/>
    <w:rsid w:val="00F87D7E"/>
    <w:rsid w:val="00F9028C"/>
    <w:rsid w:val="00F902E2"/>
    <w:rsid w:val="00F90642"/>
    <w:rsid w:val="00F906CC"/>
    <w:rsid w:val="00F90C34"/>
    <w:rsid w:val="00F916BE"/>
    <w:rsid w:val="00F91963"/>
    <w:rsid w:val="00F919C9"/>
    <w:rsid w:val="00F91C76"/>
    <w:rsid w:val="00F91CFA"/>
    <w:rsid w:val="00F91E95"/>
    <w:rsid w:val="00F91EE7"/>
    <w:rsid w:val="00F92E93"/>
    <w:rsid w:val="00F92F23"/>
    <w:rsid w:val="00F93743"/>
    <w:rsid w:val="00F93D2E"/>
    <w:rsid w:val="00F93EB1"/>
    <w:rsid w:val="00F93F33"/>
    <w:rsid w:val="00F94323"/>
    <w:rsid w:val="00F946F9"/>
    <w:rsid w:val="00F947E5"/>
    <w:rsid w:val="00F94814"/>
    <w:rsid w:val="00F94C5D"/>
    <w:rsid w:val="00F94CF2"/>
    <w:rsid w:val="00F9531C"/>
    <w:rsid w:val="00F954DD"/>
    <w:rsid w:val="00F954E8"/>
    <w:rsid w:val="00F956C7"/>
    <w:rsid w:val="00F95738"/>
    <w:rsid w:val="00F95B80"/>
    <w:rsid w:val="00F96225"/>
    <w:rsid w:val="00F963D7"/>
    <w:rsid w:val="00F96DB2"/>
    <w:rsid w:val="00F97185"/>
    <w:rsid w:val="00F9718A"/>
    <w:rsid w:val="00F97201"/>
    <w:rsid w:val="00F973D9"/>
    <w:rsid w:val="00F97601"/>
    <w:rsid w:val="00F97C33"/>
    <w:rsid w:val="00FA032E"/>
    <w:rsid w:val="00FA047F"/>
    <w:rsid w:val="00FA08C7"/>
    <w:rsid w:val="00FA0935"/>
    <w:rsid w:val="00FA10D7"/>
    <w:rsid w:val="00FA1534"/>
    <w:rsid w:val="00FA180A"/>
    <w:rsid w:val="00FA1A8F"/>
    <w:rsid w:val="00FA1BD0"/>
    <w:rsid w:val="00FA1D08"/>
    <w:rsid w:val="00FA1FB9"/>
    <w:rsid w:val="00FA2003"/>
    <w:rsid w:val="00FA2062"/>
    <w:rsid w:val="00FA2363"/>
    <w:rsid w:val="00FA2399"/>
    <w:rsid w:val="00FA25A9"/>
    <w:rsid w:val="00FA36FC"/>
    <w:rsid w:val="00FA38DF"/>
    <w:rsid w:val="00FA3C00"/>
    <w:rsid w:val="00FA3C8E"/>
    <w:rsid w:val="00FA3E76"/>
    <w:rsid w:val="00FA4253"/>
    <w:rsid w:val="00FA4524"/>
    <w:rsid w:val="00FA4644"/>
    <w:rsid w:val="00FA4950"/>
    <w:rsid w:val="00FA4B91"/>
    <w:rsid w:val="00FA4D96"/>
    <w:rsid w:val="00FA4E08"/>
    <w:rsid w:val="00FA5014"/>
    <w:rsid w:val="00FA53CC"/>
    <w:rsid w:val="00FA54E2"/>
    <w:rsid w:val="00FA59E7"/>
    <w:rsid w:val="00FA5A01"/>
    <w:rsid w:val="00FA5E1C"/>
    <w:rsid w:val="00FA627A"/>
    <w:rsid w:val="00FA6363"/>
    <w:rsid w:val="00FA641D"/>
    <w:rsid w:val="00FA6DA8"/>
    <w:rsid w:val="00FA6F58"/>
    <w:rsid w:val="00FA6FE5"/>
    <w:rsid w:val="00FA70EF"/>
    <w:rsid w:val="00FA713A"/>
    <w:rsid w:val="00FA75F4"/>
    <w:rsid w:val="00FA76AD"/>
    <w:rsid w:val="00FA78BA"/>
    <w:rsid w:val="00FA7CA7"/>
    <w:rsid w:val="00FB01D3"/>
    <w:rsid w:val="00FB048A"/>
    <w:rsid w:val="00FB077D"/>
    <w:rsid w:val="00FB0C83"/>
    <w:rsid w:val="00FB0D16"/>
    <w:rsid w:val="00FB14B2"/>
    <w:rsid w:val="00FB1DD0"/>
    <w:rsid w:val="00FB1F25"/>
    <w:rsid w:val="00FB203C"/>
    <w:rsid w:val="00FB2A80"/>
    <w:rsid w:val="00FB2EB5"/>
    <w:rsid w:val="00FB2F6E"/>
    <w:rsid w:val="00FB30AA"/>
    <w:rsid w:val="00FB31FF"/>
    <w:rsid w:val="00FB365C"/>
    <w:rsid w:val="00FB3684"/>
    <w:rsid w:val="00FB39F6"/>
    <w:rsid w:val="00FB3A70"/>
    <w:rsid w:val="00FB3B42"/>
    <w:rsid w:val="00FB3BDA"/>
    <w:rsid w:val="00FB3F17"/>
    <w:rsid w:val="00FB4004"/>
    <w:rsid w:val="00FB4023"/>
    <w:rsid w:val="00FB4347"/>
    <w:rsid w:val="00FB4F74"/>
    <w:rsid w:val="00FB51C1"/>
    <w:rsid w:val="00FB5816"/>
    <w:rsid w:val="00FB590E"/>
    <w:rsid w:val="00FB5BD7"/>
    <w:rsid w:val="00FB60A6"/>
    <w:rsid w:val="00FB6AAE"/>
    <w:rsid w:val="00FB6BEE"/>
    <w:rsid w:val="00FB71A1"/>
    <w:rsid w:val="00FB7456"/>
    <w:rsid w:val="00FB750C"/>
    <w:rsid w:val="00FB75CC"/>
    <w:rsid w:val="00FB76BE"/>
    <w:rsid w:val="00FB78C8"/>
    <w:rsid w:val="00FC00E2"/>
    <w:rsid w:val="00FC013E"/>
    <w:rsid w:val="00FC0225"/>
    <w:rsid w:val="00FC0584"/>
    <w:rsid w:val="00FC0F1F"/>
    <w:rsid w:val="00FC0FF7"/>
    <w:rsid w:val="00FC166A"/>
    <w:rsid w:val="00FC16E3"/>
    <w:rsid w:val="00FC1915"/>
    <w:rsid w:val="00FC1987"/>
    <w:rsid w:val="00FC1CDB"/>
    <w:rsid w:val="00FC1F0A"/>
    <w:rsid w:val="00FC2112"/>
    <w:rsid w:val="00FC25E4"/>
    <w:rsid w:val="00FC2A71"/>
    <w:rsid w:val="00FC2DC5"/>
    <w:rsid w:val="00FC33AB"/>
    <w:rsid w:val="00FC368B"/>
    <w:rsid w:val="00FC3C12"/>
    <w:rsid w:val="00FC3FF8"/>
    <w:rsid w:val="00FC41EE"/>
    <w:rsid w:val="00FC43A4"/>
    <w:rsid w:val="00FC4714"/>
    <w:rsid w:val="00FC4A06"/>
    <w:rsid w:val="00FC4A98"/>
    <w:rsid w:val="00FC4FB4"/>
    <w:rsid w:val="00FC53D4"/>
    <w:rsid w:val="00FC54D9"/>
    <w:rsid w:val="00FC5894"/>
    <w:rsid w:val="00FC5B9E"/>
    <w:rsid w:val="00FC6124"/>
    <w:rsid w:val="00FC6AB2"/>
    <w:rsid w:val="00FC70A7"/>
    <w:rsid w:val="00FC70E4"/>
    <w:rsid w:val="00FC7118"/>
    <w:rsid w:val="00FC713C"/>
    <w:rsid w:val="00FC71AE"/>
    <w:rsid w:val="00FC784E"/>
    <w:rsid w:val="00FC7872"/>
    <w:rsid w:val="00FC79ED"/>
    <w:rsid w:val="00FC7A42"/>
    <w:rsid w:val="00FC7BAE"/>
    <w:rsid w:val="00FC7CF0"/>
    <w:rsid w:val="00FD0267"/>
    <w:rsid w:val="00FD05A5"/>
    <w:rsid w:val="00FD0880"/>
    <w:rsid w:val="00FD0F9D"/>
    <w:rsid w:val="00FD1276"/>
    <w:rsid w:val="00FD14B3"/>
    <w:rsid w:val="00FD180A"/>
    <w:rsid w:val="00FD2255"/>
    <w:rsid w:val="00FD2510"/>
    <w:rsid w:val="00FD269C"/>
    <w:rsid w:val="00FD26A0"/>
    <w:rsid w:val="00FD29DD"/>
    <w:rsid w:val="00FD2BBE"/>
    <w:rsid w:val="00FD33B4"/>
    <w:rsid w:val="00FD35A3"/>
    <w:rsid w:val="00FD35E5"/>
    <w:rsid w:val="00FD3B6A"/>
    <w:rsid w:val="00FD4036"/>
    <w:rsid w:val="00FD4287"/>
    <w:rsid w:val="00FD48B7"/>
    <w:rsid w:val="00FD4EE8"/>
    <w:rsid w:val="00FD4FAD"/>
    <w:rsid w:val="00FD57A0"/>
    <w:rsid w:val="00FD592B"/>
    <w:rsid w:val="00FD5A81"/>
    <w:rsid w:val="00FD609A"/>
    <w:rsid w:val="00FD653C"/>
    <w:rsid w:val="00FD6B37"/>
    <w:rsid w:val="00FD6CD1"/>
    <w:rsid w:val="00FD6D25"/>
    <w:rsid w:val="00FD739B"/>
    <w:rsid w:val="00FD7462"/>
    <w:rsid w:val="00FD767D"/>
    <w:rsid w:val="00FD7791"/>
    <w:rsid w:val="00FD7CE2"/>
    <w:rsid w:val="00FD7EA2"/>
    <w:rsid w:val="00FE0071"/>
    <w:rsid w:val="00FE0161"/>
    <w:rsid w:val="00FE01BC"/>
    <w:rsid w:val="00FE01E2"/>
    <w:rsid w:val="00FE02BB"/>
    <w:rsid w:val="00FE0311"/>
    <w:rsid w:val="00FE0400"/>
    <w:rsid w:val="00FE06DB"/>
    <w:rsid w:val="00FE0B89"/>
    <w:rsid w:val="00FE0D81"/>
    <w:rsid w:val="00FE11EF"/>
    <w:rsid w:val="00FE15AC"/>
    <w:rsid w:val="00FE18E4"/>
    <w:rsid w:val="00FE2899"/>
    <w:rsid w:val="00FE3183"/>
    <w:rsid w:val="00FE3255"/>
    <w:rsid w:val="00FE3749"/>
    <w:rsid w:val="00FE415D"/>
    <w:rsid w:val="00FE4232"/>
    <w:rsid w:val="00FE42C1"/>
    <w:rsid w:val="00FE4873"/>
    <w:rsid w:val="00FE4DAD"/>
    <w:rsid w:val="00FE50D8"/>
    <w:rsid w:val="00FE52BD"/>
    <w:rsid w:val="00FE5493"/>
    <w:rsid w:val="00FE5717"/>
    <w:rsid w:val="00FE57AC"/>
    <w:rsid w:val="00FE5BB2"/>
    <w:rsid w:val="00FE5F8F"/>
    <w:rsid w:val="00FE605D"/>
    <w:rsid w:val="00FE63D7"/>
    <w:rsid w:val="00FE6D3F"/>
    <w:rsid w:val="00FE6D51"/>
    <w:rsid w:val="00FE7211"/>
    <w:rsid w:val="00FE75CD"/>
    <w:rsid w:val="00FE77C3"/>
    <w:rsid w:val="00FE7A3B"/>
    <w:rsid w:val="00FE7B24"/>
    <w:rsid w:val="00FE7C3A"/>
    <w:rsid w:val="00FF0191"/>
    <w:rsid w:val="00FF065D"/>
    <w:rsid w:val="00FF15A6"/>
    <w:rsid w:val="00FF160E"/>
    <w:rsid w:val="00FF1634"/>
    <w:rsid w:val="00FF1D3C"/>
    <w:rsid w:val="00FF1E73"/>
    <w:rsid w:val="00FF2059"/>
    <w:rsid w:val="00FF222E"/>
    <w:rsid w:val="00FF3055"/>
    <w:rsid w:val="00FF3282"/>
    <w:rsid w:val="00FF367A"/>
    <w:rsid w:val="00FF3C75"/>
    <w:rsid w:val="00FF3E65"/>
    <w:rsid w:val="00FF4065"/>
    <w:rsid w:val="00FF41C1"/>
    <w:rsid w:val="00FF4465"/>
    <w:rsid w:val="00FF4EA0"/>
    <w:rsid w:val="00FF5272"/>
    <w:rsid w:val="00FF5667"/>
    <w:rsid w:val="00FF5A2D"/>
    <w:rsid w:val="00FF5FDA"/>
    <w:rsid w:val="00FF5FE8"/>
    <w:rsid w:val="00FF6688"/>
    <w:rsid w:val="00FF6D4B"/>
    <w:rsid w:val="00FF71D9"/>
    <w:rsid w:val="00FF7383"/>
    <w:rsid w:val="00FF780B"/>
    <w:rsid w:val="00FF7916"/>
    <w:rsid w:val="00FF7AEB"/>
    <w:rsid w:val="00FF7B4E"/>
    <w:rsid w:val="0105D4A8"/>
    <w:rsid w:val="01065AF4"/>
    <w:rsid w:val="01336003"/>
    <w:rsid w:val="0135B495"/>
    <w:rsid w:val="0157C91C"/>
    <w:rsid w:val="0179825C"/>
    <w:rsid w:val="019AE4B4"/>
    <w:rsid w:val="01A507E1"/>
    <w:rsid w:val="01B45FD6"/>
    <w:rsid w:val="01D1CACA"/>
    <w:rsid w:val="01E4F46A"/>
    <w:rsid w:val="01EE2F6F"/>
    <w:rsid w:val="01FD798F"/>
    <w:rsid w:val="0200E1D6"/>
    <w:rsid w:val="0227D361"/>
    <w:rsid w:val="02991FCB"/>
    <w:rsid w:val="0299C0E5"/>
    <w:rsid w:val="02A3BB85"/>
    <w:rsid w:val="02B568DB"/>
    <w:rsid w:val="02B702D4"/>
    <w:rsid w:val="02C6073B"/>
    <w:rsid w:val="02CB01E0"/>
    <w:rsid w:val="02CCEF86"/>
    <w:rsid w:val="02ED9AAF"/>
    <w:rsid w:val="0304ECF4"/>
    <w:rsid w:val="031900A7"/>
    <w:rsid w:val="034D7B4B"/>
    <w:rsid w:val="036C9958"/>
    <w:rsid w:val="03E056FC"/>
    <w:rsid w:val="040CED0C"/>
    <w:rsid w:val="04140711"/>
    <w:rsid w:val="04535BB5"/>
    <w:rsid w:val="045FFEE8"/>
    <w:rsid w:val="0463A346"/>
    <w:rsid w:val="0466010A"/>
    <w:rsid w:val="047DA488"/>
    <w:rsid w:val="0489B019"/>
    <w:rsid w:val="048A9A6D"/>
    <w:rsid w:val="048D1871"/>
    <w:rsid w:val="04A21FC6"/>
    <w:rsid w:val="04AB64DD"/>
    <w:rsid w:val="04B8CCD1"/>
    <w:rsid w:val="04D78696"/>
    <w:rsid w:val="04F5114F"/>
    <w:rsid w:val="04FDC5AE"/>
    <w:rsid w:val="04FF6F44"/>
    <w:rsid w:val="0503B86C"/>
    <w:rsid w:val="050FCA75"/>
    <w:rsid w:val="05154C6D"/>
    <w:rsid w:val="05238403"/>
    <w:rsid w:val="052F955C"/>
    <w:rsid w:val="053C870B"/>
    <w:rsid w:val="0552A5EF"/>
    <w:rsid w:val="05600BB4"/>
    <w:rsid w:val="0569BC8A"/>
    <w:rsid w:val="0586EE42"/>
    <w:rsid w:val="05899A8B"/>
    <w:rsid w:val="058C5D98"/>
    <w:rsid w:val="05BB953A"/>
    <w:rsid w:val="05BC1F47"/>
    <w:rsid w:val="05D2DA89"/>
    <w:rsid w:val="05DA4C5B"/>
    <w:rsid w:val="05F3B625"/>
    <w:rsid w:val="05FDD437"/>
    <w:rsid w:val="061FB5F0"/>
    <w:rsid w:val="062742BD"/>
    <w:rsid w:val="065FE06B"/>
    <w:rsid w:val="066DB381"/>
    <w:rsid w:val="068C3721"/>
    <w:rsid w:val="0692FAF6"/>
    <w:rsid w:val="06F35245"/>
    <w:rsid w:val="06FBE9A8"/>
    <w:rsid w:val="0736C3FB"/>
    <w:rsid w:val="073A757C"/>
    <w:rsid w:val="073D14B5"/>
    <w:rsid w:val="074077FD"/>
    <w:rsid w:val="074637B7"/>
    <w:rsid w:val="07810E5D"/>
    <w:rsid w:val="07911A60"/>
    <w:rsid w:val="07933BCD"/>
    <w:rsid w:val="0794E28F"/>
    <w:rsid w:val="07975856"/>
    <w:rsid w:val="07BD8487"/>
    <w:rsid w:val="07C05F3B"/>
    <w:rsid w:val="07C6BEEF"/>
    <w:rsid w:val="07D07298"/>
    <w:rsid w:val="07DD98F0"/>
    <w:rsid w:val="07FC3D93"/>
    <w:rsid w:val="0823223F"/>
    <w:rsid w:val="08674856"/>
    <w:rsid w:val="0869B06F"/>
    <w:rsid w:val="087C6927"/>
    <w:rsid w:val="088C453D"/>
    <w:rsid w:val="089584A2"/>
    <w:rsid w:val="08B48731"/>
    <w:rsid w:val="08B977BF"/>
    <w:rsid w:val="08BBC430"/>
    <w:rsid w:val="08BEF5C9"/>
    <w:rsid w:val="08C4CAA2"/>
    <w:rsid w:val="0905D82D"/>
    <w:rsid w:val="091FE261"/>
    <w:rsid w:val="092851E1"/>
    <w:rsid w:val="092FB0DF"/>
    <w:rsid w:val="0945EF02"/>
    <w:rsid w:val="094E97EA"/>
    <w:rsid w:val="09703AA5"/>
    <w:rsid w:val="0972F576"/>
    <w:rsid w:val="09859CA6"/>
    <w:rsid w:val="098AD73C"/>
    <w:rsid w:val="098B2182"/>
    <w:rsid w:val="09AA6AEC"/>
    <w:rsid w:val="09C3453D"/>
    <w:rsid w:val="09DAE04F"/>
    <w:rsid w:val="0A14BE00"/>
    <w:rsid w:val="0A422C42"/>
    <w:rsid w:val="0A53F235"/>
    <w:rsid w:val="0A6A1642"/>
    <w:rsid w:val="0A6C9050"/>
    <w:rsid w:val="0A7C60BF"/>
    <w:rsid w:val="0A80FDD2"/>
    <w:rsid w:val="0A87F24A"/>
    <w:rsid w:val="0A8EC3AF"/>
    <w:rsid w:val="0AA43C1E"/>
    <w:rsid w:val="0AC5466E"/>
    <w:rsid w:val="0AE9303F"/>
    <w:rsid w:val="0AF3A7B0"/>
    <w:rsid w:val="0B0E911D"/>
    <w:rsid w:val="0B1CDA1F"/>
    <w:rsid w:val="0B255682"/>
    <w:rsid w:val="0B280E9B"/>
    <w:rsid w:val="0B31187D"/>
    <w:rsid w:val="0B3C1691"/>
    <w:rsid w:val="0B3EB0B7"/>
    <w:rsid w:val="0B571467"/>
    <w:rsid w:val="0B674279"/>
    <w:rsid w:val="0B813AE2"/>
    <w:rsid w:val="0B95749D"/>
    <w:rsid w:val="0BA1A34C"/>
    <w:rsid w:val="0BAA45E1"/>
    <w:rsid w:val="0BB4993B"/>
    <w:rsid w:val="0BE0C4C3"/>
    <w:rsid w:val="0BEABED7"/>
    <w:rsid w:val="0C07D890"/>
    <w:rsid w:val="0C191324"/>
    <w:rsid w:val="0C21515A"/>
    <w:rsid w:val="0C39D517"/>
    <w:rsid w:val="0C5D3B3D"/>
    <w:rsid w:val="0C760E18"/>
    <w:rsid w:val="0CBE6E30"/>
    <w:rsid w:val="0CBEA2EA"/>
    <w:rsid w:val="0CC03A74"/>
    <w:rsid w:val="0CC0A364"/>
    <w:rsid w:val="0CD2BB99"/>
    <w:rsid w:val="0D454E43"/>
    <w:rsid w:val="0D49589A"/>
    <w:rsid w:val="0D4FEADA"/>
    <w:rsid w:val="0D6DEE20"/>
    <w:rsid w:val="0D74ADEF"/>
    <w:rsid w:val="0D77B282"/>
    <w:rsid w:val="0D8B56F6"/>
    <w:rsid w:val="0DA48384"/>
    <w:rsid w:val="0DAACAAF"/>
    <w:rsid w:val="0DB1AA75"/>
    <w:rsid w:val="0DB2B8E8"/>
    <w:rsid w:val="0DB8A50C"/>
    <w:rsid w:val="0DB908D9"/>
    <w:rsid w:val="0DBC31F3"/>
    <w:rsid w:val="0DD80018"/>
    <w:rsid w:val="0DFB2CE1"/>
    <w:rsid w:val="0DFEEF48"/>
    <w:rsid w:val="0E0E662B"/>
    <w:rsid w:val="0E15B42C"/>
    <w:rsid w:val="0E2FE529"/>
    <w:rsid w:val="0E3CB445"/>
    <w:rsid w:val="0E675E55"/>
    <w:rsid w:val="0E919573"/>
    <w:rsid w:val="0E9B30DB"/>
    <w:rsid w:val="0EA26C02"/>
    <w:rsid w:val="0EA5C764"/>
    <w:rsid w:val="0EA78801"/>
    <w:rsid w:val="0EB7DD97"/>
    <w:rsid w:val="0EC9F493"/>
    <w:rsid w:val="0EEB37D3"/>
    <w:rsid w:val="0F3FC185"/>
    <w:rsid w:val="0F40C5DE"/>
    <w:rsid w:val="0F95FB9B"/>
    <w:rsid w:val="0FAC0A17"/>
    <w:rsid w:val="0FB21D81"/>
    <w:rsid w:val="0FBF2075"/>
    <w:rsid w:val="0FD76AFF"/>
    <w:rsid w:val="100376E3"/>
    <w:rsid w:val="101E8B0C"/>
    <w:rsid w:val="1055D9E9"/>
    <w:rsid w:val="106F231A"/>
    <w:rsid w:val="1081AFD5"/>
    <w:rsid w:val="108318AE"/>
    <w:rsid w:val="10BA1F82"/>
    <w:rsid w:val="10DE501E"/>
    <w:rsid w:val="10F0E516"/>
    <w:rsid w:val="1100D03A"/>
    <w:rsid w:val="111316F6"/>
    <w:rsid w:val="114B3434"/>
    <w:rsid w:val="114BF89C"/>
    <w:rsid w:val="116213FA"/>
    <w:rsid w:val="116849E0"/>
    <w:rsid w:val="11723692"/>
    <w:rsid w:val="11B76D88"/>
    <w:rsid w:val="11C7B006"/>
    <w:rsid w:val="1211DB3D"/>
    <w:rsid w:val="1226BCA1"/>
    <w:rsid w:val="123067E3"/>
    <w:rsid w:val="123A7C29"/>
    <w:rsid w:val="12614B49"/>
    <w:rsid w:val="12643418"/>
    <w:rsid w:val="126A22F3"/>
    <w:rsid w:val="127286BF"/>
    <w:rsid w:val="128B4369"/>
    <w:rsid w:val="12917E14"/>
    <w:rsid w:val="12948F73"/>
    <w:rsid w:val="129D360E"/>
    <w:rsid w:val="12AD0C16"/>
    <w:rsid w:val="12BBD52F"/>
    <w:rsid w:val="12E9FBEF"/>
    <w:rsid w:val="1319FCB5"/>
    <w:rsid w:val="131EFE6C"/>
    <w:rsid w:val="132DD236"/>
    <w:rsid w:val="1335F79D"/>
    <w:rsid w:val="13503364"/>
    <w:rsid w:val="135566E0"/>
    <w:rsid w:val="135A29B5"/>
    <w:rsid w:val="136749EE"/>
    <w:rsid w:val="137FBA3A"/>
    <w:rsid w:val="13B9534C"/>
    <w:rsid w:val="13D95D4A"/>
    <w:rsid w:val="14231037"/>
    <w:rsid w:val="142ACAE6"/>
    <w:rsid w:val="142AD058"/>
    <w:rsid w:val="145DE888"/>
    <w:rsid w:val="146FFDAF"/>
    <w:rsid w:val="1475B314"/>
    <w:rsid w:val="14774C60"/>
    <w:rsid w:val="147E905D"/>
    <w:rsid w:val="14909E6A"/>
    <w:rsid w:val="14932BB1"/>
    <w:rsid w:val="14A5158E"/>
    <w:rsid w:val="14B010A7"/>
    <w:rsid w:val="14D5E1A9"/>
    <w:rsid w:val="14E1037D"/>
    <w:rsid w:val="150983FF"/>
    <w:rsid w:val="1519A853"/>
    <w:rsid w:val="15213BB1"/>
    <w:rsid w:val="15443DBC"/>
    <w:rsid w:val="1567474B"/>
    <w:rsid w:val="15716536"/>
    <w:rsid w:val="15761EEC"/>
    <w:rsid w:val="15836C3C"/>
    <w:rsid w:val="159449CF"/>
    <w:rsid w:val="15DB4E6F"/>
    <w:rsid w:val="15E06313"/>
    <w:rsid w:val="15E9064A"/>
    <w:rsid w:val="16071953"/>
    <w:rsid w:val="160C6EA4"/>
    <w:rsid w:val="16116FEE"/>
    <w:rsid w:val="1632DB62"/>
    <w:rsid w:val="1638FF6C"/>
    <w:rsid w:val="16549D08"/>
    <w:rsid w:val="1668B69F"/>
    <w:rsid w:val="1674705B"/>
    <w:rsid w:val="1679C5BF"/>
    <w:rsid w:val="16960C55"/>
    <w:rsid w:val="169D4DE4"/>
    <w:rsid w:val="16AF1122"/>
    <w:rsid w:val="16D1A19B"/>
    <w:rsid w:val="171AC178"/>
    <w:rsid w:val="171AEC66"/>
    <w:rsid w:val="174356CE"/>
    <w:rsid w:val="1747511E"/>
    <w:rsid w:val="17555B68"/>
    <w:rsid w:val="175E34A7"/>
    <w:rsid w:val="175E57B5"/>
    <w:rsid w:val="17669AB8"/>
    <w:rsid w:val="179C7CC7"/>
    <w:rsid w:val="17B9F3A4"/>
    <w:rsid w:val="17DECA9A"/>
    <w:rsid w:val="17E90215"/>
    <w:rsid w:val="182415B7"/>
    <w:rsid w:val="1827A403"/>
    <w:rsid w:val="182C6C44"/>
    <w:rsid w:val="1838F28B"/>
    <w:rsid w:val="1854AA02"/>
    <w:rsid w:val="188EEB34"/>
    <w:rsid w:val="18A40D44"/>
    <w:rsid w:val="18B5273F"/>
    <w:rsid w:val="18C77D0F"/>
    <w:rsid w:val="1900EEE8"/>
    <w:rsid w:val="19028EC0"/>
    <w:rsid w:val="191FAB30"/>
    <w:rsid w:val="192E7BE9"/>
    <w:rsid w:val="1940B5AA"/>
    <w:rsid w:val="197E9CE6"/>
    <w:rsid w:val="19A30B71"/>
    <w:rsid w:val="19A67ED6"/>
    <w:rsid w:val="19B32C77"/>
    <w:rsid w:val="19C85773"/>
    <w:rsid w:val="19D34A82"/>
    <w:rsid w:val="19D35B52"/>
    <w:rsid w:val="19D83F86"/>
    <w:rsid w:val="19E9D2F0"/>
    <w:rsid w:val="19F3572F"/>
    <w:rsid w:val="1A068D41"/>
    <w:rsid w:val="1A073F04"/>
    <w:rsid w:val="1A47AE6C"/>
    <w:rsid w:val="1A4B1F2D"/>
    <w:rsid w:val="1A676E75"/>
    <w:rsid w:val="1A69A162"/>
    <w:rsid w:val="1A6C543C"/>
    <w:rsid w:val="1A7C540F"/>
    <w:rsid w:val="1A96E48C"/>
    <w:rsid w:val="1A9F67B0"/>
    <w:rsid w:val="1AF8D378"/>
    <w:rsid w:val="1B24B00F"/>
    <w:rsid w:val="1B56BC30"/>
    <w:rsid w:val="1B79AE9E"/>
    <w:rsid w:val="1BB0CF8D"/>
    <w:rsid w:val="1BB77AAD"/>
    <w:rsid w:val="1BBAA70A"/>
    <w:rsid w:val="1BE6B3A4"/>
    <w:rsid w:val="1BEE5FE4"/>
    <w:rsid w:val="1C0A4E2D"/>
    <w:rsid w:val="1C3827D7"/>
    <w:rsid w:val="1C5B8E43"/>
    <w:rsid w:val="1C5CD35E"/>
    <w:rsid w:val="1C9EB61D"/>
    <w:rsid w:val="1CB37D12"/>
    <w:rsid w:val="1CB8A772"/>
    <w:rsid w:val="1CD9C5B9"/>
    <w:rsid w:val="1CDD7DCB"/>
    <w:rsid w:val="1CFE1973"/>
    <w:rsid w:val="1D09B57A"/>
    <w:rsid w:val="1D48DF5D"/>
    <w:rsid w:val="1D4B3C9E"/>
    <w:rsid w:val="1D52256C"/>
    <w:rsid w:val="1D64BA35"/>
    <w:rsid w:val="1D8D79F8"/>
    <w:rsid w:val="1D8F0162"/>
    <w:rsid w:val="1D9F6755"/>
    <w:rsid w:val="1DAE549E"/>
    <w:rsid w:val="1DCF6E26"/>
    <w:rsid w:val="1DE09D86"/>
    <w:rsid w:val="1DF29B62"/>
    <w:rsid w:val="1E2F202A"/>
    <w:rsid w:val="1E317691"/>
    <w:rsid w:val="1E5041C5"/>
    <w:rsid w:val="1E7D2694"/>
    <w:rsid w:val="1E87C21C"/>
    <w:rsid w:val="1E9D6B11"/>
    <w:rsid w:val="1EAFDCCC"/>
    <w:rsid w:val="1EF1952F"/>
    <w:rsid w:val="1EFF2F7F"/>
    <w:rsid w:val="1F0ECD1D"/>
    <w:rsid w:val="1F1B75D8"/>
    <w:rsid w:val="1F648361"/>
    <w:rsid w:val="1F7EB8C0"/>
    <w:rsid w:val="1F8942C6"/>
    <w:rsid w:val="1F89A702"/>
    <w:rsid w:val="1F9E6744"/>
    <w:rsid w:val="1FB43499"/>
    <w:rsid w:val="1FBC4567"/>
    <w:rsid w:val="1FC87BA3"/>
    <w:rsid w:val="1FCE78F3"/>
    <w:rsid w:val="1FE0A756"/>
    <w:rsid w:val="1FF7016C"/>
    <w:rsid w:val="1FFF6617"/>
    <w:rsid w:val="2004112C"/>
    <w:rsid w:val="200E13BD"/>
    <w:rsid w:val="201E35A8"/>
    <w:rsid w:val="2031E782"/>
    <w:rsid w:val="203E79CC"/>
    <w:rsid w:val="205D31F6"/>
    <w:rsid w:val="2068081F"/>
    <w:rsid w:val="20712BEA"/>
    <w:rsid w:val="2079FC6A"/>
    <w:rsid w:val="20894862"/>
    <w:rsid w:val="209DF320"/>
    <w:rsid w:val="209EC32C"/>
    <w:rsid w:val="20C47F4C"/>
    <w:rsid w:val="20C6EA3E"/>
    <w:rsid w:val="20D27774"/>
    <w:rsid w:val="20F5F5A3"/>
    <w:rsid w:val="210D3FD8"/>
    <w:rsid w:val="21322AB1"/>
    <w:rsid w:val="213BB421"/>
    <w:rsid w:val="213E1489"/>
    <w:rsid w:val="218BC382"/>
    <w:rsid w:val="218E028B"/>
    <w:rsid w:val="21A21373"/>
    <w:rsid w:val="21CEF16B"/>
    <w:rsid w:val="21D8D33C"/>
    <w:rsid w:val="21F5FA14"/>
    <w:rsid w:val="220D4B66"/>
    <w:rsid w:val="22337050"/>
    <w:rsid w:val="22663CCC"/>
    <w:rsid w:val="22860F9C"/>
    <w:rsid w:val="229275EC"/>
    <w:rsid w:val="229E8C58"/>
    <w:rsid w:val="22DDE559"/>
    <w:rsid w:val="22E1DCAC"/>
    <w:rsid w:val="22F7E12F"/>
    <w:rsid w:val="22FF57CB"/>
    <w:rsid w:val="2341C975"/>
    <w:rsid w:val="2359B2D6"/>
    <w:rsid w:val="23604198"/>
    <w:rsid w:val="2374ABF0"/>
    <w:rsid w:val="237995BD"/>
    <w:rsid w:val="238E22C6"/>
    <w:rsid w:val="2392EBA9"/>
    <w:rsid w:val="2398D0A2"/>
    <w:rsid w:val="239DA919"/>
    <w:rsid w:val="23B6E79C"/>
    <w:rsid w:val="23C68362"/>
    <w:rsid w:val="23D0C2AF"/>
    <w:rsid w:val="23DB9607"/>
    <w:rsid w:val="23E197FA"/>
    <w:rsid w:val="2425736F"/>
    <w:rsid w:val="2426F03F"/>
    <w:rsid w:val="249078DA"/>
    <w:rsid w:val="24AF3F92"/>
    <w:rsid w:val="24C82A2A"/>
    <w:rsid w:val="24DA0634"/>
    <w:rsid w:val="24EAC312"/>
    <w:rsid w:val="24EACB8F"/>
    <w:rsid w:val="24EC8CB5"/>
    <w:rsid w:val="24ECBEFA"/>
    <w:rsid w:val="25153ECC"/>
    <w:rsid w:val="2515DE65"/>
    <w:rsid w:val="252EC3BB"/>
    <w:rsid w:val="257AF022"/>
    <w:rsid w:val="2580699D"/>
    <w:rsid w:val="25B7F0CB"/>
    <w:rsid w:val="25C7F03F"/>
    <w:rsid w:val="25FC510B"/>
    <w:rsid w:val="260C88C2"/>
    <w:rsid w:val="260D1180"/>
    <w:rsid w:val="2622B58F"/>
    <w:rsid w:val="26341B97"/>
    <w:rsid w:val="265335A0"/>
    <w:rsid w:val="2657A591"/>
    <w:rsid w:val="26647E8F"/>
    <w:rsid w:val="2689B5FE"/>
    <w:rsid w:val="26AC01F7"/>
    <w:rsid w:val="26D91845"/>
    <w:rsid w:val="26E03640"/>
    <w:rsid w:val="26E27761"/>
    <w:rsid w:val="2702DEE9"/>
    <w:rsid w:val="2704B0F5"/>
    <w:rsid w:val="27082406"/>
    <w:rsid w:val="270FA17C"/>
    <w:rsid w:val="2720CF17"/>
    <w:rsid w:val="272DB7AD"/>
    <w:rsid w:val="273CA2D8"/>
    <w:rsid w:val="27460518"/>
    <w:rsid w:val="2766685C"/>
    <w:rsid w:val="2769D235"/>
    <w:rsid w:val="2772BBD5"/>
    <w:rsid w:val="277BD131"/>
    <w:rsid w:val="2780144B"/>
    <w:rsid w:val="278D2F85"/>
    <w:rsid w:val="27901058"/>
    <w:rsid w:val="27EA52EA"/>
    <w:rsid w:val="2806AA85"/>
    <w:rsid w:val="2808A45B"/>
    <w:rsid w:val="28203231"/>
    <w:rsid w:val="2849DF2C"/>
    <w:rsid w:val="285F3A85"/>
    <w:rsid w:val="2862631B"/>
    <w:rsid w:val="28665BBA"/>
    <w:rsid w:val="28787C88"/>
    <w:rsid w:val="288C2CB9"/>
    <w:rsid w:val="288CD921"/>
    <w:rsid w:val="28AAA483"/>
    <w:rsid w:val="28C0898F"/>
    <w:rsid w:val="28D9D878"/>
    <w:rsid w:val="28F01FFC"/>
    <w:rsid w:val="28F6C620"/>
    <w:rsid w:val="2950E636"/>
    <w:rsid w:val="295C881B"/>
    <w:rsid w:val="2988278F"/>
    <w:rsid w:val="29916644"/>
    <w:rsid w:val="2992FF1D"/>
    <w:rsid w:val="29C7D007"/>
    <w:rsid w:val="29EEA129"/>
    <w:rsid w:val="2A15CBC0"/>
    <w:rsid w:val="2A20C260"/>
    <w:rsid w:val="2A5BC007"/>
    <w:rsid w:val="2A5D240D"/>
    <w:rsid w:val="2A680259"/>
    <w:rsid w:val="2A728EB7"/>
    <w:rsid w:val="2A94918F"/>
    <w:rsid w:val="2A961AB8"/>
    <w:rsid w:val="2AA21571"/>
    <w:rsid w:val="2AB539BE"/>
    <w:rsid w:val="2AD957CB"/>
    <w:rsid w:val="2ADBC083"/>
    <w:rsid w:val="2AE7A963"/>
    <w:rsid w:val="2AF0E290"/>
    <w:rsid w:val="2B16297A"/>
    <w:rsid w:val="2B59BAD3"/>
    <w:rsid w:val="2B73DB2A"/>
    <w:rsid w:val="2B7B485C"/>
    <w:rsid w:val="2B90DBC3"/>
    <w:rsid w:val="2B96DC50"/>
    <w:rsid w:val="2B993577"/>
    <w:rsid w:val="2BB3804F"/>
    <w:rsid w:val="2BCB4BA7"/>
    <w:rsid w:val="2BFC5E01"/>
    <w:rsid w:val="2BFCCD9F"/>
    <w:rsid w:val="2C083397"/>
    <w:rsid w:val="2C0B64C9"/>
    <w:rsid w:val="2C1E6B45"/>
    <w:rsid w:val="2C2A91E7"/>
    <w:rsid w:val="2C2C9A71"/>
    <w:rsid w:val="2C314A45"/>
    <w:rsid w:val="2C62A6E8"/>
    <w:rsid w:val="2C725139"/>
    <w:rsid w:val="2CC62CF1"/>
    <w:rsid w:val="2CEB67C4"/>
    <w:rsid w:val="2CF57252"/>
    <w:rsid w:val="2D199E45"/>
    <w:rsid w:val="2D1A7F80"/>
    <w:rsid w:val="2D2C723E"/>
    <w:rsid w:val="2D2F883D"/>
    <w:rsid w:val="2D40DB01"/>
    <w:rsid w:val="2D6D5300"/>
    <w:rsid w:val="2DA53D56"/>
    <w:rsid w:val="2DA6AD49"/>
    <w:rsid w:val="2DB98CE3"/>
    <w:rsid w:val="2DBE2986"/>
    <w:rsid w:val="2DCEAE64"/>
    <w:rsid w:val="2E138548"/>
    <w:rsid w:val="2E17B63B"/>
    <w:rsid w:val="2E253603"/>
    <w:rsid w:val="2E28D29A"/>
    <w:rsid w:val="2EA95073"/>
    <w:rsid w:val="2EB640CD"/>
    <w:rsid w:val="2EE46F47"/>
    <w:rsid w:val="2EEDE514"/>
    <w:rsid w:val="2F061311"/>
    <w:rsid w:val="2F0734AF"/>
    <w:rsid w:val="2F32B32D"/>
    <w:rsid w:val="2F73273E"/>
    <w:rsid w:val="2F7DA7CB"/>
    <w:rsid w:val="2FD392C9"/>
    <w:rsid w:val="2FD9DAC3"/>
    <w:rsid w:val="2FE222EF"/>
    <w:rsid w:val="2FF49533"/>
    <w:rsid w:val="2FF4985D"/>
    <w:rsid w:val="3017D13A"/>
    <w:rsid w:val="3024AAD5"/>
    <w:rsid w:val="302D63AB"/>
    <w:rsid w:val="3052AFAD"/>
    <w:rsid w:val="30643324"/>
    <w:rsid w:val="3065889C"/>
    <w:rsid w:val="306BEDD9"/>
    <w:rsid w:val="307EB546"/>
    <w:rsid w:val="30893DA0"/>
    <w:rsid w:val="30B245A7"/>
    <w:rsid w:val="30CB329A"/>
    <w:rsid w:val="30D0E93E"/>
    <w:rsid w:val="30D55099"/>
    <w:rsid w:val="30D635C6"/>
    <w:rsid w:val="30D973FF"/>
    <w:rsid w:val="31227D95"/>
    <w:rsid w:val="3143CFA3"/>
    <w:rsid w:val="3147D8A5"/>
    <w:rsid w:val="31482EDA"/>
    <w:rsid w:val="314F5A54"/>
    <w:rsid w:val="31DDD8BC"/>
    <w:rsid w:val="31FF4056"/>
    <w:rsid w:val="3200E63B"/>
    <w:rsid w:val="32105167"/>
    <w:rsid w:val="3222CC84"/>
    <w:rsid w:val="322CBFC1"/>
    <w:rsid w:val="322D20D4"/>
    <w:rsid w:val="3250182B"/>
    <w:rsid w:val="3256ED86"/>
    <w:rsid w:val="3273529D"/>
    <w:rsid w:val="327E1EDB"/>
    <w:rsid w:val="328C416B"/>
    <w:rsid w:val="32D83642"/>
    <w:rsid w:val="32DF9E88"/>
    <w:rsid w:val="32F0ECE6"/>
    <w:rsid w:val="3307907C"/>
    <w:rsid w:val="3313B7A7"/>
    <w:rsid w:val="331B2044"/>
    <w:rsid w:val="331B8A03"/>
    <w:rsid w:val="331F3B9A"/>
    <w:rsid w:val="332B4299"/>
    <w:rsid w:val="333338B5"/>
    <w:rsid w:val="334600A8"/>
    <w:rsid w:val="3346C18C"/>
    <w:rsid w:val="33BD078C"/>
    <w:rsid w:val="33C7CF2A"/>
    <w:rsid w:val="33D711D4"/>
    <w:rsid w:val="33DFE092"/>
    <w:rsid w:val="33E90935"/>
    <w:rsid w:val="33FB29E9"/>
    <w:rsid w:val="340A9430"/>
    <w:rsid w:val="34121E19"/>
    <w:rsid w:val="342392DB"/>
    <w:rsid w:val="342D593F"/>
    <w:rsid w:val="34304CE6"/>
    <w:rsid w:val="343F9B85"/>
    <w:rsid w:val="34532321"/>
    <w:rsid w:val="3463DBFB"/>
    <w:rsid w:val="34868500"/>
    <w:rsid w:val="34C786B4"/>
    <w:rsid w:val="34CB0805"/>
    <w:rsid w:val="34CD5B7A"/>
    <w:rsid w:val="34D85BA9"/>
    <w:rsid w:val="35059DF1"/>
    <w:rsid w:val="35062AD1"/>
    <w:rsid w:val="353021A5"/>
    <w:rsid w:val="35495BDE"/>
    <w:rsid w:val="354C3AF5"/>
    <w:rsid w:val="355DFE9D"/>
    <w:rsid w:val="356601B2"/>
    <w:rsid w:val="356CFE05"/>
    <w:rsid w:val="357B9909"/>
    <w:rsid w:val="357CA55B"/>
    <w:rsid w:val="35B131DB"/>
    <w:rsid w:val="35CE2C3C"/>
    <w:rsid w:val="35E127C9"/>
    <w:rsid w:val="36085CB2"/>
    <w:rsid w:val="36201738"/>
    <w:rsid w:val="36359585"/>
    <w:rsid w:val="36392C21"/>
    <w:rsid w:val="36814C86"/>
    <w:rsid w:val="368690E8"/>
    <w:rsid w:val="368828FB"/>
    <w:rsid w:val="36D98204"/>
    <w:rsid w:val="36F6DDF8"/>
    <w:rsid w:val="36F78F6F"/>
    <w:rsid w:val="37056043"/>
    <w:rsid w:val="370F97F0"/>
    <w:rsid w:val="371696A4"/>
    <w:rsid w:val="37287FA1"/>
    <w:rsid w:val="37504683"/>
    <w:rsid w:val="3754CF72"/>
    <w:rsid w:val="3759CD92"/>
    <w:rsid w:val="379F4155"/>
    <w:rsid w:val="37ADBCCF"/>
    <w:rsid w:val="37BEBFDB"/>
    <w:rsid w:val="37C26BED"/>
    <w:rsid w:val="37E31EE3"/>
    <w:rsid w:val="38006F06"/>
    <w:rsid w:val="38092E6A"/>
    <w:rsid w:val="380F1D91"/>
    <w:rsid w:val="3812F79F"/>
    <w:rsid w:val="3879FCB1"/>
    <w:rsid w:val="387EA3EC"/>
    <w:rsid w:val="3884D24B"/>
    <w:rsid w:val="388F82F5"/>
    <w:rsid w:val="389431FD"/>
    <w:rsid w:val="38B2B6BF"/>
    <w:rsid w:val="38C50E4E"/>
    <w:rsid w:val="38CCF8D7"/>
    <w:rsid w:val="38DE475F"/>
    <w:rsid w:val="38E47A7D"/>
    <w:rsid w:val="38E8EC06"/>
    <w:rsid w:val="38FAC28B"/>
    <w:rsid w:val="390E10C7"/>
    <w:rsid w:val="39302B5D"/>
    <w:rsid w:val="394A84C5"/>
    <w:rsid w:val="39640B19"/>
    <w:rsid w:val="396646E7"/>
    <w:rsid w:val="396CFA70"/>
    <w:rsid w:val="397A1A7A"/>
    <w:rsid w:val="3980661E"/>
    <w:rsid w:val="398636C7"/>
    <w:rsid w:val="39A4BB5A"/>
    <w:rsid w:val="39BA5661"/>
    <w:rsid w:val="39DDCD70"/>
    <w:rsid w:val="3A04F024"/>
    <w:rsid w:val="3A20813C"/>
    <w:rsid w:val="3A20B56D"/>
    <w:rsid w:val="3A41E65F"/>
    <w:rsid w:val="3A518671"/>
    <w:rsid w:val="3A8C538E"/>
    <w:rsid w:val="3A958319"/>
    <w:rsid w:val="3A9B526D"/>
    <w:rsid w:val="3AB917DA"/>
    <w:rsid w:val="3ACADA20"/>
    <w:rsid w:val="3B12BE97"/>
    <w:rsid w:val="3B1DE7DF"/>
    <w:rsid w:val="3B2A9DA3"/>
    <w:rsid w:val="3B669458"/>
    <w:rsid w:val="3B67328E"/>
    <w:rsid w:val="3B6AD47A"/>
    <w:rsid w:val="3B7FEEE7"/>
    <w:rsid w:val="3B82D975"/>
    <w:rsid w:val="3BA87747"/>
    <w:rsid w:val="3BAAA834"/>
    <w:rsid w:val="3BC5B05D"/>
    <w:rsid w:val="3BCC1DBD"/>
    <w:rsid w:val="3BE04758"/>
    <w:rsid w:val="3BE7BBCB"/>
    <w:rsid w:val="3BF7461F"/>
    <w:rsid w:val="3C02D764"/>
    <w:rsid w:val="3C11AAA8"/>
    <w:rsid w:val="3C255FE9"/>
    <w:rsid w:val="3C33A042"/>
    <w:rsid w:val="3C37505D"/>
    <w:rsid w:val="3C44ACC3"/>
    <w:rsid w:val="3C852D98"/>
    <w:rsid w:val="3C8A85CA"/>
    <w:rsid w:val="3CA22C12"/>
    <w:rsid w:val="3CA43959"/>
    <w:rsid w:val="3CDC58C8"/>
    <w:rsid w:val="3CEB2FE3"/>
    <w:rsid w:val="3CFBC10A"/>
    <w:rsid w:val="3CFF6200"/>
    <w:rsid w:val="3D2CB13C"/>
    <w:rsid w:val="3D72FB72"/>
    <w:rsid w:val="3D756D4C"/>
    <w:rsid w:val="3D881A9B"/>
    <w:rsid w:val="3D8AD2CD"/>
    <w:rsid w:val="3D8DA866"/>
    <w:rsid w:val="3DA7D145"/>
    <w:rsid w:val="3DAB5C6A"/>
    <w:rsid w:val="3DCCA64F"/>
    <w:rsid w:val="3DE7D872"/>
    <w:rsid w:val="3DF70372"/>
    <w:rsid w:val="3E2742F6"/>
    <w:rsid w:val="3E30CAD1"/>
    <w:rsid w:val="3E6D603F"/>
    <w:rsid w:val="3E790EF3"/>
    <w:rsid w:val="3E84412A"/>
    <w:rsid w:val="3EA47B66"/>
    <w:rsid w:val="3EC7FA9E"/>
    <w:rsid w:val="3ED93532"/>
    <w:rsid w:val="3F3A1528"/>
    <w:rsid w:val="3F6761DB"/>
    <w:rsid w:val="3F73B001"/>
    <w:rsid w:val="3F767ADB"/>
    <w:rsid w:val="3F89F121"/>
    <w:rsid w:val="3F9A685C"/>
    <w:rsid w:val="3FA51FBE"/>
    <w:rsid w:val="3FB3B95A"/>
    <w:rsid w:val="3FB439CA"/>
    <w:rsid w:val="3FCBA5B8"/>
    <w:rsid w:val="3FD48D9B"/>
    <w:rsid w:val="4009386A"/>
    <w:rsid w:val="40282782"/>
    <w:rsid w:val="40369C84"/>
    <w:rsid w:val="403AB616"/>
    <w:rsid w:val="40727557"/>
    <w:rsid w:val="40886E44"/>
    <w:rsid w:val="40895A1C"/>
    <w:rsid w:val="40C77EA8"/>
    <w:rsid w:val="412D17E7"/>
    <w:rsid w:val="413788F6"/>
    <w:rsid w:val="4157C954"/>
    <w:rsid w:val="41589A9E"/>
    <w:rsid w:val="415B9E25"/>
    <w:rsid w:val="419CB873"/>
    <w:rsid w:val="419CF731"/>
    <w:rsid w:val="41BCEBA0"/>
    <w:rsid w:val="41BD0D9E"/>
    <w:rsid w:val="41CF6ADA"/>
    <w:rsid w:val="41D062AF"/>
    <w:rsid w:val="41E15DEC"/>
    <w:rsid w:val="41E84138"/>
    <w:rsid w:val="4216A3F9"/>
    <w:rsid w:val="4234B7FB"/>
    <w:rsid w:val="423850AF"/>
    <w:rsid w:val="42439684"/>
    <w:rsid w:val="4243BA8A"/>
    <w:rsid w:val="425959AE"/>
    <w:rsid w:val="425A72CC"/>
    <w:rsid w:val="425FE196"/>
    <w:rsid w:val="426766AC"/>
    <w:rsid w:val="42895B80"/>
    <w:rsid w:val="42A92072"/>
    <w:rsid w:val="42BDCC3C"/>
    <w:rsid w:val="42D4513D"/>
    <w:rsid w:val="42DD2AAF"/>
    <w:rsid w:val="42EB73B1"/>
    <w:rsid w:val="4318F0A8"/>
    <w:rsid w:val="431BBA8F"/>
    <w:rsid w:val="434369AE"/>
    <w:rsid w:val="438544A3"/>
    <w:rsid w:val="439B9D54"/>
    <w:rsid w:val="43B48AA6"/>
    <w:rsid w:val="43F279D9"/>
    <w:rsid w:val="43FAF5E2"/>
    <w:rsid w:val="44048BD6"/>
    <w:rsid w:val="44088A9F"/>
    <w:rsid w:val="441DBB0A"/>
    <w:rsid w:val="44462A04"/>
    <w:rsid w:val="4448F9DA"/>
    <w:rsid w:val="4454D486"/>
    <w:rsid w:val="445BCA4A"/>
    <w:rsid w:val="445F1172"/>
    <w:rsid w:val="4492D191"/>
    <w:rsid w:val="449FDF09"/>
    <w:rsid w:val="44A17A80"/>
    <w:rsid w:val="44A24308"/>
    <w:rsid w:val="44ACD427"/>
    <w:rsid w:val="44BBFA18"/>
    <w:rsid w:val="44C26031"/>
    <w:rsid w:val="44CF05C2"/>
    <w:rsid w:val="44DA8056"/>
    <w:rsid w:val="44F9EEE3"/>
    <w:rsid w:val="4512C5F7"/>
    <w:rsid w:val="452240FA"/>
    <w:rsid w:val="4534ED10"/>
    <w:rsid w:val="453A208C"/>
    <w:rsid w:val="4555E80C"/>
    <w:rsid w:val="45680434"/>
    <w:rsid w:val="457131E4"/>
    <w:rsid w:val="457503FE"/>
    <w:rsid w:val="45AB6FC6"/>
    <w:rsid w:val="45D48641"/>
    <w:rsid w:val="45ECD231"/>
    <w:rsid w:val="462E2144"/>
    <w:rsid w:val="463EF14D"/>
    <w:rsid w:val="46456A83"/>
    <w:rsid w:val="4646CBD2"/>
    <w:rsid w:val="465D7708"/>
    <w:rsid w:val="465FB7FF"/>
    <w:rsid w:val="46A06407"/>
    <w:rsid w:val="46A1B8B6"/>
    <w:rsid w:val="46AC00D7"/>
    <w:rsid w:val="46C67A63"/>
    <w:rsid w:val="46D49900"/>
    <w:rsid w:val="46FAE5DA"/>
    <w:rsid w:val="472FFBBA"/>
    <w:rsid w:val="474D0E9E"/>
    <w:rsid w:val="4751CF98"/>
    <w:rsid w:val="4761E1D0"/>
    <w:rsid w:val="476A3615"/>
    <w:rsid w:val="4778E5C6"/>
    <w:rsid w:val="478C98EC"/>
    <w:rsid w:val="47977CED"/>
    <w:rsid w:val="479B59B2"/>
    <w:rsid w:val="479E22B7"/>
    <w:rsid w:val="479FE8C3"/>
    <w:rsid w:val="47C1F944"/>
    <w:rsid w:val="47C9D8D9"/>
    <w:rsid w:val="47E37B26"/>
    <w:rsid w:val="47E9FCD9"/>
    <w:rsid w:val="480ADCA8"/>
    <w:rsid w:val="482F5FB0"/>
    <w:rsid w:val="4851124B"/>
    <w:rsid w:val="485CA8A3"/>
    <w:rsid w:val="485ECF09"/>
    <w:rsid w:val="4860FE4E"/>
    <w:rsid w:val="48669082"/>
    <w:rsid w:val="48892184"/>
    <w:rsid w:val="488E2046"/>
    <w:rsid w:val="4899467A"/>
    <w:rsid w:val="48A5AB4E"/>
    <w:rsid w:val="48A9F1E6"/>
    <w:rsid w:val="48B3139C"/>
    <w:rsid w:val="48F209A1"/>
    <w:rsid w:val="48F62EF3"/>
    <w:rsid w:val="48F878AA"/>
    <w:rsid w:val="490F2AFA"/>
    <w:rsid w:val="491BAC31"/>
    <w:rsid w:val="495DAE24"/>
    <w:rsid w:val="49684FA1"/>
    <w:rsid w:val="49759AF2"/>
    <w:rsid w:val="4979A2A5"/>
    <w:rsid w:val="498D9010"/>
    <w:rsid w:val="499E6EAC"/>
    <w:rsid w:val="49A63062"/>
    <w:rsid w:val="49BE8822"/>
    <w:rsid w:val="49F9FD9D"/>
    <w:rsid w:val="4A10C84A"/>
    <w:rsid w:val="4A1861B3"/>
    <w:rsid w:val="4A1A7F73"/>
    <w:rsid w:val="4A27ECD6"/>
    <w:rsid w:val="4A3DD751"/>
    <w:rsid w:val="4A67B0CC"/>
    <w:rsid w:val="4A91AB4D"/>
    <w:rsid w:val="4A9D0C92"/>
    <w:rsid w:val="4ACDB315"/>
    <w:rsid w:val="4B073A37"/>
    <w:rsid w:val="4B41226A"/>
    <w:rsid w:val="4B433A4B"/>
    <w:rsid w:val="4B48C70D"/>
    <w:rsid w:val="4B4AB093"/>
    <w:rsid w:val="4B55581E"/>
    <w:rsid w:val="4B7E43E9"/>
    <w:rsid w:val="4B8A0A74"/>
    <w:rsid w:val="4B8C1D53"/>
    <w:rsid w:val="4B94C407"/>
    <w:rsid w:val="4BA82FE5"/>
    <w:rsid w:val="4BAFD955"/>
    <w:rsid w:val="4BBB4AE6"/>
    <w:rsid w:val="4BE23B92"/>
    <w:rsid w:val="4BF4589C"/>
    <w:rsid w:val="4BF869F1"/>
    <w:rsid w:val="4BF8847F"/>
    <w:rsid w:val="4BFF3322"/>
    <w:rsid w:val="4C276096"/>
    <w:rsid w:val="4C3CF307"/>
    <w:rsid w:val="4C3D00DF"/>
    <w:rsid w:val="4C42099A"/>
    <w:rsid w:val="4C75B284"/>
    <w:rsid w:val="4C91BDF9"/>
    <w:rsid w:val="4C978E5C"/>
    <w:rsid w:val="4C9BB10C"/>
    <w:rsid w:val="4CA31FA1"/>
    <w:rsid w:val="4CA44C03"/>
    <w:rsid w:val="4CB1C3A5"/>
    <w:rsid w:val="4D183CA5"/>
    <w:rsid w:val="4D2FF728"/>
    <w:rsid w:val="4D34C90E"/>
    <w:rsid w:val="4D8DD383"/>
    <w:rsid w:val="4DC62BCF"/>
    <w:rsid w:val="4DE3D9C2"/>
    <w:rsid w:val="4DE62379"/>
    <w:rsid w:val="4DEAB058"/>
    <w:rsid w:val="4DFE3F3E"/>
    <w:rsid w:val="4E0288A9"/>
    <w:rsid w:val="4E060C12"/>
    <w:rsid w:val="4E08058E"/>
    <w:rsid w:val="4E1C0779"/>
    <w:rsid w:val="4E2CDE72"/>
    <w:rsid w:val="4E37E2AD"/>
    <w:rsid w:val="4E57CE6D"/>
    <w:rsid w:val="4E5F9377"/>
    <w:rsid w:val="4E76677D"/>
    <w:rsid w:val="4E7975CE"/>
    <w:rsid w:val="4E79E45A"/>
    <w:rsid w:val="4E9A2193"/>
    <w:rsid w:val="4EC39D39"/>
    <w:rsid w:val="4EE6BC2D"/>
    <w:rsid w:val="4EEFADF3"/>
    <w:rsid w:val="4EF17878"/>
    <w:rsid w:val="4F2778EE"/>
    <w:rsid w:val="4F4D85D8"/>
    <w:rsid w:val="4F523BCA"/>
    <w:rsid w:val="4F6063AD"/>
    <w:rsid w:val="4F67DB77"/>
    <w:rsid w:val="4F8D866B"/>
    <w:rsid w:val="4FAD187E"/>
    <w:rsid w:val="4FAEF631"/>
    <w:rsid w:val="4FBE51E7"/>
    <w:rsid w:val="4FD01BA6"/>
    <w:rsid w:val="4FD910AC"/>
    <w:rsid w:val="4FDF45B6"/>
    <w:rsid w:val="4FE99146"/>
    <w:rsid w:val="4FF92F51"/>
    <w:rsid w:val="501B74BE"/>
    <w:rsid w:val="501D78B9"/>
    <w:rsid w:val="5040397E"/>
    <w:rsid w:val="50482F65"/>
    <w:rsid w:val="5064A942"/>
    <w:rsid w:val="5069644A"/>
    <w:rsid w:val="50752189"/>
    <w:rsid w:val="50868EFF"/>
    <w:rsid w:val="50A443C9"/>
    <w:rsid w:val="50B4B8A6"/>
    <w:rsid w:val="50BED820"/>
    <w:rsid w:val="50BF23D4"/>
    <w:rsid w:val="50E95FF4"/>
    <w:rsid w:val="50F4AEB8"/>
    <w:rsid w:val="51173631"/>
    <w:rsid w:val="512C4D09"/>
    <w:rsid w:val="51394ED8"/>
    <w:rsid w:val="51608513"/>
    <w:rsid w:val="518231E3"/>
    <w:rsid w:val="518332BB"/>
    <w:rsid w:val="519165D8"/>
    <w:rsid w:val="519A5681"/>
    <w:rsid w:val="51AB62A4"/>
    <w:rsid w:val="51B1D2BB"/>
    <w:rsid w:val="51C242C0"/>
    <w:rsid w:val="520C7947"/>
    <w:rsid w:val="52275004"/>
    <w:rsid w:val="525DED64"/>
    <w:rsid w:val="52A90566"/>
    <w:rsid w:val="52BD5D80"/>
    <w:rsid w:val="52CE090B"/>
    <w:rsid w:val="5310C6D0"/>
    <w:rsid w:val="5324B9C0"/>
    <w:rsid w:val="536E3DE5"/>
    <w:rsid w:val="537B60CD"/>
    <w:rsid w:val="53918173"/>
    <w:rsid w:val="53BA264F"/>
    <w:rsid w:val="53DB3B1B"/>
    <w:rsid w:val="53DCF513"/>
    <w:rsid w:val="53DE8FD8"/>
    <w:rsid w:val="53FE9FC5"/>
    <w:rsid w:val="540F07C3"/>
    <w:rsid w:val="542BF64D"/>
    <w:rsid w:val="5437F2CD"/>
    <w:rsid w:val="54385DBF"/>
    <w:rsid w:val="5444063E"/>
    <w:rsid w:val="5481DC1F"/>
    <w:rsid w:val="5496855C"/>
    <w:rsid w:val="54B23655"/>
    <w:rsid w:val="54B9ED2D"/>
    <w:rsid w:val="54C4B4CB"/>
    <w:rsid w:val="54E777FF"/>
    <w:rsid w:val="550C9983"/>
    <w:rsid w:val="5515EBC2"/>
    <w:rsid w:val="5519737A"/>
    <w:rsid w:val="55865992"/>
    <w:rsid w:val="55BA4958"/>
    <w:rsid w:val="55C18561"/>
    <w:rsid w:val="55C1A5B1"/>
    <w:rsid w:val="55DD7162"/>
    <w:rsid w:val="55E50F5B"/>
    <w:rsid w:val="55F4A2CE"/>
    <w:rsid w:val="55FFFEFD"/>
    <w:rsid w:val="56067F48"/>
    <w:rsid w:val="562149F1"/>
    <w:rsid w:val="562F84C4"/>
    <w:rsid w:val="56306A2F"/>
    <w:rsid w:val="56385EB9"/>
    <w:rsid w:val="56486008"/>
    <w:rsid w:val="5667E530"/>
    <w:rsid w:val="5668A753"/>
    <w:rsid w:val="5684FC4D"/>
    <w:rsid w:val="56FD6C90"/>
    <w:rsid w:val="56FDAD0C"/>
    <w:rsid w:val="5708A17E"/>
    <w:rsid w:val="571ABD60"/>
    <w:rsid w:val="571B1DD7"/>
    <w:rsid w:val="5723102A"/>
    <w:rsid w:val="57256991"/>
    <w:rsid w:val="57345853"/>
    <w:rsid w:val="573AC203"/>
    <w:rsid w:val="574EE50D"/>
    <w:rsid w:val="57560953"/>
    <w:rsid w:val="5756FEB7"/>
    <w:rsid w:val="576B5E5E"/>
    <w:rsid w:val="5770A9DD"/>
    <w:rsid w:val="577631CF"/>
    <w:rsid w:val="577E0A47"/>
    <w:rsid w:val="57C38D7A"/>
    <w:rsid w:val="57CB2604"/>
    <w:rsid w:val="57D2CA4B"/>
    <w:rsid w:val="57E7967C"/>
    <w:rsid w:val="58071E05"/>
    <w:rsid w:val="5833D1F1"/>
    <w:rsid w:val="5839BC59"/>
    <w:rsid w:val="5845E513"/>
    <w:rsid w:val="58679A0C"/>
    <w:rsid w:val="58725A01"/>
    <w:rsid w:val="5872676A"/>
    <w:rsid w:val="587FAA94"/>
    <w:rsid w:val="58995038"/>
    <w:rsid w:val="58AA7286"/>
    <w:rsid w:val="58CD05BC"/>
    <w:rsid w:val="58CF1A76"/>
    <w:rsid w:val="58D05BDE"/>
    <w:rsid w:val="58EC2504"/>
    <w:rsid w:val="58EF7D9E"/>
    <w:rsid w:val="59070212"/>
    <w:rsid w:val="5943DC73"/>
    <w:rsid w:val="5952B711"/>
    <w:rsid w:val="596CE5DF"/>
    <w:rsid w:val="596DD77A"/>
    <w:rsid w:val="597EFE44"/>
    <w:rsid w:val="599386AA"/>
    <w:rsid w:val="59B71279"/>
    <w:rsid w:val="59BB5097"/>
    <w:rsid w:val="59BEC412"/>
    <w:rsid w:val="59CCFE06"/>
    <w:rsid w:val="59D273A7"/>
    <w:rsid w:val="59F4FC56"/>
    <w:rsid w:val="5A0140F0"/>
    <w:rsid w:val="5A0749BA"/>
    <w:rsid w:val="5A170F75"/>
    <w:rsid w:val="5A2263C4"/>
    <w:rsid w:val="5A3F460B"/>
    <w:rsid w:val="5A48A286"/>
    <w:rsid w:val="5A53CA62"/>
    <w:rsid w:val="5A6D269D"/>
    <w:rsid w:val="5A84E016"/>
    <w:rsid w:val="5A9F6D6C"/>
    <w:rsid w:val="5AD54556"/>
    <w:rsid w:val="5ADDA8A9"/>
    <w:rsid w:val="5AFA4482"/>
    <w:rsid w:val="5B01505B"/>
    <w:rsid w:val="5B07C274"/>
    <w:rsid w:val="5B143223"/>
    <w:rsid w:val="5B167DDF"/>
    <w:rsid w:val="5B23E986"/>
    <w:rsid w:val="5B3A218A"/>
    <w:rsid w:val="5B46AE79"/>
    <w:rsid w:val="5B4E8B00"/>
    <w:rsid w:val="5B577406"/>
    <w:rsid w:val="5B5BACB2"/>
    <w:rsid w:val="5B6DAA72"/>
    <w:rsid w:val="5B8B2C44"/>
    <w:rsid w:val="5B8C6897"/>
    <w:rsid w:val="5B969563"/>
    <w:rsid w:val="5BB09909"/>
    <w:rsid w:val="5BC1C1A5"/>
    <w:rsid w:val="5BE8476F"/>
    <w:rsid w:val="5BF7C625"/>
    <w:rsid w:val="5C04FAC2"/>
    <w:rsid w:val="5C061AE4"/>
    <w:rsid w:val="5C08F664"/>
    <w:rsid w:val="5C3B0600"/>
    <w:rsid w:val="5C9607ED"/>
    <w:rsid w:val="5CB9C53E"/>
    <w:rsid w:val="5CC6B571"/>
    <w:rsid w:val="5CF06F94"/>
    <w:rsid w:val="5D6A8451"/>
    <w:rsid w:val="5DA4C355"/>
    <w:rsid w:val="5DCD74A4"/>
    <w:rsid w:val="5DDD1F8E"/>
    <w:rsid w:val="5DF50300"/>
    <w:rsid w:val="5DF6B122"/>
    <w:rsid w:val="5E0D5087"/>
    <w:rsid w:val="5E222F1D"/>
    <w:rsid w:val="5E294981"/>
    <w:rsid w:val="5E3C6B16"/>
    <w:rsid w:val="5E54D81F"/>
    <w:rsid w:val="5EB84B0E"/>
    <w:rsid w:val="5EBD483B"/>
    <w:rsid w:val="5F137141"/>
    <w:rsid w:val="5F1B786D"/>
    <w:rsid w:val="5F23FC9D"/>
    <w:rsid w:val="5F3B3860"/>
    <w:rsid w:val="5F5E3BE4"/>
    <w:rsid w:val="5F5EECAB"/>
    <w:rsid w:val="5F6125EC"/>
    <w:rsid w:val="5F656311"/>
    <w:rsid w:val="5F67008D"/>
    <w:rsid w:val="5F6F4711"/>
    <w:rsid w:val="5F790C41"/>
    <w:rsid w:val="5FF819A2"/>
    <w:rsid w:val="60107CC9"/>
    <w:rsid w:val="601BBD8A"/>
    <w:rsid w:val="60267AA4"/>
    <w:rsid w:val="602F00C2"/>
    <w:rsid w:val="6036B526"/>
    <w:rsid w:val="60401755"/>
    <w:rsid w:val="6058248D"/>
    <w:rsid w:val="605BE0A5"/>
    <w:rsid w:val="6061CE1E"/>
    <w:rsid w:val="6063BC07"/>
    <w:rsid w:val="606E4137"/>
    <w:rsid w:val="6077EACE"/>
    <w:rsid w:val="60794790"/>
    <w:rsid w:val="6096745D"/>
    <w:rsid w:val="60972931"/>
    <w:rsid w:val="60B04C03"/>
    <w:rsid w:val="611F7E09"/>
    <w:rsid w:val="61237734"/>
    <w:rsid w:val="613DCC07"/>
    <w:rsid w:val="6149C7A8"/>
    <w:rsid w:val="6185D70A"/>
    <w:rsid w:val="61909238"/>
    <w:rsid w:val="620889EB"/>
    <w:rsid w:val="621B0280"/>
    <w:rsid w:val="622FDA6E"/>
    <w:rsid w:val="623BB82D"/>
    <w:rsid w:val="6264063A"/>
    <w:rsid w:val="62651B98"/>
    <w:rsid w:val="62858E14"/>
    <w:rsid w:val="629C0D20"/>
    <w:rsid w:val="62A504B4"/>
    <w:rsid w:val="62DBDC80"/>
    <w:rsid w:val="62F09D7A"/>
    <w:rsid w:val="63159B54"/>
    <w:rsid w:val="63162DB9"/>
    <w:rsid w:val="632F531C"/>
    <w:rsid w:val="63429A6B"/>
    <w:rsid w:val="634E0F07"/>
    <w:rsid w:val="6369EEFA"/>
    <w:rsid w:val="6372A7B7"/>
    <w:rsid w:val="637F9AA4"/>
    <w:rsid w:val="63C3B5B1"/>
    <w:rsid w:val="63D313A1"/>
    <w:rsid w:val="63DA718D"/>
    <w:rsid w:val="63DC6326"/>
    <w:rsid w:val="63EFEDA6"/>
    <w:rsid w:val="640946A3"/>
    <w:rsid w:val="64412866"/>
    <w:rsid w:val="644B0FD0"/>
    <w:rsid w:val="6451F686"/>
    <w:rsid w:val="646800E5"/>
    <w:rsid w:val="6488CFF8"/>
    <w:rsid w:val="648D187E"/>
    <w:rsid w:val="64A35D67"/>
    <w:rsid w:val="64A46F3F"/>
    <w:rsid w:val="64E1FA94"/>
    <w:rsid w:val="65310493"/>
    <w:rsid w:val="659693A4"/>
    <w:rsid w:val="6598A6F6"/>
    <w:rsid w:val="65C74DB4"/>
    <w:rsid w:val="65C7715B"/>
    <w:rsid w:val="65DF0582"/>
    <w:rsid w:val="65F63B96"/>
    <w:rsid w:val="65FBA2BD"/>
    <w:rsid w:val="6615F641"/>
    <w:rsid w:val="6625DA24"/>
    <w:rsid w:val="662CAADE"/>
    <w:rsid w:val="66442A9C"/>
    <w:rsid w:val="6646C071"/>
    <w:rsid w:val="665505DC"/>
    <w:rsid w:val="666A512E"/>
    <w:rsid w:val="669983EA"/>
    <w:rsid w:val="669E3038"/>
    <w:rsid w:val="66CAC96F"/>
    <w:rsid w:val="66F17839"/>
    <w:rsid w:val="66F85D87"/>
    <w:rsid w:val="670D926B"/>
    <w:rsid w:val="67249BB6"/>
    <w:rsid w:val="674BB81C"/>
    <w:rsid w:val="675E6822"/>
    <w:rsid w:val="6764CA32"/>
    <w:rsid w:val="676633D4"/>
    <w:rsid w:val="676729FE"/>
    <w:rsid w:val="6778FC20"/>
    <w:rsid w:val="67796D0D"/>
    <w:rsid w:val="67806B3B"/>
    <w:rsid w:val="67AA6B17"/>
    <w:rsid w:val="67B26349"/>
    <w:rsid w:val="67B45C82"/>
    <w:rsid w:val="67D8DF2E"/>
    <w:rsid w:val="681D52FB"/>
    <w:rsid w:val="68462454"/>
    <w:rsid w:val="684D4794"/>
    <w:rsid w:val="68583452"/>
    <w:rsid w:val="68631E88"/>
    <w:rsid w:val="689539B7"/>
    <w:rsid w:val="68A47B41"/>
    <w:rsid w:val="68A92348"/>
    <w:rsid w:val="68CF4D2E"/>
    <w:rsid w:val="68E286F0"/>
    <w:rsid w:val="68E4B76B"/>
    <w:rsid w:val="68F31B25"/>
    <w:rsid w:val="68F7B68F"/>
    <w:rsid w:val="69079398"/>
    <w:rsid w:val="6939D45F"/>
    <w:rsid w:val="69447EF8"/>
    <w:rsid w:val="6959C90C"/>
    <w:rsid w:val="69628D75"/>
    <w:rsid w:val="6977900E"/>
    <w:rsid w:val="698405F2"/>
    <w:rsid w:val="69A134F9"/>
    <w:rsid w:val="69A3FE84"/>
    <w:rsid w:val="69B39389"/>
    <w:rsid w:val="69BD69DD"/>
    <w:rsid w:val="69C94828"/>
    <w:rsid w:val="69D523B3"/>
    <w:rsid w:val="69D68CB8"/>
    <w:rsid w:val="69E79A70"/>
    <w:rsid w:val="6A095F59"/>
    <w:rsid w:val="6A0D247A"/>
    <w:rsid w:val="6A224FE6"/>
    <w:rsid w:val="6A30784F"/>
    <w:rsid w:val="6A3B79A6"/>
    <w:rsid w:val="6A77847B"/>
    <w:rsid w:val="6A7885C9"/>
    <w:rsid w:val="6A95940A"/>
    <w:rsid w:val="6ADF20EF"/>
    <w:rsid w:val="6AFC37C6"/>
    <w:rsid w:val="6B17865D"/>
    <w:rsid w:val="6B1F046F"/>
    <w:rsid w:val="6B241322"/>
    <w:rsid w:val="6B5C40AF"/>
    <w:rsid w:val="6B7BB0D4"/>
    <w:rsid w:val="6B8EB7EF"/>
    <w:rsid w:val="6B9845E9"/>
    <w:rsid w:val="6B9DB7AD"/>
    <w:rsid w:val="6BBC887A"/>
    <w:rsid w:val="6BBD6DB8"/>
    <w:rsid w:val="6BDF1A88"/>
    <w:rsid w:val="6BEAA138"/>
    <w:rsid w:val="6BFE3236"/>
    <w:rsid w:val="6C06FF75"/>
    <w:rsid w:val="6C0A9641"/>
    <w:rsid w:val="6C2AA023"/>
    <w:rsid w:val="6C3426C0"/>
    <w:rsid w:val="6C931592"/>
    <w:rsid w:val="6C9690F3"/>
    <w:rsid w:val="6CAD653F"/>
    <w:rsid w:val="6CB1FF11"/>
    <w:rsid w:val="6CE7A069"/>
    <w:rsid w:val="6D5320BC"/>
    <w:rsid w:val="6D7501D6"/>
    <w:rsid w:val="6DA794AA"/>
    <w:rsid w:val="6DB5546B"/>
    <w:rsid w:val="6DBBC268"/>
    <w:rsid w:val="6DBF279E"/>
    <w:rsid w:val="6DC2A396"/>
    <w:rsid w:val="6DC9A3F5"/>
    <w:rsid w:val="6E214C93"/>
    <w:rsid w:val="6E223C02"/>
    <w:rsid w:val="6E506913"/>
    <w:rsid w:val="6E647B5E"/>
    <w:rsid w:val="6E742D92"/>
    <w:rsid w:val="6E74F77F"/>
    <w:rsid w:val="6E8D7F9E"/>
    <w:rsid w:val="6E959853"/>
    <w:rsid w:val="6EB1B2F2"/>
    <w:rsid w:val="6EBBEE49"/>
    <w:rsid w:val="6EC03434"/>
    <w:rsid w:val="6EC12BC6"/>
    <w:rsid w:val="6ED7FE3A"/>
    <w:rsid w:val="6EE0A141"/>
    <w:rsid w:val="6EF667FC"/>
    <w:rsid w:val="6F5BD1C3"/>
    <w:rsid w:val="6FAF6995"/>
    <w:rsid w:val="6FB29A38"/>
    <w:rsid w:val="6FB63805"/>
    <w:rsid w:val="6FC2E1B3"/>
    <w:rsid w:val="6FF077F9"/>
    <w:rsid w:val="6FF7796A"/>
    <w:rsid w:val="700C0941"/>
    <w:rsid w:val="703DC7D9"/>
    <w:rsid w:val="70647EC9"/>
    <w:rsid w:val="706F4932"/>
    <w:rsid w:val="7078D3D8"/>
    <w:rsid w:val="707ADCD5"/>
    <w:rsid w:val="7080729A"/>
    <w:rsid w:val="7086897F"/>
    <w:rsid w:val="70AB8732"/>
    <w:rsid w:val="70FC9A12"/>
    <w:rsid w:val="70FDB4AC"/>
    <w:rsid w:val="7100CDC4"/>
    <w:rsid w:val="71369123"/>
    <w:rsid w:val="713D22DD"/>
    <w:rsid w:val="7149ADBC"/>
    <w:rsid w:val="714EEA51"/>
    <w:rsid w:val="716DC238"/>
    <w:rsid w:val="71A64C00"/>
    <w:rsid w:val="71E2A45E"/>
    <w:rsid w:val="720181C7"/>
    <w:rsid w:val="72034049"/>
    <w:rsid w:val="7211C568"/>
    <w:rsid w:val="7214ED49"/>
    <w:rsid w:val="72266ACB"/>
    <w:rsid w:val="724202F8"/>
    <w:rsid w:val="7265EE74"/>
    <w:rsid w:val="729B3F59"/>
    <w:rsid w:val="72C92ED5"/>
    <w:rsid w:val="72CA8DDC"/>
    <w:rsid w:val="72E0B9B0"/>
    <w:rsid w:val="72FEEC04"/>
    <w:rsid w:val="731618F6"/>
    <w:rsid w:val="7318DEB8"/>
    <w:rsid w:val="732B1501"/>
    <w:rsid w:val="732F5670"/>
    <w:rsid w:val="736A1DC2"/>
    <w:rsid w:val="73A4FE63"/>
    <w:rsid w:val="73A602D8"/>
    <w:rsid w:val="73C5B727"/>
    <w:rsid w:val="73CCC7FF"/>
    <w:rsid w:val="73D46638"/>
    <w:rsid w:val="73D9B739"/>
    <w:rsid w:val="73FDD746"/>
    <w:rsid w:val="7408610B"/>
    <w:rsid w:val="740FB4E2"/>
    <w:rsid w:val="741B29C4"/>
    <w:rsid w:val="743017F4"/>
    <w:rsid w:val="743CAE07"/>
    <w:rsid w:val="744C7C29"/>
    <w:rsid w:val="74567035"/>
    <w:rsid w:val="7479FE65"/>
    <w:rsid w:val="7498D2F2"/>
    <w:rsid w:val="7499FFE3"/>
    <w:rsid w:val="74B07795"/>
    <w:rsid w:val="74B3FC0D"/>
    <w:rsid w:val="74E5A4EC"/>
    <w:rsid w:val="74F13225"/>
    <w:rsid w:val="74F96EDA"/>
    <w:rsid w:val="75200B9B"/>
    <w:rsid w:val="753D3C61"/>
    <w:rsid w:val="75744133"/>
    <w:rsid w:val="75853D0C"/>
    <w:rsid w:val="7599D2D8"/>
    <w:rsid w:val="75A9F745"/>
    <w:rsid w:val="75B03EB9"/>
    <w:rsid w:val="75BF6142"/>
    <w:rsid w:val="75CC6492"/>
    <w:rsid w:val="75DBF6B3"/>
    <w:rsid w:val="75DFE748"/>
    <w:rsid w:val="75E81DC5"/>
    <w:rsid w:val="75F4F433"/>
    <w:rsid w:val="760286EE"/>
    <w:rsid w:val="763A743F"/>
    <w:rsid w:val="763CDAF5"/>
    <w:rsid w:val="763EB759"/>
    <w:rsid w:val="764C4C10"/>
    <w:rsid w:val="7663232C"/>
    <w:rsid w:val="769C0E5E"/>
    <w:rsid w:val="76C0EDC2"/>
    <w:rsid w:val="76EB181A"/>
    <w:rsid w:val="7714191D"/>
    <w:rsid w:val="771930A6"/>
    <w:rsid w:val="772A489F"/>
    <w:rsid w:val="772B191D"/>
    <w:rsid w:val="772EC5B8"/>
    <w:rsid w:val="773315B4"/>
    <w:rsid w:val="774249AC"/>
    <w:rsid w:val="7746633E"/>
    <w:rsid w:val="776AAEC1"/>
    <w:rsid w:val="778391F9"/>
    <w:rsid w:val="779AAD7F"/>
    <w:rsid w:val="779C36AE"/>
    <w:rsid w:val="77A07C7D"/>
    <w:rsid w:val="77C13D1B"/>
    <w:rsid w:val="77CEA52E"/>
    <w:rsid w:val="77EEB572"/>
    <w:rsid w:val="780B4C4E"/>
    <w:rsid w:val="780DE1C9"/>
    <w:rsid w:val="780FDABA"/>
    <w:rsid w:val="7817FF9E"/>
    <w:rsid w:val="783102BF"/>
    <w:rsid w:val="7854FB48"/>
    <w:rsid w:val="7883B345"/>
    <w:rsid w:val="7889D5A7"/>
    <w:rsid w:val="788D99FF"/>
    <w:rsid w:val="78A665A9"/>
    <w:rsid w:val="78B73A47"/>
    <w:rsid w:val="78BA46BB"/>
    <w:rsid w:val="78BF7336"/>
    <w:rsid w:val="78C2532C"/>
    <w:rsid w:val="78C9CB4F"/>
    <w:rsid w:val="78D1E1D2"/>
    <w:rsid w:val="78DAFDD3"/>
    <w:rsid w:val="78DF18F7"/>
    <w:rsid w:val="78ED58C9"/>
    <w:rsid w:val="78EF96C6"/>
    <w:rsid w:val="78F23F16"/>
    <w:rsid w:val="78FC3F4F"/>
    <w:rsid w:val="7904CCCA"/>
    <w:rsid w:val="793FD43F"/>
    <w:rsid w:val="7954C65F"/>
    <w:rsid w:val="7959B5B4"/>
    <w:rsid w:val="795CCB03"/>
    <w:rsid w:val="79828F60"/>
    <w:rsid w:val="799B981A"/>
    <w:rsid w:val="79ADAE50"/>
    <w:rsid w:val="79B6EABA"/>
    <w:rsid w:val="79C98EC6"/>
    <w:rsid w:val="79D8A58F"/>
    <w:rsid w:val="7A228AC7"/>
    <w:rsid w:val="7A294485"/>
    <w:rsid w:val="7A3FAE3A"/>
    <w:rsid w:val="7A606683"/>
    <w:rsid w:val="7A77999D"/>
    <w:rsid w:val="7A78BF71"/>
    <w:rsid w:val="7A7ED43E"/>
    <w:rsid w:val="7A9544C5"/>
    <w:rsid w:val="7AB7931C"/>
    <w:rsid w:val="7AC42308"/>
    <w:rsid w:val="7AD1696D"/>
    <w:rsid w:val="7B084030"/>
    <w:rsid w:val="7B0C1B20"/>
    <w:rsid w:val="7B1F6744"/>
    <w:rsid w:val="7B26564D"/>
    <w:rsid w:val="7B2B925C"/>
    <w:rsid w:val="7B7E4C04"/>
    <w:rsid w:val="7B8A3309"/>
    <w:rsid w:val="7B929A39"/>
    <w:rsid w:val="7BC5B3BE"/>
    <w:rsid w:val="7BE92A2E"/>
    <w:rsid w:val="7BFBD835"/>
    <w:rsid w:val="7C08BEC6"/>
    <w:rsid w:val="7C2C8982"/>
    <w:rsid w:val="7C2D397E"/>
    <w:rsid w:val="7C66F9D6"/>
    <w:rsid w:val="7CC6191B"/>
    <w:rsid w:val="7CF69B01"/>
    <w:rsid w:val="7D0CFEA0"/>
    <w:rsid w:val="7D260582"/>
    <w:rsid w:val="7D35AF66"/>
    <w:rsid w:val="7D68C7AC"/>
    <w:rsid w:val="7D6975E9"/>
    <w:rsid w:val="7D805C03"/>
    <w:rsid w:val="7D874353"/>
    <w:rsid w:val="7DA30ACD"/>
    <w:rsid w:val="7DCEE4DF"/>
    <w:rsid w:val="7DD2CE2A"/>
    <w:rsid w:val="7DE0A7A8"/>
    <w:rsid w:val="7DE15F46"/>
    <w:rsid w:val="7DE844C1"/>
    <w:rsid w:val="7DF4BCC6"/>
    <w:rsid w:val="7DFFA537"/>
    <w:rsid w:val="7E5632B8"/>
    <w:rsid w:val="7EBAC0DD"/>
    <w:rsid w:val="7ED87875"/>
    <w:rsid w:val="7EEC0580"/>
    <w:rsid w:val="7EF489DF"/>
    <w:rsid w:val="7F00DCA2"/>
    <w:rsid w:val="7F0EFDA0"/>
    <w:rsid w:val="7F26E492"/>
    <w:rsid w:val="7F2B4DF7"/>
    <w:rsid w:val="7F3EF1CC"/>
    <w:rsid w:val="7F5BD6F2"/>
    <w:rsid w:val="7F6A4966"/>
    <w:rsid w:val="7F6F5250"/>
    <w:rsid w:val="7F9C0F5B"/>
    <w:rsid w:val="7FCB79DF"/>
    <w:rsid w:val="7FFBC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1F7CEC"/>
  <w15:docId w15:val="{B861FDD1-9906-4C92-A396-738C2BAA0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C0482"/>
    <w:pPr>
      <w:spacing w:after="160" w:line="259" w:lineRule="auto"/>
      <w:jc w:val="both"/>
    </w:pPr>
    <w:rPr>
      <w:rFonts w:ascii="Arial" w:hAnsi="Arial"/>
      <w:sz w:val="24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C26C0"/>
    <w:pPr>
      <w:keepNext/>
      <w:keepLines/>
      <w:numPr>
        <w:numId w:val="20"/>
      </w:numPr>
      <w:spacing w:before="240" w:after="0"/>
      <w:outlineLvl w:val="0"/>
    </w:pPr>
    <w:rPr>
      <w:rFonts w:ascii="Calibri Light" w:eastAsia="Yu Gothic Light" w:hAnsi="Calibri Light" w:cs="Times New Roman"/>
      <w:color w:val="2F5496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9C26C0"/>
    <w:pPr>
      <w:keepNext/>
      <w:keepLines/>
      <w:numPr>
        <w:ilvl w:val="1"/>
        <w:numId w:val="20"/>
      </w:numPr>
      <w:spacing w:before="40" w:after="0"/>
      <w:outlineLvl w:val="1"/>
    </w:pPr>
    <w:rPr>
      <w:rFonts w:ascii="Calibri Light" w:eastAsia="Yu Gothic Light" w:hAnsi="Calibri Light" w:cs="Times New Roman"/>
      <w:color w:val="2F5496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9C26C0"/>
    <w:pPr>
      <w:keepNext/>
      <w:keepLines/>
      <w:numPr>
        <w:ilvl w:val="2"/>
        <w:numId w:val="20"/>
      </w:numPr>
      <w:spacing w:before="40" w:after="0"/>
      <w:outlineLvl w:val="2"/>
    </w:pPr>
    <w:rPr>
      <w:rFonts w:ascii="Calibri Light" w:eastAsia="Yu Gothic Light" w:hAnsi="Calibri Light" w:cs="Times New Roman"/>
      <w:color w:val="1F3763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9C26C0"/>
    <w:pPr>
      <w:keepNext/>
      <w:keepLines/>
      <w:numPr>
        <w:ilvl w:val="3"/>
        <w:numId w:val="20"/>
      </w:numPr>
      <w:spacing w:before="40" w:after="0"/>
      <w:outlineLvl w:val="3"/>
    </w:pPr>
    <w:rPr>
      <w:rFonts w:ascii="Calibri Light" w:eastAsia="Yu Gothic Light" w:hAnsi="Calibri Light" w:cs="Times New Roman"/>
      <w:i/>
      <w:iCs/>
      <w:color w:val="2F5496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9C26C0"/>
    <w:pPr>
      <w:keepNext/>
      <w:keepLines/>
      <w:numPr>
        <w:ilvl w:val="4"/>
        <w:numId w:val="20"/>
      </w:numPr>
      <w:spacing w:before="40" w:after="0"/>
      <w:outlineLvl w:val="4"/>
    </w:pPr>
    <w:rPr>
      <w:rFonts w:ascii="Calibri Light" w:eastAsia="Yu Gothic Light" w:hAnsi="Calibri Light" w:cs="Times New Roman"/>
      <w:color w:val="2F5496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9C26C0"/>
    <w:pPr>
      <w:keepNext/>
      <w:keepLines/>
      <w:numPr>
        <w:ilvl w:val="5"/>
        <w:numId w:val="20"/>
      </w:numPr>
      <w:spacing w:before="40" w:after="0"/>
      <w:outlineLvl w:val="5"/>
    </w:pPr>
    <w:rPr>
      <w:rFonts w:ascii="Calibri Light" w:eastAsia="Yu Gothic Light" w:hAnsi="Calibri Light" w:cs="Times New Roman"/>
      <w:color w:val="1F3763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9C26C0"/>
    <w:pPr>
      <w:keepNext/>
      <w:keepLines/>
      <w:numPr>
        <w:ilvl w:val="6"/>
        <w:numId w:val="20"/>
      </w:numPr>
      <w:spacing w:before="40" w:after="0"/>
      <w:outlineLvl w:val="6"/>
    </w:pPr>
    <w:rPr>
      <w:rFonts w:ascii="Calibri Light" w:eastAsia="Yu Gothic Light" w:hAnsi="Calibri Light" w:cs="Times New Roman"/>
      <w:i/>
      <w:iCs/>
      <w:color w:val="1F3763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9C26C0"/>
    <w:pPr>
      <w:keepNext/>
      <w:keepLines/>
      <w:numPr>
        <w:ilvl w:val="7"/>
        <w:numId w:val="20"/>
      </w:numPr>
      <w:spacing w:before="40" w:after="0"/>
      <w:outlineLvl w:val="7"/>
    </w:pPr>
    <w:rPr>
      <w:rFonts w:ascii="Calibri Light" w:eastAsia="Yu Gothic Light" w:hAnsi="Calibri Light" w:cs="Times New Roman"/>
      <w:color w:val="272727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9C26C0"/>
    <w:pPr>
      <w:keepNext/>
      <w:keepLines/>
      <w:numPr>
        <w:ilvl w:val="8"/>
        <w:numId w:val="20"/>
      </w:numPr>
      <w:spacing w:before="40" w:after="0"/>
      <w:outlineLvl w:val="8"/>
    </w:pPr>
    <w:rPr>
      <w:rFonts w:ascii="Calibri Light" w:eastAsia="Yu Gothic Light" w:hAnsi="Calibri Light" w:cs="Times New Roman"/>
      <w:i/>
      <w:iCs/>
      <w:color w:val="272727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B36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327A44"/>
    <w:pPr>
      <w:ind w:left="720"/>
      <w:contextualSpacing/>
    </w:pPr>
  </w:style>
  <w:style w:type="character" w:styleId="Hervorhebung">
    <w:name w:val="Emphasis"/>
    <w:uiPriority w:val="20"/>
    <w:qFormat/>
    <w:rsid w:val="00183E1C"/>
    <w:rPr>
      <w:i/>
      <w:iCs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93F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link w:val="HTMLVorformatiert"/>
    <w:uiPriority w:val="99"/>
    <w:semiHidden/>
    <w:rsid w:val="00F93F33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berschrift1Zchn">
    <w:name w:val="Überschrift 1 Zchn"/>
    <w:link w:val="berschrift1"/>
    <w:uiPriority w:val="9"/>
    <w:rsid w:val="009C26C0"/>
    <w:rPr>
      <w:rFonts w:ascii="Calibri Light" w:eastAsia="Yu Gothic Light" w:hAnsi="Calibri Light" w:cs="Times New Roman"/>
      <w:color w:val="2F5496"/>
      <w:sz w:val="32"/>
      <w:szCs w:val="32"/>
    </w:rPr>
  </w:style>
  <w:style w:type="character" w:customStyle="1" w:styleId="berschrift2Zchn">
    <w:name w:val="Überschrift 2 Zchn"/>
    <w:link w:val="berschrift2"/>
    <w:uiPriority w:val="9"/>
    <w:semiHidden/>
    <w:rsid w:val="009C26C0"/>
    <w:rPr>
      <w:rFonts w:ascii="Calibri Light" w:eastAsia="Yu Gothic Light" w:hAnsi="Calibri Light" w:cs="Times New Roman"/>
      <w:color w:val="2F5496"/>
      <w:sz w:val="26"/>
      <w:szCs w:val="26"/>
    </w:rPr>
  </w:style>
  <w:style w:type="character" w:customStyle="1" w:styleId="berschrift3Zchn">
    <w:name w:val="Überschrift 3 Zchn"/>
    <w:link w:val="berschrift3"/>
    <w:uiPriority w:val="9"/>
    <w:semiHidden/>
    <w:rsid w:val="009C26C0"/>
    <w:rPr>
      <w:rFonts w:ascii="Calibri Light" w:eastAsia="Yu Gothic Light" w:hAnsi="Calibri Light" w:cs="Times New Roman"/>
      <w:color w:val="1F3763"/>
      <w:sz w:val="24"/>
      <w:szCs w:val="24"/>
    </w:rPr>
  </w:style>
  <w:style w:type="character" w:customStyle="1" w:styleId="berschrift4Zchn">
    <w:name w:val="Überschrift 4 Zchn"/>
    <w:link w:val="berschrift4"/>
    <w:uiPriority w:val="9"/>
    <w:semiHidden/>
    <w:rsid w:val="009C26C0"/>
    <w:rPr>
      <w:rFonts w:ascii="Calibri Light" w:eastAsia="Yu Gothic Light" w:hAnsi="Calibri Light" w:cs="Times New Roman"/>
      <w:i/>
      <w:iCs/>
      <w:color w:val="2F5496"/>
    </w:rPr>
  </w:style>
  <w:style w:type="character" w:customStyle="1" w:styleId="berschrift5Zchn">
    <w:name w:val="Überschrift 5 Zchn"/>
    <w:link w:val="berschrift5"/>
    <w:uiPriority w:val="9"/>
    <w:semiHidden/>
    <w:rsid w:val="009C26C0"/>
    <w:rPr>
      <w:rFonts w:ascii="Calibri Light" w:eastAsia="Yu Gothic Light" w:hAnsi="Calibri Light" w:cs="Times New Roman"/>
      <w:color w:val="2F5496"/>
    </w:rPr>
  </w:style>
  <w:style w:type="character" w:customStyle="1" w:styleId="berschrift6Zchn">
    <w:name w:val="Überschrift 6 Zchn"/>
    <w:link w:val="berschrift6"/>
    <w:uiPriority w:val="9"/>
    <w:semiHidden/>
    <w:rsid w:val="009C26C0"/>
    <w:rPr>
      <w:rFonts w:ascii="Calibri Light" w:eastAsia="Yu Gothic Light" w:hAnsi="Calibri Light" w:cs="Times New Roman"/>
      <w:color w:val="1F3763"/>
    </w:rPr>
  </w:style>
  <w:style w:type="character" w:customStyle="1" w:styleId="berschrift7Zchn">
    <w:name w:val="Überschrift 7 Zchn"/>
    <w:link w:val="berschrift7"/>
    <w:uiPriority w:val="9"/>
    <w:semiHidden/>
    <w:rsid w:val="009C26C0"/>
    <w:rPr>
      <w:rFonts w:ascii="Calibri Light" w:eastAsia="Yu Gothic Light" w:hAnsi="Calibri Light" w:cs="Times New Roman"/>
      <w:i/>
      <w:iCs/>
      <w:color w:val="1F3763"/>
    </w:rPr>
  </w:style>
  <w:style w:type="character" w:customStyle="1" w:styleId="berschrift8Zchn">
    <w:name w:val="Überschrift 8 Zchn"/>
    <w:link w:val="berschrift8"/>
    <w:uiPriority w:val="9"/>
    <w:semiHidden/>
    <w:rsid w:val="009C26C0"/>
    <w:rPr>
      <w:rFonts w:ascii="Calibri Light" w:eastAsia="Yu Gothic Light" w:hAnsi="Calibri Light" w:cs="Times New Roman"/>
      <w:color w:val="272727"/>
      <w:sz w:val="21"/>
      <w:szCs w:val="21"/>
    </w:rPr>
  </w:style>
  <w:style w:type="character" w:customStyle="1" w:styleId="berschrift9Zchn">
    <w:name w:val="Überschrift 9 Zchn"/>
    <w:link w:val="berschrift9"/>
    <w:uiPriority w:val="9"/>
    <w:semiHidden/>
    <w:rsid w:val="009C26C0"/>
    <w:rPr>
      <w:rFonts w:ascii="Calibri Light" w:eastAsia="Yu Gothic Light" w:hAnsi="Calibri Light" w:cs="Times New Roman"/>
      <w:i/>
      <w:iCs/>
      <w:color w:val="272727"/>
      <w:sz w:val="21"/>
      <w:szCs w:val="21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C26C0"/>
    <w:pPr>
      <w:numPr>
        <w:numId w:val="0"/>
      </w:numPr>
      <w:outlineLvl w:val="9"/>
    </w:pPr>
    <w:rPr>
      <w:lang w:val="en-US"/>
    </w:rPr>
  </w:style>
  <w:style w:type="paragraph" w:styleId="Verzeichnis1">
    <w:name w:val="toc 1"/>
    <w:basedOn w:val="Standard"/>
    <w:next w:val="Standard"/>
    <w:autoRedefine/>
    <w:uiPriority w:val="39"/>
    <w:unhideWhenUsed/>
    <w:rsid w:val="009C26C0"/>
    <w:pPr>
      <w:spacing w:after="100"/>
    </w:pPr>
  </w:style>
  <w:style w:type="character" w:styleId="Hyperlink">
    <w:name w:val="Hyperlink"/>
    <w:uiPriority w:val="99"/>
    <w:unhideWhenUsed/>
    <w:rsid w:val="009C26C0"/>
    <w:rPr>
      <w:color w:val="0563C1"/>
      <w:u w:val="single"/>
    </w:rPr>
  </w:style>
  <w:style w:type="character" w:styleId="Kommentarzeichen">
    <w:name w:val="annotation reference"/>
    <w:uiPriority w:val="99"/>
    <w:semiHidden/>
    <w:unhideWhenUsed/>
    <w:rsid w:val="00EC494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C494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rsid w:val="00EC494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C4947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EC4947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C49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EC4947"/>
    <w:rPr>
      <w:rFonts w:ascii="Segoe UI" w:hAnsi="Segoe UI" w:cs="Segoe UI"/>
      <w:sz w:val="18"/>
      <w:szCs w:val="18"/>
    </w:rPr>
  </w:style>
  <w:style w:type="character" w:styleId="Platzhaltertext">
    <w:name w:val="Placeholder Text"/>
    <w:uiPriority w:val="99"/>
    <w:semiHidden/>
    <w:rsid w:val="004D3DD3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B43B2F"/>
    <w:pPr>
      <w:spacing w:after="200" w:line="240" w:lineRule="auto"/>
    </w:pPr>
    <w:rPr>
      <w:b/>
      <w:iCs/>
      <w:sz w:val="18"/>
      <w:szCs w:val="18"/>
    </w:rPr>
  </w:style>
  <w:style w:type="paragraph" w:styleId="berarbeitung">
    <w:name w:val="Revision"/>
    <w:hidden/>
    <w:uiPriority w:val="99"/>
    <w:semiHidden/>
    <w:rsid w:val="00FC71AE"/>
    <w:rPr>
      <w:rFonts w:ascii="Helvetica" w:hAnsi="Helvetica"/>
      <w:sz w:val="22"/>
      <w:szCs w:val="22"/>
      <w:lang w:eastAsia="en-US"/>
    </w:rPr>
  </w:style>
  <w:style w:type="paragraph" w:styleId="Kopfzeile">
    <w:name w:val="header"/>
    <w:basedOn w:val="Standard"/>
    <w:link w:val="KopfzeileZchn"/>
    <w:uiPriority w:val="99"/>
    <w:unhideWhenUsed/>
    <w:rsid w:val="00574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link w:val="Kopfzeile"/>
    <w:uiPriority w:val="99"/>
    <w:rsid w:val="00574017"/>
    <w:rPr>
      <w:rFonts w:ascii="Helvetica" w:hAnsi="Helvetica"/>
    </w:rPr>
  </w:style>
  <w:style w:type="paragraph" w:styleId="Fuzeile">
    <w:name w:val="footer"/>
    <w:basedOn w:val="Standard"/>
    <w:link w:val="FuzeileZchn"/>
    <w:uiPriority w:val="99"/>
    <w:unhideWhenUsed/>
    <w:rsid w:val="00574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link w:val="Fuzeile"/>
    <w:uiPriority w:val="99"/>
    <w:rsid w:val="00574017"/>
    <w:rPr>
      <w:rFonts w:ascii="Helvetica" w:hAnsi="Helvetica"/>
    </w:rPr>
  </w:style>
  <w:style w:type="character" w:styleId="BesuchterLink">
    <w:name w:val="FollowedHyperlink"/>
    <w:uiPriority w:val="99"/>
    <w:semiHidden/>
    <w:unhideWhenUsed/>
    <w:rsid w:val="000A7E65"/>
    <w:rPr>
      <w:color w:val="954F72"/>
      <w:u w:val="single"/>
    </w:rPr>
  </w:style>
  <w:style w:type="table" w:styleId="Tabellenraster">
    <w:name w:val="Table Grid"/>
    <w:basedOn w:val="NormaleTabelle"/>
    <w:uiPriority w:val="39"/>
    <w:rsid w:val="00C530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uiPriority w:val="22"/>
    <w:qFormat/>
    <w:rsid w:val="006F3EB9"/>
    <w:rPr>
      <w:b/>
      <w:bCs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925535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link w:val="Funotentext"/>
    <w:uiPriority w:val="99"/>
    <w:semiHidden/>
    <w:rsid w:val="00925535"/>
    <w:rPr>
      <w:rFonts w:ascii="Helvetica" w:hAnsi="Helvetica"/>
      <w:sz w:val="20"/>
      <w:szCs w:val="20"/>
    </w:rPr>
  </w:style>
  <w:style w:type="character" w:styleId="Funotenzeichen">
    <w:name w:val="footnote reference"/>
    <w:uiPriority w:val="99"/>
    <w:semiHidden/>
    <w:unhideWhenUsed/>
    <w:rsid w:val="00925535"/>
    <w:rPr>
      <w:vertAlign w:val="superscript"/>
    </w:rPr>
  </w:style>
  <w:style w:type="character" w:customStyle="1" w:styleId="UnresolvedMention1">
    <w:name w:val="Unresolved Mention1"/>
    <w:uiPriority w:val="99"/>
    <w:semiHidden/>
    <w:unhideWhenUsed/>
    <w:rsid w:val="00BE5487"/>
    <w:rPr>
      <w:color w:val="605E5C"/>
      <w:shd w:val="clear" w:color="auto" w:fill="E1DFDD"/>
    </w:rPr>
  </w:style>
  <w:style w:type="character" w:styleId="Zeilennummer">
    <w:name w:val="line number"/>
    <w:basedOn w:val="Absatz-Standardschriftart"/>
    <w:uiPriority w:val="99"/>
    <w:semiHidden/>
    <w:unhideWhenUsed/>
    <w:rsid w:val="00684F7C"/>
  </w:style>
  <w:style w:type="character" w:customStyle="1" w:styleId="apple-converted-space">
    <w:name w:val="apple-converted-space"/>
    <w:basedOn w:val="Absatz-Standardschriftart"/>
    <w:rsid w:val="004F3921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11C2B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uiPriority w:val="99"/>
    <w:semiHidden/>
    <w:unhideWhenUsed/>
    <w:rsid w:val="00135AB8"/>
  </w:style>
  <w:style w:type="table" w:customStyle="1" w:styleId="Tabellenraster1">
    <w:name w:val="Tabellenraster1"/>
    <w:basedOn w:val="NormaleTabelle"/>
    <w:next w:val="Tabellenraster"/>
    <w:uiPriority w:val="39"/>
    <w:rsid w:val="00135AB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Standard"/>
    <w:link w:val="EndNoteBibliographyTitleZchn"/>
    <w:rsid w:val="00757D36"/>
    <w:pPr>
      <w:spacing w:after="0"/>
      <w:jc w:val="center"/>
    </w:pPr>
    <w:rPr>
      <w:lang w:val="en-US"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757D36"/>
    <w:rPr>
      <w:rFonts w:ascii="Arial" w:hAnsi="Arial"/>
      <w:sz w:val="24"/>
      <w:szCs w:val="22"/>
      <w:lang w:val="en-US" w:eastAsia="en-US"/>
    </w:rPr>
  </w:style>
  <w:style w:type="paragraph" w:customStyle="1" w:styleId="EndNoteBibliography">
    <w:name w:val="EndNote Bibliography"/>
    <w:basedOn w:val="Standard"/>
    <w:link w:val="EndNoteBibliographyZchn"/>
    <w:rsid w:val="00757D36"/>
    <w:pPr>
      <w:spacing w:line="240" w:lineRule="auto"/>
    </w:pPr>
    <w:rPr>
      <w:lang w:val="en-US"/>
    </w:rPr>
  </w:style>
  <w:style w:type="character" w:customStyle="1" w:styleId="EndNoteBibliographyZchn">
    <w:name w:val="EndNote Bibliography Zchn"/>
    <w:basedOn w:val="Absatz-Standardschriftart"/>
    <w:link w:val="EndNoteBibliography"/>
    <w:rsid w:val="00757D36"/>
    <w:rPr>
      <w:rFonts w:ascii="Arial" w:hAnsi="Arial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8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2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2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26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7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0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19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3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6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157A9-103A-420E-BD50-BC3E278EB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30</Words>
  <Characters>4441</Characters>
  <Application>Microsoft Office Word</Application>
  <DocSecurity>0</DocSecurity>
  <Lines>555</Lines>
  <Paragraphs>4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ätsmedizin Göttingen</Company>
  <LinksUpToDate>false</LinksUpToDate>
  <CharactersWithSpaces>4958</CharactersWithSpaces>
  <SharedDoc>false</SharedDoc>
  <HLinks>
    <vt:vector size="6" baseType="variant">
      <vt:variant>
        <vt:i4>1835043</vt:i4>
      </vt:variant>
      <vt:variant>
        <vt:i4>0</vt:i4>
      </vt:variant>
      <vt:variant>
        <vt:i4>0</vt:i4>
      </vt:variant>
      <vt:variant>
        <vt:i4>5</vt:i4>
      </vt:variant>
      <vt:variant>
        <vt:lpwstr>mailto:alexander.thiem@uni-rostoc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ka van Welzen</dc:creator>
  <cp:keywords/>
  <cp:lastModifiedBy>Spitzer, Carsten</cp:lastModifiedBy>
  <cp:revision>4</cp:revision>
  <cp:lastPrinted>2024-08-28T10:19:00Z</cp:lastPrinted>
  <dcterms:created xsi:type="dcterms:W3CDTF">2025-03-24T16:40:00Z</dcterms:created>
  <dcterms:modified xsi:type="dcterms:W3CDTF">2025-04-02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3_1">
    <vt:lpwstr>http://www.zotero.org/styles/american-sociological-association</vt:lpwstr>
  </property>
  <property fmtid="{D5CDD505-2E9C-101B-9397-08002B2CF9AE}" pid="3" name="Mendeley Recent Style Id 4_1">
    <vt:lpwstr>http://www.zotero.org/styles/chicago-author-date</vt:lpwstr>
  </property>
  <property fmtid="{D5CDD505-2E9C-101B-9397-08002B2CF9AE}" pid="4" name="Mendeley Recent Style Name 4_1">
    <vt:lpwstr>Chicago Manual of Style 17th edition (author-date)</vt:lpwstr>
  </property>
  <property fmtid="{D5CDD505-2E9C-101B-9397-08002B2CF9AE}" pid="5" name="Mendeley Recent Style Id 5_1">
    <vt:lpwstr>http://www.zotero.org/styles/harvard-cite-them-right</vt:lpwstr>
  </property>
  <property fmtid="{D5CDD505-2E9C-101B-9397-08002B2CF9AE}" pid="6" name="Mendeley Recent Style Name 5_1">
    <vt:lpwstr>Cite Them Right 10th edition - Harvard</vt:lpwstr>
  </property>
  <property fmtid="{D5CDD505-2E9C-101B-9397-08002B2CF9AE}" pid="7" name="Mendeley Recent Style Name 3_1">
    <vt:lpwstr>American Sociological Association 6th edition</vt:lpwstr>
  </property>
  <property fmtid="{D5CDD505-2E9C-101B-9397-08002B2CF9AE}" pid="8" name="Mendeley Recent Style Id 0_1">
    <vt:lpwstr>http://www.zotero.org/styles/american-medical-association</vt:lpwstr>
  </property>
  <property fmtid="{D5CDD505-2E9C-101B-9397-08002B2CF9AE}" pid="9" name="Mendeley Recent Style Name 0_1">
    <vt:lpwstr>American Medical Association 11th edition</vt:lpwstr>
  </property>
  <property fmtid="{D5CDD505-2E9C-101B-9397-08002B2CF9AE}" pid="10" name="Mendeley Recent Style Id 1_1">
    <vt:lpwstr>http://www.zotero.org/styles/american-political-science-association</vt:lpwstr>
  </property>
  <property fmtid="{D5CDD505-2E9C-101B-9397-08002B2CF9AE}" pid="11" name="Mendeley Recent Style Name 1_1">
    <vt:lpwstr>American Political Science Association</vt:lpwstr>
  </property>
  <property fmtid="{D5CDD505-2E9C-101B-9397-08002B2CF9AE}" pid="12" name="Mendeley Recent Style Id 2_1">
    <vt:lpwstr>http://www.zotero.org/styles/apa</vt:lpwstr>
  </property>
  <property fmtid="{D5CDD505-2E9C-101B-9397-08002B2CF9AE}" pid="13" name="Mendeley Recent Style Name 2_1">
    <vt:lpwstr>American Psychological Association 7th edition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csl.mendeley.com/styles/490600461/ieee</vt:lpwstr>
  </property>
  <property fmtid="{D5CDD505-2E9C-101B-9397-08002B2CF9AE}" pid="17" name="Mendeley Recent Style Name 7_1">
    <vt:lpwstr>JDDG</vt:lpwstr>
  </property>
  <property fmtid="{D5CDD505-2E9C-101B-9397-08002B2CF9AE}" pid="18" name="Mendeley Recent Style Id 8_1">
    <vt:lpwstr>http://www.zotero.org/styles/journal-of-the-american-academy-of-dermatology</vt:lpwstr>
  </property>
  <property fmtid="{D5CDD505-2E9C-101B-9397-08002B2CF9AE}" pid="19" name="Mendeley Recent Style Name 8_1">
    <vt:lpwstr>Journal of the American Academy of Dermatology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GrammarlyDocumentId">
    <vt:lpwstr>63805e3bc0bcad3056855caad4db0ebed1ed4c46c698ddbd5fba70d890f3b74d</vt:lpwstr>
  </property>
</Properties>
</file>